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text" w:horzAnchor="margin" w:tblpY="320"/>
        <w:tblW w:w="5000" w:type="pct"/>
        <w:shd w:val="clear" w:color="auto" w:fill="BFBFBF" w:themeFill="background1" w:themeFillShade="BF"/>
        <w:tblCellMar>
          <w:top w:w="1296" w:type="dxa"/>
          <w:left w:w="360" w:type="dxa"/>
          <w:bottom w:w="1296" w:type="dxa"/>
          <w:right w:w="360" w:type="dxa"/>
        </w:tblCellMar>
        <w:tblLook w:val="04A0" w:firstRow="1" w:lastRow="0" w:firstColumn="1" w:lastColumn="0" w:noHBand="0" w:noVBand="1"/>
      </w:tblPr>
      <w:tblGrid>
        <w:gridCol w:w="9073"/>
      </w:tblGrid>
      <w:tr w:rsidR="00AA55BE" w14:paraId="66180244" w14:textId="77777777" w:rsidTr="00D278A7">
        <w:trPr>
          <w:trHeight w:val="11752"/>
        </w:trPr>
        <w:tc>
          <w:tcPr>
            <w:tcW w:w="5000" w:type="pct"/>
            <w:shd w:val="clear" w:color="auto" w:fill="D5DCE4" w:themeFill="text2" w:themeFillTint="33"/>
          </w:tcPr>
          <w:bookmarkStart w:id="0" w:name="_GoBack" w:displacedByCustomXml="next"/>
          <w:bookmarkEnd w:id="0" w:displacedByCustomXml="next"/>
          <w:sdt>
            <w:sdtPr>
              <w:rPr>
                <w:rFonts w:ascii="Kokila" w:hAnsi="Kokila" w:cs="Kokila"/>
                <w:caps/>
                <w:color w:val="191919" w:themeColor="text1" w:themeTint="E6"/>
                <w:sz w:val="72"/>
                <w:szCs w:val="72"/>
                <w:cs/>
                <w:lang w:bidi="ne-NP"/>
              </w:rPr>
              <w:alias w:val="Title"/>
              <w:tag w:val=""/>
              <w:id w:val="188651918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4EA19891" w14:textId="110D8A8C" w:rsidR="0024434F" w:rsidRPr="00D278A7" w:rsidRDefault="00D278A7" w:rsidP="00D278A7">
                <w:pPr>
                  <w:pStyle w:val="NoSpacing"/>
                  <w:spacing w:line="312" w:lineRule="auto"/>
                  <w:jc w:val="center"/>
                  <w:rPr>
                    <w:caps/>
                    <w:color w:val="191919" w:themeColor="text1" w:themeTint="E6"/>
                    <w:sz w:val="72"/>
                    <w:szCs w:val="72"/>
                  </w:rPr>
                </w:pPr>
                <w:r>
                  <w:rPr>
                    <w:rFonts w:ascii="Kokila" w:hAnsi="Kokila" w:cs="Kokila"/>
                    <w:caps/>
                    <w:color w:val="191919" w:themeColor="text1" w:themeTint="E6"/>
                    <w:sz w:val="72"/>
                    <w:szCs w:val="72"/>
                    <w:lang w:bidi="ne-NP"/>
                  </w:rPr>
                  <w:t>अर्ध शहरी क्षेत्रका खानेपानी तथा सरसफाई उपभोक्ता समितिको पुनर्स्थापना कार्यको लागि निर्देशिका</w:t>
                </w:r>
              </w:p>
            </w:sdtContent>
          </w:sdt>
          <w:p w14:paraId="46FCAA24" w14:textId="4F88D342" w:rsidR="00AA55BE" w:rsidRPr="00D278A7" w:rsidRDefault="00F54AB1" w:rsidP="006C50B1">
            <w:pPr>
              <w:jc w:val="center"/>
              <w:rPr>
                <w:sz w:val="48"/>
                <w:szCs w:val="48"/>
                <w:lang w:eastAsia="ja-JP"/>
              </w:rPr>
            </w:pPr>
            <w:r w:rsidRPr="00D278A7">
              <w:rPr>
                <w:noProof/>
                <w:lang w:bidi="ne-NP"/>
              </w:rPr>
              <w:drawing>
                <wp:anchor distT="0" distB="0" distL="114300" distR="114300" simplePos="0" relativeHeight="251755520" behindDoc="0" locked="0" layoutInCell="1" allowOverlap="1" wp14:anchorId="5F88C492" wp14:editId="61771283">
                  <wp:simplePos x="0" y="0"/>
                  <wp:positionH relativeFrom="column">
                    <wp:posOffset>1055370</wp:posOffset>
                  </wp:positionH>
                  <wp:positionV relativeFrom="paragraph">
                    <wp:posOffset>858520</wp:posOffset>
                  </wp:positionV>
                  <wp:extent cx="3168650" cy="801370"/>
                  <wp:effectExtent l="0" t="0" r="0" b="0"/>
                  <wp:wrapTopAndBottom/>
                  <wp:docPr id="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8650" cy="801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278A7">
              <w:rPr>
                <w:noProof/>
                <w:lang w:bidi="ne-NP"/>
              </w:rPr>
              <w:drawing>
                <wp:anchor distT="0" distB="0" distL="114300" distR="114300" simplePos="0" relativeHeight="251754496" behindDoc="0" locked="0" layoutInCell="1" allowOverlap="1" wp14:anchorId="2E4DF246" wp14:editId="2B4ACC7B">
                  <wp:simplePos x="0" y="0"/>
                  <wp:positionH relativeFrom="column">
                    <wp:posOffset>877570</wp:posOffset>
                  </wp:positionH>
                  <wp:positionV relativeFrom="paragraph">
                    <wp:posOffset>-2901950</wp:posOffset>
                  </wp:positionV>
                  <wp:extent cx="3383280" cy="2114550"/>
                  <wp:effectExtent l="0" t="0" r="7620" b="0"/>
                  <wp:wrapTopAndBottom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ree crop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3280" cy="2114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4434F" w:rsidRPr="00D278A7">
              <w:rPr>
                <w:sz w:val="48"/>
                <w:szCs w:val="48"/>
                <w:lang w:eastAsia="ja-JP"/>
              </w:rPr>
              <w:t>&lt;</w:t>
            </w:r>
            <w:r w:rsidR="0024434F" w:rsidRPr="00D278A7">
              <w:rPr>
                <w:rFonts w:cs="Kokila"/>
                <w:sz w:val="48"/>
                <w:szCs w:val="48"/>
                <w:lang w:eastAsia="ja-JP"/>
              </w:rPr>
              <w:t xml:space="preserve"> </w:t>
            </w:r>
            <w:r w:rsidR="00342B60" w:rsidRPr="00D278A7">
              <w:rPr>
                <w:rFonts w:cs="Kokila" w:hint="cs"/>
                <w:sz w:val="48"/>
                <w:szCs w:val="48"/>
                <w:cs/>
                <w:lang w:eastAsia="ja-JP" w:bidi="ne-NP"/>
              </w:rPr>
              <w:t>संस्करण</w:t>
            </w:r>
            <w:r w:rsidR="00342B60" w:rsidRPr="00D278A7">
              <w:rPr>
                <w:rFonts w:cs="Kokila"/>
                <w:sz w:val="48"/>
                <w:szCs w:val="48"/>
                <w:cs/>
                <w:lang w:eastAsia="ja-JP" w:bidi="ne-NP"/>
              </w:rPr>
              <w:t>-</w:t>
            </w:r>
            <w:r w:rsidR="00342B60" w:rsidRPr="00D278A7">
              <w:rPr>
                <w:rFonts w:cs="Kokila" w:hint="cs"/>
                <w:sz w:val="48"/>
                <w:szCs w:val="48"/>
                <w:cs/>
                <w:lang w:eastAsia="ja-JP" w:bidi="ne-NP"/>
              </w:rPr>
              <w:t>२</w:t>
            </w:r>
            <w:r w:rsidR="0024434F" w:rsidRPr="00D278A7">
              <w:rPr>
                <w:sz w:val="48"/>
                <w:szCs w:val="48"/>
                <w:lang w:eastAsia="ja-JP"/>
              </w:rPr>
              <w:t xml:space="preserve"> &gt;</w:t>
            </w:r>
          </w:p>
        </w:tc>
      </w:tr>
    </w:tbl>
    <w:p w14:paraId="488FBDFF" w14:textId="293BB1D3" w:rsidR="0024434F" w:rsidRPr="00D278A7" w:rsidRDefault="0024434F" w:rsidP="00D278A7">
      <w:pPr>
        <w:rPr>
          <w:sz w:val="24"/>
          <w:szCs w:val="24"/>
        </w:rPr>
      </w:pPr>
      <w:bookmarkStart w:id="1" w:name="_Hlk70608364"/>
      <w:bookmarkEnd w:id="1"/>
    </w:p>
    <w:p w14:paraId="330C4E50" w14:textId="49A51B94" w:rsidR="00E90FC1" w:rsidRPr="00D278A7" w:rsidRDefault="00342B60">
      <w:pPr>
        <w:jc w:val="center"/>
        <w:rPr>
          <w:rFonts w:cs="Kokila"/>
          <w:b/>
          <w:szCs w:val="28"/>
          <w:u w:val="single"/>
        </w:rPr>
      </w:pPr>
      <w:r w:rsidRPr="00D278A7">
        <w:rPr>
          <w:rFonts w:eastAsiaTheme="minorEastAsia" w:cs="Kokila" w:hint="cs"/>
          <w:szCs w:val="28"/>
          <w:u w:val="single"/>
          <w:cs/>
          <w:lang w:bidi="hi-IN"/>
        </w:rPr>
        <w:t>संशोधन</w:t>
      </w:r>
      <w:r w:rsidRPr="00D278A7">
        <w:rPr>
          <w:rFonts w:eastAsiaTheme="minorEastAsia" w:cs="Kokila"/>
          <w:szCs w:val="28"/>
          <w:u w:val="single"/>
          <w:cs/>
          <w:lang w:bidi="hi-IN"/>
        </w:rPr>
        <w:t xml:space="preserve"> </w:t>
      </w:r>
      <w:r w:rsidRPr="00D278A7">
        <w:rPr>
          <w:rFonts w:eastAsiaTheme="minorEastAsia" w:cs="Kokila" w:hint="cs"/>
          <w:szCs w:val="28"/>
          <w:u w:val="single"/>
          <w:cs/>
          <w:lang w:bidi="hi-IN"/>
        </w:rPr>
        <w:t>इतिहास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1984"/>
        <w:gridCol w:w="5522"/>
      </w:tblGrid>
      <w:tr w:rsidR="00E90FC1" w:rsidRPr="00E90FC1" w14:paraId="513457B0" w14:textId="77777777" w:rsidTr="00D278A7">
        <w:trPr>
          <w:trHeight w:val="384"/>
          <w:jc w:val="center"/>
        </w:trPr>
        <w:tc>
          <w:tcPr>
            <w:tcW w:w="988" w:type="dxa"/>
            <w:shd w:val="clear" w:color="auto" w:fill="BFBFBF" w:themeFill="background1" w:themeFillShade="BF"/>
            <w:vAlign w:val="center"/>
          </w:tcPr>
          <w:p w14:paraId="7A252854" w14:textId="5E1FE2E4" w:rsidR="00E90FC1" w:rsidRPr="00D278A7" w:rsidRDefault="00B63569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  <w:r w:rsidRPr="00D278A7">
              <w:rPr>
                <w:rFonts w:cs="Kokila"/>
                <w:szCs w:val="28"/>
                <w:cs/>
                <w:lang w:bidi="ne-NP"/>
              </w:rPr>
              <w:t>संस्करण</w:t>
            </w:r>
          </w:p>
        </w:tc>
        <w:tc>
          <w:tcPr>
            <w:tcW w:w="1984" w:type="dxa"/>
            <w:shd w:val="clear" w:color="auto" w:fill="BFBFBF" w:themeFill="background1" w:themeFillShade="BF"/>
            <w:vAlign w:val="center"/>
          </w:tcPr>
          <w:p w14:paraId="7E89137A" w14:textId="085034C6" w:rsidR="00E90FC1" w:rsidRPr="00D278A7" w:rsidRDefault="00B63569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  <w:r w:rsidRPr="00D278A7">
              <w:rPr>
                <w:rFonts w:cs="Kokila"/>
                <w:szCs w:val="28"/>
                <w:cs/>
                <w:lang w:bidi="ne-NP"/>
              </w:rPr>
              <w:t>मिति</w:t>
            </w:r>
          </w:p>
        </w:tc>
        <w:tc>
          <w:tcPr>
            <w:tcW w:w="5522" w:type="dxa"/>
            <w:shd w:val="clear" w:color="auto" w:fill="BFBFBF" w:themeFill="background1" w:themeFillShade="BF"/>
            <w:vAlign w:val="center"/>
          </w:tcPr>
          <w:p w14:paraId="6BBD1DFD" w14:textId="080551A5" w:rsidR="00E90FC1" w:rsidRPr="00D278A7" w:rsidRDefault="00B63569">
            <w:pPr>
              <w:spacing w:after="160" w:line="259" w:lineRule="auto"/>
              <w:jc w:val="center"/>
              <w:rPr>
                <w:rFonts w:cs="Kokila"/>
                <w:szCs w:val="28"/>
                <w:lang w:bidi="ne-NP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कैफियत</w:t>
            </w:r>
          </w:p>
        </w:tc>
      </w:tr>
      <w:tr w:rsidR="00E90FC1" w:rsidRPr="00E90FC1" w14:paraId="39EF5B86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6014E09D" w14:textId="4F19E5E1" w:rsidR="00E90FC1" w:rsidRPr="00D278A7" w:rsidRDefault="00B63569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१</w:t>
            </w:r>
          </w:p>
        </w:tc>
        <w:tc>
          <w:tcPr>
            <w:tcW w:w="1984" w:type="dxa"/>
            <w:vAlign w:val="center"/>
          </w:tcPr>
          <w:p w14:paraId="1BF9D389" w14:textId="798C9A9E" w:rsidR="00E90FC1" w:rsidRPr="00D278A7" w:rsidRDefault="00B63569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२०२१ फेब्रुअरी १९</w:t>
            </w:r>
          </w:p>
        </w:tc>
        <w:tc>
          <w:tcPr>
            <w:tcW w:w="5522" w:type="dxa"/>
            <w:vAlign w:val="center"/>
          </w:tcPr>
          <w:p w14:paraId="5A34E2D8" w14:textId="09A0C6B3" w:rsidR="00E90FC1" w:rsidRPr="00D278A7" w:rsidRDefault="00B63569" w:rsidP="00D278A7">
            <w:pPr>
              <w:jc w:val="both"/>
              <w:rPr>
                <w:rFonts w:cs="Kokila"/>
                <w:szCs w:val="28"/>
                <w:lang w:bidi="ne-NP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संस्करण १ तयार गरियो ।</w:t>
            </w:r>
          </w:p>
        </w:tc>
      </w:tr>
      <w:tr w:rsidR="00E90FC1" w:rsidRPr="00E90FC1" w14:paraId="3F7BC4A8" w14:textId="77777777" w:rsidTr="00D278A7">
        <w:trPr>
          <w:trHeight w:val="759"/>
          <w:jc w:val="center"/>
        </w:trPr>
        <w:tc>
          <w:tcPr>
            <w:tcW w:w="988" w:type="dxa"/>
            <w:vAlign w:val="center"/>
          </w:tcPr>
          <w:p w14:paraId="2E970277" w14:textId="77F37806" w:rsidR="00E90FC1" w:rsidRPr="00D278A7" w:rsidRDefault="00B63569">
            <w:pPr>
              <w:spacing w:after="160" w:line="259" w:lineRule="auto"/>
              <w:jc w:val="center"/>
              <w:rPr>
                <w:rFonts w:cs="Kokila"/>
                <w:szCs w:val="28"/>
                <w:lang w:bidi="ne-NP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२</w:t>
            </w:r>
          </w:p>
        </w:tc>
        <w:tc>
          <w:tcPr>
            <w:tcW w:w="1984" w:type="dxa"/>
            <w:vAlign w:val="center"/>
          </w:tcPr>
          <w:p w14:paraId="72466073" w14:textId="23B75779" w:rsidR="00E90FC1" w:rsidRPr="00D278A7" w:rsidRDefault="00B63569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२०२१ मई ३१</w:t>
            </w:r>
          </w:p>
        </w:tc>
        <w:tc>
          <w:tcPr>
            <w:tcW w:w="5522" w:type="dxa"/>
            <w:vAlign w:val="center"/>
          </w:tcPr>
          <w:p w14:paraId="10EF1816" w14:textId="2EDF71A7" w:rsidR="00E90FC1" w:rsidRPr="00D278A7" w:rsidRDefault="00B63569" w:rsidP="00D278A7">
            <w:pPr>
              <w:jc w:val="both"/>
              <w:rPr>
                <w:rFonts w:cs="Kokila"/>
                <w:szCs w:val="28"/>
              </w:rPr>
            </w:pPr>
            <w:r w:rsidRPr="00B63569">
              <w:rPr>
                <w:rFonts w:cs="Kokila"/>
                <w:szCs w:val="28"/>
                <w:cs/>
                <w:lang w:bidi="hi-IN"/>
              </w:rPr>
              <w:t xml:space="preserve">यस पुस्तिकाको उद्देश्य र लक्ष्य स्पष्ट </w:t>
            </w:r>
            <w:r>
              <w:rPr>
                <w:rFonts w:cs="Kokila" w:hint="cs"/>
                <w:szCs w:val="28"/>
                <w:cs/>
                <w:lang w:bidi="ne-NP"/>
              </w:rPr>
              <w:t>पार्न</w:t>
            </w:r>
            <w:r w:rsidRPr="00B63569">
              <w:rPr>
                <w:rFonts w:cs="Kokila"/>
                <w:szCs w:val="28"/>
                <w:cs/>
                <w:lang w:bidi="hi-IN"/>
              </w:rPr>
              <w:t xml:space="preserve"> शीर्षक र </w:t>
            </w:r>
            <w:r>
              <w:rPr>
                <w:rFonts w:cs="Kokila" w:hint="cs"/>
                <w:szCs w:val="28"/>
                <w:cs/>
                <w:lang w:bidi="ne-NP"/>
              </w:rPr>
              <w:t>विषयवस्तु</w:t>
            </w:r>
            <w:r w:rsidRPr="00B63569">
              <w:rPr>
                <w:rFonts w:cs="Kokila"/>
                <w:szCs w:val="28"/>
                <w:cs/>
                <w:lang w:bidi="hi-IN"/>
              </w:rPr>
              <w:t xml:space="preserve"> संशोधन गरियो।</w:t>
            </w:r>
          </w:p>
        </w:tc>
      </w:tr>
      <w:tr w:rsidR="00E90FC1" w:rsidRPr="00E90FC1" w14:paraId="34BA709C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0A343182" w14:textId="4D647033" w:rsidR="00E90FC1" w:rsidRPr="00D278A7" w:rsidRDefault="00E90FC1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1984" w:type="dxa"/>
            <w:vAlign w:val="center"/>
          </w:tcPr>
          <w:p w14:paraId="0F5BFEDA" w14:textId="24D9AA3B" w:rsidR="00E90FC1" w:rsidRPr="00D278A7" w:rsidRDefault="00E90FC1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5522" w:type="dxa"/>
            <w:vAlign w:val="center"/>
          </w:tcPr>
          <w:p w14:paraId="574CB4A1" w14:textId="325D7BDE" w:rsidR="00E90FC1" w:rsidRPr="00D278A7" w:rsidRDefault="00E90FC1" w:rsidP="00D278A7">
            <w:pPr>
              <w:jc w:val="both"/>
              <w:rPr>
                <w:rFonts w:cs="Kokila"/>
                <w:szCs w:val="28"/>
              </w:rPr>
            </w:pPr>
          </w:p>
        </w:tc>
      </w:tr>
      <w:tr w:rsidR="00E90FC1" w:rsidRPr="00E90FC1" w14:paraId="4E3F4342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6F7EEEA1" w14:textId="77777777" w:rsidR="00E90FC1" w:rsidRPr="00D278A7" w:rsidRDefault="00E90FC1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1984" w:type="dxa"/>
            <w:vAlign w:val="center"/>
          </w:tcPr>
          <w:p w14:paraId="73958E25" w14:textId="77777777" w:rsidR="00E90FC1" w:rsidRPr="00D278A7" w:rsidRDefault="00E90FC1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5522" w:type="dxa"/>
            <w:vAlign w:val="center"/>
          </w:tcPr>
          <w:p w14:paraId="4B7B24CA" w14:textId="77777777" w:rsidR="00E90FC1" w:rsidRPr="00D278A7" w:rsidRDefault="00E90FC1" w:rsidP="00D278A7">
            <w:pPr>
              <w:jc w:val="both"/>
              <w:rPr>
                <w:rFonts w:cs="Kokila"/>
                <w:szCs w:val="28"/>
              </w:rPr>
            </w:pPr>
          </w:p>
        </w:tc>
      </w:tr>
      <w:tr w:rsidR="00E90FC1" w:rsidRPr="00E90FC1" w14:paraId="559FF825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6C0407B3" w14:textId="77777777" w:rsidR="00E90FC1" w:rsidRPr="00D278A7" w:rsidRDefault="00E90FC1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1984" w:type="dxa"/>
            <w:vAlign w:val="center"/>
          </w:tcPr>
          <w:p w14:paraId="71A85E3A" w14:textId="77777777" w:rsidR="00E90FC1" w:rsidRPr="00D278A7" w:rsidRDefault="00E90FC1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5522" w:type="dxa"/>
            <w:vAlign w:val="center"/>
          </w:tcPr>
          <w:p w14:paraId="6333CF2E" w14:textId="77777777" w:rsidR="00E90FC1" w:rsidRPr="00D278A7" w:rsidRDefault="00E90FC1" w:rsidP="00D278A7">
            <w:pPr>
              <w:jc w:val="both"/>
              <w:rPr>
                <w:rFonts w:cs="Kokila"/>
                <w:szCs w:val="28"/>
              </w:rPr>
            </w:pPr>
          </w:p>
        </w:tc>
      </w:tr>
      <w:tr w:rsidR="00E90FC1" w:rsidRPr="00E90FC1" w14:paraId="59852627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74FF7483" w14:textId="77777777" w:rsidR="00E90FC1" w:rsidRPr="00D278A7" w:rsidRDefault="00E90FC1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1984" w:type="dxa"/>
            <w:vAlign w:val="center"/>
          </w:tcPr>
          <w:p w14:paraId="0725B3F7" w14:textId="77777777" w:rsidR="00E90FC1" w:rsidRPr="00D278A7" w:rsidRDefault="00E90FC1">
            <w:pPr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5522" w:type="dxa"/>
            <w:vAlign w:val="center"/>
          </w:tcPr>
          <w:p w14:paraId="4C75AD46" w14:textId="77777777" w:rsidR="00E90FC1" w:rsidRPr="00D278A7" w:rsidRDefault="00E90FC1" w:rsidP="00D278A7">
            <w:pPr>
              <w:jc w:val="both"/>
              <w:rPr>
                <w:rFonts w:cs="Kokila"/>
                <w:szCs w:val="28"/>
              </w:rPr>
            </w:pPr>
          </w:p>
        </w:tc>
      </w:tr>
      <w:tr w:rsidR="00E90FC1" w:rsidRPr="00E90FC1" w14:paraId="70CAE736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64158A32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29638CD0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6B1DC992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E90FC1" w:rsidRPr="00E90FC1" w14:paraId="53CE9300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33150884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48F47A35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66011D51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E90FC1" w:rsidRPr="00E90FC1" w14:paraId="55444CF1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36EA5A64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579A7DAD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5CD43D66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E90FC1" w:rsidRPr="00E90FC1" w14:paraId="7B8B2ED1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3848A00E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5530FF25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53B901E9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E90FC1" w:rsidRPr="00E90FC1" w14:paraId="20B9489E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25900CB3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224403C6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2651871E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E90FC1" w:rsidRPr="00E90FC1" w14:paraId="1D821B4C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7F238A25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1177A8DA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36956CF7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E90FC1" w:rsidRPr="00E90FC1" w14:paraId="53884661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235DE4BD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641CEDFD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44E3001E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E90FC1" w:rsidRPr="00E90FC1" w14:paraId="048AAEAC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2E00DC05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72056B0E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54E8DD9D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E90FC1" w:rsidRPr="00E90FC1" w14:paraId="7417F630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575BBFC5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75D8C6C0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184D99F4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  <w:tr w:rsidR="00E90FC1" w:rsidRPr="00E90FC1" w14:paraId="6B3AE124" w14:textId="77777777" w:rsidTr="00D278A7">
        <w:trPr>
          <w:trHeight w:val="454"/>
          <w:jc w:val="center"/>
        </w:trPr>
        <w:tc>
          <w:tcPr>
            <w:tcW w:w="988" w:type="dxa"/>
            <w:vAlign w:val="center"/>
          </w:tcPr>
          <w:p w14:paraId="564C7364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84" w:type="dxa"/>
            <w:vAlign w:val="center"/>
          </w:tcPr>
          <w:p w14:paraId="4DF3A928" w14:textId="77777777" w:rsidR="00E90FC1" w:rsidRPr="00D278A7" w:rsidRDefault="00E90FC1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522" w:type="dxa"/>
            <w:vAlign w:val="center"/>
          </w:tcPr>
          <w:p w14:paraId="17AD379B" w14:textId="77777777" w:rsidR="00E90FC1" w:rsidRPr="00D278A7" w:rsidRDefault="00E90FC1" w:rsidP="00D278A7">
            <w:pPr>
              <w:jc w:val="both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663886DA" w14:textId="4D17EEB5" w:rsidR="008503BE" w:rsidRPr="00D278A7" w:rsidRDefault="00E90FC1" w:rsidP="00D278A7">
      <w:pPr>
        <w:jc w:val="center"/>
        <w:rPr>
          <w:rFonts w:ascii="Times New Roman" w:hAnsi="Times New Roman" w:cs="Times New Roman"/>
          <w:b/>
          <w:sz w:val="24"/>
          <w:szCs w:val="24"/>
          <w:u w:val="single"/>
          <w:lang w:eastAsia="ja-JP"/>
        </w:rPr>
      </w:pPr>
      <w:r>
        <w:rPr>
          <w:rFonts w:ascii="Times New Roman" w:hAnsi="Times New Roman" w:cs="Times New Roman"/>
          <w:b/>
          <w:u w:val="single"/>
          <w:lang w:eastAsia="ja-JP"/>
        </w:rPr>
        <w:br w:type="page"/>
      </w:r>
    </w:p>
    <w:sdt>
      <w:sdtPr>
        <w:rPr>
          <w:rFonts w:eastAsia="MS Mincho" w:cs="Kokila"/>
          <w:b/>
          <w:sz w:val="26"/>
          <w:szCs w:val="26"/>
          <w:lang w:val="ja-JP" w:eastAsia="ja-JP"/>
        </w:rPr>
        <w:id w:val="1804812611"/>
        <w:docPartObj>
          <w:docPartGallery w:val="Table of Contents"/>
          <w:docPartUnique/>
        </w:docPartObj>
      </w:sdtPr>
      <w:sdtEndPr>
        <w:rPr>
          <w:rFonts w:eastAsia="Times New Roman" w:cstheme="minorBidi"/>
          <w:b w:val="0"/>
          <w:bCs/>
          <w:sz w:val="28"/>
          <w:szCs w:val="22"/>
          <w:lang w:eastAsia="en-US"/>
        </w:rPr>
      </w:sdtEndPr>
      <w:sdtContent>
        <w:p w14:paraId="03829C2E" w14:textId="4AF91097" w:rsidR="00A53B17" w:rsidRPr="00D278A7" w:rsidRDefault="00BA24FC" w:rsidP="00D278A7">
          <w:pPr>
            <w:jc w:val="center"/>
            <w:rPr>
              <w:rFonts w:eastAsia="MS Mincho" w:cs="Kokila"/>
              <w:sz w:val="26"/>
              <w:szCs w:val="26"/>
              <w:lang w:val="ja-JP" w:eastAsia="ja-JP"/>
            </w:rPr>
          </w:pPr>
          <w:r w:rsidRPr="00D278A7">
            <w:rPr>
              <w:rFonts w:eastAsia="MS Mincho" w:cs="Kokila"/>
              <w:sz w:val="26"/>
              <w:szCs w:val="26"/>
              <w:lang w:val="ja-JP" w:eastAsia="ja-JP"/>
            </w:rPr>
            <w:t>Table of Contents</w:t>
          </w:r>
        </w:p>
        <w:p w14:paraId="18F98657" w14:textId="77777777" w:rsidR="00A53B17" w:rsidRPr="00D278A7" w:rsidRDefault="00A53B17" w:rsidP="00D278A7">
          <w:pPr>
            <w:rPr>
              <w:rFonts w:eastAsiaTheme="minorEastAsia" w:cs="Kokila"/>
              <w:sz w:val="26"/>
              <w:szCs w:val="26"/>
              <w:lang w:val="ja-JP" w:eastAsia="ja-JP"/>
            </w:rPr>
          </w:pPr>
        </w:p>
        <w:p w14:paraId="3E4A1519" w14:textId="5977E403" w:rsidR="00A77623" w:rsidRPr="00D278A7" w:rsidRDefault="00A53B17">
          <w:pPr>
            <w:pStyle w:val="TOC1"/>
            <w:rPr>
              <w:rFonts w:eastAsiaTheme="minorEastAsia" w:cs="Kokila"/>
              <w:noProof/>
              <w:sz w:val="26"/>
              <w:szCs w:val="26"/>
              <w:lang w:bidi="ne-NP"/>
            </w:rPr>
          </w:pPr>
          <w:r w:rsidRPr="00D278A7">
            <w:rPr>
              <w:rFonts w:cs="Kokila"/>
              <w:sz w:val="26"/>
              <w:szCs w:val="26"/>
            </w:rPr>
            <w:fldChar w:fldCharType="begin"/>
          </w:r>
          <w:r w:rsidRPr="00D278A7">
            <w:rPr>
              <w:rFonts w:cs="Kokila"/>
              <w:sz w:val="26"/>
              <w:szCs w:val="26"/>
            </w:rPr>
            <w:instrText xml:space="preserve"> TOC \o "1-3" \h \z \u </w:instrText>
          </w:r>
          <w:r w:rsidRPr="00D278A7">
            <w:rPr>
              <w:rFonts w:cs="Kokila"/>
              <w:sz w:val="26"/>
              <w:szCs w:val="26"/>
            </w:rPr>
            <w:fldChar w:fldCharType="separate"/>
          </w:r>
          <w:hyperlink w:anchor="_Toc74210183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१.</w:t>
            </w:r>
            <w:r w:rsidR="00A77623" w:rsidRPr="00D278A7">
              <w:rPr>
                <w:rFonts w:eastAsiaTheme="minorEastAsia" w:cs="Kokila"/>
                <w:noProof/>
                <w:sz w:val="26"/>
                <w:szCs w:val="26"/>
                <w:lang w:bidi="ne-NP"/>
              </w:rPr>
              <w:tab/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highlight w:val="yellow"/>
              </w:rPr>
              <w:t>Overview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र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परिचय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183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AFFE995" w14:textId="656AAD29" w:rsidR="00A77623" w:rsidRPr="00D278A7" w:rsidRDefault="00A77623">
          <w:pPr>
            <w:pStyle w:val="TOC1"/>
            <w:rPr>
              <w:rFonts w:eastAsiaTheme="minorEastAsia" w:cs="Kokila"/>
              <w:noProof/>
              <w:sz w:val="26"/>
              <w:szCs w:val="26"/>
              <w:lang w:bidi="ne-NP"/>
            </w:rPr>
          </w:pPr>
          <w:r w:rsidRPr="00D278A7">
            <w:rPr>
              <w:rStyle w:val="Hyperlink"/>
              <w:rFonts w:cs="Kokila"/>
              <w:noProof/>
              <w:color w:val="auto"/>
              <w:sz w:val="26"/>
              <w:szCs w:val="26"/>
              <w:u w:val="none"/>
              <w:cs/>
              <w:lang w:bidi="ne-NP"/>
            </w:rPr>
            <w:t>२.</w:t>
          </w:r>
          <w:hyperlink w:anchor="_Toc74210184" w:history="1">
            <w:r w:rsidRPr="00D278A7">
              <w:rPr>
                <w:rFonts w:eastAsiaTheme="minorEastAsia" w:cs="Kokila"/>
                <w:noProof/>
                <w:sz w:val="26"/>
                <w:szCs w:val="26"/>
                <w:lang w:bidi="ne-NP"/>
              </w:rPr>
              <w:tab/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उपभोक्ताको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लागि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दिगो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खानेपानी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आपूर्ति</w:t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184 \h </w:instrText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t>1</w:t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6B0B78C" w14:textId="7D88E4BD" w:rsidR="00A77623" w:rsidRPr="00D278A7" w:rsidRDefault="00DF635D">
          <w:pPr>
            <w:pStyle w:val="TOC1"/>
            <w:rPr>
              <w:rFonts w:eastAsiaTheme="minorEastAsia" w:cs="Kokila"/>
              <w:noProof/>
              <w:sz w:val="26"/>
              <w:szCs w:val="26"/>
              <w:lang w:bidi="ne-NP"/>
            </w:rPr>
          </w:pPr>
          <w:hyperlink w:anchor="_Toc74210188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३.</w:t>
            </w:r>
            <w:r w:rsidR="00A77623" w:rsidRPr="00D278A7">
              <w:rPr>
                <w:rFonts w:eastAsiaTheme="minorEastAsia" w:cs="Kokila"/>
                <w:noProof/>
                <w:sz w:val="26"/>
                <w:szCs w:val="26"/>
                <w:lang w:bidi="ne-NP"/>
              </w:rPr>
              <w:tab/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highlight w:val="yellow"/>
              </w:rPr>
              <w:t>Sound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संचालन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तथा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मर्मत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188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2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8C7E59C" w14:textId="6A78BFF5" w:rsidR="00A77623" w:rsidRPr="00D278A7" w:rsidRDefault="00DF635D">
          <w:pPr>
            <w:pStyle w:val="TOC1"/>
            <w:rPr>
              <w:rFonts w:eastAsiaTheme="minorEastAsia" w:cs="Kokila"/>
              <w:noProof/>
              <w:sz w:val="26"/>
              <w:szCs w:val="26"/>
              <w:lang w:bidi="ne-NP"/>
            </w:rPr>
          </w:pPr>
          <w:hyperlink w:anchor="_Toc74210197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४.</w:t>
            </w:r>
            <w:r w:rsidR="00A77623" w:rsidRPr="00D278A7">
              <w:rPr>
                <w:rFonts w:eastAsiaTheme="minorEastAsia" w:cs="Kokila"/>
                <w:noProof/>
                <w:sz w:val="26"/>
                <w:szCs w:val="26"/>
                <w:lang w:bidi="ne-NP"/>
              </w:rPr>
              <w:tab/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highlight w:val="yellow"/>
                <w:cs/>
                <w:lang w:bidi="hi-IN"/>
              </w:rPr>
              <w:t>खानेपानी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 xml:space="preserve"> आपूर्ति प्रणाली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197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3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C9E6A1E" w14:textId="28943DDA" w:rsidR="00A77623" w:rsidRPr="00D278A7" w:rsidRDefault="00A77623">
          <w:pPr>
            <w:pStyle w:val="TOC1"/>
            <w:rPr>
              <w:rFonts w:eastAsiaTheme="minorEastAsia" w:cs="Kokila"/>
              <w:noProof/>
              <w:sz w:val="26"/>
              <w:szCs w:val="26"/>
              <w:lang w:bidi="ne-NP"/>
            </w:rPr>
          </w:pPr>
          <w:r w:rsidRPr="00D278A7">
            <w:rPr>
              <w:rStyle w:val="Hyperlink"/>
              <w:rFonts w:cs="Kokila"/>
              <w:noProof/>
              <w:color w:val="auto"/>
              <w:sz w:val="26"/>
              <w:szCs w:val="26"/>
              <w:u w:val="none"/>
              <w:cs/>
              <w:lang w:bidi="ne-NP"/>
            </w:rPr>
            <w:t>५.</w:t>
          </w:r>
          <w:hyperlink w:anchor="_Toc74210198" w:history="1">
            <w:r w:rsidRPr="00D278A7">
              <w:rPr>
                <w:rFonts w:eastAsiaTheme="minorEastAsia" w:cs="Kokila"/>
                <w:noProof/>
                <w:sz w:val="26"/>
                <w:szCs w:val="26"/>
                <w:lang w:bidi="ne-NP"/>
              </w:rPr>
              <w:tab/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यो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निर्देशिका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कसरी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प्रयोग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गर्ने</w:t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198 \h </w:instrText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t>5</w:t>
            </w:r>
            <w:r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459BCD8" w14:textId="7A661895" w:rsidR="00A77623" w:rsidRPr="00D278A7" w:rsidRDefault="00DF635D">
          <w:pPr>
            <w:pStyle w:val="TOC2"/>
            <w:tabs>
              <w:tab w:val="left" w:pos="660"/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04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१.</w:t>
            </w:r>
            <w:r w:rsidR="00A77623" w:rsidRPr="00D278A7">
              <w:rPr>
                <w:rFonts w:eastAsiaTheme="minorEastAsia" w:cs="Kokila"/>
                <w:noProof/>
                <w:sz w:val="26"/>
                <w:szCs w:val="26"/>
                <w:lang w:eastAsia="en-US" w:bidi="ne-NP"/>
              </w:rPr>
              <w:tab/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आवश्यकता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पहिचान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04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5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B22C9E5" w14:textId="65DE2CE9" w:rsidR="00A77623" w:rsidRPr="00D278A7" w:rsidRDefault="00DF635D">
          <w:pPr>
            <w:pStyle w:val="TOC2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06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२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ne-NP"/>
              </w:rPr>
              <w:t>.        साइट सर्भेक्षण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.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06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6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0A8288A" w14:textId="27F74BE9" w:rsidR="00A77623" w:rsidRPr="00D278A7" w:rsidRDefault="00DF635D">
          <w:pPr>
            <w:pStyle w:val="TOC2"/>
            <w:tabs>
              <w:tab w:val="left" w:pos="660"/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14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३.</w:t>
            </w:r>
            <w:r w:rsidR="00A77623" w:rsidRPr="00D278A7">
              <w:rPr>
                <w:rFonts w:eastAsiaTheme="minorEastAsia" w:cs="Kokila"/>
                <w:noProof/>
                <w:sz w:val="26"/>
                <w:szCs w:val="26"/>
                <w:lang w:eastAsia="en-US" w:bidi="ne-NP"/>
              </w:rPr>
              <w:tab/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खानेपानी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योजना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प्रवाह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चित्र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विकास/संसोधन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14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7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E280183" w14:textId="40E73A10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18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३.१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आवश्यक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जानकारी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18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7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FCECE16" w14:textId="7E780E45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19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३.२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प्रवाह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चित्र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विकास/संसोधन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गर्ने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प्रक्रिया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19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7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BC5177B" w14:textId="06DBF4B6" w:rsidR="00A77623" w:rsidRPr="00D278A7" w:rsidRDefault="00DF635D">
          <w:pPr>
            <w:pStyle w:val="TOC2"/>
            <w:tabs>
              <w:tab w:val="left" w:pos="660"/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20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४.</w:t>
            </w:r>
            <w:r w:rsidR="00A77623" w:rsidRPr="00D278A7">
              <w:rPr>
                <w:rFonts w:eastAsiaTheme="minorEastAsia" w:cs="Kokila"/>
                <w:noProof/>
                <w:sz w:val="26"/>
                <w:szCs w:val="26"/>
                <w:lang w:eastAsia="en-US" w:bidi="ne-NP"/>
              </w:rPr>
              <w:tab/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जडान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स्थल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पहिचान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20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8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3229C55" w14:textId="215FBF12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22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४.१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फ्ल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मिटर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22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8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1D429C5" w14:textId="2C77D7C4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23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४.२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ne-NP"/>
              </w:rPr>
              <w:t>क्लोरिनेसन एकाई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23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8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86F09C1" w14:textId="6C642C0D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25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४.३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रेखा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चित्रका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उदाहरणहरु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25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8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6D5F5AB" w14:textId="15DBD3CE" w:rsidR="00A77623" w:rsidRPr="00D278A7" w:rsidRDefault="00DF635D">
          <w:pPr>
            <w:pStyle w:val="TOC2"/>
            <w:tabs>
              <w:tab w:val="left" w:pos="660"/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26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५.</w:t>
            </w:r>
            <w:r w:rsidR="00A77623" w:rsidRPr="00D278A7">
              <w:rPr>
                <w:rFonts w:eastAsiaTheme="minorEastAsia" w:cs="Kokila"/>
                <w:noProof/>
                <w:sz w:val="26"/>
                <w:szCs w:val="26"/>
                <w:lang w:eastAsia="en-US" w:bidi="ne-NP"/>
              </w:rPr>
              <w:tab/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स्पेशिफिकेशन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निर्धारण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26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2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93EA90B" w14:textId="423CA7F8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28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५.१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क्लोरिनेसन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एकाई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स्पेशिफिकेशन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28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2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3E7D1A7" w14:textId="1121EE59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29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५.२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फ्ल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मिटर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(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बल्क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मिटर)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स्पेशिफिकेशन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29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5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F62D886" w14:textId="5DAE00A3" w:rsidR="00A77623" w:rsidRPr="00D278A7" w:rsidRDefault="00DF635D">
          <w:pPr>
            <w:pStyle w:val="TOC2"/>
            <w:tabs>
              <w:tab w:val="left" w:pos="660"/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30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६.</w:t>
            </w:r>
            <w:r w:rsidR="00A77623" w:rsidRPr="00D278A7">
              <w:rPr>
                <w:rFonts w:eastAsiaTheme="minorEastAsia" w:cs="Kokila"/>
                <w:noProof/>
                <w:sz w:val="26"/>
                <w:szCs w:val="26"/>
                <w:lang w:eastAsia="en-US" w:bidi="ne-NP"/>
              </w:rPr>
              <w:tab/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>Bill</w:t>
            </w:r>
            <w:r w:rsidR="00A77623" w:rsidRPr="00D278A7">
              <w:rPr>
                <w:rStyle w:val="Hyperlink"/>
                <w:rFonts w:cs="Kokila"/>
                <w:noProof/>
                <w:sz w:val="26"/>
                <w:szCs w:val="26"/>
              </w:rPr>
              <w:t xml:space="preserve"> of Quantity (BOQ)</w:t>
            </w:r>
            <w:r w:rsidR="00A77623" w:rsidRPr="00D278A7">
              <w:rPr>
                <w:rStyle w:val="Hyperlink"/>
                <w:rFonts w:cs="Kokila"/>
                <w:noProof/>
                <w:sz w:val="26"/>
                <w:szCs w:val="26"/>
                <w:cs/>
                <w:lang w:bidi="hi-IN"/>
              </w:rPr>
              <w:t xml:space="preserve"> तयार गर्ने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30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5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E1952E2" w14:textId="5F04A250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32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६.१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क्लोरिनेसन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एकाई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32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5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C8DAFE0" w14:textId="1D42F1A9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33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६.२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फ्ल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मिटर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(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बल्क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मिटर)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33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6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2A0DCF2" w14:textId="0C510E87" w:rsidR="00A77623" w:rsidRPr="00D278A7" w:rsidRDefault="00DF635D">
          <w:pPr>
            <w:pStyle w:val="TOC2"/>
            <w:tabs>
              <w:tab w:val="left" w:pos="660"/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34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७.</w:t>
            </w:r>
            <w:r w:rsidR="00A77623" w:rsidRPr="00D278A7">
              <w:rPr>
                <w:rFonts w:eastAsiaTheme="minorEastAsia" w:cs="Kokila"/>
                <w:noProof/>
                <w:sz w:val="26"/>
                <w:szCs w:val="26"/>
                <w:lang w:eastAsia="en-US" w:bidi="ne-NP"/>
              </w:rPr>
              <w:tab/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खरीद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र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जडान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34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6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0490F14" w14:textId="55D9D749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42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७.१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खरीद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नियम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42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6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DD4199B" w14:textId="44B269AF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43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७.२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जडान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सामान्य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नियम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43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7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CE710A6" w14:textId="1EF21B2C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44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७.३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क्लोरिनेसन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एकाई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जडान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44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7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7768122" w14:textId="09BED93E" w:rsidR="00A77623" w:rsidRPr="00D278A7" w:rsidRDefault="00DF635D">
          <w:pPr>
            <w:pStyle w:val="TOC3"/>
            <w:tabs>
              <w:tab w:val="right" w:leader="dot" w:pos="9063"/>
            </w:tabs>
            <w:rPr>
              <w:rFonts w:eastAsiaTheme="minorEastAsia" w:cs="Kokila"/>
              <w:noProof/>
              <w:sz w:val="26"/>
              <w:szCs w:val="26"/>
              <w:lang w:eastAsia="en-US" w:bidi="ne-NP"/>
            </w:rPr>
          </w:pPr>
          <w:hyperlink w:anchor="_Toc74210245" w:history="1"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७.४.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फ्लोमिटरको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</w:rPr>
              <w:t xml:space="preserve"> </w:t>
            </w:r>
            <w:r w:rsidR="00A77623" w:rsidRPr="00D278A7">
              <w:rPr>
                <w:rStyle w:val="Hyperlink"/>
                <w:rFonts w:cs="Kokila"/>
                <w:bCs/>
                <w:noProof/>
                <w:sz w:val="26"/>
                <w:szCs w:val="26"/>
                <w:cs/>
                <w:lang w:bidi="hi-IN"/>
              </w:rPr>
              <w:t>जडान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ab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begin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instrText xml:space="preserve"> PAGEREF _Toc74210245 \h </w:instrTex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separate"/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t>18</w:t>
            </w:r>
            <w:r w:rsidR="00A77623" w:rsidRPr="00D278A7">
              <w:rPr>
                <w:rFonts w:cs="Kokila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4AE3ECB" w14:textId="375B3600" w:rsidR="00A53B17" w:rsidRDefault="00A53B17">
          <w:r w:rsidRPr="00D278A7">
            <w:rPr>
              <w:rFonts w:cs="Kokila"/>
              <w:b/>
              <w:bCs/>
              <w:sz w:val="26"/>
              <w:szCs w:val="26"/>
              <w:lang w:val="ja-JP"/>
            </w:rPr>
            <w:fldChar w:fldCharType="end"/>
          </w:r>
        </w:p>
      </w:sdtContent>
    </w:sdt>
    <w:p w14:paraId="06754E1E" w14:textId="1AE9BD1E" w:rsidR="008337EF" w:rsidRPr="00D278A7" w:rsidRDefault="00BA32FD">
      <w:pPr>
        <w:rPr>
          <w:rFonts w:eastAsiaTheme="minorEastAsia" w:cs="Kokila"/>
          <w:bCs/>
          <w:szCs w:val="28"/>
          <w:lang w:eastAsia="ja-JP"/>
        </w:rPr>
      </w:pPr>
      <w:r w:rsidRPr="00D278A7">
        <w:rPr>
          <w:rFonts w:eastAsiaTheme="minorEastAsia" w:cs="Kokila"/>
          <w:bCs/>
          <w:szCs w:val="28"/>
          <w:lang w:eastAsia="ja-JP"/>
        </w:rPr>
        <w:t xml:space="preserve">ANNEX-1. </w:t>
      </w:r>
      <w:r w:rsidR="00FF50E9" w:rsidRPr="00D278A7">
        <w:rPr>
          <w:rFonts w:eastAsiaTheme="minorEastAsia" w:cs="Kokila" w:hint="cs"/>
          <w:bCs/>
          <w:szCs w:val="28"/>
          <w:cs/>
          <w:lang w:eastAsia="ja-JP" w:bidi="ne-NP"/>
        </w:rPr>
        <w:t>निरोधात्मक</w:t>
      </w:r>
      <w:r w:rsidR="00FF50E9" w:rsidRPr="00D278A7">
        <w:rPr>
          <w:rFonts w:eastAsiaTheme="minorEastAsia" w:cs="Kokila"/>
          <w:bCs/>
          <w:szCs w:val="28"/>
          <w:cs/>
          <w:lang w:eastAsia="ja-JP" w:bidi="ne-NP"/>
        </w:rPr>
        <w:t xml:space="preserve"> </w:t>
      </w:r>
      <w:r w:rsidR="00FF50E9" w:rsidRPr="00D278A7">
        <w:rPr>
          <w:rFonts w:eastAsiaTheme="minorEastAsia" w:cs="Kokila" w:hint="cs"/>
          <w:bCs/>
          <w:szCs w:val="28"/>
          <w:cs/>
          <w:lang w:eastAsia="ja-JP" w:bidi="ne-NP"/>
        </w:rPr>
        <w:t>मर्मत</w:t>
      </w:r>
    </w:p>
    <w:p w14:paraId="6DA1A839" w14:textId="1408D7A1" w:rsidR="00BA32FD" w:rsidRPr="00D278A7" w:rsidRDefault="00BA32FD">
      <w:pPr>
        <w:rPr>
          <w:rFonts w:eastAsiaTheme="minorEastAsia" w:cs="Kokila"/>
          <w:bCs/>
          <w:szCs w:val="28"/>
          <w:lang w:eastAsia="ja-JP"/>
        </w:rPr>
      </w:pPr>
      <w:r w:rsidRPr="00D278A7">
        <w:rPr>
          <w:rFonts w:eastAsiaTheme="minorEastAsia" w:cs="Kokila"/>
          <w:bCs/>
          <w:szCs w:val="28"/>
          <w:lang w:eastAsia="ja-JP"/>
        </w:rPr>
        <w:t xml:space="preserve">ANNEX-2. </w:t>
      </w:r>
      <w:r w:rsidR="00FF50E9" w:rsidRPr="00D278A7">
        <w:rPr>
          <w:rFonts w:eastAsiaTheme="minorEastAsia" w:cs="Kokila" w:hint="cs"/>
          <w:bCs/>
          <w:szCs w:val="28"/>
          <w:cs/>
          <w:lang w:eastAsia="ja-JP" w:bidi="ne-NP"/>
        </w:rPr>
        <w:t>खानेपानी</w:t>
      </w:r>
      <w:r w:rsidR="00FF50E9" w:rsidRPr="00D278A7">
        <w:rPr>
          <w:rFonts w:eastAsiaTheme="minorEastAsia" w:cs="Kokila"/>
          <w:bCs/>
          <w:szCs w:val="28"/>
          <w:cs/>
          <w:lang w:eastAsia="ja-JP" w:bidi="ne-NP"/>
        </w:rPr>
        <w:t xml:space="preserve"> </w:t>
      </w:r>
      <w:r w:rsidR="00FF50E9" w:rsidRPr="00D278A7">
        <w:rPr>
          <w:rFonts w:eastAsiaTheme="minorEastAsia" w:cs="Kokila" w:hint="cs"/>
          <w:bCs/>
          <w:szCs w:val="28"/>
          <w:cs/>
          <w:lang w:eastAsia="ja-JP" w:bidi="ne-NP"/>
        </w:rPr>
        <w:t>प्रणालीको</w:t>
      </w:r>
      <w:r w:rsidR="00FF50E9" w:rsidRPr="00D278A7">
        <w:rPr>
          <w:rFonts w:eastAsiaTheme="minorEastAsia" w:cs="Kokila"/>
          <w:bCs/>
          <w:szCs w:val="28"/>
          <w:cs/>
          <w:lang w:eastAsia="ja-JP" w:bidi="ne-NP"/>
        </w:rPr>
        <w:t xml:space="preserve"> </w:t>
      </w:r>
      <w:r w:rsidR="00FF50E9" w:rsidRPr="00D278A7">
        <w:rPr>
          <w:rFonts w:eastAsiaTheme="minorEastAsia" w:cs="Kokila" w:hint="cs"/>
          <w:bCs/>
          <w:szCs w:val="28"/>
          <w:cs/>
          <w:lang w:eastAsia="ja-JP" w:bidi="ne-NP"/>
        </w:rPr>
        <w:t>चेकलिष्ट</w:t>
      </w:r>
    </w:p>
    <w:p w14:paraId="117C6317" w14:textId="1D9DFCB8" w:rsidR="00BA32FD" w:rsidRPr="00D278A7" w:rsidRDefault="00BA32FD">
      <w:pPr>
        <w:rPr>
          <w:rFonts w:eastAsiaTheme="minorEastAsia" w:cs="Kokila"/>
          <w:bCs/>
          <w:szCs w:val="28"/>
          <w:lang w:eastAsia="ja-JP"/>
        </w:rPr>
      </w:pPr>
      <w:r w:rsidRPr="00D278A7">
        <w:rPr>
          <w:rFonts w:eastAsiaTheme="minorEastAsia" w:cs="Kokila"/>
          <w:bCs/>
          <w:szCs w:val="28"/>
          <w:lang w:eastAsia="ja-JP"/>
        </w:rPr>
        <w:t xml:space="preserve">ANNEX-3. </w:t>
      </w:r>
      <w:r w:rsidR="00FF50E9" w:rsidRPr="00D278A7">
        <w:rPr>
          <w:rFonts w:eastAsiaTheme="minorEastAsia" w:cs="Kokila" w:hint="cs"/>
          <w:bCs/>
          <w:szCs w:val="28"/>
          <w:cs/>
          <w:lang w:eastAsia="ja-JP" w:bidi="ne-NP"/>
        </w:rPr>
        <w:t>क्लोरिनेसन</w:t>
      </w:r>
      <w:r w:rsidR="00FF50E9" w:rsidRPr="00D278A7">
        <w:rPr>
          <w:rFonts w:eastAsiaTheme="minorEastAsia" w:cs="Kokila"/>
          <w:bCs/>
          <w:szCs w:val="28"/>
          <w:cs/>
          <w:lang w:eastAsia="ja-JP" w:bidi="ne-NP"/>
        </w:rPr>
        <w:t xml:space="preserve"> </w:t>
      </w:r>
      <w:r w:rsidR="00FF50E9" w:rsidRPr="00D278A7">
        <w:rPr>
          <w:rFonts w:eastAsiaTheme="minorEastAsia" w:cs="Kokila" w:hint="cs"/>
          <w:bCs/>
          <w:szCs w:val="28"/>
          <w:cs/>
          <w:lang w:eastAsia="ja-JP" w:bidi="ne-NP"/>
        </w:rPr>
        <w:t>एकाईको</w:t>
      </w:r>
      <w:r w:rsidR="00FF50E9" w:rsidRPr="00D278A7">
        <w:rPr>
          <w:rFonts w:eastAsiaTheme="minorEastAsia" w:cs="Kokila"/>
          <w:bCs/>
          <w:szCs w:val="28"/>
          <w:cs/>
          <w:lang w:eastAsia="ja-JP" w:bidi="ne-NP"/>
        </w:rPr>
        <w:t xml:space="preserve"> </w:t>
      </w:r>
      <w:r w:rsidR="00FF50E9" w:rsidRPr="00D278A7">
        <w:rPr>
          <w:rFonts w:eastAsiaTheme="minorEastAsia" w:cs="Kokila" w:hint="cs"/>
          <w:bCs/>
          <w:szCs w:val="28"/>
          <w:cs/>
          <w:lang w:eastAsia="ja-JP" w:bidi="ne-NP"/>
        </w:rPr>
        <w:t>क्षमता</w:t>
      </w:r>
      <w:r w:rsidR="00FF50E9" w:rsidRPr="00D278A7">
        <w:rPr>
          <w:rFonts w:eastAsiaTheme="minorEastAsia" w:cs="Kokila"/>
          <w:bCs/>
          <w:szCs w:val="28"/>
          <w:cs/>
          <w:lang w:eastAsia="ja-JP" w:bidi="ne-NP"/>
        </w:rPr>
        <w:t xml:space="preserve"> </w:t>
      </w:r>
      <w:r w:rsidR="00FF50E9" w:rsidRPr="00D278A7">
        <w:rPr>
          <w:rFonts w:eastAsiaTheme="minorEastAsia" w:cs="Kokila" w:hint="cs"/>
          <w:bCs/>
          <w:szCs w:val="28"/>
          <w:cs/>
          <w:lang w:eastAsia="ja-JP" w:bidi="ne-NP"/>
        </w:rPr>
        <w:t>हिसाब</w:t>
      </w:r>
    </w:p>
    <w:p w14:paraId="72DA6B4F" w14:textId="77777777" w:rsidR="009E7159" w:rsidRDefault="009E7159" w:rsidP="00D278A7">
      <w:pPr>
        <w:sectPr w:rsidR="009E7159" w:rsidSect="00CB2844">
          <w:footerReference w:type="first" r:id="rId11"/>
          <w:pgSz w:w="11909" w:h="16834" w:code="9"/>
          <w:pgMar w:top="1701" w:right="1418" w:bottom="1701" w:left="1418" w:header="720" w:footer="720" w:gutter="0"/>
          <w:pgNumType w:start="0"/>
          <w:cols w:space="720"/>
          <w:titlePg/>
          <w:docGrid w:linePitch="360"/>
        </w:sectPr>
      </w:pPr>
    </w:p>
    <w:p w14:paraId="1C864CEF" w14:textId="41F07B8F" w:rsidR="00245624" w:rsidRPr="00D278A7" w:rsidRDefault="00D3305B" w:rsidP="00D278A7">
      <w:pPr>
        <w:pStyle w:val="Heading1"/>
        <w:numPr>
          <w:ilvl w:val="0"/>
          <w:numId w:val="159"/>
        </w:numPr>
        <w:spacing w:afterLines="100" w:after="240"/>
        <w:rPr>
          <w:rFonts w:cs="Kokila"/>
          <w:bCs/>
        </w:rPr>
      </w:pPr>
      <w:bookmarkStart w:id="2" w:name="_Toc74210183"/>
      <w:r w:rsidRPr="00D278A7">
        <w:rPr>
          <w:rFonts w:ascii="Kokila" w:hAnsi="Kokila" w:cs="Kokila"/>
          <w:bCs/>
          <w:highlight w:val="yellow"/>
        </w:rPr>
        <w:lastRenderedPageBreak/>
        <w:t>Overview</w:t>
      </w:r>
      <w:r w:rsidRPr="00D278A7">
        <w:rPr>
          <w:rFonts w:ascii="Kokila" w:hAnsi="Kokila" w:cs="Kokila"/>
          <w:bCs/>
        </w:rPr>
        <w:t xml:space="preserve"> </w:t>
      </w:r>
      <w:r w:rsidR="003833CF" w:rsidRPr="00D278A7">
        <w:rPr>
          <w:rFonts w:ascii="Kokila" w:hAnsi="Kokila" w:cs="Kokila"/>
          <w:bCs/>
          <w:cs/>
          <w:lang w:bidi="ne-NP"/>
        </w:rPr>
        <w:t>र परिचय</w:t>
      </w:r>
      <w:bookmarkEnd w:id="2"/>
    </w:p>
    <w:p w14:paraId="09B6CFD9" w14:textId="3BD4C055" w:rsidR="00797041" w:rsidRPr="00D278A7" w:rsidRDefault="00797041" w:rsidP="00D278A7">
      <w:pPr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lang w:eastAsia="ja-JP"/>
        </w:rPr>
        <w:t>“</w:t>
      </w:r>
      <w:r w:rsidR="002C1C2C" w:rsidRPr="00D278A7">
        <w:rPr>
          <w:rFonts w:cs="Kokila"/>
          <w:szCs w:val="28"/>
          <w:cs/>
          <w:lang w:eastAsia="ja-JP" w:bidi="ne-NP"/>
        </w:rPr>
        <w:t>खानेपानी र सरसफाई क्षेत्रमा धेरै चुनौतिहरु छन्</w:t>
      </w:r>
      <w:r w:rsidR="002C1C2C" w:rsidRPr="00D278A7">
        <w:rPr>
          <w:rFonts w:cs="Kokila"/>
          <w:szCs w:val="28"/>
          <w:lang w:eastAsia="ja-JP" w:bidi="ne-NP"/>
        </w:rPr>
        <w:t xml:space="preserve">, </w:t>
      </w:r>
      <w:r w:rsidR="002C1C2C" w:rsidRPr="00D278A7">
        <w:rPr>
          <w:rFonts w:cs="Kokila"/>
          <w:szCs w:val="28"/>
          <w:cs/>
          <w:lang w:eastAsia="ja-JP" w:bidi="ne-NP"/>
        </w:rPr>
        <w:t>एक तर्फ</w:t>
      </w:r>
      <w:r w:rsidR="002C1C2C" w:rsidRPr="00D278A7">
        <w:rPr>
          <w:rFonts w:cs="Kokila"/>
          <w:szCs w:val="28"/>
          <w:lang w:eastAsia="ja-JP" w:bidi="ne-NP"/>
        </w:rPr>
        <w:t>,</w:t>
      </w:r>
      <w:r w:rsidR="00A141C5" w:rsidRPr="00D278A7">
        <w:rPr>
          <w:rFonts w:cs="Kokila"/>
          <w:szCs w:val="28"/>
          <w:cs/>
          <w:lang w:eastAsia="ja-JP" w:bidi="ne-NP"/>
        </w:rPr>
        <w:t xml:space="preserve"> दिगो</w:t>
      </w:r>
      <w:r w:rsidR="00A141C5" w:rsidRPr="00D278A7">
        <w:rPr>
          <w:rFonts w:cs="Kokila"/>
          <w:szCs w:val="28"/>
          <w:lang w:eastAsia="ja-JP" w:bidi="ne-NP"/>
        </w:rPr>
        <w:t xml:space="preserve"> / </w:t>
      </w:r>
      <w:r w:rsidR="00A141C5" w:rsidRPr="00D278A7">
        <w:rPr>
          <w:rFonts w:cs="Kokila"/>
          <w:szCs w:val="28"/>
          <w:cs/>
          <w:lang w:eastAsia="ja-JP" w:bidi="ne-NP"/>
        </w:rPr>
        <w:t>कुशल संचालन तथा मर्मत</w:t>
      </w:r>
      <w:r w:rsidR="00A141C5" w:rsidRPr="00D278A7">
        <w:rPr>
          <w:rFonts w:cs="Kokila"/>
          <w:szCs w:val="28"/>
          <w:lang w:eastAsia="ja-JP" w:bidi="ne-NP"/>
        </w:rPr>
        <w:t xml:space="preserve">, </w:t>
      </w:r>
      <w:r w:rsidR="00A141C5" w:rsidRPr="00D278A7">
        <w:rPr>
          <w:rFonts w:cs="Kokila"/>
          <w:szCs w:val="28"/>
          <w:cs/>
          <w:lang w:eastAsia="ja-JP" w:bidi="ne-NP"/>
        </w:rPr>
        <w:t>सेवा स्तर वृद्धि</w:t>
      </w:r>
      <w:r w:rsidR="00A141C5" w:rsidRPr="00D278A7">
        <w:rPr>
          <w:rFonts w:cs="Kokila"/>
          <w:szCs w:val="28"/>
          <w:lang w:eastAsia="ja-JP" w:bidi="ne-NP"/>
        </w:rPr>
        <w:t xml:space="preserve">, </w:t>
      </w:r>
      <w:r w:rsidR="00A141C5" w:rsidRPr="00D278A7">
        <w:rPr>
          <w:rFonts w:cs="Kokila"/>
          <w:szCs w:val="28"/>
          <w:cs/>
          <w:lang w:eastAsia="ja-JP" w:bidi="ne-NP"/>
        </w:rPr>
        <w:t>र सम्पन्न आयोजनाहरूको पुनर्स्थापना</w:t>
      </w:r>
      <w:r w:rsidR="00A141C5" w:rsidRPr="00D278A7">
        <w:rPr>
          <w:rFonts w:cs="Kokila"/>
          <w:szCs w:val="28"/>
          <w:lang w:eastAsia="ja-JP" w:bidi="ne-NP"/>
        </w:rPr>
        <w:t xml:space="preserve">, </w:t>
      </w:r>
      <w:r w:rsidR="00A141C5" w:rsidRPr="00D278A7">
        <w:rPr>
          <w:rFonts w:cs="Kokila"/>
          <w:szCs w:val="28"/>
          <w:cs/>
          <w:lang w:eastAsia="ja-JP" w:bidi="ne-NP"/>
        </w:rPr>
        <w:t>र अर्को तर्फ</w:t>
      </w:r>
      <w:r w:rsidR="00A141C5" w:rsidRPr="00D278A7">
        <w:rPr>
          <w:rFonts w:cs="Kokila"/>
          <w:szCs w:val="28"/>
          <w:lang w:eastAsia="ja-JP" w:bidi="ne-NP"/>
        </w:rPr>
        <w:t xml:space="preserve">, </w:t>
      </w:r>
      <w:r w:rsidR="00294C41" w:rsidRPr="00D278A7">
        <w:rPr>
          <w:rFonts w:cs="Kokila"/>
          <w:szCs w:val="28"/>
          <w:cs/>
          <w:lang w:eastAsia="ja-JP" w:bidi="ne-NP"/>
        </w:rPr>
        <w:t xml:space="preserve">सुरक्षित खानेपानी तथा सरसफाई सेवाबाट बन्चित जनसंख्यालाई </w:t>
      </w:r>
      <w:r w:rsidR="00A141C5" w:rsidRPr="00D278A7">
        <w:rPr>
          <w:rFonts w:cs="Kokila"/>
          <w:szCs w:val="28"/>
          <w:cs/>
          <w:lang w:eastAsia="ja-JP" w:bidi="ne-NP"/>
        </w:rPr>
        <w:t xml:space="preserve">व्यवस्थित </w:t>
      </w:r>
      <w:r w:rsidR="00294C41" w:rsidRPr="00D278A7">
        <w:rPr>
          <w:rFonts w:cs="Kokila"/>
          <w:szCs w:val="28"/>
          <w:cs/>
          <w:lang w:eastAsia="ja-JP" w:bidi="ne-NP"/>
        </w:rPr>
        <w:t>खाने</w:t>
      </w:r>
      <w:r w:rsidR="00A141C5" w:rsidRPr="00D278A7">
        <w:rPr>
          <w:rFonts w:cs="Kokila"/>
          <w:szCs w:val="28"/>
          <w:cs/>
          <w:lang w:eastAsia="ja-JP" w:bidi="ne-NP"/>
        </w:rPr>
        <w:t>पानी आपूर्ति र सरसफाइ सुविधाहरूमार्फत पानी र सरसफाइ सेवाहरू प्रदान गर्ने</w:t>
      </w:r>
      <w:r w:rsidR="00294C41" w:rsidRPr="00D278A7">
        <w:rPr>
          <w:rFonts w:cs="Kokila"/>
          <w:szCs w:val="28"/>
          <w:cs/>
          <w:lang w:eastAsia="ja-JP" w:bidi="ne-NP"/>
        </w:rPr>
        <w:t xml:space="preserve"> ।</w:t>
      </w:r>
      <w:r w:rsidR="002C1C2C" w:rsidRPr="00D278A7">
        <w:rPr>
          <w:rFonts w:cs="Kokila"/>
          <w:szCs w:val="28"/>
          <w:cs/>
          <w:lang w:eastAsia="ja-JP" w:bidi="ne-NP"/>
        </w:rPr>
        <w:t xml:space="preserve"> </w:t>
      </w:r>
      <w:r w:rsidR="00294C41" w:rsidRPr="00D278A7">
        <w:rPr>
          <w:rFonts w:cs="Kokila"/>
          <w:szCs w:val="28"/>
          <w:cs/>
          <w:lang w:eastAsia="ja-JP" w:bidi="ne-NP"/>
        </w:rPr>
        <w:t>यस्ता चुनौतिहरूको सामना गर्नुपर्दा हामीले “उपलब्ध मात्रा</w:t>
      </w:r>
      <w:r w:rsidR="00294C41" w:rsidRPr="00D278A7">
        <w:rPr>
          <w:rFonts w:cs="Kokila"/>
          <w:szCs w:val="28"/>
          <w:lang w:eastAsia="ja-JP" w:bidi="ne-NP"/>
        </w:rPr>
        <w:t xml:space="preserve">, </w:t>
      </w:r>
      <w:r w:rsidR="00294C41" w:rsidRPr="00D278A7">
        <w:rPr>
          <w:rFonts w:cs="Kokila"/>
          <w:szCs w:val="28"/>
          <w:cs/>
          <w:lang w:eastAsia="ja-JP" w:bidi="ne-NP"/>
        </w:rPr>
        <w:t>गुणस्तर</w:t>
      </w:r>
      <w:r w:rsidR="00294C41" w:rsidRPr="00D278A7">
        <w:rPr>
          <w:rFonts w:cs="Kokila"/>
          <w:szCs w:val="28"/>
          <w:lang w:eastAsia="ja-JP" w:bidi="ne-NP"/>
        </w:rPr>
        <w:t xml:space="preserve">, </w:t>
      </w:r>
      <w:r w:rsidR="00294C41" w:rsidRPr="00D278A7">
        <w:rPr>
          <w:rFonts w:cs="Kokila"/>
          <w:szCs w:val="28"/>
          <w:cs/>
          <w:lang w:eastAsia="ja-JP" w:bidi="ne-NP"/>
        </w:rPr>
        <w:t>पहुँच र विश्वसनीयता</w:t>
      </w:r>
      <w:r w:rsidR="00294C41" w:rsidRPr="00D278A7">
        <w:rPr>
          <w:rFonts w:cs="Kokila"/>
          <w:szCs w:val="28"/>
          <w:lang w:eastAsia="ja-JP" w:bidi="ne-NP"/>
        </w:rPr>
        <w:t>”</w:t>
      </w:r>
      <w:r w:rsidR="00294C41" w:rsidRPr="00D278A7">
        <w:rPr>
          <w:rFonts w:cs="Kokila"/>
          <w:szCs w:val="28"/>
          <w:cs/>
          <w:lang w:eastAsia="ja-JP" w:bidi="ne-NP"/>
        </w:rPr>
        <w:t xml:space="preserve"> जस्ता सूचकहरू बारे विचार गर्नुपर्दछ ।</w:t>
      </w:r>
      <w:r w:rsidR="00B0694A" w:rsidRPr="00D278A7">
        <w:rPr>
          <w:rFonts w:cs="Kokila"/>
          <w:szCs w:val="28"/>
          <w:lang w:eastAsia="ja-JP" w:bidi="ne-NP"/>
        </w:rPr>
        <w:t xml:space="preserve"> </w:t>
      </w:r>
      <w:r w:rsidR="00B0694A" w:rsidRPr="00D278A7">
        <w:rPr>
          <w:rFonts w:cs="Kokila"/>
          <w:szCs w:val="28"/>
          <w:cs/>
          <w:lang w:eastAsia="ja-JP" w:bidi="ne-NP"/>
        </w:rPr>
        <w:t>हाल</w:t>
      </w:r>
      <w:r w:rsidR="00294C41" w:rsidRPr="00D278A7">
        <w:rPr>
          <w:rFonts w:cs="Kokila"/>
          <w:szCs w:val="28"/>
          <w:cs/>
          <w:lang w:eastAsia="ja-JP" w:bidi="ne-NP"/>
        </w:rPr>
        <w:t xml:space="preserve"> "राष्ट्रिय खानेपानी गुणस्तर मापदण्ड</w:t>
      </w:r>
      <w:r w:rsidR="00294C41" w:rsidRPr="00D278A7">
        <w:rPr>
          <w:rFonts w:cs="Kokila"/>
          <w:szCs w:val="28"/>
          <w:lang w:eastAsia="ja-JP" w:bidi="ne-NP"/>
        </w:rPr>
        <w:t xml:space="preserve">, </w:t>
      </w:r>
      <w:r w:rsidR="00294C41" w:rsidRPr="00D278A7">
        <w:rPr>
          <w:rFonts w:cs="Kokila"/>
          <w:szCs w:val="28"/>
          <w:cs/>
          <w:lang w:eastAsia="ja-JP" w:bidi="ne-NP"/>
        </w:rPr>
        <w:t xml:space="preserve">२०६२ (यसपछि मापदण्ड)" </w:t>
      </w:r>
      <w:r w:rsidR="00B0694A" w:rsidRPr="00D278A7">
        <w:rPr>
          <w:rFonts w:cs="Kokila"/>
          <w:szCs w:val="28"/>
          <w:cs/>
          <w:lang w:eastAsia="ja-JP" w:bidi="ne-NP"/>
        </w:rPr>
        <w:t xml:space="preserve">र यसको </w:t>
      </w:r>
      <w:r w:rsidR="00294C41" w:rsidRPr="00D278A7">
        <w:rPr>
          <w:rFonts w:cs="Kokila"/>
          <w:szCs w:val="28"/>
          <w:cs/>
          <w:lang w:eastAsia="ja-JP" w:bidi="ne-NP"/>
        </w:rPr>
        <w:t>कार्यान्वयन निर्दे</w:t>
      </w:r>
      <w:r w:rsidR="00B0694A" w:rsidRPr="00D278A7">
        <w:rPr>
          <w:rFonts w:cs="Kokila"/>
          <w:szCs w:val="28"/>
          <w:cs/>
          <w:lang w:eastAsia="ja-JP" w:bidi="ne-NP"/>
        </w:rPr>
        <w:t>शिका</w:t>
      </w:r>
      <w:r w:rsidR="00294C41" w:rsidRPr="00D278A7">
        <w:rPr>
          <w:rFonts w:cs="Kokila"/>
          <w:szCs w:val="28"/>
          <w:cs/>
          <w:lang w:eastAsia="ja-JP" w:bidi="ne-NP"/>
        </w:rPr>
        <w:t xml:space="preserve"> प्रभाव</w:t>
      </w:r>
      <w:r w:rsidR="00B0694A" w:rsidRPr="00D278A7">
        <w:rPr>
          <w:rFonts w:cs="Kokila"/>
          <w:szCs w:val="28"/>
          <w:cs/>
          <w:lang w:eastAsia="ja-JP" w:bidi="ne-NP"/>
        </w:rPr>
        <w:t>मा रहे</w:t>
      </w:r>
      <w:r w:rsidR="00294C41" w:rsidRPr="00D278A7">
        <w:rPr>
          <w:rFonts w:cs="Kokila"/>
          <w:szCs w:val="28"/>
          <w:cs/>
          <w:lang w:eastAsia="ja-JP" w:bidi="ne-NP"/>
        </w:rPr>
        <w:t>कोले हामी</w:t>
      </w:r>
      <w:r w:rsidR="00B0694A" w:rsidRPr="00D278A7">
        <w:rPr>
          <w:rFonts w:cs="Kokila"/>
          <w:szCs w:val="28"/>
          <w:cs/>
          <w:lang w:eastAsia="ja-JP" w:bidi="ne-NP"/>
        </w:rPr>
        <w:t>ले</w:t>
      </w:r>
      <w:r w:rsidR="00294C41" w:rsidRPr="00D278A7">
        <w:rPr>
          <w:rFonts w:cs="Kokila"/>
          <w:szCs w:val="28"/>
          <w:cs/>
          <w:lang w:eastAsia="ja-JP" w:bidi="ne-NP"/>
        </w:rPr>
        <w:t xml:space="preserve"> </w:t>
      </w:r>
      <w:r w:rsidR="00B0694A" w:rsidRPr="00D278A7">
        <w:rPr>
          <w:rFonts w:cs="Kokila"/>
          <w:szCs w:val="28"/>
          <w:cs/>
          <w:lang w:eastAsia="ja-JP" w:bidi="ne-NP"/>
        </w:rPr>
        <w:t>खाने</w:t>
      </w:r>
      <w:r w:rsidR="00294C41" w:rsidRPr="00D278A7">
        <w:rPr>
          <w:rFonts w:cs="Kokila"/>
          <w:szCs w:val="28"/>
          <w:cs/>
          <w:lang w:eastAsia="ja-JP" w:bidi="ne-NP"/>
        </w:rPr>
        <w:t>पानीको गुणस्तर</w:t>
      </w:r>
      <w:r w:rsidR="00B0694A" w:rsidRPr="00D278A7">
        <w:rPr>
          <w:rFonts w:cs="Kokila"/>
          <w:szCs w:val="28"/>
          <w:cs/>
          <w:lang w:eastAsia="ja-JP" w:bidi="ne-NP"/>
        </w:rPr>
        <w:t>मा विशेष ध्यान दिनु आवश्यक</w:t>
      </w:r>
      <w:r w:rsidR="00294C41" w:rsidRPr="00D278A7">
        <w:rPr>
          <w:rFonts w:cs="Kokila"/>
          <w:szCs w:val="28"/>
          <w:cs/>
          <w:lang w:eastAsia="ja-JP" w:bidi="ne-NP"/>
        </w:rPr>
        <w:t xml:space="preserve"> छ</w:t>
      </w:r>
      <w:r w:rsidR="00314982" w:rsidRPr="00D278A7">
        <w:rPr>
          <w:rFonts w:cs="Kokila"/>
          <w:szCs w:val="28"/>
          <w:cs/>
          <w:lang w:eastAsia="ja-JP" w:bidi="ne-NP"/>
        </w:rPr>
        <w:t>”</w:t>
      </w:r>
      <w:r w:rsidR="00294C41" w:rsidRPr="00D278A7">
        <w:rPr>
          <w:rFonts w:cs="Kokila"/>
          <w:szCs w:val="28"/>
          <w:cs/>
          <w:lang w:eastAsia="ja-JP" w:bidi="ne-NP"/>
        </w:rPr>
        <w:t xml:space="preserve"> </w:t>
      </w:r>
      <w:r w:rsidRPr="00D278A7">
        <w:rPr>
          <w:rFonts w:cs="Kokila"/>
          <w:szCs w:val="28"/>
          <w:lang w:eastAsia="ja-JP"/>
        </w:rPr>
        <w:t>[</w:t>
      </w:r>
      <w:r w:rsidR="00314982" w:rsidRPr="00D278A7">
        <w:rPr>
          <w:rFonts w:cs="Kokila"/>
          <w:szCs w:val="28"/>
          <w:cs/>
          <w:lang w:eastAsia="ja-JP" w:bidi="ne-NP"/>
        </w:rPr>
        <w:t>खानेपानी सुरक्षा योजना हातेपुस्तिका नेपाल</w:t>
      </w:r>
      <w:r w:rsidR="00314982" w:rsidRPr="00D278A7">
        <w:rPr>
          <w:rFonts w:cs="Kokila"/>
          <w:szCs w:val="28"/>
          <w:lang w:eastAsia="ja-JP" w:bidi="ne-NP"/>
        </w:rPr>
        <w:t xml:space="preserve">, </w:t>
      </w:r>
      <w:r w:rsidR="00314982" w:rsidRPr="00D278A7">
        <w:rPr>
          <w:rFonts w:cs="Kokila"/>
          <w:szCs w:val="28"/>
          <w:cs/>
          <w:lang w:eastAsia="ja-JP" w:bidi="ne-NP"/>
        </w:rPr>
        <w:t>२०१३</w:t>
      </w:r>
      <w:r w:rsidRPr="00D278A7">
        <w:rPr>
          <w:rFonts w:cs="Kokila"/>
          <w:szCs w:val="28"/>
          <w:lang w:eastAsia="ja-JP"/>
        </w:rPr>
        <w:t>]</w:t>
      </w:r>
    </w:p>
    <w:p w14:paraId="5595BF97" w14:textId="40022A9A" w:rsidR="007F7038" w:rsidRPr="00D278A7" w:rsidRDefault="001E6F24" w:rsidP="00D278A7">
      <w:pPr>
        <w:rPr>
          <w:lang w:eastAsia="ja-JP"/>
        </w:rPr>
      </w:pPr>
      <w:r w:rsidRPr="00D278A7">
        <w:rPr>
          <w:rFonts w:cs="Kokila"/>
          <w:szCs w:val="28"/>
          <w:cs/>
          <w:lang w:eastAsia="ja-JP" w:bidi="hi-IN"/>
        </w:rPr>
        <w:t xml:space="preserve">यस </w:t>
      </w:r>
      <w:r w:rsidR="00D1244F" w:rsidRPr="00D278A7">
        <w:rPr>
          <w:rFonts w:cs="Kokila"/>
          <w:szCs w:val="28"/>
          <w:cs/>
          <w:lang w:eastAsia="ja-JP" w:bidi="ne-NP"/>
        </w:rPr>
        <w:t>निर्देशिका</w:t>
      </w:r>
      <w:r w:rsidRPr="00D278A7">
        <w:rPr>
          <w:rFonts w:cs="Kokila"/>
          <w:szCs w:val="28"/>
          <w:cs/>
          <w:lang w:eastAsia="ja-JP" w:bidi="hi-IN"/>
        </w:rPr>
        <w:t>मा "पुनर्स्थापना कार्य" भनेको अर्ध-सहरी क्षेत्रका खानेपानी तथा सरसफाई उपभोक्ता समिति (खा</w:t>
      </w:r>
      <w:r w:rsidRPr="00D278A7">
        <w:rPr>
          <w:rFonts w:cs="Kokila"/>
          <w:szCs w:val="28"/>
          <w:lang w:eastAsia="ja-JP" w:bidi="ne-NP"/>
        </w:rPr>
        <w:t>.</w:t>
      </w:r>
      <w:r w:rsidRPr="00D278A7">
        <w:rPr>
          <w:rFonts w:cs="Kokila"/>
          <w:szCs w:val="28"/>
          <w:cs/>
          <w:lang w:eastAsia="ja-JP" w:bidi="hi-IN"/>
        </w:rPr>
        <w:t>पा</w:t>
      </w:r>
      <w:r w:rsidRPr="00D278A7">
        <w:rPr>
          <w:rFonts w:cs="Kokila"/>
          <w:szCs w:val="28"/>
          <w:lang w:eastAsia="ja-JP" w:bidi="hi-IN"/>
        </w:rPr>
        <w:t>.</w:t>
      </w:r>
      <w:r w:rsidRPr="00D278A7">
        <w:rPr>
          <w:rFonts w:cs="Kokila"/>
          <w:szCs w:val="28"/>
          <w:cs/>
          <w:lang w:eastAsia="ja-JP" w:bidi="hi-IN"/>
        </w:rPr>
        <w:t>स</w:t>
      </w:r>
      <w:r w:rsidRPr="00D278A7">
        <w:rPr>
          <w:rFonts w:cs="Kokila"/>
          <w:szCs w:val="28"/>
          <w:lang w:eastAsia="ja-JP" w:bidi="hi-IN"/>
        </w:rPr>
        <w:t>.</w:t>
      </w:r>
      <w:r w:rsidRPr="00D278A7">
        <w:rPr>
          <w:rFonts w:cs="Kokila"/>
          <w:szCs w:val="28"/>
          <w:cs/>
          <w:lang w:eastAsia="ja-JP" w:bidi="ne-NP"/>
        </w:rPr>
        <w:t>उ</w:t>
      </w:r>
      <w:r w:rsidRPr="00D278A7">
        <w:rPr>
          <w:rFonts w:cs="Kokila"/>
          <w:szCs w:val="28"/>
          <w:lang w:eastAsia="ja-JP" w:bidi="ne-NP"/>
        </w:rPr>
        <w:t>.</w:t>
      </w:r>
      <w:r w:rsidRPr="00D278A7">
        <w:rPr>
          <w:rFonts w:cs="Kokila"/>
          <w:szCs w:val="28"/>
          <w:cs/>
          <w:lang w:eastAsia="ja-JP" w:bidi="hi-IN"/>
        </w:rPr>
        <w:t>स) लाई खानेपानीको आपूर्तिको उचित कार्य सुनिश्चित गर्न आवश्यक पर्ने सामग्री र उपकरणहरू जस्तैः क्लोरिनेसन एकाई</w:t>
      </w:r>
      <w:r w:rsidRPr="00D278A7">
        <w:rPr>
          <w:rFonts w:cs="Kokila"/>
          <w:szCs w:val="28"/>
          <w:lang w:eastAsia="ja-JP"/>
        </w:rPr>
        <w:t xml:space="preserve">, </w:t>
      </w:r>
      <w:r w:rsidRPr="00D278A7">
        <w:rPr>
          <w:rFonts w:cs="Kokila"/>
          <w:szCs w:val="28"/>
          <w:cs/>
          <w:lang w:eastAsia="ja-JP" w:bidi="hi-IN"/>
        </w:rPr>
        <w:t>फ्लो मिटर</w:t>
      </w:r>
      <w:r w:rsidRPr="00D278A7">
        <w:rPr>
          <w:rFonts w:cs="Kokila"/>
          <w:szCs w:val="28"/>
          <w:lang w:eastAsia="ja-JP"/>
        </w:rPr>
        <w:t xml:space="preserve">, </w:t>
      </w:r>
      <w:r w:rsidRPr="00D278A7">
        <w:rPr>
          <w:rFonts w:cs="Kokila"/>
          <w:szCs w:val="28"/>
          <w:cs/>
          <w:lang w:eastAsia="ja-JP" w:bidi="hi-IN"/>
        </w:rPr>
        <w:t>भल्भ र प्रेशर गेज उपलब्ध गराउने हो</w:t>
      </w:r>
      <w:r w:rsidRPr="00D278A7">
        <w:rPr>
          <w:rFonts w:cs="Kokila"/>
          <w:szCs w:val="28"/>
          <w:cs/>
          <w:lang w:eastAsia="ja-JP" w:bidi="ne-NP"/>
        </w:rPr>
        <w:t xml:space="preserve"> </w:t>
      </w:r>
      <w:r w:rsidRPr="00D278A7">
        <w:rPr>
          <w:rFonts w:cs="Kokila"/>
          <w:szCs w:val="28"/>
          <w:cs/>
          <w:lang w:eastAsia="ja-JP" w:bidi="hi-IN"/>
        </w:rPr>
        <w:t>।</w:t>
      </w:r>
    </w:p>
    <w:p w14:paraId="559A7123" w14:textId="5CE72021" w:rsidR="00CE450C" w:rsidRPr="00D278A7" w:rsidRDefault="00172076" w:rsidP="00D278A7">
      <w:pPr>
        <w:pStyle w:val="Heading1"/>
        <w:numPr>
          <w:ilvl w:val="0"/>
          <w:numId w:val="159"/>
        </w:numPr>
        <w:spacing w:afterLines="100" w:after="240"/>
        <w:rPr>
          <w:rFonts w:cs="Kokila"/>
          <w:b w:val="0"/>
          <w:bCs/>
          <w:szCs w:val="28"/>
        </w:rPr>
      </w:pPr>
      <w:bookmarkStart w:id="3" w:name="_Toc71472663"/>
      <w:bookmarkStart w:id="4" w:name="_Toc71472860"/>
      <w:bookmarkStart w:id="5" w:name="_Toc71473051"/>
      <w:bookmarkStart w:id="6" w:name="_Toc72947233"/>
      <w:bookmarkStart w:id="7" w:name="_Toc74210184"/>
      <w:bookmarkEnd w:id="3"/>
      <w:bookmarkEnd w:id="4"/>
      <w:bookmarkEnd w:id="5"/>
      <w:bookmarkEnd w:id="6"/>
      <w:r>
        <w:rPr>
          <w:rFonts w:ascii="Kokila" w:hAnsi="Kokila" w:cs="Kokila" w:hint="cs"/>
          <w:bCs/>
          <w:sz w:val="28"/>
          <w:szCs w:val="28"/>
          <w:cs/>
          <w:lang w:bidi="ne-NP"/>
        </w:rPr>
        <w:t>उपभोक्ताको लागि दिगो खानेपानी आपूर्ति</w:t>
      </w:r>
      <w:bookmarkStart w:id="8" w:name="_Toc71472664"/>
      <w:bookmarkStart w:id="9" w:name="_Toc71472861"/>
      <w:bookmarkStart w:id="10" w:name="_Toc71473052"/>
      <w:bookmarkStart w:id="11" w:name="_Toc72947234"/>
      <w:bookmarkStart w:id="12" w:name="_Toc74210185"/>
      <w:bookmarkStart w:id="13" w:name="_Toc74210186"/>
      <w:bookmarkEnd w:id="7"/>
      <w:bookmarkEnd w:id="8"/>
      <w:bookmarkEnd w:id="9"/>
      <w:bookmarkEnd w:id="10"/>
      <w:bookmarkEnd w:id="11"/>
      <w:bookmarkEnd w:id="12"/>
      <w:bookmarkEnd w:id="13"/>
    </w:p>
    <w:p w14:paraId="2B1CC873" w14:textId="393D5995" w:rsidR="00CE450C" w:rsidRPr="00D278A7" w:rsidRDefault="00172076" w:rsidP="00CE450C">
      <w:pPr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उपभोक्ताको लागि दिगो खानेपानी </w:t>
      </w:r>
      <w:r w:rsidRPr="00172076">
        <w:rPr>
          <w:rFonts w:cs="Kokila"/>
          <w:szCs w:val="28"/>
          <w:cs/>
          <w:lang w:bidi="ne-NP"/>
        </w:rPr>
        <w:t>आपूर्ति निम्नानुसार परिभाषित गरिएको छ</w:t>
      </w:r>
      <w:r>
        <w:rPr>
          <w:rFonts w:cs="Kokila" w:hint="cs"/>
          <w:szCs w:val="28"/>
          <w:cs/>
          <w:lang w:bidi="ne-NP"/>
        </w:rPr>
        <w:t xml:space="preserve"> </w:t>
      </w:r>
      <w:r w:rsidRPr="00172076">
        <w:rPr>
          <w:rFonts w:cs="Kokila"/>
          <w:szCs w:val="28"/>
          <w:cs/>
          <w:lang w:bidi="ne-NP"/>
        </w:rPr>
        <w:t>।</w:t>
      </w:r>
    </w:p>
    <w:p w14:paraId="0A42A9D7" w14:textId="1982F230" w:rsidR="00CE450C" w:rsidRPr="00D278A7" w:rsidRDefault="00CE450C" w:rsidP="00D278A7">
      <w:pPr>
        <w:ind w:leftChars="65" w:left="560" w:hangingChars="135" w:hanging="378"/>
        <w:rPr>
          <w:rFonts w:cs="Kokila"/>
          <w:szCs w:val="28"/>
          <w:bdr w:val="single" w:sz="4" w:space="0" w:color="auto"/>
        </w:rPr>
      </w:pPr>
      <w:r w:rsidRPr="00D278A7">
        <w:rPr>
          <w:rFonts w:cs="Kokila"/>
          <w:szCs w:val="28"/>
          <w:bdr w:val="single" w:sz="4" w:space="0" w:color="auto"/>
        </w:rPr>
        <w:t xml:space="preserve"> </w:t>
      </w:r>
      <w:r w:rsidR="00497DEB" w:rsidRPr="00497DEB">
        <w:rPr>
          <w:rFonts w:cs="Kokila"/>
          <w:szCs w:val="28"/>
          <w:bdr w:val="single" w:sz="4" w:space="0" w:color="auto"/>
          <w:cs/>
          <w:lang w:bidi="hi-IN"/>
        </w:rPr>
        <w:t>पर्याप्त पानी मात्रा आपूर्ति गर्न</w:t>
      </w:r>
    </w:p>
    <w:p w14:paraId="0964B3BE" w14:textId="2837531F" w:rsidR="00497DEB" w:rsidRPr="00D278A7" w:rsidRDefault="00497DEB" w:rsidP="00D278A7">
      <w:pPr>
        <w:ind w:leftChars="65" w:left="560" w:hangingChars="135" w:hanging="378"/>
        <w:rPr>
          <w:rFonts w:cs="Kokila"/>
          <w:szCs w:val="28"/>
          <w:bdr w:val="single" w:sz="4" w:space="0" w:color="auto"/>
        </w:rPr>
      </w:pPr>
      <w:r w:rsidRPr="00497DEB">
        <w:rPr>
          <w:rFonts w:cs="Kokila"/>
          <w:szCs w:val="28"/>
          <w:bdr w:val="single" w:sz="4" w:space="0" w:color="auto"/>
          <w:cs/>
          <w:lang w:bidi="hi-IN"/>
        </w:rPr>
        <w:t>सुरक्षित पानी प्रदान गर्न</w:t>
      </w:r>
    </w:p>
    <w:p w14:paraId="007DE0CC" w14:textId="223BF8A1" w:rsidR="00CE450C" w:rsidRPr="00D278A7" w:rsidRDefault="00497DEB" w:rsidP="00D278A7">
      <w:pPr>
        <w:ind w:leftChars="65" w:left="560" w:hangingChars="135" w:hanging="378"/>
        <w:rPr>
          <w:rFonts w:cs="Kokila"/>
          <w:szCs w:val="28"/>
        </w:rPr>
      </w:pPr>
      <w:r>
        <w:rPr>
          <w:rFonts w:cs="Kokila" w:hint="cs"/>
          <w:szCs w:val="28"/>
          <w:bdr w:val="single" w:sz="4" w:space="0" w:color="auto"/>
          <w:cs/>
          <w:lang w:bidi="ne-NP"/>
        </w:rPr>
        <w:t>संरचना</w:t>
      </w:r>
      <w:r w:rsidRPr="00497DEB">
        <w:rPr>
          <w:rFonts w:cs="Kokila"/>
          <w:szCs w:val="28"/>
          <w:bdr w:val="single" w:sz="4" w:space="0" w:color="auto"/>
          <w:cs/>
          <w:lang w:bidi="hi-IN"/>
        </w:rPr>
        <w:t xml:space="preserve"> र उपकरणको जीवनकाल </w:t>
      </w:r>
      <w:r>
        <w:rPr>
          <w:rFonts w:cs="Kokila" w:hint="cs"/>
          <w:szCs w:val="28"/>
          <w:bdr w:val="single" w:sz="4" w:space="0" w:color="auto"/>
          <w:cs/>
          <w:lang w:bidi="ne-NP"/>
        </w:rPr>
        <w:t>बढाउन</w:t>
      </w:r>
    </w:p>
    <w:p w14:paraId="604DB923" w14:textId="77777777" w:rsidR="00DD14C6" w:rsidRPr="00D278A7" w:rsidRDefault="00DD14C6" w:rsidP="00D278A7">
      <w:pPr>
        <w:widowControl w:val="0"/>
        <w:spacing w:after="0" w:line="240" w:lineRule="auto"/>
        <w:jc w:val="both"/>
        <w:rPr>
          <w:rFonts w:cs="Kokila"/>
          <w:szCs w:val="28"/>
        </w:rPr>
      </w:pPr>
    </w:p>
    <w:p w14:paraId="3746B08F" w14:textId="4071893A" w:rsidR="00DD14C6" w:rsidRPr="00D278A7" w:rsidRDefault="00AD4619" w:rsidP="00D278A7">
      <w:pPr>
        <w:pStyle w:val="ListParagraph"/>
        <w:widowControl w:val="0"/>
        <w:numPr>
          <w:ilvl w:val="0"/>
          <w:numId w:val="166"/>
        </w:numPr>
        <w:spacing w:after="0" w:line="240" w:lineRule="auto"/>
        <w:ind w:left="360"/>
        <w:jc w:val="both"/>
        <w:rPr>
          <w:rFonts w:cs="Kokila"/>
          <w:b/>
          <w:bCs/>
          <w:szCs w:val="28"/>
        </w:rPr>
      </w:pPr>
      <w:r w:rsidRPr="00D278A7">
        <w:rPr>
          <w:rFonts w:cs="Kokila"/>
          <w:b/>
          <w:bCs/>
          <w:szCs w:val="28"/>
          <w:cs/>
          <w:lang w:bidi="ne-NP"/>
        </w:rPr>
        <w:t>पर्याप्त पानी मात्रा आपूर्ति गर्न</w:t>
      </w:r>
    </w:p>
    <w:p w14:paraId="01E1EC92" w14:textId="7F183D81" w:rsidR="00AD4619" w:rsidRPr="00AD4619" w:rsidRDefault="00AD4619" w:rsidP="00AD4619">
      <w:pPr>
        <w:jc w:val="both"/>
        <w:rPr>
          <w:rFonts w:cs="Kokila"/>
          <w:szCs w:val="28"/>
        </w:rPr>
      </w:pPr>
      <w:r w:rsidRPr="00AD4619">
        <w:rPr>
          <w:rFonts w:cs="Kokila"/>
          <w:szCs w:val="28"/>
          <w:cs/>
          <w:lang w:bidi="hi-IN"/>
        </w:rPr>
        <w:t>तपाईले कति पानी आपूर्ति गर्नुहुन्छ</w:t>
      </w:r>
      <w:r w:rsidRPr="00AD4619">
        <w:rPr>
          <w:rFonts w:cs="Kokila"/>
          <w:szCs w:val="28"/>
        </w:rPr>
        <w:t xml:space="preserve">? </w:t>
      </w:r>
      <w:r>
        <w:rPr>
          <w:rFonts w:cs="Kokila" w:hint="cs"/>
          <w:szCs w:val="28"/>
          <w:cs/>
          <w:lang w:bidi="ne-NP"/>
        </w:rPr>
        <w:t>खापासउस</w:t>
      </w:r>
      <w:r w:rsidRPr="00AD4619">
        <w:rPr>
          <w:rFonts w:cs="Kokila"/>
          <w:szCs w:val="28"/>
        </w:rPr>
        <w:t xml:space="preserve"> </w:t>
      </w:r>
      <w:r w:rsidRPr="00AD4619">
        <w:rPr>
          <w:rFonts w:cs="Kokila"/>
          <w:szCs w:val="28"/>
          <w:cs/>
          <w:lang w:bidi="hi-IN"/>
        </w:rPr>
        <w:t>ले यस प्रश्नको उत्तर दिनुपर्दछ</w:t>
      </w:r>
      <w:r>
        <w:rPr>
          <w:rFonts w:cs="Kokila" w:hint="cs"/>
          <w:szCs w:val="28"/>
          <w:cs/>
          <w:lang w:bidi="ne-NP"/>
        </w:rPr>
        <w:t xml:space="preserve"> </w:t>
      </w:r>
      <w:r w:rsidRPr="00AD4619">
        <w:rPr>
          <w:rFonts w:cs="Kokila"/>
          <w:szCs w:val="28"/>
          <w:cs/>
          <w:lang w:bidi="hi-IN"/>
        </w:rPr>
        <w:t>। यो धेरै सरल</w:t>
      </w:r>
      <w:r w:rsidRPr="00AD4619">
        <w:rPr>
          <w:rFonts w:cs="Kokila"/>
          <w:szCs w:val="28"/>
        </w:rPr>
        <w:t xml:space="preserve">, </w:t>
      </w:r>
      <w:r w:rsidRPr="00AD4619">
        <w:rPr>
          <w:rFonts w:cs="Kokila"/>
          <w:szCs w:val="28"/>
          <w:cs/>
          <w:lang w:bidi="hi-IN"/>
        </w:rPr>
        <w:t>तर आधारभूत प्रश्न हो</w:t>
      </w:r>
      <w:r>
        <w:rPr>
          <w:rFonts w:cs="Kokila" w:hint="cs"/>
          <w:szCs w:val="28"/>
          <w:cs/>
          <w:lang w:bidi="ne-NP"/>
        </w:rPr>
        <w:t xml:space="preserve"> </w:t>
      </w:r>
      <w:r w:rsidRPr="00AD4619">
        <w:rPr>
          <w:rFonts w:cs="Kokila"/>
          <w:szCs w:val="28"/>
          <w:cs/>
          <w:lang w:bidi="hi-IN"/>
        </w:rPr>
        <w:t>।</w:t>
      </w:r>
    </w:p>
    <w:p w14:paraId="72CFDB1B" w14:textId="5F6D2042" w:rsidR="00DD14C6" w:rsidRPr="00D278A7" w:rsidRDefault="00AD4619" w:rsidP="00BB3030">
      <w:pPr>
        <w:jc w:val="both"/>
        <w:rPr>
          <w:rFonts w:cs="Kokila"/>
          <w:szCs w:val="28"/>
        </w:rPr>
      </w:pPr>
      <w:r w:rsidRPr="00AD4619">
        <w:rPr>
          <w:rFonts w:cs="Kokila"/>
          <w:szCs w:val="28"/>
          <w:cs/>
          <w:lang w:bidi="hi-IN"/>
        </w:rPr>
        <w:t>आपूर्ति गरिएको पानी</w:t>
      </w:r>
      <w:r>
        <w:rPr>
          <w:rFonts w:cs="Kokila" w:hint="cs"/>
          <w:szCs w:val="28"/>
          <w:cs/>
          <w:lang w:bidi="ne-NP"/>
        </w:rPr>
        <w:t>को मात्रा</w:t>
      </w:r>
      <w:r w:rsidRPr="00AD4619">
        <w:rPr>
          <w:rFonts w:cs="Kokila"/>
          <w:szCs w:val="28"/>
          <w:cs/>
          <w:lang w:bidi="hi-IN"/>
        </w:rPr>
        <w:t xml:space="preserve"> मापन गर्न / बुझ्न</w:t>
      </w:r>
      <w:r w:rsidRPr="00AD4619">
        <w:rPr>
          <w:rFonts w:cs="Kokila"/>
          <w:szCs w:val="28"/>
        </w:rPr>
        <w:t xml:space="preserve">, </w:t>
      </w:r>
      <w:r>
        <w:rPr>
          <w:rFonts w:cs="Kokila" w:hint="cs"/>
          <w:szCs w:val="28"/>
          <w:cs/>
          <w:lang w:bidi="ne-NP"/>
        </w:rPr>
        <w:t>खानेपानी</w:t>
      </w:r>
      <w:r w:rsidRPr="00AD4619">
        <w:rPr>
          <w:rFonts w:cs="Kokila"/>
          <w:szCs w:val="28"/>
          <w:cs/>
          <w:lang w:bidi="hi-IN"/>
        </w:rPr>
        <w:t xml:space="preserve"> प्रणालीमा बल्क / फ्लो मीटर</w:t>
      </w:r>
      <w:r>
        <w:rPr>
          <w:rFonts w:cs="Kokila" w:hint="cs"/>
          <w:szCs w:val="28"/>
          <w:cs/>
          <w:lang w:bidi="ne-NP"/>
        </w:rPr>
        <w:t xml:space="preserve"> जडान गर्न</w:t>
      </w:r>
      <w:r w:rsidRPr="00AD4619">
        <w:rPr>
          <w:rFonts w:cs="Kokila"/>
          <w:szCs w:val="28"/>
          <w:cs/>
          <w:lang w:bidi="hi-IN"/>
        </w:rPr>
        <w:t xml:space="preserve"> आवश्यक छ</w:t>
      </w:r>
      <w:r>
        <w:rPr>
          <w:rFonts w:cs="Kokila" w:hint="cs"/>
          <w:szCs w:val="28"/>
          <w:cs/>
          <w:lang w:bidi="ne-NP"/>
        </w:rPr>
        <w:t xml:space="preserve"> </w:t>
      </w:r>
      <w:r w:rsidRPr="00AD4619">
        <w:rPr>
          <w:rFonts w:cs="Kokila"/>
          <w:szCs w:val="28"/>
          <w:cs/>
          <w:lang w:bidi="hi-IN"/>
        </w:rPr>
        <w:t>।</w:t>
      </w:r>
    </w:p>
    <w:p w14:paraId="462C1CA7" w14:textId="6D79F65B" w:rsidR="00DD14C6" w:rsidRPr="00D278A7" w:rsidRDefault="002F2864" w:rsidP="00D278A7">
      <w:pPr>
        <w:pStyle w:val="ListParagraph"/>
        <w:widowControl w:val="0"/>
        <w:numPr>
          <w:ilvl w:val="0"/>
          <w:numId w:val="166"/>
        </w:numPr>
        <w:spacing w:after="0" w:line="240" w:lineRule="auto"/>
        <w:ind w:left="360"/>
        <w:jc w:val="both"/>
        <w:rPr>
          <w:rFonts w:cs="Kokila"/>
          <w:b/>
          <w:bCs/>
          <w:szCs w:val="28"/>
        </w:rPr>
      </w:pPr>
      <w:r>
        <w:rPr>
          <w:rFonts w:cs="Kokila" w:hint="cs"/>
          <w:b/>
          <w:bCs/>
          <w:szCs w:val="28"/>
          <w:cs/>
          <w:lang w:bidi="ne-NP"/>
        </w:rPr>
        <w:t>सुरक्षित पानी प्रदान गर्न</w:t>
      </w:r>
    </w:p>
    <w:p w14:paraId="5F937184" w14:textId="77777777" w:rsidR="009A357E" w:rsidRPr="009A357E" w:rsidRDefault="009A357E" w:rsidP="009A357E">
      <w:pPr>
        <w:jc w:val="both"/>
        <w:rPr>
          <w:rFonts w:cs="Kokila"/>
          <w:szCs w:val="28"/>
        </w:rPr>
      </w:pPr>
      <w:r w:rsidRPr="009A357E">
        <w:rPr>
          <w:rFonts w:cs="Kokila"/>
          <w:szCs w:val="28"/>
          <w:cs/>
          <w:lang w:bidi="hi-IN"/>
        </w:rPr>
        <w:t>के तपाईं पानीको मात्रा सँगै सुरक्षित पानीलाई पनि महत्व दिनुहुन्छ</w:t>
      </w:r>
      <w:r w:rsidRPr="009A357E">
        <w:rPr>
          <w:rFonts w:cs="Kokila"/>
          <w:szCs w:val="28"/>
        </w:rPr>
        <w:t xml:space="preserve">? </w:t>
      </w:r>
      <w:r w:rsidRPr="009A357E">
        <w:rPr>
          <w:rFonts w:cs="Kokila"/>
          <w:szCs w:val="28"/>
          <w:cs/>
          <w:lang w:bidi="hi-IN"/>
        </w:rPr>
        <w:t>सुरक्षित पानी भनेको के हो</w:t>
      </w:r>
      <w:r w:rsidRPr="009A357E">
        <w:rPr>
          <w:rFonts w:cs="Kokila"/>
          <w:szCs w:val="28"/>
        </w:rPr>
        <w:t xml:space="preserve">? </w:t>
      </w:r>
      <w:r w:rsidRPr="009A357E">
        <w:rPr>
          <w:rFonts w:cs="Kokila"/>
          <w:szCs w:val="28"/>
          <w:cs/>
          <w:lang w:bidi="hi-IN"/>
        </w:rPr>
        <w:t>के तपाईंलाई सुरक्षित पानीको मापदण्ड थाहा छ</w:t>
      </w:r>
      <w:r w:rsidRPr="009A357E">
        <w:rPr>
          <w:rFonts w:cs="Kokila"/>
          <w:szCs w:val="28"/>
        </w:rPr>
        <w:t>?</w:t>
      </w:r>
    </w:p>
    <w:p w14:paraId="3676ACB2" w14:textId="582AA095" w:rsidR="009A357E" w:rsidRPr="009A357E" w:rsidRDefault="009A357E" w:rsidP="009A357E">
      <w:pPr>
        <w:jc w:val="both"/>
        <w:rPr>
          <w:rFonts w:cs="Kokila"/>
          <w:szCs w:val="28"/>
        </w:rPr>
      </w:pPr>
      <w:r w:rsidRPr="009A357E">
        <w:rPr>
          <w:rFonts w:cs="Kokila"/>
          <w:szCs w:val="28"/>
          <w:cs/>
          <w:lang w:bidi="hi-IN"/>
        </w:rPr>
        <w:t>पानीको गुणस्तर मापदण्ड भित्र पर्छ पर्दैन थाहा पाउन पानीको गुणस्तर जाँच गर्नुपर्छ</w:t>
      </w:r>
      <w:r>
        <w:rPr>
          <w:rFonts w:cs="Kokila" w:hint="cs"/>
          <w:szCs w:val="28"/>
          <w:cs/>
          <w:lang w:bidi="ne-NP"/>
        </w:rPr>
        <w:t xml:space="preserve"> </w:t>
      </w:r>
      <w:r w:rsidRPr="009A357E">
        <w:rPr>
          <w:rFonts w:cs="Kokila"/>
          <w:szCs w:val="28"/>
          <w:cs/>
          <w:lang w:bidi="hi-IN"/>
        </w:rPr>
        <w:t>।</w:t>
      </w:r>
    </w:p>
    <w:p w14:paraId="5BC07982" w14:textId="74B68FD7" w:rsidR="00DD14C6" w:rsidRPr="00D278A7" w:rsidRDefault="009A357E" w:rsidP="00BB3030">
      <w:pPr>
        <w:jc w:val="both"/>
        <w:rPr>
          <w:rFonts w:cs="Kokila"/>
          <w:szCs w:val="28"/>
        </w:rPr>
      </w:pPr>
      <w:r w:rsidRPr="009A357E">
        <w:rPr>
          <w:rFonts w:cs="Kokila"/>
          <w:szCs w:val="28"/>
          <w:cs/>
          <w:lang w:bidi="hi-IN"/>
        </w:rPr>
        <w:t>सुरक्षित पानी उपलब्ध गराउन र उपभोक्ताहरूलाई पानीको गुणस्तर जानकारी खुलासा गर्ने खा</w:t>
      </w:r>
      <w:r w:rsidR="00B84AC1">
        <w:rPr>
          <w:rFonts w:cs="Kokila"/>
          <w:szCs w:val="28"/>
          <w:lang w:bidi="hi-IN"/>
        </w:rPr>
        <w:t>.</w:t>
      </w:r>
      <w:r w:rsidRPr="009A357E">
        <w:rPr>
          <w:rFonts w:cs="Kokila"/>
          <w:szCs w:val="28"/>
          <w:cs/>
          <w:lang w:bidi="hi-IN"/>
        </w:rPr>
        <w:t>पा</w:t>
      </w:r>
      <w:r w:rsidR="00B84AC1">
        <w:rPr>
          <w:rFonts w:cs="Kokila"/>
          <w:szCs w:val="28"/>
          <w:lang w:bidi="hi-IN"/>
        </w:rPr>
        <w:t>.</w:t>
      </w:r>
      <w:r w:rsidRPr="009A357E">
        <w:rPr>
          <w:rFonts w:cs="Kokila"/>
          <w:szCs w:val="28"/>
          <w:cs/>
          <w:lang w:bidi="hi-IN"/>
        </w:rPr>
        <w:t>स</w:t>
      </w:r>
      <w:r w:rsidR="00B84AC1">
        <w:rPr>
          <w:rFonts w:cs="Kokila"/>
          <w:szCs w:val="28"/>
          <w:lang w:bidi="hi-IN"/>
        </w:rPr>
        <w:t>.</w:t>
      </w:r>
      <w:r w:rsidRPr="009A357E">
        <w:rPr>
          <w:rFonts w:cs="Kokila"/>
          <w:szCs w:val="28"/>
          <w:cs/>
          <w:lang w:bidi="hi-IN"/>
        </w:rPr>
        <w:t>उ</w:t>
      </w:r>
      <w:r w:rsidR="00B84AC1">
        <w:rPr>
          <w:rFonts w:cs="Kokila"/>
          <w:szCs w:val="28"/>
          <w:lang w:bidi="hi-IN"/>
        </w:rPr>
        <w:t>.</w:t>
      </w:r>
      <w:r w:rsidRPr="009A357E">
        <w:rPr>
          <w:rFonts w:cs="Kokila"/>
          <w:szCs w:val="28"/>
          <w:cs/>
          <w:lang w:bidi="hi-IN"/>
        </w:rPr>
        <w:t>सको दायित्व हो</w:t>
      </w:r>
      <w:r>
        <w:rPr>
          <w:rFonts w:cs="Kokila" w:hint="cs"/>
          <w:szCs w:val="28"/>
          <w:cs/>
          <w:lang w:bidi="ne-NP"/>
        </w:rPr>
        <w:t xml:space="preserve"> </w:t>
      </w:r>
      <w:r w:rsidRPr="009A357E">
        <w:rPr>
          <w:rFonts w:cs="Kokila"/>
          <w:szCs w:val="28"/>
          <w:cs/>
          <w:lang w:bidi="hi-IN"/>
        </w:rPr>
        <w:t>।</w:t>
      </w:r>
    </w:p>
    <w:p w14:paraId="62E0C6FF" w14:textId="7EBF2DE5" w:rsidR="00DD14C6" w:rsidRPr="00D278A7" w:rsidRDefault="00BD0622" w:rsidP="00D278A7">
      <w:pPr>
        <w:pStyle w:val="ListParagraph"/>
        <w:widowControl w:val="0"/>
        <w:numPr>
          <w:ilvl w:val="0"/>
          <w:numId w:val="166"/>
        </w:numPr>
        <w:spacing w:after="0" w:line="240" w:lineRule="auto"/>
        <w:ind w:left="360"/>
        <w:jc w:val="both"/>
        <w:rPr>
          <w:rFonts w:cs="Kokila"/>
          <w:b/>
          <w:bCs/>
          <w:szCs w:val="28"/>
        </w:rPr>
      </w:pPr>
      <w:r>
        <w:rPr>
          <w:rFonts w:cs="Kokila" w:hint="cs"/>
          <w:b/>
          <w:bCs/>
          <w:szCs w:val="28"/>
          <w:cs/>
          <w:lang w:bidi="ne-NP"/>
        </w:rPr>
        <w:t>संरचना र उपकरणको जीवनकाल बढाउन</w:t>
      </w:r>
      <w:r w:rsidRPr="003833CF" w:rsidDel="00BD0622">
        <w:rPr>
          <w:rFonts w:cs="Kokila"/>
          <w:b/>
          <w:bCs/>
          <w:szCs w:val="28"/>
        </w:rPr>
        <w:t xml:space="preserve"> </w:t>
      </w:r>
    </w:p>
    <w:p w14:paraId="643F0272" w14:textId="0AFC9560" w:rsidR="00DD14C6" w:rsidRPr="00D278A7" w:rsidRDefault="001462BB" w:rsidP="00BB3030">
      <w:pPr>
        <w:jc w:val="both"/>
        <w:rPr>
          <w:rFonts w:cs="Kokila"/>
          <w:szCs w:val="28"/>
        </w:rPr>
      </w:pPr>
      <w:r w:rsidRPr="001462BB">
        <w:rPr>
          <w:rFonts w:cs="Kokila"/>
          <w:szCs w:val="28"/>
          <w:cs/>
          <w:lang w:bidi="hi-IN"/>
        </w:rPr>
        <w:t>के तपाईंले समय-समयमा आफ्नो खानेपानी प्रणाली र उपकरणहरूको मर्मत सम्भार गर्नुहुन्छ</w:t>
      </w:r>
      <w:r w:rsidRPr="001462BB">
        <w:rPr>
          <w:rFonts w:cs="Kokila"/>
          <w:szCs w:val="28"/>
        </w:rPr>
        <w:t xml:space="preserve">? </w:t>
      </w:r>
      <w:r w:rsidRPr="001462BB">
        <w:rPr>
          <w:rFonts w:cs="Kokila"/>
          <w:szCs w:val="28"/>
          <w:cs/>
          <w:lang w:bidi="hi-IN"/>
        </w:rPr>
        <w:t>तपाईंको संरचना / उपकरणहरूको जीवनकाल बढाउन आवधिक मर्मतको आवश्यकता पर्दछ। उचित मर्मत सम्भार बिना</w:t>
      </w:r>
      <w:r w:rsidRPr="001462BB">
        <w:rPr>
          <w:rFonts w:cs="Kokila"/>
          <w:szCs w:val="28"/>
        </w:rPr>
        <w:t xml:space="preserve">, </w:t>
      </w:r>
      <w:r w:rsidRPr="001462BB">
        <w:rPr>
          <w:rFonts w:cs="Kokila"/>
          <w:szCs w:val="28"/>
          <w:cs/>
          <w:lang w:bidi="hi-IN"/>
        </w:rPr>
        <w:t>संरचनाको शुद्द र सुरक्षित पानी आपूर्ति गर्ने क्षमतामा ह्रास आउछ र अन्ततः यसको कार्य स्थगित हुन्छ। यस अवस्थामा</w:t>
      </w:r>
      <w:r w:rsidRPr="001462BB">
        <w:rPr>
          <w:rFonts w:cs="Kokila"/>
          <w:szCs w:val="28"/>
        </w:rPr>
        <w:t xml:space="preserve">, </w:t>
      </w:r>
      <w:r w:rsidRPr="001462BB">
        <w:rPr>
          <w:rFonts w:cs="Kokila"/>
          <w:szCs w:val="28"/>
          <w:cs/>
          <w:lang w:bidi="hi-IN"/>
        </w:rPr>
        <w:t>पानी आपूर्ति रोकिन्छ र यसलाई पहिलेको अवस्थामा ल्याउन महँगो पर्न जान्छ। (</w:t>
      </w:r>
      <w:r w:rsidR="00DD14C6" w:rsidRPr="00D278A7">
        <w:rPr>
          <w:rFonts w:cs="Kokila"/>
          <w:szCs w:val="28"/>
          <w:highlight w:val="yellow"/>
        </w:rPr>
        <w:t xml:space="preserve">Refer to </w:t>
      </w:r>
      <w:r w:rsidR="00502FFC" w:rsidRPr="00D278A7">
        <w:rPr>
          <w:rFonts w:cs="Kokila"/>
          <w:b/>
          <w:bCs/>
          <w:szCs w:val="28"/>
          <w:highlight w:val="yellow"/>
        </w:rPr>
        <w:t>ANNEX-</w:t>
      </w:r>
      <w:r w:rsidR="003966C1" w:rsidRPr="00D278A7">
        <w:rPr>
          <w:rFonts w:cs="Kokila"/>
          <w:b/>
          <w:bCs/>
          <w:szCs w:val="28"/>
          <w:highlight w:val="yellow"/>
        </w:rPr>
        <w:t>1</w:t>
      </w:r>
      <w:r w:rsidR="00A23295" w:rsidRPr="00D278A7">
        <w:rPr>
          <w:rFonts w:cs="Kokila"/>
          <w:szCs w:val="28"/>
          <w:highlight w:val="yellow"/>
        </w:rPr>
        <w:t>, Preventive Maintenance</w:t>
      </w:r>
      <w:r w:rsidR="00DD14C6" w:rsidRPr="00D278A7">
        <w:rPr>
          <w:rFonts w:cs="Kokila"/>
          <w:szCs w:val="28"/>
        </w:rPr>
        <w:t>)</w:t>
      </w:r>
    </w:p>
    <w:p w14:paraId="57FD9546" w14:textId="77777777" w:rsidR="00CE450C" w:rsidRDefault="00CE450C" w:rsidP="00DD14C6"/>
    <w:p w14:paraId="4D670B16" w14:textId="6CE3F79E" w:rsidR="00A23295" w:rsidRDefault="00A23295" w:rsidP="00DD14C6"/>
    <w:p w14:paraId="26BAA662" w14:textId="77777777" w:rsidR="00D204E3" w:rsidRDefault="00D204E3" w:rsidP="00DD14C6">
      <w:pPr>
        <w:sectPr w:rsidR="00D204E3" w:rsidSect="009E7159">
          <w:footerReference w:type="first" r:id="rId12"/>
          <w:pgSz w:w="11909" w:h="16834" w:code="9"/>
          <w:pgMar w:top="1701" w:right="1418" w:bottom="1701" w:left="1418" w:header="720" w:footer="720" w:gutter="0"/>
          <w:pgNumType w:start="1"/>
          <w:cols w:space="720"/>
          <w:titlePg/>
          <w:docGrid w:linePitch="360"/>
        </w:sectPr>
      </w:pPr>
    </w:p>
    <w:p w14:paraId="02AE063D" w14:textId="549657FF" w:rsidR="007F7038" w:rsidRDefault="007F7038" w:rsidP="00DD14C6"/>
    <w:p w14:paraId="29005135" w14:textId="43F226CF" w:rsidR="00DD14C6" w:rsidRPr="00D278A7" w:rsidRDefault="002302E2" w:rsidP="00D278A7">
      <w:pPr>
        <w:pStyle w:val="Heading1"/>
        <w:numPr>
          <w:ilvl w:val="0"/>
          <w:numId w:val="159"/>
        </w:numPr>
        <w:spacing w:afterLines="100" w:after="240"/>
        <w:rPr>
          <w:rFonts w:ascii="Kokila" w:hAnsi="Kokila" w:cs="Kokila"/>
          <w:b w:val="0"/>
          <w:bCs/>
        </w:rPr>
      </w:pPr>
      <w:bookmarkStart w:id="14" w:name="_Toc71472666"/>
      <w:bookmarkStart w:id="15" w:name="_Toc71472863"/>
      <w:bookmarkStart w:id="16" w:name="_Toc71473054"/>
      <w:bookmarkStart w:id="17" w:name="_Toc72947236"/>
      <w:bookmarkStart w:id="18" w:name="_Toc74210187"/>
      <w:bookmarkStart w:id="19" w:name="_Toc74210188"/>
      <w:bookmarkEnd w:id="14"/>
      <w:bookmarkEnd w:id="15"/>
      <w:bookmarkEnd w:id="16"/>
      <w:bookmarkEnd w:id="17"/>
      <w:bookmarkEnd w:id="18"/>
      <w:r w:rsidRPr="00D278A7">
        <w:rPr>
          <w:rFonts w:ascii="Kokila" w:hAnsi="Kokila" w:cs="Kokila"/>
          <w:bCs/>
          <w:highlight w:val="yellow"/>
        </w:rPr>
        <w:t>Sound</w:t>
      </w:r>
      <w:r w:rsidR="00B32D84" w:rsidRPr="00D278A7">
        <w:rPr>
          <w:rFonts w:ascii="Kokila" w:hAnsi="Kokila" w:cs="Kokila"/>
          <w:bCs/>
        </w:rPr>
        <w:t xml:space="preserve"> </w:t>
      </w:r>
      <w:r w:rsidR="00B32D84" w:rsidRPr="00D278A7">
        <w:rPr>
          <w:rFonts w:ascii="Kokila" w:hAnsi="Kokila" w:cs="Kokila"/>
          <w:bCs/>
          <w:cs/>
          <w:lang w:bidi="ne-NP"/>
        </w:rPr>
        <w:t>संचालन तथा मर्मत</w:t>
      </w:r>
      <w:bookmarkEnd w:id="19"/>
      <w:r w:rsidR="00DD14C6" w:rsidRPr="00D278A7">
        <w:rPr>
          <w:rFonts w:ascii="Kokila" w:hAnsi="Kokila" w:cs="Kokila"/>
          <w:bCs/>
        </w:rPr>
        <w:t xml:space="preserve"> </w:t>
      </w:r>
    </w:p>
    <w:p w14:paraId="54629899" w14:textId="2A2F77AF" w:rsidR="00FE46C5" w:rsidRPr="00FE46C5" w:rsidRDefault="00FE46C5" w:rsidP="00FE46C5">
      <w:pPr>
        <w:jc w:val="both"/>
        <w:rPr>
          <w:rFonts w:cs="Kokila"/>
          <w:szCs w:val="28"/>
        </w:rPr>
      </w:pPr>
      <w:r w:rsidRPr="00FE46C5">
        <w:rPr>
          <w:rFonts w:cs="Kokila"/>
          <w:szCs w:val="28"/>
          <w:cs/>
          <w:lang w:bidi="hi-IN"/>
        </w:rPr>
        <w:t>सर्वप्रथम</w:t>
      </w:r>
      <w:r w:rsidRPr="00FE46C5">
        <w:rPr>
          <w:rFonts w:cs="Kokila"/>
          <w:szCs w:val="28"/>
        </w:rPr>
        <w:t xml:space="preserve">, </w:t>
      </w:r>
      <w:r w:rsidRPr="00FE46C5">
        <w:rPr>
          <w:rFonts w:cs="Kokila"/>
          <w:szCs w:val="28"/>
          <w:cs/>
          <w:lang w:bidi="hi-IN"/>
        </w:rPr>
        <w:t>आपूर्ति गरिएको पानीको मात्रा बुझ्न र उपभोक्ताहरूलाई पर्याप्त मात्रामा पानी उत्पादन र प्रवाह गर्न फ्लो मिटर जडान गर्नुपर्छ। त्यस्तै खानेपानी प्रणालीका पाइपलाइनहरूमा पर्याप्त दबाव कायम राख्न र माग अनुसार पानीको प्रवाह नियन्त्रण गर्न भल्भ र प्रेसर गेज पनि जडान गर्नुपर्छ ।</w:t>
      </w:r>
    </w:p>
    <w:p w14:paraId="65850DF5" w14:textId="77777777" w:rsidR="00FE46C5" w:rsidRPr="00FE46C5" w:rsidRDefault="00FE46C5" w:rsidP="00FE46C5">
      <w:pPr>
        <w:jc w:val="both"/>
        <w:rPr>
          <w:rFonts w:cs="Kokila"/>
          <w:szCs w:val="28"/>
        </w:rPr>
      </w:pPr>
      <w:r w:rsidRPr="00FE46C5">
        <w:rPr>
          <w:rFonts w:cs="Kokila"/>
          <w:szCs w:val="28"/>
          <w:cs/>
          <w:lang w:bidi="hi-IN"/>
        </w:rPr>
        <w:t>दोस्रो</w:t>
      </w:r>
      <w:r w:rsidRPr="00FE46C5">
        <w:rPr>
          <w:rFonts w:cs="Kokila"/>
          <w:szCs w:val="28"/>
        </w:rPr>
        <w:t xml:space="preserve">, </w:t>
      </w:r>
      <w:r w:rsidRPr="00FE46C5">
        <w:rPr>
          <w:rFonts w:cs="Kokila"/>
          <w:szCs w:val="28"/>
          <w:cs/>
          <w:lang w:bidi="hi-IN"/>
        </w:rPr>
        <w:t>पानीलाई रोगजन्य ब्याक्टेरिया र भाइरस बाट सुरक्षित पार्न क्लोरिनेसन एकाईलाई पानी आपूर्ति प्रणाली / नेटवर्क भित्र जडान गर्नुपर्छ।</w:t>
      </w:r>
    </w:p>
    <w:p w14:paraId="36549498" w14:textId="24AED0DD" w:rsidR="00CE450C" w:rsidRPr="00D278A7" w:rsidRDefault="00FE46C5">
      <w:pPr>
        <w:jc w:val="both"/>
        <w:rPr>
          <w:rFonts w:cs="Kokila"/>
          <w:szCs w:val="28"/>
        </w:rPr>
      </w:pPr>
      <w:r w:rsidRPr="00FE46C5">
        <w:rPr>
          <w:rFonts w:cs="Kokila"/>
          <w:szCs w:val="28"/>
          <w:cs/>
          <w:lang w:bidi="hi-IN"/>
        </w:rPr>
        <w:t>खानेपानी प्रणालीलाई प्रभावकारी रुपमा सञ्चालन र मर्मत गर्न</w:t>
      </w:r>
      <w:r w:rsidRPr="00FE46C5">
        <w:rPr>
          <w:rFonts w:cs="Kokila"/>
          <w:szCs w:val="28"/>
        </w:rPr>
        <w:t xml:space="preserve">, </w:t>
      </w:r>
      <w:r w:rsidRPr="00FE46C5">
        <w:rPr>
          <w:rFonts w:cs="Kokila"/>
          <w:szCs w:val="28"/>
          <w:cs/>
          <w:lang w:bidi="hi-IN"/>
        </w:rPr>
        <w:t>माथि उल्लेखित संरचनाहरूको संचालन</w:t>
      </w:r>
      <w:r w:rsidRPr="00FE46C5">
        <w:rPr>
          <w:rFonts w:cs="Kokila"/>
          <w:szCs w:val="28"/>
        </w:rPr>
        <w:t xml:space="preserve">, </w:t>
      </w:r>
      <w:r w:rsidRPr="00FE46C5">
        <w:rPr>
          <w:rFonts w:cs="Kokila"/>
          <w:szCs w:val="28"/>
          <w:cs/>
          <w:lang w:bidi="hi-IN"/>
        </w:rPr>
        <w:t>मर्मत र आवश्यक रेकर्ड राख्नुपर्छ</w:t>
      </w:r>
      <w:r>
        <w:rPr>
          <w:rFonts w:cs="Kokila" w:hint="cs"/>
          <w:szCs w:val="28"/>
          <w:cs/>
          <w:lang w:bidi="ne-NP"/>
        </w:rPr>
        <w:t xml:space="preserve"> </w:t>
      </w:r>
      <w:r w:rsidRPr="00FE46C5">
        <w:rPr>
          <w:rFonts w:cs="Kokila"/>
          <w:szCs w:val="28"/>
          <w:cs/>
          <w:lang w:bidi="hi-IN"/>
        </w:rPr>
        <w:t>। माथि उल्लेखित संरचनाहरुको जडान पछि उचित सञ्चालन र मर्मत सम्भार (</w:t>
      </w:r>
      <w:r w:rsidRPr="00FE46C5">
        <w:rPr>
          <w:rFonts w:cs="Kokila"/>
          <w:szCs w:val="28"/>
        </w:rPr>
        <w:t xml:space="preserve">O&amp;M) </w:t>
      </w:r>
      <w:r w:rsidRPr="00FE46C5">
        <w:rPr>
          <w:rFonts w:cs="Kokila"/>
          <w:szCs w:val="28"/>
          <w:cs/>
          <w:lang w:bidi="hi-IN"/>
        </w:rPr>
        <w:t>सहित अभिलेख सुरक्षित राख्ने र विश्लेषण पनि गर्नु पर्दछ</w:t>
      </w:r>
      <w:r w:rsidR="00A81F9B">
        <w:rPr>
          <w:rFonts w:cs="Kokila" w:hint="cs"/>
          <w:szCs w:val="28"/>
          <w:cs/>
          <w:lang w:bidi="ne-NP"/>
        </w:rPr>
        <w:t xml:space="preserve"> </w:t>
      </w:r>
      <w:r w:rsidRPr="00FE46C5">
        <w:rPr>
          <w:rFonts w:cs="Kokila"/>
          <w:szCs w:val="28"/>
          <w:cs/>
          <w:lang w:bidi="hi-IN"/>
        </w:rPr>
        <w:t>।</w:t>
      </w:r>
      <w:r w:rsidR="00767D0F" w:rsidRPr="00D278A7">
        <w:rPr>
          <w:rFonts w:cs="Kokila"/>
          <w:szCs w:val="28"/>
        </w:rPr>
        <w:t xml:space="preserve"> </w:t>
      </w:r>
    </w:p>
    <w:p w14:paraId="47509686" w14:textId="3DAA47B9" w:rsidR="00BF528A" w:rsidRPr="00D278A7" w:rsidRDefault="000206AA" w:rsidP="00BF528A">
      <w:pPr>
        <w:rPr>
          <w:rFonts w:cs="Kokila"/>
          <w:szCs w:val="28"/>
          <w:lang w:eastAsia="ja-JP" w:bidi="ne-NP"/>
        </w:rPr>
      </w:pPr>
      <w:r w:rsidRPr="00D278A7">
        <w:rPr>
          <w:rFonts w:cs="Kokila"/>
          <w:noProof/>
          <w:szCs w:val="28"/>
          <w:lang w:bidi="ne-NP"/>
        </w:rPr>
        <w:drawing>
          <wp:anchor distT="0" distB="0" distL="114300" distR="114300" simplePos="0" relativeHeight="251753472" behindDoc="0" locked="0" layoutInCell="1" allowOverlap="1" wp14:anchorId="04730A12" wp14:editId="528C0D39">
            <wp:simplePos x="0" y="0"/>
            <wp:positionH relativeFrom="margin">
              <wp:posOffset>1090295</wp:posOffset>
            </wp:positionH>
            <wp:positionV relativeFrom="paragraph">
              <wp:posOffset>287020</wp:posOffset>
            </wp:positionV>
            <wp:extent cx="3580130" cy="1395730"/>
            <wp:effectExtent l="0" t="0" r="1270" b="0"/>
            <wp:wrapTopAndBottom/>
            <wp:docPr id="26" name="図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図 2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130" cy="1395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81F9B" w:rsidRPr="00A81F9B">
        <w:rPr>
          <w:rFonts w:cs="Kokila"/>
          <w:szCs w:val="28"/>
          <w:cs/>
          <w:lang w:eastAsia="ja-JP" w:bidi="hi-IN"/>
        </w:rPr>
        <w:t xml:space="preserve">आवश्यक उपकरणहरूको </w:t>
      </w:r>
      <w:r w:rsidR="00A81F9B" w:rsidRPr="00D278A7">
        <w:rPr>
          <w:rFonts w:cs="Kokila"/>
          <w:szCs w:val="28"/>
          <w:highlight w:val="yellow"/>
          <w:lang w:eastAsia="ja-JP" w:bidi="hi-IN"/>
        </w:rPr>
        <w:t>sound</w:t>
      </w:r>
      <w:r w:rsidR="00A81F9B" w:rsidRPr="00A81F9B">
        <w:rPr>
          <w:rFonts w:cs="Kokila"/>
          <w:szCs w:val="28"/>
          <w:cs/>
          <w:lang w:eastAsia="ja-JP" w:bidi="hi-IN"/>
        </w:rPr>
        <w:t xml:space="preserve"> संचालन तथा मर्मतको अवधारणा तल देखाइएको छ </w:t>
      </w:r>
      <w:r w:rsidR="00A81F9B">
        <w:rPr>
          <w:rFonts w:cs="Kokila" w:hint="cs"/>
          <w:szCs w:val="28"/>
          <w:cs/>
          <w:lang w:eastAsia="ja-JP" w:bidi="ne-NP"/>
        </w:rPr>
        <w:t>।</w:t>
      </w:r>
    </w:p>
    <w:p w14:paraId="40D67755" w14:textId="1566F591" w:rsidR="00BF528A" w:rsidRPr="00D278A7" w:rsidRDefault="00720DF7" w:rsidP="00D278A7">
      <w:pPr>
        <w:snapToGrid w:val="0"/>
        <w:spacing w:beforeLines="100" w:before="240"/>
        <w:jc w:val="center"/>
        <w:rPr>
          <w:rFonts w:cs="Kokila"/>
          <w:b/>
          <w:szCs w:val="28"/>
          <w:lang w:eastAsia="ja-JP"/>
        </w:rPr>
      </w:pPr>
      <w:r w:rsidRPr="00D278A7">
        <w:rPr>
          <w:rFonts w:cs="Kokila"/>
          <w:bCs/>
          <w:szCs w:val="28"/>
          <w:cs/>
          <w:lang w:eastAsia="ja-JP" w:bidi="ne-NP"/>
        </w:rPr>
        <w:t>चित्र</w:t>
      </w:r>
      <w:r w:rsidR="00BF528A" w:rsidRPr="00D278A7">
        <w:rPr>
          <w:rFonts w:cs="Kokila"/>
          <w:bCs/>
          <w:szCs w:val="28"/>
          <w:lang w:eastAsia="ja-JP"/>
        </w:rPr>
        <w:t xml:space="preserve"> </w:t>
      </w:r>
      <w:r w:rsidRPr="00D278A7">
        <w:rPr>
          <w:rFonts w:cs="Kokila"/>
          <w:bCs/>
          <w:szCs w:val="28"/>
          <w:cs/>
          <w:lang w:eastAsia="ja-JP" w:bidi="ne-NP"/>
        </w:rPr>
        <w:t>१</w:t>
      </w:r>
      <w:r w:rsidR="00E13113" w:rsidRPr="00D278A7">
        <w:rPr>
          <w:rFonts w:cs="Kokila"/>
          <w:bCs/>
          <w:szCs w:val="28"/>
          <w:lang w:eastAsia="ja-JP"/>
        </w:rPr>
        <w:t>.</w:t>
      </w:r>
      <w:r w:rsidR="00BF528A" w:rsidRPr="00D278A7">
        <w:rPr>
          <w:rFonts w:cs="Kokila"/>
          <w:bCs/>
          <w:szCs w:val="28"/>
          <w:lang w:eastAsia="ja-JP"/>
        </w:rPr>
        <w:t xml:space="preserve"> </w:t>
      </w:r>
      <w:r w:rsidR="00BF528A" w:rsidRPr="00D278A7">
        <w:rPr>
          <w:rFonts w:cs="Kokila"/>
          <w:b/>
          <w:szCs w:val="28"/>
          <w:lang w:eastAsia="ja-JP"/>
        </w:rPr>
        <w:t xml:space="preserve">Sound </w:t>
      </w:r>
      <w:r w:rsidRPr="00D278A7">
        <w:rPr>
          <w:rFonts w:cs="Kokila"/>
          <w:bCs/>
          <w:szCs w:val="28"/>
          <w:cs/>
          <w:lang w:eastAsia="ja-JP" w:bidi="ne-NP"/>
        </w:rPr>
        <w:t xml:space="preserve">संचालन </w:t>
      </w:r>
      <w:r w:rsidR="003D528E">
        <w:rPr>
          <w:rFonts w:cs="Kokila" w:hint="cs"/>
          <w:bCs/>
          <w:szCs w:val="28"/>
          <w:cs/>
          <w:lang w:eastAsia="ja-JP" w:bidi="ne-NP"/>
        </w:rPr>
        <w:t>तथा</w:t>
      </w:r>
      <w:r w:rsidRPr="00D278A7">
        <w:rPr>
          <w:rFonts w:cs="Kokila"/>
          <w:bCs/>
          <w:szCs w:val="28"/>
          <w:cs/>
          <w:lang w:eastAsia="ja-JP" w:bidi="ne-NP"/>
        </w:rPr>
        <w:t xml:space="preserve"> मर्मत</w:t>
      </w:r>
      <w:r>
        <w:rPr>
          <w:rFonts w:cs="Kokila" w:hint="cs"/>
          <w:bCs/>
          <w:szCs w:val="28"/>
          <w:cs/>
          <w:lang w:eastAsia="ja-JP" w:bidi="ne-NP"/>
        </w:rPr>
        <w:t xml:space="preserve"> </w:t>
      </w:r>
      <w:r w:rsidRPr="00473B82">
        <w:rPr>
          <w:rFonts w:cs="Kokila"/>
          <w:b/>
          <w:szCs w:val="28"/>
          <w:lang w:eastAsia="ja-JP"/>
        </w:rPr>
        <w:t>(O&amp;M)</w:t>
      </w:r>
      <w:r>
        <w:rPr>
          <w:rFonts w:cs="Kokila" w:hint="cs"/>
          <w:b/>
          <w:szCs w:val="28"/>
          <w:cs/>
          <w:lang w:eastAsia="ja-JP" w:bidi="ne-NP"/>
        </w:rPr>
        <w:t xml:space="preserve"> </w:t>
      </w:r>
      <w:r w:rsidRPr="00D278A7">
        <w:rPr>
          <w:rFonts w:cs="Kokila"/>
          <w:bCs/>
          <w:szCs w:val="28"/>
          <w:cs/>
          <w:lang w:eastAsia="ja-JP" w:bidi="ne-NP"/>
        </w:rPr>
        <w:t>को अवधारणा</w:t>
      </w:r>
      <w:r w:rsidR="00BF528A" w:rsidRPr="00D278A7">
        <w:rPr>
          <w:rFonts w:cs="Kokila"/>
          <w:b/>
          <w:szCs w:val="28"/>
          <w:lang w:eastAsia="ja-JP"/>
        </w:rPr>
        <w:t xml:space="preserve"> </w:t>
      </w:r>
    </w:p>
    <w:p w14:paraId="47AE493D" w14:textId="6F532803" w:rsidR="00BF528A" w:rsidRPr="00D278A7" w:rsidRDefault="0034356C" w:rsidP="00D278A7">
      <w:pPr>
        <w:pStyle w:val="ListParagraph"/>
        <w:numPr>
          <w:ilvl w:val="0"/>
          <w:numId w:val="33"/>
        </w:numPr>
        <w:snapToGrid w:val="0"/>
        <w:spacing w:beforeLines="100" w:before="240" w:after="0" w:line="280" w:lineRule="exact"/>
        <w:ind w:left="426" w:hanging="284"/>
        <w:contextualSpacing w:val="0"/>
        <w:rPr>
          <w:rFonts w:cs="Kokila"/>
          <w:b/>
          <w:bCs/>
          <w:szCs w:val="28"/>
          <w:lang w:eastAsia="ja-JP"/>
        </w:rPr>
      </w:pPr>
      <w:r w:rsidRPr="00720DF7">
        <w:rPr>
          <w:rFonts w:cs="Kokila"/>
          <w:b/>
          <w:bCs/>
          <w:szCs w:val="28"/>
          <w:cs/>
          <w:lang w:eastAsia="ja-JP" w:bidi="ne-NP"/>
        </w:rPr>
        <w:t>पहिलो चरणः</w:t>
      </w:r>
      <w:r w:rsidR="00BF528A" w:rsidRPr="00D278A7">
        <w:rPr>
          <w:rFonts w:cs="Kokila"/>
          <w:b/>
          <w:bCs/>
          <w:szCs w:val="28"/>
          <w:lang w:eastAsia="ja-JP"/>
        </w:rPr>
        <w:t xml:space="preserve"> [</w:t>
      </w:r>
      <w:r w:rsidRPr="00720DF7">
        <w:rPr>
          <w:rFonts w:cs="Kokila"/>
          <w:b/>
          <w:bCs/>
          <w:szCs w:val="28"/>
          <w:cs/>
          <w:lang w:eastAsia="ja-JP" w:bidi="ne-NP"/>
        </w:rPr>
        <w:t xml:space="preserve">आवश्यक उपकरण जडान गर्ने </w:t>
      </w:r>
      <w:r w:rsidR="00BF528A" w:rsidRPr="00D278A7">
        <w:rPr>
          <w:rFonts w:cs="Kokila"/>
          <w:b/>
          <w:bCs/>
          <w:szCs w:val="28"/>
          <w:lang w:eastAsia="ja-JP"/>
        </w:rPr>
        <w:t>(</w:t>
      </w:r>
      <w:r w:rsidRPr="00720DF7">
        <w:rPr>
          <w:rFonts w:cs="Kokila"/>
          <w:b/>
          <w:bCs/>
          <w:szCs w:val="28"/>
          <w:cs/>
          <w:lang w:eastAsia="ja-JP" w:bidi="ne-NP"/>
        </w:rPr>
        <w:t>फ्लो मिटर</w:t>
      </w:r>
      <w:r w:rsidR="00BF528A" w:rsidRPr="00D278A7">
        <w:rPr>
          <w:rFonts w:cs="Kokila"/>
          <w:b/>
          <w:bCs/>
          <w:szCs w:val="28"/>
          <w:lang w:eastAsia="ja-JP"/>
        </w:rPr>
        <w:t xml:space="preserve">, </w:t>
      </w:r>
      <w:r w:rsidRPr="00720DF7">
        <w:rPr>
          <w:rFonts w:cs="Kokila"/>
          <w:b/>
          <w:bCs/>
          <w:szCs w:val="28"/>
          <w:cs/>
          <w:lang w:eastAsia="ja-JP" w:bidi="ne-NP"/>
        </w:rPr>
        <w:t>क्लोरिनेशन एकाई</w:t>
      </w:r>
      <w:r w:rsidR="00BF528A" w:rsidRPr="00D278A7">
        <w:rPr>
          <w:rFonts w:cs="Kokila"/>
          <w:b/>
          <w:bCs/>
          <w:szCs w:val="28"/>
          <w:lang w:eastAsia="ja-JP"/>
        </w:rPr>
        <w:t xml:space="preserve">, </w:t>
      </w:r>
      <w:r w:rsidRPr="00720DF7">
        <w:rPr>
          <w:rFonts w:cs="Kokila"/>
          <w:b/>
          <w:bCs/>
          <w:szCs w:val="28"/>
          <w:cs/>
          <w:lang w:eastAsia="ja-JP" w:bidi="ne-NP"/>
        </w:rPr>
        <w:t>भल्भ</w:t>
      </w:r>
      <w:r w:rsidR="00BC7055" w:rsidRPr="00D278A7">
        <w:rPr>
          <w:rFonts w:cs="Kokila"/>
          <w:b/>
          <w:bCs/>
          <w:szCs w:val="28"/>
          <w:lang w:eastAsia="ja-JP"/>
        </w:rPr>
        <w:t xml:space="preserve"> </w:t>
      </w:r>
      <w:r w:rsidRPr="00720DF7">
        <w:rPr>
          <w:rFonts w:cs="Kokila"/>
          <w:b/>
          <w:bCs/>
          <w:szCs w:val="28"/>
          <w:cs/>
          <w:lang w:eastAsia="ja-JP" w:bidi="ne-NP"/>
        </w:rPr>
        <w:t>आदि</w:t>
      </w:r>
      <w:r w:rsidR="00BC7055" w:rsidRPr="00D278A7">
        <w:rPr>
          <w:rFonts w:cs="Kokila"/>
          <w:b/>
          <w:bCs/>
          <w:szCs w:val="28"/>
          <w:lang w:eastAsia="ja-JP"/>
        </w:rPr>
        <w:t>.</w:t>
      </w:r>
      <w:r w:rsidR="00BF528A" w:rsidRPr="00D278A7">
        <w:rPr>
          <w:rFonts w:cs="Kokila"/>
          <w:b/>
          <w:bCs/>
          <w:szCs w:val="28"/>
          <w:lang w:eastAsia="ja-JP"/>
        </w:rPr>
        <w:t>)]</w:t>
      </w:r>
    </w:p>
    <w:p w14:paraId="54215E49" w14:textId="3EF6113A" w:rsidR="00E5076C" w:rsidRPr="00D278A7" w:rsidRDefault="008F066B" w:rsidP="00D278A7">
      <w:pPr>
        <w:pStyle w:val="ListParagraph"/>
        <w:numPr>
          <w:ilvl w:val="0"/>
          <w:numId w:val="167"/>
        </w:numPr>
        <w:ind w:left="810"/>
        <w:jc w:val="both"/>
        <w:rPr>
          <w:rFonts w:cs="Kokila"/>
          <w:szCs w:val="28"/>
        </w:rPr>
      </w:pPr>
      <w:r w:rsidRPr="008F066B">
        <w:rPr>
          <w:rFonts w:cs="Kokila"/>
          <w:szCs w:val="28"/>
          <w:cs/>
          <w:lang w:bidi="hi-IN"/>
        </w:rPr>
        <w:t>आवश्यक उपकरणहरू पत्ता लगाउन सर्वेक्षण गर्नुहोस</w:t>
      </w:r>
      <w:r>
        <w:rPr>
          <w:rFonts w:cs="Kokila" w:hint="cs"/>
          <w:szCs w:val="28"/>
          <w:cs/>
          <w:lang w:bidi="ne-NP"/>
        </w:rPr>
        <w:t xml:space="preserve"> </w:t>
      </w:r>
      <w:r w:rsidRPr="008F066B">
        <w:rPr>
          <w:rFonts w:cs="Kokila"/>
          <w:szCs w:val="28"/>
          <w:cs/>
          <w:lang w:bidi="hi-IN"/>
        </w:rPr>
        <w:t>।</w:t>
      </w:r>
    </w:p>
    <w:p w14:paraId="2126E0EA" w14:textId="5111649E" w:rsidR="00BF528A" w:rsidRPr="00D278A7" w:rsidRDefault="008F066B" w:rsidP="00D278A7">
      <w:pPr>
        <w:pStyle w:val="ListParagraph"/>
        <w:numPr>
          <w:ilvl w:val="0"/>
          <w:numId w:val="167"/>
        </w:numPr>
        <w:ind w:left="810"/>
        <w:jc w:val="both"/>
        <w:rPr>
          <w:rFonts w:cs="Kokila"/>
          <w:szCs w:val="28"/>
        </w:rPr>
      </w:pPr>
      <w:r w:rsidRPr="008F066B">
        <w:rPr>
          <w:rFonts w:cs="Kokila"/>
          <w:szCs w:val="28"/>
          <w:cs/>
          <w:lang w:bidi="hi-IN"/>
        </w:rPr>
        <w:t>उपकरणको जडान स्थान र मात्रा पहिचान गर्न खानेपानी योजनाको प्रवाह चित्र तयार पार्नुहोस</w:t>
      </w:r>
      <w:r>
        <w:rPr>
          <w:rFonts w:cs="Kokila" w:hint="cs"/>
          <w:szCs w:val="28"/>
          <w:cs/>
          <w:lang w:bidi="ne-NP"/>
        </w:rPr>
        <w:t xml:space="preserve"> </w:t>
      </w:r>
      <w:r w:rsidRPr="008F066B">
        <w:rPr>
          <w:rFonts w:cs="Kokila"/>
          <w:szCs w:val="28"/>
          <w:cs/>
          <w:lang w:bidi="hi-IN"/>
        </w:rPr>
        <w:t>।</w:t>
      </w:r>
    </w:p>
    <w:p w14:paraId="6B8F3950" w14:textId="30489F74" w:rsidR="00BF528A" w:rsidRPr="00D278A7" w:rsidRDefault="008F066B" w:rsidP="00D278A7">
      <w:pPr>
        <w:pStyle w:val="ListParagraph"/>
        <w:numPr>
          <w:ilvl w:val="0"/>
          <w:numId w:val="167"/>
        </w:numPr>
        <w:ind w:left="810"/>
        <w:jc w:val="both"/>
        <w:rPr>
          <w:rFonts w:cs="Kokila"/>
          <w:szCs w:val="28"/>
        </w:rPr>
      </w:pPr>
      <w:r w:rsidRPr="008F066B">
        <w:rPr>
          <w:rFonts w:cs="Kokila"/>
          <w:szCs w:val="28"/>
          <w:cs/>
          <w:lang w:bidi="hi-IN"/>
        </w:rPr>
        <w:t>आवश्यक उपकरणहरूको स्पेशिफिकेशन निर्धारण गर्नुहोस</w:t>
      </w:r>
      <w:r>
        <w:rPr>
          <w:rFonts w:cs="Kokila" w:hint="cs"/>
          <w:szCs w:val="28"/>
          <w:cs/>
          <w:lang w:bidi="ne-NP"/>
        </w:rPr>
        <w:t xml:space="preserve"> </w:t>
      </w:r>
      <w:r w:rsidRPr="008F066B">
        <w:rPr>
          <w:rFonts w:cs="Kokila"/>
          <w:szCs w:val="28"/>
          <w:cs/>
          <w:lang w:bidi="hi-IN"/>
        </w:rPr>
        <w:t>।</w:t>
      </w:r>
    </w:p>
    <w:p w14:paraId="709696C3" w14:textId="4B3F9AC7" w:rsidR="00BF528A" w:rsidRPr="00D278A7" w:rsidRDefault="008F066B" w:rsidP="00D278A7">
      <w:pPr>
        <w:pStyle w:val="ListParagraph"/>
        <w:numPr>
          <w:ilvl w:val="0"/>
          <w:numId w:val="167"/>
        </w:numPr>
        <w:ind w:left="810"/>
        <w:jc w:val="both"/>
        <w:rPr>
          <w:rFonts w:cs="Kokila"/>
          <w:szCs w:val="28"/>
        </w:rPr>
      </w:pPr>
      <w:r w:rsidRPr="008F066B">
        <w:rPr>
          <w:rFonts w:cs="Kokila"/>
          <w:szCs w:val="28"/>
          <w:cs/>
          <w:lang w:bidi="hi-IN"/>
        </w:rPr>
        <w:t>उपकरण खरीद / जडान गर्नुहोस</w:t>
      </w:r>
      <w:r>
        <w:rPr>
          <w:rFonts w:cs="Kokila" w:hint="cs"/>
          <w:szCs w:val="28"/>
          <w:cs/>
          <w:lang w:bidi="ne-NP"/>
        </w:rPr>
        <w:t xml:space="preserve"> </w:t>
      </w:r>
      <w:r w:rsidRPr="008F066B">
        <w:rPr>
          <w:rFonts w:cs="Kokila"/>
          <w:szCs w:val="28"/>
          <w:cs/>
          <w:lang w:bidi="hi-IN"/>
        </w:rPr>
        <w:t>।</w:t>
      </w:r>
    </w:p>
    <w:p w14:paraId="1BE9D0B3" w14:textId="77777777" w:rsidR="00F27BBC" w:rsidRPr="00D278A7" w:rsidRDefault="00F27BBC" w:rsidP="00D278A7">
      <w:pPr>
        <w:snapToGrid w:val="0"/>
        <w:spacing w:after="0" w:line="280" w:lineRule="exact"/>
        <w:jc w:val="both"/>
        <w:rPr>
          <w:rFonts w:cs="Kokila"/>
          <w:szCs w:val="28"/>
          <w:lang w:eastAsia="ja-JP"/>
        </w:rPr>
      </w:pPr>
    </w:p>
    <w:p w14:paraId="5C22BBD6" w14:textId="56D7313F" w:rsidR="00BF528A" w:rsidRPr="00D278A7" w:rsidRDefault="00AC4CC4" w:rsidP="00D278A7">
      <w:pPr>
        <w:pStyle w:val="ListParagraph"/>
        <w:numPr>
          <w:ilvl w:val="0"/>
          <w:numId w:val="33"/>
        </w:numPr>
        <w:snapToGrid w:val="0"/>
        <w:spacing w:after="0" w:line="280" w:lineRule="exact"/>
        <w:ind w:left="426" w:hanging="284"/>
        <w:contextualSpacing w:val="0"/>
        <w:rPr>
          <w:rFonts w:cs="Kokila"/>
          <w:b/>
          <w:bCs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दोस्रो</w:t>
      </w:r>
      <w:r w:rsidR="00BF528A" w:rsidRPr="00D278A7">
        <w:rPr>
          <w:rFonts w:cs="Kokila"/>
          <w:b/>
          <w:bCs/>
          <w:szCs w:val="28"/>
          <w:lang w:eastAsia="ja-JP"/>
        </w:rPr>
        <w:t xml:space="preserve"> </w:t>
      </w:r>
      <w:r>
        <w:rPr>
          <w:rFonts w:cs="Kokila" w:hint="cs"/>
          <w:b/>
          <w:bCs/>
          <w:szCs w:val="28"/>
          <w:cs/>
          <w:lang w:eastAsia="ja-JP" w:bidi="ne-NP"/>
        </w:rPr>
        <w:t>चरण</w:t>
      </w:r>
      <w:r w:rsidR="00BF528A" w:rsidRPr="00D278A7">
        <w:rPr>
          <w:rFonts w:cs="Kokila"/>
          <w:b/>
          <w:bCs/>
          <w:szCs w:val="28"/>
          <w:lang w:eastAsia="ja-JP"/>
        </w:rPr>
        <w:t>: [</w:t>
      </w:r>
      <w:r>
        <w:rPr>
          <w:rFonts w:cs="Kokila" w:hint="cs"/>
          <w:b/>
          <w:bCs/>
          <w:szCs w:val="28"/>
          <w:cs/>
          <w:lang w:eastAsia="ja-JP" w:bidi="ne-NP"/>
        </w:rPr>
        <w:t>अभिलेखिकरण</w:t>
      </w:r>
      <w:r w:rsidR="00BF528A" w:rsidRPr="00D278A7">
        <w:rPr>
          <w:rFonts w:cs="Kokila"/>
          <w:b/>
          <w:bCs/>
          <w:szCs w:val="28"/>
          <w:lang w:eastAsia="ja-JP"/>
        </w:rPr>
        <w:t>]</w:t>
      </w:r>
    </w:p>
    <w:p w14:paraId="3B8CEA77" w14:textId="784DCBD2" w:rsidR="00BF528A" w:rsidRPr="00D278A7" w:rsidRDefault="00AC4CC4" w:rsidP="00D278A7">
      <w:pPr>
        <w:pStyle w:val="ListParagraph"/>
        <w:numPr>
          <w:ilvl w:val="0"/>
          <w:numId w:val="168"/>
        </w:numPr>
        <w:ind w:left="810"/>
        <w:jc w:val="both"/>
        <w:rPr>
          <w:rFonts w:cs="Kokila"/>
          <w:szCs w:val="28"/>
        </w:rPr>
      </w:pPr>
      <w:r w:rsidRPr="00AC4CC4">
        <w:rPr>
          <w:rFonts w:cs="Kokila"/>
          <w:szCs w:val="28"/>
          <w:cs/>
          <w:lang w:bidi="hi-IN"/>
        </w:rPr>
        <w:t>संचालन तथा मर्मत सम्भारको अभिलेख (आपूर्ति गरिएको पानीको मात्रा</w:t>
      </w:r>
      <w:r w:rsidRPr="00AC4CC4">
        <w:rPr>
          <w:rFonts w:cs="Kokila"/>
          <w:szCs w:val="28"/>
        </w:rPr>
        <w:t xml:space="preserve">, </w:t>
      </w:r>
      <w:r w:rsidRPr="00AC4CC4">
        <w:rPr>
          <w:rFonts w:cs="Kokila"/>
          <w:szCs w:val="28"/>
          <w:cs/>
          <w:lang w:bidi="hi-IN"/>
        </w:rPr>
        <w:t>पानीको गुणस्तर</w:t>
      </w:r>
      <w:r w:rsidRPr="00AC4CC4">
        <w:rPr>
          <w:rFonts w:cs="Kokila"/>
          <w:szCs w:val="28"/>
        </w:rPr>
        <w:t xml:space="preserve">, </w:t>
      </w:r>
      <w:r w:rsidRPr="00AC4CC4">
        <w:rPr>
          <w:rFonts w:cs="Kokila"/>
          <w:szCs w:val="28"/>
          <w:cs/>
          <w:lang w:bidi="hi-IN"/>
        </w:rPr>
        <w:t>मर्मत आदि) राख्नुहोस र निर्दिष्ट संचालन विधि (</w:t>
      </w:r>
      <w:r w:rsidRPr="00AC4CC4">
        <w:rPr>
          <w:rFonts w:cs="Kokila"/>
          <w:szCs w:val="28"/>
        </w:rPr>
        <w:t xml:space="preserve">SOP) </w:t>
      </w:r>
      <w:r w:rsidRPr="00AC4CC4">
        <w:rPr>
          <w:rFonts w:cs="Kokila"/>
          <w:szCs w:val="28"/>
          <w:cs/>
          <w:lang w:bidi="hi-IN"/>
        </w:rPr>
        <w:t>अनुसार अपडेट गर्नुहोस</w:t>
      </w:r>
      <w:r>
        <w:rPr>
          <w:rFonts w:cs="Kokila" w:hint="cs"/>
          <w:szCs w:val="28"/>
          <w:cs/>
          <w:lang w:bidi="ne-NP"/>
        </w:rPr>
        <w:t xml:space="preserve"> </w:t>
      </w:r>
      <w:r w:rsidRPr="00AC4CC4">
        <w:rPr>
          <w:rFonts w:cs="Kokila"/>
          <w:szCs w:val="28"/>
          <w:cs/>
          <w:lang w:bidi="hi-IN"/>
        </w:rPr>
        <w:t>।</w:t>
      </w:r>
    </w:p>
    <w:p w14:paraId="280BBC63" w14:textId="56AFA1A4" w:rsidR="00BF528A" w:rsidRPr="00D278A7" w:rsidRDefault="00AC4CC4" w:rsidP="00D278A7">
      <w:pPr>
        <w:pStyle w:val="ListParagraph"/>
        <w:numPr>
          <w:ilvl w:val="0"/>
          <w:numId w:val="168"/>
        </w:numPr>
        <w:ind w:left="810"/>
        <w:jc w:val="both"/>
        <w:rPr>
          <w:rFonts w:cs="Kokila"/>
          <w:szCs w:val="28"/>
        </w:rPr>
      </w:pPr>
      <w:r w:rsidRPr="00AC4CC4">
        <w:rPr>
          <w:rFonts w:cs="Kokila"/>
          <w:szCs w:val="28"/>
          <w:cs/>
          <w:lang w:bidi="hi-IN"/>
        </w:rPr>
        <w:t>मुख्य कार्य सम्पादन प्रदर्शन सुचक (</w:t>
      </w:r>
      <w:r w:rsidRPr="00AC4CC4">
        <w:rPr>
          <w:rFonts w:cs="Kokila"/>
          <w:szCs w:val="28"/>
        </w:rPr>
        <w:t xml:space="preserve">KPIs) </w:t>
      </w:r>
      <w:r w:rsidRPr="00AC4CC4">
        <w:rPr>
          <w:rFonts w:cs="Kokila"/>
          <w:szCs w:val="28"/>
          <w:cs/>
          <w:lang w:bidi="hi-IN"/>
        </w:rPr>
        <w:t>गणना गर्न आवश्यक डाटा संकलन गर्नुहोस</w:t>
      </w:r>
      <w:r>
        <w:rPr>
          <w:rFonts w:cs="Kokila" w:hint="cs"/>
          <w:szCs w:val="28"/>
          <w:cs/>
          <w:lang w:bidi="ne-NP"/>
        </w:rPr>
        <w:t xml:space="preserve"> </w:t>
      </w:r>
      <w:r w:rsidRPr="00AC4CC4">
        <w:rPr>
          <w:rFonts w:cs="Kokila"/>
          <w:szCs w:val="28"/>
          <w:cs/>
          <w:lang w:bidi="hi-IN"/>
        </w:rPr>
        <w:t>।</w:t>
      </w:r>
    </w:p>
    <w:p w14:paraId="325F148C" w14:textId="77777777" w:rsidR="00F27BBC" w:rsidRPr="00D278A7" w:rsidRDefault="00F27BBC" w:rsidP="00D278A7">
      <w:pPr>
        <w:snapToGrid w:val="0"/>
        <w:spacing w:after="0"/>
        <w:jc w:val="both"/>
        <w:rPr>
          <w:rFonts w:cs="Kokila"/>
          <w:szCs w:val="28"/>
          <w:lang w:eastAsia="ja-JP"/>
        </w:rPr>
      </w:pPr>
    </w:p>
    <w:p w14:paraId="6546DDAE" w14:textId="031B1114" w:rsidR="00BF528A" w:rsidRPr="00D278A7" w:rsidRDefault="003D5083" w:rsidP="00D278A7">
      <w:pPr>
        <w:pStyle w:val="ListParagraph"/>
        <w:numPr>
          <w:ilvl w:val="0"/>
          <w:numId w:val="33"/>
        </w:numPr>
        <w:snapToGrid w:val="0"/>
        <w:spacing w:after="0" w:line="280" w:lineRule="exact"/>
        <w:ind w:left="426" w:hanging="284"/>
        <w:contextualSpacing w:val="0"/>
        <w:rPr>
          <w:rFonts w:cs="Kokila"/>
          <w:b/>
          <w:bCs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तेस्रो</w:t>
      </w:r>
      <w:r w:rsidR="00BF528A" w:rsidRPr="00D278A7">
        <w:rPr>
          <w:rFonts w:cs="Kokila"/>
          <w:b/>
          <w:bCs/>
          <w:szCs w:val="28"/>
          <w:lang w:eastAsia="ja-JP"/>
        </w:rPr>
        <w:t xml:space="preserve"> </w:t>
      </w:r>
      <w:r>
        <w:rPr>
          <w:rFonts w:cs="Kokila" w:hint="cs"/>
          <w:b/>
          <w:bCs/>
          <w:szCs w:val="28"/>
          <w:cs/>
          <w:lang w:eastAsia="ja-JP" w:bidi="ne-NP"/>
        </w:rPr>
        <w:t>चरण</w:t>
      </w:r>
      <w:r w:rsidR="00BF528A" w:rsidRPr="00D278A7">
        <w:rPr>
          <w:rFonts w:cs="Kokila"/>
          <w:b/>
          <w:bCs/>
          <w:szCs w:val="28"/>
          <w:lang w:eastAsia="ja-JP"/>
        </w:rPr>
        <w:t>: [</w:t>
      </w:r>
      <w:r w:rsidRPr="003D5083">
        <w:rPr>
          <w:rFonts w:cs="Kokila"/>
          <w:b/>
          <w:bCs/>
          <w:szCs w:val="28"/>
          <w:cs/>
          <w:lang w:eastAsia="ja-JP" w:bidi="hi-IN"/>
        </w:rPr>
        <w:t>विश्लेषण र सुधार</w:t>
      </w:r>
      <w:r w:rsidRPr="003D5083" w:rsidDel="003D5083">
        <w:rPr>
          <w:rFonts w:cs="Kokila"/>
          <w:b/>
          <w:bCs/>
          <w:szCs w:val="28"/>
          <w:cs/>
          <w:lang w:eastAsia="ja-JP" w:bidi="hi-IN"/>
        </w:rPr>
        <w:t xml:space="preserve"> </w:t>
      </w:r>
      <w:r w:rsidR="00BF528A" w:rsidRPr="00D278A7">
        <w:rPr>
          <w:rFonts w:cs="Kokila"/>
          <w:b/>
          <w:bCs/>
          <w:szCs w:val="28"/>
          <w:lang w:eastAsia="ja-JP"/>
        </w:rPr>
        <w:t>]</w:t>
      </w:r>
    </w:p>
    <w:p w14:paraId="6AB3537F" w14:textId="09A463B3" w:rsidR="00BF528A" w:rsidRPr="00D278A7" w:rsidRDefault="00EC6334" w:rsidP="00D278A7">
      <w:pPr>
        <w:pStyle w:val="ListParagraph"/>
        <w:numPr>
          <w:ilvl w:val="0"/>
          <w:numId w:val="169"/>
        </w:numPr>
        <w:ind w:left="810"/>
        <w:jc w:val="both"/>
        <w:rPr>
          <w:rFonts w:cs="Kokila"/>
          <w:szCs w:val="28"/>
        </w:rPr>
      </w:pPr>
      <w:r w:rsidRPr="00EC6334">
        <w:rPr>
          <w:rFonts w:cs="Kokila"/>
          <w:szCs w:val="28"/>
          <w:cs/>
          <w:lang w:bidi="hi-IN"/>
        </w:rPr>
        <w:t>संचालन तथा मर्मतका गतिविधि र डाटाको सारांश / विश्लेषण गर्नुहोस ।</w:t>
      </w:r>
    </w:p>
    <w:p w14:paraId="47367EE6" w14:textId="0D5BB255" w:rsidR="00E5076C" w:rsidRPr="00D278A7" w:rsidRDefault="00EC6334" w:rsidP="00D278A7">
      <w:pPr>
        <w:pStyle w:val="ListParagraph"/>
        <w:numPr>
          <w:ilvl w:val="0"/>
          <w:numId w:val="169"/>
        </w:numPr>
        <w:ind w:left="810"/>
        <w:jc w:val="both"/>
        <w:rPr>
          <w:rFonts w:cs="Kokila"/>
          <w:szCs w:val="28"/>
        </w:rPr>
      </w:pPr>
      <w:r w:rsidRPr="00EC6334">
        <w:rPr>
          <w:rFonts w:cs="Kokila"/>
          <w:szCs w:val="28"/>
          <w:cs/>
          <w:lang w:bidi="hi-IN"/>
        </w:rPr>
        <w:lastRenderedPageBreak/>
        <w:t>सम्भावित त्रुटिहरू जस्तैः उपकरणको असामान्य अवस्था (खराब हुनु अगाडि)</w:t>
      </w:r>
      <w:r w:rsidRPr="00EC6334">
        <w:rPr>
          <w:rFonts w:cs="Kokila"/>
          <w:szCs w:val="28"/>
        </w:rPr>
        <w:t xml:space="preserve">, </w:t>
      </w:r>
      <w:r w:rsidRPr="00EC6334">
        <w:rPr>
          <w:rFonts w:cs="Kokila"/>
          <w:szCs w:val="28"/>
          <w:cs/>
          <w:lang w:bidi="hi-IN"/>
        </w:rPr>
        <w:t>गैर-राजस्व पानीको बढ्दो मात्रा</w:t>
      </w:r>
      <w:r w:rsidRPr="00EC6334">
        <w:rPr>
          <w:rFonts w:cs="Kokila"/>
          <w:szCs w:val="28"/>
        </w:rPr>
        <w:t xml:space="preserve">, </w:t>
      </w:r>
      <w:r w:rsidRPr="00EC6334">
        <w:rPr>
          <w:rFonts w:cs="Kokila"/>
          <w:szCs w:val="28"/>
          <w:cs/>
          <w:lang w:bidi="hi-IN"/>
        </w:rPr>
        <w:t>मापदण्डको तुलनामा पानीको गुणस्तर मान धेरै बढि इत्यादि पत्ता लगाउनुहोस् ।</w:t>
      </w:r>
    </w:p>
    <w:p w14:paraId="39B9A960" w14:textId="11D5200D" w:rsidR="00E5076C" w:rsidRPr="00D278A7" w:rsidRDefault="00EC6334" w:rsidP="00D278A7">
      <w:pPr>
        <w:pStyle w:val="ListParagraph"/>
        <w:numPr>
          <w:ilvl w:val="0"/>
          <w:numId w:val="169"/>
        </w:numPr>
        <w:ind w:left="810"/>
        <w:jc w:val="both"/>
        <w:rPr>
          <w:rFonts w:cs="Kokila"/>
          <w:szCs w:val="28"/>
        </w:rPr>
      </w:pPr>
      <w:r w:rsidRPr="00EC6334">
        <w:rPr>
          <w:rFonts w:cs="Kokila"/>
          <w:szCs w:val="28"/>
        </w:rPr>
        <w:t xml:space="preserve">KPIs </w:t>
      </w:r>
      <w:r w:rsidRPr="00EC6334">
        <w:rPr>
          <w:rFonts w:cs="Kokila"/>
          <w:szCs w:val="28"/>
          <w:cs/>
          <w:lang w:bidi="hi-IN"/>
        </w:rPr>
        <w:t>गणना / मूल्याङ्कन गर्नुहोस</w:t>
      </w:r>
      <w:r>
        <w:rPr>
          <w:rFonts w:cs="Kokila" w:hint="cs"/>
          <w:szCs w:val="28"/>
          <w:cs/>
          <w:lang w:bidi="ne-NP"/>
        </w:rPr>
        <w:t xml:space="preserve"> </w:t>
      </w:r>
      <w:r w:rsidRPr="00EC6334">
        <w:rPr>
          <w:rFonts w:cs="Kokila"/>
          <w:szCs w:val="28"/>
          <w:cs/>
          <w:lang w:bidi="hi-IN"/>
        </w:rPr>
        <w:t>।</w:t>
      </w:r>
    </w:p>
    <w:p w14:paraId="78C48701" w14:textId="5D9390DA" w:rsidR="002302E2" w:rsidRDefault="00EC6334" w:rsidP="00D278A7">
      <w:pPr>
        <w:pStyle w:val="ListParagraph"/>
        <w:numPr>
          <w:ilvl w:val="0"/>
          <w:numId w:val="169"/>
        </w:numPr>
        <w:ind w:left="810"/>
        <w:rPr>
          <w:lang w:eastAsia="ja-JP"/>
        </w:rPr>
      </w:pPr>
      <w:r w:rsidRPr="00D278A7">
        <w:rPr>
          <w:rFonts w:cs="Kokila"/>
          <w:szCs w:val="28"/>
          <w:cs/>
          <w:lang w:bidi="hi-IN"/>
        </w:rPr>
        <w:t>संचालन</w:t>
      </w:r>
      <w:r w:rsidRPr="00D278A7">
        <w:rPr>
          <w:rFonts w:cs="Kokila"/>
          <w:szCs w:val="28"/>
          <w:cs/>
          <w:lang w:bidi="ne-NP"/>
        </w:rPr>
        <w:t xml:space="preserve"> तथा मर्मत</w:t>
      </w:r>
      <w:r w:rsidRPr="00D278A7">
        <w:rPr>
          <w:rFonts w:cs="Kokila"/>
          <w:szCs w:val="28"/>
          <w:cs/>
          <w:lang w:bidi="hi-IN"/>
        </w:rPr>
        <w:t xml:space="preserve">को सुधार योजना बनाउनुहोस / </w:t>
      </w:r>
      <w:r w:rsidRPr="00D278A7">
        <w:rPr>
          <w:rFonts w:cs="Kokila"/>
          <w:szCs w:val="28"/>
          <w:cs/>
          <w:lang w:bidi="ne-NP"/>
        </w:rPr>
        <w:t>लागु</w:t>
      </w:r>
      <w:r w:rsidRPr="00D278A7">
        <w:rPr>
          <w:rFonts w:cs="Kokila"/>
          <w:szCs w:val="28"/>
          <w:cs/>
          <w:lang w:bidi="hi-IN"/>
        </w:rPr>
        <w:t xml:space="preserve"> गर्नुहोस</w:t>
      </w:r>
      <w:r w:rsidRPr="00D278A7">
        <w:rPr>
          <w:rFonts w:cs="Kokila"/>
          <w:szCs w:val="28"/>
          <w:cs/>
          <w:lang w:bidi="ne-NP"/>
        </w:rPr>
        <w:t xml:space="preserve"> </w:t>
      </w:r>
      <w:r w:rsidRPr="00D278A7">
        <w:rPr>
          <w:rFonts w:cs="Kokila"/>
          <w:szCs w:val="28"/>
          <w:cs/>
          <w:lang w:bidi="hi-IN"/>
        </w:rPr>
        <w:t>।</w:t>
      </w:r>
    </w:p>
    <w:p w14:paraId="73D84193" w14:textId="453D2086" w:rsidR="002302E2" w:rsidRDefault="002302E2" w:rsidP="002302E2">
      <w:pPr>
        <w:jc w:val="both"/>
        <w:rPr>
          <w:rFonts w:ascii="Times New Roman" w:hAnsi="Times New Roman" w:cs="Times New Roman"/>
          <w:lang w:eastAsia="ja-JP"/>
        </w:rPr>
      </w:pPr>
    </w:p>
    <w:p w14:paraId="1650211A" w14:textId="77777777" w:rsidR="00D204E3" w:rsidRDefault="00D204E3">
      <w:pPr>
        <w:jc w:val="both"/>
        <w:rPr>
          <w:rFonts w:ascii="Times New Roman" w:hAnsi="Times New Roman" w:cs="Times New Roman"/>
          <w:lang w:eastAsia="ja-JP"/>
        </w:rPr>
        <w:sectPr w:rsidR="00D204E3" w:rsidSect="00A2074F">
          <w:footerReference w:type="default" r:id="rId14"/>
          <w:type w:val="continuous"/>
          <w:pgSz w:w="11909" w:h="16834" w:code="9"/>
          <w:pgMar w:top="1701" w:right="1418" w:bottom="1701" w:left="1418" w:header="720" w:footer="720" w:gutter="0"/>
          <w:pgNumType w:start="0"/>
          <w:cols w:space="720"/>
          <w:titlePg/>
          <w:docGrid w:linePitch="360"/>
        </w:sectPr>
      </w:pPr>
    </w:p>
    <w:p w14:paraId="551584A1" w14:textId="618DC1C9" w:rsidR="002302E2" w:rsidRPr="00D278A7" w:rsidRDefault="002302E2" w:rsidP="00D278A7">
      <w:pPr>
        <w:jc w:val="both"/>
        <w:rPr>
          <w:rFonts w:ascii="Times New Roman" w:hAnsi="Times New Roman" w:cs="Times New Roman"/>
          <w:lang w:eastAsia="ja-JP"/>
        </w:rPr>
      </w:pPr>
    </w:p>
    <w:p w14:paraId="0F73BE42" w14:textId="358B54A9" w:rsidR="00A410A6" w:rsidRPr="00D278A7" w:rsidRDefault="00081640" w:rsidP="00D278A7">
      <w:pPr>
        <w:pStyle w:val="Heading1"/>
        <w:numPr>
          <w:ilvl w:val="0"/>
          <w:numId w:val="159"/>
        </w:numPr>
        <w:spacing w:afterLines="100" w:after="240"/>
        <w:rPr>
          <w:rFonts w:ascii="Kokila" w:hAnsi="Kokila" w:cs="Kokila"/>
          <w:b w:val="0"/>
          <w:bCs/>
        </w:rPr>
      </w:pPr>
      <w:bookmarkStart w:id="20" w:name="_Toc74210189"/>
      <w:r w:rsidRPr="00D278A7">
        <w:rPr>
          <w:rFonts w:ascii="Kokila" w:hAnsi="Kokila" w:cs="Kokila"/>
          <w:bCs/>
          <w:noProof/>
          <w:highlight w:val="yellow"/>
          <w:lang w:bidi="ne-NP"/>
        </w:rPr>
        <mc:AlternateContent>
          <mc:Choice Requires="wpg">
            <w:drawing>
              <wp:anchor distT="0" distB="0" distL="114300" distR="114300" simplePos="0" relativeHeight="251752448" behindDoc="0" locked="0" layoutInCell="1" allowOverlap="1" wp14:anchorId="2ED50998" wp14:editId="0A3F804A">
                <wp:simplePos x="0" y="0"/>
                <wp:positionH relativeFrom="column">
                  <wp:posOffset>1887220</wp:posOffset>
                </wp:positionH>
                <wp:positionV relativeFrom="paragraph">
                  <wp:posOffset>304165</wp:posOffset>
                </wp:positionV>
                <wp:extent cx="3874770" cy="2336800"/>
                <wp:effectExtent l="0" t="0" r="0" b="6350"/>
                <wp:wrapSquare wrapText="bothSides"/>
                <wp:docPr id="51" name="グループ化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4770" cy="2336800"/>
                          <a:chOff x="0" y="0"/>
                          <a:chExt cx="3874770" cy="2336800"/>
                        </a:xfrm>
                      </wpg:grpSpPr>
                      <pic:pic xmlns:pic="http://schemas.openxmlformats.org/drawingml/2006/picture">
                        <pic:nvPicPr>
                          <pic:cNvPr id="28" name="図 28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0650" y="0"/>
                            <a:ext cx="3754120" cy="2070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6" name="テキスト ボックス 46"/>
                        <wps:cNvSpPr txBox="1"/>
                        <wps:spPr>
                          <a:xfrm>
                            <a:off x="0" y="2032000"/>
                            <a:ext cx="387350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E6D458E" w14:textId="7925D1D5" w:rsidR="006034F0" w:rsidRPr="00D278A7" w:rsidRDefault="00EF1945" w:rsidP="00081640">
                              <w:pPr>
                                <w:pStyle w:val="ListParagraph"/>
                                <w:tabs>
                                  <w:tab w:val="left" w:pos="2025"/>
                                </w:tabs>
                                <w:ind w:left="0"/>
                                <w:jc w:val="center"/>
                                <w:rPr>
                                  <w:rFonts w:cs="Kokila"/>
                                  <w:b/>
                                  <w:szCs w:val="28"/>
                                  <w:lang w:eastAsia="ja-JP" w:bidi="ne-NP"/>
                                </w:rPr>
                              </w:pPr>
                              <w:r w:rsidRPr="00D278A7">
                                <w:rPr>
                                  <w:rFonts w:cs="Kokila"/>
                                  <w:bCs/>
                                  <w:szCs w:val="28"/>
                                  <w:cs/>
                                  <w:lang w:eastAsia="ja-JP" w:bidi="ne-NP"/>
                                </w:rPr>
                                <w:t>चित्र २</w:t>
                              </w:r>
                              <w:r w:rsidR="006034F0" w:rsidRPr="00D278A7">
                                <w:rPr>
                                  <w:rFonts w:cs="Kokila"/>
                                  <w:b/>
                                  <w:szCs w:val="28"/>
                                  <w:lang w:eastAsia="ja-JP"/>
                                </w:rPr>
                                <w:t xml:space="preserve">. </w:t>
                              </w:r>
                              <w:r w:rsidRPr="00D278A7">
                                <w:rPr>
                                  <w:rFonts w:cs="Kokila"/>
                                  <w:bCs/>
                                  <w:szCs w:val="28"/>
                                  <w:cs/>
                                  <w:lang w:eastAsia="ja-JP" w:bidi="ne-NP"/>
                                </w:rPr>
                                <w:t>खानेपानी आपूर्ति संरचना</w:t>
                              </w:r>
                            </w:p>
                            <w:p w14:paraId="44D4156C" w14:textId="77777777" w:rsidR="006034F0" w:rsidRPr="00D278A7" w:rsidRDefault="006034F0">
                              <w:pPr>
                                <w:rPr>
                                  <w:rFonts w:cs="Kokila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D50998" id="グループ化 51" o:spid="_x0000_s1026" style="position:absolute;left:0;text-align:left;margin-left:148.6pt;margin-top:23.95pt;width:305.1pt;height:184pt;z-index:251752448" coordsize="38747,23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図 28" o:spid="_x0000_s1027" type="#_x0000_t75" style="position:absolute;left:1206;width:37541;height:207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">
                  <v:imagedata r:id="rId1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46" o:spid="_x0000_s1028" type="#_x0000_t202" style="position:absolute;top:20320;width:38735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Qh9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AnAQh9xQAAANsAAAAP&#10;AAAAAAAAAAAAAAAAAAcCAABkcnMvZG93bnJldi54bWxQSwUGAAAAAAMAAwC3AAAA+QIAAAAA&#10;" filled="f" stroked="f" strokeweight=".5pt">
                  <v:textbox>
                    <w:txbxContent>
                      <w:p w14:paraId="5E6D458E" w14:textId="7925D1D5" w:rsidR="006034F0" w:rsidRPr="00D278A7" w:rsidRDefault="00EF1945" w:rsidP="00081640">
                        <w:pPr>
                          <w:pStyle w:val="ListParagraph"/>
                          <w:tabs>
                            <w:tab w:val="left" w:pos="2025"/>
                          </w:tabs>
                          <w:ind w:left="0"/>
                          <w:jc w:val="center"/>
                          <w:rPr>
                            <w:rFonts w:cs="Kokila"/>
                            <w:b/>
                            <w:szCs w:val="28"/>
                            <w:lang w:eastAsia="ja-JP" w:bidi="ne-NP"/>
                          </w:rPr>
                        </w:pPr>
                        <w:r w:rsidRPr="00D278A7">
                          <w:rPr>
                            <w:rFonts w:cs="Kokila"/>
                            <w:bCs/>
                            <w:szCs w:val="28"/>
                            <w:cs/>
                            <w:lang w:eastAsia="ja-JP" w:bidi="ne-NP"/>
                          </w:rPr>
                          <w:t>चित्र २</w:t>
                        </w:r>
                        <w:r w:rsidR="006034F0" w:rsidRPr="00D278A7">
                          <w:rPr>
                            <w:rFonts w:cs="Kokila"/>
                            <w:b/>
                            <w:szCs w:val="28"/>
                            <w:lang w:eastAsia="ja-JP"/>
                          </w:rPr>
                          <w:t xml:space="preserve">. </w:t>
                        </w:r>
                        <w:r w:rsidRPr="00D278A7">
                          <w:rPr>
                            <w:rFonts w:cs="Kokila"/>
                            <w:bCs/>
                            <w:szCs w:val="28"/>
                            <w:cs/>
                            <w:lang w:eastAsia="ja-JP" w:bidi="ne-NP"/>
                          </w:rPr>
                          <w:t>खानेपानी आपूर्ति संरचना</w:t>
                        </w:r>
                      </w:p>
                      <w:p w14:paraId="44D4156C" w14:textId="77777777" w:rsidR="006034F0" w:rsidRPr="00D278A7" w:rsidRDefault="006034F0">
                        <w:pPr>
                          <w:rPr>
                            <w:rFonts w:cs="Kokila"/>
                            <w:szCs w:val="28"/>
                          </w:rPr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bookmarkStart w:id="21" w:name="_Toc71472669"/>
      <w:bookmarkStart w:id="22" w:name="_Toc71472866"/>
      <w:bookmarkStart w:id="23" w:name="_Toc71473057"/>
      <w:bookmarkStart w:id="24" w:name="_Toc72947239"/>
      <w:bookmarkStart w:id="25" w:name="_Toc74210190"/>
      <w:bookmarkStart w:id="26" w:name="_Toc71472670"/>
      <w:bookmarkStart w:id="27" w:name="_Toc71472867"/>
      <w:bookmarkStart w:id="28" w:name="_Toc71473058"/>
      <w:bookmarkStart w:id="29" w:name="_Toc72947240"/>
      <w:bookmarkStart w:id="30" w:name="_Toc74210191"/>
      <w:bookmarkStart w:id="31" w:name="_Toc71472671"/>
      <w:bookmarkStart w:id="32" w:name="_Toc71472868"/>
      <w:bookmarkStart w:id="33" w:name="_Toc71473059"/>
      <w:bookmarkStart w:id="34" w:name="_Toc72947241"/>
      <w:bookmarkStart w:id="35" w:name="_Toc74210192"/>
      <w:bookmarkStart w:id="36" w:name="_Toc71472672"/>
      <w:bookmarkStart w:id="37" w:name="_Toc71472869"/>
      <w:bookmarkStart w:id="38" w:name="_Toc71473060"/>
      <w:bookmarkStart w:id="39" w:name="_Toc72947242"/>
      <w:bookmarkStart w:id="40" w:name="_Toc74210193"/>
      <w:bookmarkStart w:id="41" w:name="_Toc71472673"/>
      <w:bookmarkStart w:id="42" w:name="_Toc71472870"/>
      <w:bookmarkStart w:id="43" w:name="_Toc71473061"/>
      <w:bookmarkStart w:id="44" w:name="_Toc72947243"/>
      <w:bookmarkStart w:id="45" w:name="_Toc74210194"/>
      <w:bookmarkStart w:id="46" w:name="_Toc71472674"/>
      <w:bookmarkStart w:id="47" w:name="_Toc71472871"/>
      <w:bookmarkStart w:id="48" w:name="_Toc71473062"/>
      <w:bookmarkStart w:id="49" w:name="_Toc72947244"/>
      <w:bookmarkStart w:id="50" w:name="_Toc74210195"/>
      <w:bookmarkStart w:id="51" w:name="_Toc71472675"/>
      <w:bookmarkStart w:id="52" w:name="_Toc71472872"/>
      <w:bookmarkStart w:id="53" w:name="_Toc71473063"/>
      <w:bookmarkStart w:id="54" w:name="_Toc72947245"/>
      <w:bookmarkStart w:id="55" w:name="_Toc74210196"/>
      <w:bookmarkStart w:id="56" w:name="_Toc74210197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r w:rsidR="00F234DC" w:rsidRPr="00D278A7">
        <w:rPr>
          <w:rFonts w:ascii="Kokila" w:hAnsi="Kokila" w:cs="Kokila"/>
          <w:bCs/>
          <w:highlight w:val="yellow"/>
          <w:cs/>
          <w:lang w:bidi="ne-NP"/>
        </w:rPr>
        <w:t>खानेपानी</w:t>
      </w:r>
      <w:r w:rsidR="00F234DC" w:rsidRPr="00D278A7">
        <w:rPr>
          <w:rFonts w:ascii="Kokila" w:hAnsi="Kokila" w:cs="Kokila"/>
          <w:bCs/>
          <w:cs/>
          <w:lang w:bidi="ne-NP"/>
        </w:rPr>
        <w:t xml:space="preserve"> आपूर्ति प्रणाली</w:t>
      </w:r>
      <w:bookmarkEnd w:id="56"/>
    </w:p>
    <w:p w14:paraId="305CABB6" w14:textId="05D1A211" w:rsidR="007F19B0" w:rsidRPr="00D278A7" w:rsidRDefault="007579A0" w:rsidP="00D278A7">
      <w:pPr>
        <w:pStyle w:val="ListParagraph"/>
        <w:tabs>
          <w:tab w:val="left" w:pos="2025"/>
        </w:tabs>
        <w:snapToGrid w:val="0"/>
        <w:spacing w:after="120"/>
        <w:ind w:left="0"/>
        <w:contextualSpacing w:val="0"/>
        <w:jc w:val="both"/>
        <w:rPr>
          <w:rFonts w:cs="Kokila"/>
          <w:szCs w:val="28"/>
        </w:rPr>
      </w:pPr>
      <w:r w:rsidRPr="007579A0">
        <w:rPr>
          <w:rFonts w:cs="Kokila"/>
          <w:szCs w:val="28"/>
          <w:cs/>
          <w:lang w:bidi="hi-IN"/>
        </w:rPr>
        <w:t>खानेपानी आपूर्ति प्रणालीले पानीको स्रोत र उपभोक्ताहरू बीच एक अत्यावश्यक लिंकको काम गर्छ। खानेपानी प्रणालीमा धेरै संरचनाहरू छन् जस्तै</w:t>
      </w:r>
      <w:r w:rsidR="003944A5">
        <w:rPr>
          <w:rFonts w:cs="Kokila"/>
          <w:szCs w:val="28"/>
          <w:lang w:bidi="ne-NP"/>
        </w:rPr>
        <w:t>:</w:t>
      </w:r>
      <w:r w:rsidRPr="007579A0">
        <w:rPr>
          <w:rFonts w:cs="Kokila"/>
          <w:szCs w:val="28"/>
          <w:cs/>
          <w:lang w:bidi="hi-IN"/>
        </w:rPr>
        <w:t xml:space="preserve"> इन्टेक संरचना</w:t>
      </w:r>
      <w:r w:rsidRPr="007579A0">
        <w:rPr>
          <w:rFonts w:cs="Kokila"/>
          <w:szCs w:val="28"/>
        </w:rPr>
        <w:t xml:space="preserve">, </w:t>
      </w:r>
      <w:r w:rsidRPr="007579A0">
        <w:rPr>
          <w:rFonts w:cs="Kokila"/>
          <w:szCs w:val="28"/>
          <w:cs/>
          <w:lang w:bidi="hi-IN"/>
        </w:rPr>
        <w:t>अप्रशोधित पानी प्रसारण पाइपलाइन</w:t>
      </w:r>
      <w:r w:rsidRPr="007579A0">
        <w:rPr>
          <w:rFonts w:cs="Kokila"/>
          <w:szCs w:val="28"/>
        </w:rPr>
        <w:t xml:space="preserve">, </w:t>
      </w:r>
      <w:r w:rsidRPr="007579A0">
        <w:rPr>
          <w:rFonts w:cs="Kokila"/>
          <w:szCs w:val="28"/>
          <w:cs/>
          <w:lang w:bidi="hi-IN"/>
        </w:rPr>
        <w:t>पानी प्रशोधन केन्द्र</w:t>
      </w:r>
      <w:r w:rsidRPr="007579A0">
        <w:rPr>
          <w:rFonts w:cs="Kokila"/>
          <w:szCs w:val="28"/>
        </w:rPr>
        <w:t xml:space="preserve">, </w:t>
      </w:r>
      <w:r w:rsidRPr="007579A0">
        <w:rPr>
          <w:rFonts w:cs="Kokila"/>
          <w:szCs w:val="28"/>
          <w:cs/>
          <w:lang w:bidi="hi-IN"/>
        </w:rPr>
        <w:t>प्रसारण पाइपलाइन</w:t>
      </w:r>
      <w:r w:rsidRPr="007579A0">
        <w:rPr>
          <w:rFonts w:cs="Kokila"/>
          <w:szCs w:val="28"/>
        </w:rPr>
        <w:t xml:space="preserve">, </w:t>
      </w:r>
      <w:r w:rsidRPr="007579A0">
        <w:rPr>
          <w:rFonts w:cs="Kokila"/>
          <w:szCs w:val="28"/>
          <w:cs/>
          <w:lang w:bidi="hi-IN"/>
        </w:rPr>
        <w:t>स</w:t>
      </w:r>
      <w:r w:rsidR="00FC7A32">
        <w:rPr>
          <w:rFonts w:cs="Kokila" w:hint="cs"/>
          <w:szCs w:val="28"/>
          <w:cs/>
          <w:lang w:bidi="ne-NP"/>
        </w:rPr>
        <w:t>फा</w:t>
      </w:r>
      <w:r w:rsidRPr="007579A0">
        <w:rPr>
          <w:rFonts w:cs="Kokila"/>
          <w:szCs w:val="28"/>
          <w:cs/>
          <w:lang w:bidi="hi-IN"/>
        </w:rPr>
        <w:t xml:space="preserve"> </w:t>
      </w:r>
      <w:r w:rsidR="003944A5">
        <w:rPr>
          <w:rFonts w:cs="Kokila" w:hint="cs"/>
          <w:szCs w:val="28"/>
          <w:cs/>
          <w:lang w:bidi="ne-NP"/>
        </w:rPr>
        <w:t xml:space="preserve">पानी </w:t>
      </w:r>
      <w:r w:rsidRPr="007579A0">
        <w:rPr>
          <w:rFonts w:cs="Kokila"/>
          <w:szCs w:val="28"/>
          <w:cs/>
          <w:lang w:bidi="hi-IN"/>
        </w:rPr>
        <w:t>जलाशय</w:t>
      </w:r>
      <w:r w:rsidRPr="007579A0">
        <w:rPr>
          <w:rFonts w:cs="Kokila"/>
          <w:szCs w:val="28"/>
        </w:rPr>
        <w:t xml:space="preserve">, </w:t>
      </w:r>
      <w:r w:rsidRPr="007579A0">
        <w:rPr>
          <w:rFonts w:cs="Kokila"/>
          <w:szCs w:val="28"/>
          <w:cs/>
          <w:lang w:bidi="hi-IN"/>
        </w:rPr>
        <w:t xml:space="preserve">वितरण पाइपलाइन र घरेलु </w:t>
      </w:r>
      <w:r w:rsidR="003E525B">
        <w:rPr>
          <w:rFonts w:cs="Kokila" w:hint="cs"/>
          <w:szCs w:val="28"/>
          <w:cs/>
          <w:lang w:bidi="ne-NP"/>
        </w:rPr>
        <w:t>फ्लो</w:t>
      </w:r>
      <w:r w:rsidRPr="007579A0">
        <w:rPr>
          <w:rFonts w:cs="Kokila"/>
          <w:szCs w:val="28"/>
          <w:cs/>
          <w:lang w:bidi="hi-IN"/>
        </w:rPr>
        <w:t xml:space="preserve"> मीटर सहितको घरेलु जडान</w:t>
      </w:r>
      <w:r>
        <w:rPr>
          <w:rFonts w:cs="Kokila" w:hint="cs"/>
          <w:szCs w:val="28"/>
          <w:cs/>
          <w:lang w:bidi="ne-NP"/>
        </w:rPr>
        <w:t xml:space="preserve"> </w:t>
      </w:r>
      <w:r w:rsidRPr="007579A0">
        <w:rPr>
          <w:rFonts w:cs="Kokila"/>
          <w:szCs w:val="28"/>
          <w:cs/>
          <w:lang w:bidi="hi-IN"/>
        </w:rPr>
        <w:t>।</w:t>
      </w:r>
      <w:r w:rsidR="00D3305B" w:rsidRPr="00D278A7">
        <w:rPr>
          <w:rFonts w:cs="Kokila"/>
          <w:szCs w:val="28"/>
        </w:rPr>
        <w:t xml:space="preserve"> </w:t>
      </w:r>
    </w:p>
    <w:p w14:paraId="6A8C1A28" w14:textId="564309FE" w:rsidR="0006330D" w:rsidRPr="00D278A7" w:rsidRDefault="0006330D" w:rsidP="00D278A7">
      <w:pPr>
        <w:pStyle w:val="ListParagraph"/>
        <w:tabs>
          <w:tab w:val="left" w:pos="2025"/>
        </w:tabs>
        <w:ind w:left="840"/>
        <w:jc w:val="both"/>
        <w:rPr>
          <w:rFonts w:cs="Kokila"/>
          <w:szCs w:val="28"/>
        </w:rPr>
      </w:pPr>
    </w:p>
    <w:p w14:paraId="37B37152" w14:textId="12BB0A14" w:rsidR="00AC55E6" w:rsidRPr="00D278A7" w:rsidRDefault="00A33037" w:rsidP="00D278A7">
      <w:pPr>
        <w:pStyle w:val="ListParagraph"/>
        <w:numPr>
          <w:ilvl w:val="0"/>
          <w:numId w:val="33"/>
        </w:numPr>
        <w:snapToGrid w:val="0"/>
        <w:spacing w:beforeLines="100" w:before="240" w:after="0" w:line="280" w:lineRule="exact"/>
        <w:ind w:left="284" w:hanging="284"/>
        <w:contextualSpacing w:val="0"/>
        <w:rPr>
          <w:rFonts w:cs="Kokila"/>
          <w:b/>
          <w:bCs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इन्टेक संरचना</w:t>
      </w:r>
    </w:p>
    <w:p w14:paraId="7A0F22C3" w14:textId="4BB2A1FB" w:rsidR="00AC55E6" w:rsidRPr="00D278A7" w:rsidRDefault="00517280" w:rsidP="00D278A7">
      <w:pPr>
        <w:pStyle w:val="ListParagraph"/>
        <w:ind w:left="357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इन्टेक संरचना भनेको सतहगत र भुमिगत स्रोतमा तोकिएको इन्टेक पोइन्टबाट अप्रशोधित पानी संकलन गर्ने उपकरण वा संरचना हो ।</w:t>
      </w:r>
    </w:p>
    <w:p w14:paraId="1EE51297" w14:textId="2D79BB43" w:rsidR="00AC55E6" w:rsidRPr="00D278A7" w:rsidRDefault="00A33037" w:rsidP="00D278A7">
      <w:pPr>
        <w:pStyle w:val="ListParagraph"/>
        <w:numPr>
          <w:ilvl w:val="0"/>
          <w:numId w:val="33"/>
        </w:numPr>
        <w:snapToGrid w:val="0"/>
        <w:spacing w:beforeLines="100" w:before="240" w:after="0" w:line="280" w:lineRule="exact"/>
        <w:ind w:left="284" w:hanging="284"/>
        <w:contextualSpacing w:val="0"/>
        <w:rPr>
          <w:rFonts w:cs="Kokila"/>
          <w:b/>
          <w:bCs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 xml:space="preserve">अप्रशोधित पानी प्रसारण पाइपलाइन </w:t>
      </w:r>
    </w:p>
    <w:p w14:paraId="5506E11A" w14:textId="5FE54209" w:rsidR="00AC55E6" w:rsidRPr="00D278A7" w:rsidRDefault="008261B9" w:rsidP="00D278A7">
      <w:pPr>
        <w:pStyle w:val="ListParagraph"/>
        <w:ind w:left="357"/>
        <w:contextualSpacing w:val="0"/>
        <w:jc w:val="both"/>
        <w:rPr>
          <w:rFonts w:cs="Kokila"/>
          <w:szCs w:val="28"/>
          <w:lang w:bidi="ne-NP"/>
        </w:rPr>
      </w:pPr>
      <w:r>
        <w:rPr>
          <w:rFonts w:cs="Kokila" w:hint="cs"/>
          <w:szCs w:val="28"/>
          <w:cs/>
          <w:lang w:bidi="ne-NP"/>
        </w:rPr>
        <w:t xml:space="preserve">इन्टेकबाट प्राप्त अप्रशोधित पानीलाई पानी प्रशोधित केन्द्र वा सफा पानी जलाशय सम्म पुर्याउने </w:t>
      </w:r>
      <w:r w:rsidR="0048744A">
        <w:rPr>
          <w:rFonts w:cs="Kokila" w:hint="cs"/>
          <w:szCs w:val="28"/>
          <w:cs/>
          <w:lang w:bidi="ne-NP"/>
        </w:rPr>
        <w:t>पाइपलाइन र अरु सहायक उपकरणलाई अप्रशोधित पानी प्रशारण पाइपलाइन भनिन्छ ।</w:t>
      </w:r>
    </w:p>
    <w:p w14:paraId="24F62C92" w14:textId="79233F9D" w:rsidR="00AC55E6" w:rsidRPr="00D278A7" w:rsidRDefault="00A33037" w:rsidP="00D278A7">
      <w:pPr>
        <w:pStyle w:val="ListParagraph"/>
        <w:numPr>
          <w:ilvl w:val="0"/>
          <w:numId w:val="33"/>
        </w:numPr>
        <w:snapToGrid w:val="0"/>
        <w:spacing w:beforeLines="100" w:before="240" w:after="0" w:line="280" w:lineRule="exact"/>
        <w:ind w:left="284" w:hanging="284"/>
        <w:contextualSpacing w:val="0"/>
        <w:rPr>
          <w:rFonts w:cs="Kokila"/>
          <w:b/>
          <w:bCs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खानेपानी प्रशोधन केन्द्र</w:t>
      </w:r>
    </w:p>
    <w:p w14:paraId="114635C1" w14:textId="70436B0A" w:rsidR="00392BBF" w:rsidRPr="00D278A7" w:rsidRDefault="000C6134" w:rsidP="00D278A7">
      <w:pPr>
        <w:pStyle w:val="ListParagraph"/>
        <w:spacing w:after="240"/>
        <w:ind w:left="357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खानेपानी प्रशोधन केन्द्र</w:t>
      </w:r>
      <w:r w:rsidR="00AC55E6" w:rsidRPr="00D278A7">
        <w:rPr>
          <w:rFonts w:cs="Kokila"/>
          <w:szCs w:val="28"/>
        </w:rPr>
        <w:t xml:space="preserve"> (</w:t>
      </w:r>
      <w:r>
        <w:rPr>
          <w:rFonts w:cs="Kokila" w:hint="cs"/>
          <w:szCs w:val="28"/>
          <w:cs/>
          <w:lang w:bidi="ne-NP"/>
        </w:rPr>
        <w:t>यसपछि</w:t>
      </w:r>
      <w:r w:rsidRPr="00D278A7">
        <w:rPr>
          <w:rFonts w:cs="Kokila"/>
          <w:szCs w:val="28"/>
        </w:rPr>
        <w:t xml:space="preserve"> </w:t>
      </w:r>
      <w:r w:rsidR="00AC55E6" w:rsidRPr="00D278A7">
        <w:rPr>
          <w:rFonts w:cs="Kokila"/>
          <w:szCs w:val="28"/>
        </w:rPr>
        <w:t xml:space="preserve">WTP) </w:t>
      </w:r>
      <w:r>
        <w:rPr>
          <w:rFonts w:cs="Kokila" w:hint="cs"/>
          <w:szCs w:val="28"/>
          <w:cs/>
          <w:lang w:bidi="ne-NP"/>
        </w:rPr>
        <w:t>भनेको अप्रशिधित पानीलाई प्रशोधन गरी मापदण्ड अनुसार सुरक्षित पानीमा परिवर्तन गर्ने संरचनाहरु हो ।</w:t>
      </w:r>
      <w:r w:rsidR="003F672F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साधारणतया, अर्ध शहरी क्षेत्रमा खानपानी प्रशोधन प्रक्रिया मू</w:t>
      </w:r>
      <w:r w:rsidRPr="000C6134">
        <w:rPr>
          <w:rFonts w:cs="Kokila"/>
          <w:szCs w:val="28"/>
          <w:cs/>
          <w:lang w:bidi="ne-NP"/>
        </w:rPr>
        <w:t xml:space="preserve">लतः </w:t>
      </w:r>
      <w:r w:rsidRPr="00D278A7">
        <w:rPr>
          <w:rFonts w:cs="Kokila"/>
          <w:b/>
          <w:bCs/>
          <w:szCs w:val="28"/>
          <w:cs/>
          <w:lang w:bidi="ne-NP"/>
        </w:rPr>
        <w:t>चित्र ३</w:t>
      </w:r>
      <w:r w:rsidRPr="000C6134">
        <w:rPr>
          <w:rFonts w:cs="Kokila"/>
          <w:szCs w:val="28"/>
          <w:lang w:bidi="ne-NP"/>
        </w:rPr>
        <w:t xml:space="preserve"> </w:t>
      </w:r>
      <w:r w:rsidRPr="000C6134">
        <w:rPr>
          <w:rFonts w:cs="Kokila"/>
          <w:szCs w:val="28"/>
          <w:cs/>
          <w:lang w:bidi="ne-NP"/>
        </w:rPr>
        <w:t xml:space="preserve">मा देखाइए अनुसार पाँच </w:t>
      </w:r>
      <w:r>
        <w:rPr>
          <w:rFonts w:cs="Kokila" w:hint="cs"/>
          <w:szCs w:val="28"/>
          <w:cs/>
          <w:lang w:bidi="ne-NP"/>
        </w:rPr>
        <w:t>प्रक्रिया</w:t>
      </w:r>
      <w:r w:rsidRPr="000C6134">
        <w:rPr>
          <w:rFonts w:cs="Kokila"/>
          <w:szCs w:val="28"/>
          <w:cs/>
          <w:lang w:bidi="ne-NP"/>
        </w:rPr>
        <w:t>मा वर्गीकरण गरीन्छ</w:t>
      </w:r>
      <w:r>
        <w:rPr>
          <w:rFonts w:cs="Kokila" w:hint="cs"/>
          <w:szCs w:val="28"/>
          <w:cs/>
          <w:lang w:bidi="ne-NP"/>
        </w:rPr>
        <w:t xml:space="preserve"> ।</w:t>
      </w:r>
    </w:p>
    <w:p w14:paraId="498BE13C" w14:textId="3A36EDC5" w:rsidR="00AC55E6" w:rsidRPr="00D278A7" w:rsidRDefault="00FC7A32" w:rsidP="00D278A7">
      <w:pPr>
        <w:pStyle w:val="ListParagraph"/>
        <w:numPr>
          <w:ilvl w:val="0"/>
          <w:numId w:val="33"/>
        </w:numPr>
        <w:snapToGrid w:val="0"/>
        <w:spacing w:beforeLines="100" w:before="240" w:after="0" w:line="280" w:lineRule="exact"/>
        <w:ind w:left="284" w:hanging="284"/>
        <w:contextualSpacing w:val="0"/>
        <w:rPr>
          <w:rFonts w:cs="Kokila"/>
          <w:b/>
          <w:bCs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सफा पानी जलाशय</w:t>
      </w:r>
    </w:p>
    <w:p w14:paraId="164C9444" w14:textId="3F53C37A" w:rsidR="00AC55E6" w:rsidRPr="00D278A7" w:rsidRDefault="006F1CCB" w:rsidP="00D278A7">
      <w:pPr>
        <w:pStyle w:val="ListParagraph"/>
        <w:ind w:left="357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सफा पानी जलाशय भनेको पानी भण्डारण गरी विभिन्न आवश्यकताहरु परिपुर्ति गर्न प्रयोग गरिने संरचना हो जस्तै १) पानीको मागको उतार चढावलाई सम्बोधन गर्न २) </w:t>
      </w:r>
      <w:r w:rsidRPr="006F1CCB">
        <w:rPr>
          <w:rFonts w:cs="Kokila"/>
          <w:szCs w:val="28"/>
          <w:cs/>
          <w:lang w:bidi="ne-NP"/>
        </w:rPr>
        <w:t>अग्नि नियन्त्रणका लागि पानी भण्डारण</w:t>
      </w:r>
      <w:r>
        <w:rPr>
          <w:rFonts w:cs="Kokila" w:hint="cs"/>
          <w:szCs w:val="28"/>
          <w:cs/>
          <w:lang w:bidi="ne-NP"/>
        </w:rPr>
        <w:t xml:space="preserve"> गर्न ३)</w:t>
      </w:r>
      <w:r w:rsidRPr="006F1CCB">
        <w:rPr>
          <w:cs/>
          <w:lang w:bidi="hi-IN"/>
        </w:rPr>
        <w:t xml:space="preserve"> </w:t>
      </w:r>
      <w:r w:rsidRPr="006F1CCB">
        <w:rPr>
          <w:rFonts w:cs="Kokila"/>
          <w:szCs w:val="28"/>
          <w:cs/>
          <w:lang w:bidi="ne-NP"/>
        </w:rPr>
        <w:t>आपतकालिन</w:t>
      </w:r>
      <w:r>
        <w:rPr>
          <w:rFonts w:cs="Kokila" w:hint="cs"/>
          <w:szCs w:val="28"/>
          <w:cs/>
          <w:lang w:bidi="ne-NP"/>
        </w:rPr>
        <w:t xml:space="preserve"> अवस्था</w:t>
      </w:r>
      <w:r w:rsidRPr="006F1CCB">
        <w:rPr>
          <w:rFonts w:cs="Kokila"/>
          <w:szCs w:val="28"/>
          <w:cs/>
          <w:lang w:bidi="ne-NP"/>
        </w:rPr>
        <w:t>को लागि पानी भण्डारण</w:t>
      </w:r>
      <w:r>
        <w:rPr>
          <w:rFonts w:cs="Kokila" w:hint="cs"/>
          <w:szCs w:val="28"/>
          <w:cs/>
          <w:lang w:bidi="ne-NP"/>
        </w:rPr>
        <w:t xml:space="preserve"> गर्न ।</w:t>
      </w:r>
    </w:p>
    <w:p w14:paraId="4EEE8667" w14:textId="0A05A98C" w:rsidR="00AC55E6" w:rsidRPr="00D278A7" w:rsidRDefault="00FC7A32" w:rsidP="00D278A7">
      <w:pPr>
        <w:pStyle w:val="ListParagraph"/>
        <w:numPr>
          <w:ilvl w:val="0"/>
          <w:numId w:val="33"/>
        </w:numPr>
        <w:snapToGrid w:val="0"/>
        <w:spacing w:beforeLines="100" w:before="240" w:after="0" w:line="280" w:lineRule="exact"/>
        <w:ind w:left="284" w:hanging="284"/>
        <w:contextualSpacing w:val="0"/>
        <w:rPr>
          <w:rFonts w:cs="Kokila"/>
          <w:b/>
          <w:bCs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खानेपानी वितरण पाइपलाइन</w:t>
      </w:r>
    </w:p>
    <w:p w14:paraId="2FA6E9C5" w14:textId="5328F3B9" w:rsidR="00AC55E6" w:rsidRPr="00D278A7" w:rsidRDefault="00C43351" w:rsidP="00D278A7">
      <w:pPr>
        <w:pStyle w:val="ListParagraph"/>
        <w:ind w:left="357"/>
        <w:contextualSpacing w:val="0"/>
        <w:jc w:val="both"/>
        <w:rPr>
          <w:rFonts w:cs="Kokila"/>
          <w:szCs w:val="28"/>
          <w:lang w:bidi="ne-NP"/>
        </w:rPr>
      </w:pPr>
      <w:r>
        <w:rPr>
          <w:rFonts w:cs="Kokila" w:hint="cs"/>
          <w:szCs w:val="28"/>
          <w:cs/>
          <w:lang w:bidi="ne-NP"/>
        </w:rPr>
        <w:lastRenderedPageBreak/>
        <w:t xml:space="preserve">सफा पानी जलाशयको सुरक्षित पानी (प्रशोधित र किटाणुरहित पानी) लाई जलाशय देखि </w:t>
      </w:r>
      <w:r w:rsidR="00812038">
        <w:rPr>
          <w:rFonts w:cs="Kokila" w:hint="cs"/>
          <w:szCs w:val="28"/>
          <w:cs/>
          <w:lang w:bidi="ne-NP"/>
        </w:rPr>
        <w:t xml:space="preserve">सम्बन्धित </w:t>
      </w:r>
      <w:r>
        <w:rPr>
          <w:rFonts w:cs="Kokila" w:hint="cs"/>
          <w:szCs w:val="28"/>
          <w:cs/>
          <w:lang w:bidi="ne-NP"/>
        </w:rPr>
        <w:t>उपभोक्ता</w:t>
      </w:r>
      <w:r w:rsidR="00812038">
        <w:rPr>
          <w:rFonts w:cs="Kokila" w:hint="cs"/>
          <w:szCs w:val="28"/>
          <w:cs/>
          <w:lang w:bidi="ne-NP"/>
        </w:rPr>
        <w:t>को सेवा क्षेत्र</w:t>
      </w:r>
      <w:r>
        <w:rPr>
          <w:rFonts w:cs="Kokila" w:hint="cs"/>
          <w:szCs w:val="28"/>
          <w:cs/>
          <w:lang w:bidi="ne-NP"/>
        </w:rPr>
        <w:t xml:space="preserve"> सम्म वितरण गर्ने पाइपलाइन र अरु सहायक उपकरणलाई खानेपानी वितरण पाइपलाइन भनिन्छ ।</w:t>
      </w:r>
    </w:p>
    <w:p w14:paraId="3F33F560" w14:textId="724AF45E" w:rsidR="00AC55E6" w:rsidRPr="00D278A7" w:rsidRDefault="003E525B" w:rsidP="00D278A7">
      <w:pPr>
        <w:pStyle w:val="ListParagraph"/>
        <w:numPr>
          <w:ilvl w:val="0"/>
          <w:numId w:val="33"/>
        </w:numPr>
        <w:snapToGrid w:val="0"/>
        <w:spacing w:beforeLines="100" w:before="240" w:after="0" w:line="280" w:lineRule="exact"/>
        <w:ind w:left="284" w:hanging="284"/>
        <w:contextualSpacing w:val="0"/>
        <w:rPr>
          <w:rFonts w:cs="Kokila"/>
          <w:b/>
          <w:bCs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घरेलु जडान र घरेलु फ्लो मीटर</w:t>
      </w:r>
    </w:p>
    <w:p w14:paraId="1111F77A" w14:textId="5B8F6526" w:rsidR="0082690C" w:rsidRPr="00D278A7" w:rsidRDefault="003C5B55">
      <w:pPr>
        <w:ind w:left="360"/>
        <w:jc w:val="both"/>
        <w:rPr>
          <w:rFonts w:cs="Kokila"/>
        </w:rPr>
      </w:pPr>
      <w:r>
        <w:rPr>
          <w:rFonts w:cs="Kokila" w:hint="cs"/>
          <w:szCs w:val="28"/>
          <w:cs/>
          <w:lang w:bidi="ne-NP"/>
        </w:rPr>
        <w:t xml:space="preserve">वितरण पाइपलाइन बाट उपभोक्ताको घर सम्म सुरक्षित पानी प्रवाह गर्ने संरचनालाई घरेलु जडान भनिन्छ । उपभोक्ताको पानी खपत थाहा पाउन घरेलु पाइपलाइनमा फ्लो मिटर जडान गरिन्छ । </w:t>
      </w:r>
      <w:r w:rsidR="00AC55E6" w:rsidRPr="00D278A7">
        <w:rPr>
          <w:rFonts w:cs="Kokila"/>
          <w:szCs w:val="28"/>
        </w:rPr>
        <w:t xml:space="preserve"> </w:t>
      </w:r>
    </w:p>
    <w:p w14:paraId="1EA7A58C" w14:textId="4DB9B6F7" w:rsidR="008303B3" w:rsidRPr="00D278A7" w:rsidRDefault="008303B3" w:rsidP="008303B3">
      <w:pPr>
        <w:jc w:val="center"/>
        <w:rPr>
          <w:rFonts w:cs="Kokila"/>
          <w:bCs/>
          <w:szCs w:val="28"/>
          <w:lang w:eastAsia="ja-JP" w:bidi="ne-NP"/>
        </w:rPr>
        <w:sectPr w:rsidR="008303B3" w:rsidRPr="00D278A7" w:rsidSect="00A2074F">
          <w:footerReference w:type="default" r:id="rId17"/>
          <w:type w:val="continuous"/>
          <w:pgSz w:w="11909" w:h="16834" w:code="9"/>
          <w:pgMar w:top="1701" w:right="1418" w:bottom="1701" w:left="1418" w:header="720" w:footer="720" w:gutter="0"/>
          <w:pgNumType w:start="0"/>
          <w:cols w:space="720"/>
          <w:titlePg/>
          <w:docGrid w:linePitch="360"/>
        </w:sectPr>
      </w:pPr>
      <w:r w:rsidRPr="00D278A7">
        <w:rPr>
          <w:rFonts w:cs="Kokila"/>
          <w:bCs/>
          <w:noProof/>
          <w:szCs w:val="28"/>
          <w:lang w:bidi="ne-NP"/>
        </w:rPr>
        <w:drawing>
          <wp:anchor distT="0" distB="0" distL="114300" distR="114300" simplePos="0" relativeHeight="251756544" behindDoc="0" locked="0" layoutInCell="1" allowOverlap="1" wp14:anchorId="4DE99871" wp14:editId="3AF5980B">
            <wp:simplePos x="0" y="0"/>
            <wp:positionH relativeFrom="margin">
              <wp:posOffset>67310</wp:posOffset>
            </wp:positionH>
            <wp:positionV relativeFrom="paragraph">
              <wp:posOffset>0</wp:posOffset>
            </wp:positionV>
            <wp:extent cx="5629910" cy="3479800"/>
            <wp:effectExtent l="0" t="0" r="8890" b="6350"/>
            <wp:wrapTopAndBottom/>
            <wp:docPr id="27" name="図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05" r="1135"/>
                    <a:stretch/>
                  </pic:blipFill>
                  <pic:spPr bwMode="auto">
                    <a:xfrm>
                      <a:off x="0" y="0"/>
                      <a:ext cx="5629910" cy="347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6F23A5" w:rsidRPr="00D278A7">
        <w:rPr>
          <w:rFonts w:cs="Kokila"/>
          <w:bCs/>
          <w:szCs w:val="28"/>
          <w:cs/>
          <w:lang w:eastAsia="ja-JP" w:bidi="ne-NP"/>
        </w:rPr>
        <w:t>चित्र ३</w:t>
      </w:r>
      <w:r w:rsidR="0082690C" w:rsidRPr="00D278A7">
        <w:rPr>
          <w:rFonts w:cs="Kokila"/>
          <w:bCs/>
          <w:szCs w:val="28"/>
          <w:lang w:eastAsia="ja-JP"/>
        </w:rPr>
        <w:t xml:space="preserve">. </w:t>
      </w:r>
      <w:r w:rsidR="006F23A5">
        <w:rPr>
          <w:rFonts w:cs="Kokila" w:hint="cs"/>
          <w:bCs/>
          <w:szCs w:val="28"/>
          <w:cs/>
          <w:lang w:eastAsia="ja-JP" w:bidi="ne-NP"/>
        </w:rPr>
        <w:t>पाँच प्रकारका प्रशोधन प्रक्रिया</w:t>
      </w:r>
    </w:p>
    <w:p w14:paraId="491D4BA6" w14:textId="0979BF2C" w:rsidR="0082690C" w:rsidRPr="00D278A7" w:rsidRDefault="0082690C" w:rsidP="00D278A7">
      <w:pPr>
        <w:jc w:val="center"/>
        <w:rPr>
          <w:rFonts w:ascii="Times New Roman" w:hAnsi="Times New Roman" w:cs="Times New Roman"/>
        </w:rPr>
      </w:pPr>
    </w:p>
    <w:p w14:paraId="333F2E35" w14:textId="77777777" w:rsidR="00D204E3" w:rsidRDefault="00D204E3">
      <w:pPr>
        <w:jc w:val="both"/>
        <w:rPr>
          <w:rFonts w:ascii="Times New Roman" w:hAnsi="Times New Roman" w:cs="Times New Roman"/>
        </w:rPr>
        <w:sectPr w:rsidR="00D204E3" w:rsidSect="008303B3">
          <w:type w:val="continuous"/>
          <w:pgSz w:w="11909" w:h="16834" w:code="9"/>
          <w:pgMar w:top="1701" w:right="1418" w:bottom="1701" w:left="1418" w:header="720" w:footer="720" w:gutter="0"/>
          <w:pgNumType w:start="0"/>
          <w:cols w:space="720"/>
          <w:titlePg/>
          <w:docGrid w:linePitch="360"/>
        </w:sectPr>
      </w:pPr>
    </w:p>
    <w:p w14:paraId="2E5AB39F" w14:textId="1B129733" w:rsidR="008303B3" w:rsidRDefault="008303B3">
      <w:pPr>
        <w:jc w:val="both"/>
        <w:rPr>
          <w:rFonts w:ascii="Times New Roman" w:hAnsi="Times New Roman" w:cs="Times New Roman"/>
        </w:rPr>
        <w:sectPr w:rsidR="008303B3" w:rsidSect="008303B3">
          <w:type w:val="continuous"/>
          <w:pgSz w:w="11909" w:h="16834" w:code="9"/>
          <w:pgMar w:top="1701" w:right="1418" w:bottom="1701" w:left="1418" w:header="720" w:footer="720" w:gutter="0"/>
          <w:pgNumType w:start="0"/>
          <w:cols w:space="720"/>
          <w:titlePg/>
          <w:docGrid w:linePitch="360"/>
        </w:sectPr>
      </w:pPr>
    </w:p>
    <w:p w14:paraId="506D9156" w14:textId="1527C522" w:rsidR="00933EA1" w:rsidRPr="00D278A7" w:rsidRDefault="00F36227" w:rsidP="00D278A7">
      <w:pPr>
        <w:pStyle w:val="Heading1"/>
        <w:numPr>
          <w:ilvl w:val="0"/>
          <w:numId w:val="159"/>
        </w:numPr>
        <w:spacing w:afterLines="100" w:after="240"/>
        <w:rPr>
          <w:rFonts w:ascii="Kokila" w:hAnsi="Kokila" w:cs="Kokila"/>
          <w:b w:val="0"/>
          <w:bCs/>
        </w:rPr>
      </w:pPr>
      <w:bookmarkStart w:id="57" w:name="_Toc71472677"/>
      <w:bookmarkStart w:id="58" w:name="_Toc71472874"/>
      <w:bookmarkStart w:id="59" w:name="_Toc71473065"/>
      <w:bookmarkStart w:id="60" w:name="_Toc72947247"/>
      <w:bookmarkStart w:id="61" w:name="_Toc74210198"/>
      <w:bookmarkEnd w:id="57"/>
      <w:bookmarkEnd w:id="58"/>
      <w:bookmarkEnd w:id="59"/>
      <w:bookmarkEnd w:id="60"/>
      <w:r w:rsidRPr="00D278A7">
        <w:rPr>
          <w:rFonts w:ascii="Kokila" w:hAnsi="Kokila" w:cs="Kokila"/>
          <w:bCs/>
          <w:cs/>
          <w:lang w:bidi="ne-NP"/>
        </w:rPr>
        <w:lastRenderedPageBreak/>
        <w:t>यो निर्देशिका कसरी प्रयोग गर्ने</w:t>
      </w:r>
      <w:bookmarkStart w:id="62" w:name="_Toc74210199"/>
      <w:bookmarkEnd w:id="61"/>
      <w:bookmarkEnd w:id="62"/>
    </w:p>
    <w:p w14:paraId="166D72DA" w14:textId="5AA961DD" w:rsidR="00933EA1" w:rsidRPr="00D278A7" w:rsidRDefault="00C7165B" w:rsidP="00D278A7">
      <w:pPr>
        <w:pStyle w:val="ListParagraph"/>
        <w:ind w:left="0"/>
        <w:rPr>
          <w:rFonts w:cs="Kokila"/>
          <w:szCs w:val="28"/>
        </w:rPr>
      </w:pPr>
      <w:r w:rsidRPr="00C7165B">
        <w:rPr>
          <w:rFonts w:cs="Kokila"/>
          <w:szCs w:val="28"/>
          <w:cs/>
          <w:lang w:bidi="hi-IN"/>
        </w:rPr>
        <w:t xml:space="preserve">यो निर्देशिका </w:t>
      </w:r>
      <w:r w:rsidRPr="00D278A7">
        <w:rPr>
          <w:rFonts w:cs="Kokila"/>
          <w:b/>
          <w:bCs/>
          <w:szCs w:val="28"/>
          <w:u w:val="single"/>
          <w:cs/>
          <w:lang w:bidi="hi-IN"/>
        </w:rPr>
        <w:t>संघिय खानेपानी तथा ढल व्यवस्थापन आयोजना (</w:t>
      </w:r>
      <w:r w:rsidRPr="00D278A7">
        <w:rPr>
          <w:rFonts w:cs="Kokila"/>
          <w:b/>
          <w:bCs/>
          <w:szCs w:val="28"/>
          <w:u w:val="single"/>
        </w:rPr>
        <w:t xml:space="preserve">FWSSMP) </w:t>
      </w:r>
      <w:r w:rsidRPr="00D278A7">
        <w:rPr>
          <w:rFonts w:cs="Kokila"/>
          <w:b/>
          <w:bCs/>
          <w:szCs w:val="28"/>
          <w:u w:val="single"/>
          <w:cs/>
          <w:lang w:bidi="hi-IN"/>
        </w:rPr>
        <w:t>का इञ्जिनियर</w:t>
      </w:r>
      <w:r w:rsidRPr="00C7165B">
        <w:rPr>
          <w:rFonts w:cs="Kokila"/>
          <w:szCs w:val="28"/>
          <w:cs/>
          <w:lang w:bidi="hi-IN"/>
        </w:rPr>
        <w:t xml:space="preserve"> र </w:t>
      </w:r>
      <w:r w:rsidRPr="00D278A7">
        <w:rPr>
          <w:rFonts w:cs="Kokila"/>
          <w:b/>
          <w:bCs/>
          <w:szCs w:val="28"/>
          <w:u w:val="single"/>
          <w:cs/>
          <w:lang w:bidi="hi-IN"/>
        </w:rPr>
        <w:t>खापासउस को प्रबन्धकला</w:t>
      </w:r>
      <w:r w:rsidRPr="00C7165B">
        <w:rPr>
          <w:rFonts w:cs="Kokila"/>
          <w:szCs w:val="28"/>
          <w:cs/>
          <w:lang w:bidi="hi-IN"/>
        </w:rPr>
        <w:t xml:space="preserve">ई लक्षित गरी तयार पारिएको हो । यस निर्देशिकाको उद्देश्य </w:t>
      </w:r>
      <w:r w:rsidRPr="00D278A7">
        <w:rPr>
          <w:rFonts w:cs="Kokila"/>
          <w:b/>
          <w:bCs/>
          <w:szCs w:val="28"/>
          <w:u w:val="single"/>
          <w:cs/>
          <w:lang w:bidi="hi-IN"/>
        </w:rPr>
        <w:t xml:space="preserve">अर्ध-सहरी क्षेत्रका </w:t>
      </w:r>
      <w:r w:rsidR="00817AF9">
        <w:rPr>
          <w:rFonts w:cs="Kokila" w:hint="cs"/>
          <w:b/>
          <w:bCs/>
          <w:szCs w:val="28"/>
          <w:u w:val="single"/>
          <w:cs/>
          <w:lang w:bidi="ne-NP"/>
        </w:rPr>
        <w:t>खा</w:t>
      </w:r>
      <w:r w:rsidR="00817AF9">
        <w:rPr>
          <w:rFonts w:cs="Kokila"/>
          <w:b/>
          <w:bCs/>
          <w:szCs w:val="28"/>
          <w:u w:val="single"/>
          <w:lang w:bidi="ne-NP"/>
        </w:rPr>
        <w:t>.</w:t>
      </w:r>
      <w:r w:rsidR="00817AF9">
        <w:rPr>
          <w:rFonts w:cs="Kokila" w:hint="cs"/>
          <w:b/>
          <w:bCs/>
          <w:szCs w:val="28"/>
          <w:u w:val="single"/>
          <w:cs/>
          <w:lang w:bidi="ne-NP"/>
        </w:rPr>
        <w:t>पा</w:t>
      </w:r>
      <w:r w:rsidR="00817AF9">
        <w:rPr>
          <w:rFonts w:cs="Kokila"/>
          <w:b/>
          <w:bCs/>
          <w:szCs w:val="28"/>
          <w:u w:val="single"/>
          <w:lang w:bidi="ne-NP"/>
        </w:rPr>
        <w:t>.</w:t>
      </w:r>
      <w:r w:rsidR="00817AF9">
        <w:rPr>
          <w:rFonts w:cs="Kokila" w:hint="cs"/>
          <w:b/>
          <w:bCs/>
          <w:szCs w:val="28"/>
          <w:u w:val="single"/>
          <w:cs/>
          <w:lang w:bidi="ne-NP"/>
        </w:rPr>
        <w:t>स</w:t>
      </w:r>
      <w:r w:rsidR="00817AF9">
        <w:rPr>
          <w:rFonts w:cs="Kokila"/>
          <w:b/>
          <w:bCs/>
          <w:szCs w:val="28"/>
          <w:u w:val="single"/>
          <w:lang w:bidi="ne-NP"/>
        </w:rPr>
        <w:t>.</w:t>
      </w:r>
      <w:r w:rsidR="00817AF9">
        <w:rPr>
          <w:rFonts w:cs="Kokila" w:hint="cs"/>
          <w:b/>
          <w:bCs/>
          <w:szCs w:val="28"/>
          <w:u w:val="single"/>
          <w:cs/>
          <w:lang w:bidi="ne-NP"/>
        </w:rPr>
        <w:t>उ</w:t>
      </w:r>
      <w:r w:rsidR="00817AF9">
        <w:rPr>
          <w:rFonts w:cs="Kokila"/>
          <w:b/>
          <w:bCs/>
          <w:szCs w:val="28"/>
          <w:u w:val="single"/>
          <w:lang w:bidi="ne-NP"/>
        </w:rPr>
        <w:t>.</w:t>
      </w:r>
      <w:r w:rsidR="00817AF9">
        <w:rPr>
          <w:rFonts w:cs="Kokila" w:hint="cs"/>
          <w:b/>
          <w:bCs/>
          <w:szCs w:val="28"/>
          <w:u w:val="single"/>
          <w:cs/>
          <w:lang w:bidi="ne-NP"/>
        </w:rPr>
        <w:t>स</w:t>
      </w:r>
      <w:r w:rsidRPr="00D278A7">
        <w:rPr>
          <w:rFonts w:cs="Kokila"/>
          <w:b/>
          <w:bCs/>
          <w:szCs w:val="28"/>
          <w:u w:val="single"/>
        </w:rPr>
        <w:t xml:space="preserve"> </w:t>
      </w:r>
      <w:r w:rsidRPr="00D278A7">
        <w:rPr>
          <w:rFonts w:cs="Kokila"/>
          <w:b/>
          <w:bCs/>
          <w:szCs w:val="28"/>
          <w:u w:val="single"/>
          <w:cs/>
          <w:lang w:bidi="hi-IN"/>
        </w:rPr>
        <w:t>को पुनर्स्थापना कार्य (योजना बनाउने</w:t>
      </w:r>
      <w:r w:rsidRPr="00D278A7">
        <w:rPr>
          <w:rFonts w:cs="Kokila"/>
          <w:b/>
          <w:bCs/>
          <w:szCs w:val="28"/>
          <w:u w:val="single"/>
        </w:rPr>
        <w:t xml:space="preserve">, </w:t>
      </w:r>
      <w:r w:rsidRPr="00D278A7">
        <w:rPr>
          <w:rFonts w:cs="Kokila"/>
          <w:b/>
          <w:bCs/>
          <w:szCs w:val="28"/>
          <w:u w:val="single"/>
          <w:cs/>
          <w:lang w:bidi="hi-IN"/>
        </w:rPr>
        <w:t>डिजा</w:t>
      </w:r>
      <w:r w:rsidR="006821FA">
        <w:rPr>
          <w:rFonts w:cs="Kokila" w:hint="cs"/>
          <w:b/>
          <w:bCs/>
          <w:szCs w:val="28"/>
          <w:u w:val="single"/>
          <w:cs/>
          <w:lang w:bidi="ne-NP"/>
        </w:rPr>
        <w:t>इ</w:t>
      </w:r>
      <w:r w:rsidRPr="00D278A7">
        <w:rPr>
          <w:rFonts w:cs="Kokila"/>
          <w:b/>
          <w:bCs/>
          <w:szCs w:val="28"/>
          <w:u w:val="single"/>
          <w:cs/>
          <w:lang w:bidi="hi-IN"/>
        </w:rPr>
        <w:t>न गर्ने</w:t>
      </w:r>
      <w:r w:rsidRPr="00D278A7">
        <w:rPr>
          <w:rFonts w:cs="Kokila"/>
          <w:b/>
          <w:bCs/>
          <w:szCs w:val="28"/>
          <w:u w:val="single"/>
        </w:rPr>
        <w:t xml:space="preserve">, </w:t>
      </w:r>
      <w:r w:rsidRPr="00D278A7">
        <w:rPr>
          <w:rFonts w:cs="Kokila"/>
          <w:b/>
          <w:bCs/>
          <w:szCs w:val="28"/>
          <w:u w:val="single"/>
          <w:cs/>
          <w:lang w:bidi="hi-IN"/>
        </w:rPr>
        <w:t xml:space="preserve">खरीद गर्ने र आवश्यक उपकरण / सामग्री / </w:t>
      </w:r>
      <w:r w:rsidR="00980C41">
        <w:rPr>
          <w:rFonts w:cs="Kokila" w:hint="cs"/>
          <w:b/>
          <w:bCs/>
          <w:szCs w:val="28"/>
          <w:u w:val="single"/>
          <w:cs/>
          <w:lang w:bidi="ne-NP"/>
        </w:rPr>
        <w:t>संरचना</w:t>
      </w:r>
      <w:r w:rsidRPr="00D278A7">
        <w:rPr>
          <w:rFonts w:cs="Kokila"/>
          <w:b/>
          <w:bCs/>
          <w:szCs w:val="28"/>
          <w:u w:val="single"/>
          <w:cs/>
          <w:lang w:bidi="hi-IN"/>
        </w:rPr>
        <w:t>को जडान) को कार्यविधि बुझ्ने</w:t>
      </w:r>
      <w:r w:rsidRPr="00C7165B">
        <w:rPr>
          <w:rFonts w:cs="Kokila"/>
          <w:szCs w:val="28"/>
          <w:cs/>
          <w:lang w:bidi="hi-IN"/>
        </w:rPr>
        <w:t xml:space="preserve"> हो</w:t>
      </w:r>
      <w:r w:rsidR="00BF4C78">
        <w:rPr>
          <w:rFonts w:cs="Kokila" w:hint="cs"/>
          <w:szCs w:val="28"/>
          <w:cs/>
          <w:lang w:bidi="ne-NP"/>
        </w:rPr>
        <w:t xml:space="preserve"> </w:t>
      </w:r>
      <w:r w:rsidRPr="00C7165B">
        <w:rPr>
          <w:rFonts w:cs="Kokila"/>
          <w:szCs w:val="28"/>
          <w:cs/>
          <w:lang w:bidi="hi-IN"/>
        </w:rPr>
        <w:t>। यस निर्देशिकाले मुख्य रूपमा निम्न सात प्रक्रियाहरूलाई निर्देशन दिन्छ</w:t>
      </w:r>
      <w:r>
        <w:rPr>
          <w:rFonts w:cs="Kokila" w:hint="cs"/>
          <w:szCs w:val="28"/>
          <w:cs/>
          <w:lang w:bidi="ne-NP"/>
        </w:rPr>
        <w:t xml:space="preserve"> </w:t>
      </w:r>
      <w:r w:rsidRPr="00C7165B">
        <w:rPr>
          <w:rFonts w:cs="Kokila"/>
          <w:szCs w:val="28"/>
          <w:cs/>
          <w:lang w:bidi="hi-IN"/>
        </w:rPr>
        <w:t>।</w:t>
      </w:r>
      <w:r w:rsidR="00CB1616" w:rsidRPr="00D278A7">
        <w:rPr>
          <w:rFonts w:cs="Kokila"/>
          <w:noProof/>
          <w:szCs w:val="28"/>
          <w:lang w:bidi="ne-NP"/>
        </w:rPr>
        <w:drawing>
          <wp:anchor distT="0" distB="0" distL="114300" distR="114300" simplePos="0" relativeHeight="251718656" behindDoc="0" locked="0" layoutInCell="1" allowOverlap="1" wp14:anchorId="4FE52F69" wp14:editId="22470AFA">
            <wp:simplePos x="0" y="0"/>
            <wp:positionH relativeFrom="margin">
              <wp:align>right</wp:align>
            </wp:positionH>
            <wp:positionV relativeFrom="paragraph">
              <wp:posOffset>839470</wp:posOffset>
            </wp:positionV>
            <wp:extent cx="5753100" cy="3727450"/>
            <wp:effectExtent l="0" t="0" r="0" b="0"/>
            <wp:wrapTopAndBottom/>
            <wp:docPr id="31" name="Diagram 2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65B2D4" w14:textId="1ACA3FCE" w:rsidR="00F667ED" w:rsidRDefault="00B96C71">
      <w:pPr>
        <w:jc w:val="center"/>
        <w:rPr>
          <w:rFonts w:ascii="Times New Roman" w:hAnsi="Times New Roman" w:cs="Times New Roman"/>
          <w:b/>
          <w:lang w:eastAsia="ja-JP"/>
        </w:rPr>
      </w:pPr>
      <w:r>
        <w:rPr>
          <w:rFonts w:cs="Kokila" w:hint="cs"/>
          <w:b/>
          <w:bCs/>
          <w:szCs w:val="28"/>
          <w:cs/>
          <w:lang w:bidi="ne-NP"/>
        </w:rPr>
        <w:t>चित्र ४ पुनर्स्थापना कार्यका प्रक्रिया</w:t>
      </w:r>
    </w:p>
    <w:p w14:paraId="51C2ECB7" w14:textId="128A602D" w:rsidR="0096770A" w:rsidRPr="00D278A7" w:rsidRDefault="008D3047" w:rsidP="00D278A7">
      <w:pPr>
        <w:pStyle w:val="Heading2"/>
        <w:numPr>
          <w:ilvl w:val="0"/>
          <w:numId w:val="170"/>
        </w:numPr>
        <w:spacing w:afterLines="50" w:after="120"/>
        <w:ind w:left="360"/>
        <w:rPr>
          <w:rFonts w:cs="Kokila"/>
          <w:sz w:val="32"/>
        </w:rPr>
      </w:pPr>
      <w:bookmarkStart w:id="63" w:name="_Toc71472679"/>
      <w:bookmarkStart w:id="64" w:name="_Toc71472876"/>
      <w:bookmarkStart w:id="65" w:name="_Toc71473067"/>
      <w:bookmarkStart w:id="66" w:name="_Toc72947249"/>
      <w:bookmarkStart w:id="67" w:name="_Toc74210200"/>
      <w:bookmarkStart w:id="68" w:name="_Toc71472680"/>
      <w:bookmarkStart w:id="69" w:name="_Toc71472877"/>
      <w:bookmarkStart w:id="70" w:name="_Toc71473068"/>
      <w:bookmarkStart w:id="71" w:name="_Toc72947250"/>
      <w:bookmarkStart w:id="72" w:name="_Toc74210201"/>
      <w:bookmarkStart w:id="73" w:name="_Toc71472681"/>
      <w:bookmarkStart w:id="74" w:name="_Toc71472878"/>
      <w:bookmarkStart w:id="75" w:name="_Toc71473069"/>
      <w:bookmarkStart w:id="76" w:name="_Toc72947251"/>
      <w:bookmarkStart w:id="77" w:name="_Toc74210202"/>
      <w:bookmarkStart w:id="78" w:name="_Toc71472682"/>
      <w:bookmarkStart w:id="79" w:name="_Toc71472879"/>
      <w:bookmarkStart w:id="80" w:name="_Toc71473070"/>
      <w:bookmarkStart w:id="81" w:name="_Toc72947252"/>
      <w:bookmarkStart w:id="82" w:name="_Toc74210203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Pr="00D278A7">
        <w:rPr>
          <w:rFonts w:ascii="Arial" w:hAnsi="Arial" w:cs="Arial"/>
        </w:rPr>
        <w:t xml:space="preserve"> </w:t>
      </w:r>
      <w:bookmarkStart w:id="83" w:name="_Toc74210204"/>
      <w:r w:rsidR="0039771A" w:rsidRPr="00D278A7">
        <w:rPr>
          <w:rFonts w:ascii="Kokila" w:hAnsi="Kokila" w:cs="Kokila"/>
          <w:b w:val="0"/>
          <w:bCs/>
          <w:sz w:val="32"/>
          <w:cs/>
          <w:lang w:bidi="ne-NP"/>
        </w:rPr>
        <w:t>आवश्यकताको पहिचान</w:t>
      </w:r>
      <w:bookmarkEnd w:id="83"/>
      <w:r w:rsidR="00E062FE" w:rsidRPr="00D278A7" w:rsidDel="00E062FE">
        <w:rPr>
          <w:rFonts w:ascii="Kokila" w:hAnsi="Kokila" w:cs="Kokila"/>
          <w:sz w:val="32"/>
        </w:rPr>
        <w:t xml:space="preserve"> </w:t>
      </w:r>
    </w:p>
    <w:p w14:paraId="57C3778E" w14:textId="33C0767A" w:rsidR="00A67E4D" w:rsidRPr="00D278A7" w:rsidRDefault="0060697D" w:rsidP="004C2563">
      <w:pPr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eastAsia="ja-JP" w:bidi="ne-NP"/>
        </w:rPr>
        <w:t>एक प्रभावकारी खानेपानी प्रणालीमा निम्न उपकरण, सामग्री र साधन आवश्यक हुन्छ ।</w:t>
      </w:r>
    </w:p>
    <w:p w14:paraId="00CE67E5" w14:textId="6803206D" w:rsidR="00A67E4D" w:rsidRPr="00D278A7" w:rsidRDefault="0060697D" w:rsidP="00D278A7">
      <w:pPr>
        <w:pStyle w:val="ListParagraph"/>
        <w:numPr>
          <w:ilvl w:val="1"/>
          <w:numId w:val="1"/>
        </w:numPr>
        <w:ind w:left="567" w:hanging="425"/>
        <w:contextualSpacing w:val="0"/>
        <w:rPr>
          <w:rFonts w:cs="Kokila"/>
          <w:szCs w:val="28"/>
        </w:rPr>
      </w:pPr>
      <w:r>
        <w:rPr>
          <w:rFonts w:cs="Kokila" w:hint="cs"/>
          <w:b/>
          <w:bCs/>
          <w:szCs w:val="28"/>
          <w:cs/>
          <w:lang w:bidi="ne-NP"/>
        </w:rPr>
        <w:t>फ्लो मिटर</w:t>
      </w:r>
      <w:r w:rsidR="00A67E4D" w:rsidRPr="00D278A7">
        <w:rPr>
          <w:rFonts w:cs="Kokila"/>
          <w:szCs w:val="28"/>
        </w:rPr>
        <w:t xml:space="preserve">: </w:t>
      </w:r>
      <w:r>
        <w:rPr>
          <w:rFonts w:cs="Kokila" w:hint="cs"/>
          <w:szCs w:val="28"/>
          <w:cs/>
          <w:lang w:bidi="ne-NP"/>
        </w:rPr>
        <w:t>पानी उत्पादन र खपतको मात्रा हिसाब गर्न</w:t>
      </w:r>
    </w:p>
    <w:p w14:paraId="09745F7C" w14:textId="33506E61" w:rsidR="00A67E4D" w:rsidRPr="00D278A7" w:rsidRDefault="0060697D" w:rsidP="00D278A7">
      <w:pPr>
        <w:pStyle w:val="ListParagraph"/>
        <w:numPr>
          <w:ilvl w:val="1"/>
          <w:numId w:val="1"/>
        </w:numPr>
        <w:ind w:left="567" w:hanging="425"/>
        <w:contextualSpacing w:val="0"/>
        <w:rPr>
          <w:rFonts w:cs="Kokila"/>
          <w:szCs w:val="28"/>
        </w:rPr>
      </w:pPr>
      <w:r>
        <w:rPr>
          <w:rFonts w:cs="Kokila" w:hint="cs"/>
          <w:b/>
          <w:bCs/>
          <w:szCs w:val="28"/>
          <w:cs/>
          <w:lang w:bidi="ne-NP"/>
        </w:rPr>
        <w:t>क्लोरिनेसन एकाई</w:t>
      </w:r>
      <w:r w:rsidR="00A67E4D" w:rsidRPr="00D278A7">
        <w:rPr>
          <w:rFonts w:cs="Kokila"/>
          <w:szCs w:val="28"/>
        </w:rPr>
        <w:t xml:space="preserve">: </w:t>
      </w:r>
      <w:r>
        <w:rPr>
          <w:rFonts w:cs="Kokila" w:hint="cs"/>
          <w:szCs w:val="28"/>
          <w:cs/>
          <w:lang w:bidi="ne-NP"/>
        </w:rPr>
        <w:t xml:space="preserve">पानीलाई किटाणुरहित र </w:t>
      </w:r>
      <w:r w:rsidR="00734D47">
        <w:rPr>
          <w:rFonts w:cs="Kokila" w:hint="cs"/>
          <w:szCs w:val="28"/>
          <w:cs/>
          <w:lang w:bidi="ne-NP"/>
        </w:rPr>
        <w:t>सुरक्षित राख्न</w:t>
      </w:r>
    </w:p>
    <w:p w14:paraId="507FE0BA" w14:textId="3FF4DFEC" w:rsidR="00A67E4D" w:rsidRPr="00D278A7" w:rsidRDefault="00734D47" w:rsidP="00D278A7">
      <w:pPr>
        <w:pStyle w:val="ListParagraph"/>
        <w:numPr>
          <w:ilvl w:val="1"/>
          <w:numId w:val="1"/>
        </w:numPr>
        <w:ind w:left="567" w:hanging="425"/>
        <w:contextualSpacing w:val="0"/>
        <w:rPr>
          <w:rFonts w:cs="Kokila"/>
          <w:szCs w:val="28"/>
        </w:rPr>
      </w:pPr>
      <w:r>
        <w:rPr>
          <w:rFonts w:cs="Kokila" w:hint="cs"/>
          <w:b/>
          <w:bCs/>
          <w:szCs w:val="28"/>
          <w:cs/>
          <w:lang w:bidi="ne-NP"/>
        </w:rPr>
        <w:t>भ</w:t>
      </w:r>
      <w:r w:rsidR="000206AA">
        <w:rPr>
          <w:rFonts w:cs="Kokila" w:hint="cs"/>
          <w:b/>
          <w:bCs/>
          <w:szCs w:val="28"/>
          <w:cs/>
          <w:lang w:bidi="ne-NP"/>
        </w:rPr>
        <w:t>ल्भ</w:t>
      </w:r>
      <w:r>
        <w:rPr>
          <w:rFonts w:cs="Kokila" w:hint="cs"/>
          <w:b/>
          <w:bCs/>
          <w:szCs w:val="28"/>
          <w:cs/>
          <w:lang w:bidi="ne-NP"/>
        </w:rPr>
        <w:t>/प्रेसर गेज</w:t>
      </w:r>
      <w:r w:rsidR="00A67E4D" w:rsidRPr="00D278A7">
        <w:rPr>
          <w:rFonts w:cs="Kokila"/>
          <w:szCs w:val="28"/>
        </w:rPr>
        <w:t xml:space="preserve">: </w:t>
      </w:r>
      <w:r>
        <w:rPr>
          <w:rFonts w:cs="Kokila" w:hint="cs"/>
          <w:szCs w:val="28"/>
          <w:cs/>
          <w:lang w:bidi="ne-NP"/>
        </w:rPr>
        <w:t>उचित संचालन तथा मर्मत कार्यका लागि</w:t>
      </w:r>
    </w:p>
    <w:p w14:paraId="0F76F251" w14:textId="29A46966" w:rsidR="00133EF1" w:rsidRPr="00D278A7" w:rsidRDefault="0065567B" w:rsidP="00D278A7">
      <w:pPr>
        <w:rPr>
          <w:rFonts w:cs="Kokila"/>
          <w:szCs w:val="28"/>
          <w:lang w:eastAsia="ja-JP"/>
        </w:rPr>
      </w:pPr>
      <w:r w:rsidRPr="0065567B">
        <w:rPr>
          <w:rFonts w:cs="Kokila"/>
          <w:szCs w:val="28"/>
          <w:cs/>
          <w:lang w:eastAsia="ja-JP" w:bidi="hi-IN"/>
        </w:rPr>
        <w:t>यदि माथि उल्लेखित सामाग्रीहरू जडान गरिएको छैन वा अनुचित स्थानमा जडान गरिएको छ भने</w:t>
      </w:r>
      <w:r w:rsidRPr="0065567B">
        <w:rPr>
          <w:rFonts w:cs="Kokila"/>
          <w:szCs w:val="28"/>
          <w:lang w:eastAsia="ja-JP"/>
        </w:rPr>
        <w:t xml:space="preserve">, </w:t>
      </w:r>
      <w:r w:rsidR="00523A18">
        <w:rPr>
          <w:rFonts w:cs="Kokila" w:hint="cs"/>
          <w:szCs w:val="28"/>
          <w:cs/>
          <w:lang w:eastAsia="ja-JP" w:bidi="ne-NP"/>
        </w:rPr>
        <w:t>खा</w:t>
      </w:r>
      <w:r w:rsidR="00523A18">
        <w:rPr>
          <w:rFonts w:cs="Kokila"/>
          <w:szCs w:val="28"/>
          <w:lang w:eastAsia="ja-JP" w:bidi="ne-NP"/>
        </w:rPr>
        <w:t>.</w:t>
      </w:r>
      <w:r w:rsidR="00523A18">
        <w:rPr>
          <w:rFonts w:cs="Kokila" w:hint="cs"/>
          <w:szCs w:val="28"/>
          <w:cs/>
          <w:lang w:eastAsia="ja-JP" w:bidi="ne-NP"/>
        </w:rPr>
        <w:t>पा</w:t>
      </w:r>
      <w:r w:rsidR="00523A18">
        <w:rPr>
          <w:rFonts w:cs="Kokila"/>
          <w:szCs w:val="28"/>
          <w:lang w:eastAsia="ja-JP" w:bidi="ne-NP"/>
        </w:rPr>
        <w:t>.</w:t>
      </w:r>
      <w:r w:rsidR="00523A18">
        <w:rPr>
          <w:rFonts w:cs="Kokila" w:hint="cs"/>
          <w:szCs w:val="28"/>
          <w:cs/>
          <w:lang w:eastAsia="ja-JP" w:bidi="ne-NP"/>
        </w:rPr>
        <w:t>स</w:t>
      </w:r>
      <w:r w:rsidR="00523A18">
        <w:rPr>
          <w:rFonts w:cs="Kokila"/>
          <w:szCs w:val="28"/>
          <w:lang w:eastAsia="ja-JP" w:bidi="ne-NP"/>
        </w:rPr>
        <w:t>.</w:t>
      </w:r>
      <w:r w:rsidR="00523A18">
        <w:rPr>
          <w:rFonts w:cs="Kokila" w:hint="cs"/>
          <w:szCs w:val="28"/>
          <w:cs/>
          <w:lang w:eastAsia="ja-JP" w:bidi="ne-NP"/>
        </w:rPr>
        <w:t>उ</w:t>
      </w:r>
      <w:r w:rsidR="00523A18">
        <w:rPr>
          <w:rFonts w:cs="Kokila"/>
          <w:szCs w:val="28"/>
          <w:lang w:eastAsia="ja-JP" w:bidi="ne-NP"/>
        </w:rPr>
        <w:t>.</w:t>
      </w:r>
      <w:r w:rsidR="00523A18">
        <w:rPr>
          <w:rFonts w:cs="Kokila" w:hint="cs"/>
          <w:szCs w:val="28"/>
          <w:cs/>
          <w:lang w:eastAsia="ja-JP" w:bidi="ne-NP"/>
        </w:rPr>
        <w:t>स</w:t>
      </w:r>
      <w:r w:rsidRPr="0065567B">
        <w:rPr>
          <w:rFonts w:cs="Kokila"/>
          <w:szCs w:val="28"/>
          <w:cs/>
          <w:lang w:eastAsia="ja-JP" w:bidi="hi-IN"/>
        </w:rPr>
        <w:t>ले पर्याप्त मात्रामा पानी आपूर्ति गर्न सक्दैन र साथसाथै उपभोक्ताहरूलाई सुरक्षित पानी पनि प्रदान गर्न सक्दैन</w:t>
      </w:r>
      <w:r>
        <w:rPr>
          <w:rFonts w:cs="Kokila" w:hint="cs"/>
          <w:szCs w:val="28"/>
          <w:cs/>
          <w:lang w:eastAsia="ja-JP" w:bidi="ne-NP"/>
        </w:rPr>
        <w:t xml:space="preserve"> </w:t>
      </w:r>
      <w:r w:rsidRPr="0065567B">
        <w:rPr>
          <w:rFonts w:cs="Kokila"/>
          <w:szCs w:val="28"/>
          <w:cs/>
          <w:lang w:eastAsia="ja-JP" w:bidi="hi-IN"/>
        </w:rPr>
        <w:t>। यस अवस्थामा उपरोक्त सामाग्रीहरूलाई उचित स्थानमा जडान गरी पुनर्स्थापना कार्य गर्नुपर्छ</w:t>
      </w:r>
      <w:r>
        <w:rPr>
          <w:rFonts w:cs="Kokila" w:hint="cs"/>
          <w:szCs w:val="28"/>
          <w:cs/>
          <w:lang w:eastAsia="ja-JP" w:bidi="ne-NP"/>
        </w:rPr>
        <w:t xml:space="preserve"> </w:t>
      </w:r>
      <w:r w:rsidRPr="0065567B">
        <w:rPr>
          <w:rFonts w:cs="Kokila"/>
          <w:szCs w:val="28"/>
          <w:cs/>
          <w:lang w:eastAsia="ja-JP" w:bidi="hi-IN"/>
        </w:rPr>
        <w:t>।</w:t>
      </w:r>
      <w:r w:rsidR="00380D13" w:rsidRPr="00D278A7">
        <w:rPr>
          <w:rFonts w:cs="Kokila"/>
          <w:szCs w:val="28"/>
          <w:lang w:eastAsia="ja-JP"/>
        </w:rPr>
        <w:t xml:space="preserve"> </w:t>
      </w:r>
    </w:p>
    <w:p w14:paraId="076F5927" w14:textId="08628A07" w:rsidR="00D5640F" w:rsidRPr="00D278A7" w:rsidRDefault="00D5640F" w:rsidP="00D278A7">
      <w:pPr>
        <w:rPr>
          <w:rFonts w:cs="Kokila"/>
          <w:lang w:eastAsia="ja-JP"/>
        </w:rPr>
      </w:pPr>
    </w:p>
    <w:p w14:paraId="76ECFE83" w14:textId="07B3C79B" w:rsidR="00F76612" w:rsidRPr="00D278A7" w:rsidRDefault="00E34E54" w:rsidP="00D278A7">
      <w:pPr>
        <w:pStyle w:val="Heading2"/>
        <w:numPr>
          <w:ilvl w:val="0"/>
          <w:numId w:val="170"/>
        </w:numPr>
        <w:spacing w:afterLines="50" w:after="120"/>
        <w:ind w:left="360"/>
        <w:rPr>
          <w:rFonts w:cs="Kokila"/>
          <w:bCs/>
          <w:sz w:val="32"/>
        </w:rPr>
      </w:pPr>
      <w:bookmarkStart w:id="84" w:name="_Toc71472684"/>
      <w:bookmarkStart w:id="85" w:name="_Toc71472881"/>
      <w:bookmarkStart w:id="86" w:name="_Toc71473072"/>
      <w:bookmarkStart w:id="87" w:name="_Toc72947254"/>
      <w:bookmarkStart w:id="88" w:name="_Toc74210205"/>
      <w:bookmarkEnd w:id="84"/>
      <w:bookmarkEnd w:id="85"/>
      <w:bookmarkEnd w:id="86"/>
      <w:bookmarkEnd w:id="87"/>
      <w:r w:rsidRPr="00D278A7">
        <w:rPr>
          <w:rFonts w:cs="Kokila"/>
          <w:bCs/>
          <w:sz w:val="32"/>
          <w:cs/>
          <w:lang w:bidi="ne-NP"/>
        </w:rPr>
        <w:lastRenderedPageBreak/>
        <w:t>साइट सर्भेक्षण</w:t>
      </w:r>
      <w:bookmarkStart w:id="89" w:name="_Toc74210206"/>
      <w:bookmarkEnd w:id="88"/>
      <w:bookmarkEnd w:id="89"/>
    </w:p>
    <w:p w14:paraId="7CECDE0C" w14:textId="4D182B71" w:rsidR="00F76612" w:rsidRPr="00D278A7" w:rsidRDefault="00735ABA" w:rsidP="00F76612">
      <w:pPr>
        <w:pStyle w:val="ListParagraph"/>
        <w:tabs>
          <w:tab w:val="left" w:pos="2025"/>
        </w:tabs>
        <w:snapToGrid w:val="0"/>
        <w:spacing w:after="120"/>
        <w:ind w:left="0"/>
        <w:contextualSpacing w:val="0"/>
        <w:jc w:val="both"/>
        <w:rPr>
          <w:rFonts w:cs="Kokila"/>
          <w:szCs w:val="28"/>
          <w:lang w:eastAsia="ja-JP"/>
        </w:rPr>
      </w:pPr>
      <w:r w:rsidRPr="00735ABA">
        <w:rPr>
          <w:rFonts w:cs="Kokila"/>
          <w:szCs w:val="28"/>
          <w:cs/>
          <w:lang w:eastAsia="ja-JP" w:bidi="hi-IN"/>
        </w:rPr>
        <w:t>खानेपानी प्रणालीको प्रवाह चित्रले खानेपानी आपूर्ति प्रणालीको वर्तमान स्थिति</w:t>
      </w:r>
      <w:r w:rsidRPr="00735ABA">
        <w:rPr>
          <w:rFonts w:cs="Kokila"/>
          <w:szCs w:val="28"/>
          <w:lang w:eastAsia="ja-JP"/>
        </w:rPr>
        <w:t xml:space="preserve">, </w:t>
      </w:r>
      <w:r w:rsidRPr="00735ABA">
        <w:rPr>
          <w:rFonts w:cs="Kokila"/>
          <w:szCs w:val="28"/>
          <w:cs/>
          <w:lang w:eastAsia="ja-JP" w:bidi="hi-IN"/>
        </w:rPr>
        <w:t>आवश्यक सामग्री भए / नभएको र जडान स्थान देखाउँछ</w:t>
      </w:r>
      <w:r w:rsidR="007C2AEE">
        <w:rPr>
          <w:rFonts w:cs="Kokila"/>
          <w:szCs w:val="28"/>
          <w:lang w:eastAsia="ja-JP" w:bidi="hi-IN"/>
        </w:rPr>
        <w:t xml:space="preserve"> </w:t>
      </w:r>
      <w:r w:rsidRPr="00735ABA">
        <w:rPr>
          <w:rFonts w:cs="Kokila"/>
          <w:szCs w:val="28"/>
          <w:cs/>
          <w:lang w:eastAsia="ja-JP" w:bidi="hi-IN"/>
        </w:rPr>
        <w:t>। तसर्थ</w:t>
      </w:r>
      <w:r w:rsidRPr="00735ABA">
        <w:rPr>
          <w:rFonts w:cs="Kokila"/>
          <w:szCs w:val="28"/>
          <w:lang w:eastAsia="ja-JP"/>
        </w:rPr>
        <w:t xml:space="preserve">, </w:t>
      </w:r>
      <w:r w:rsidRPr="00735ABA">
        <w:rPr>
          <w:rFonts w:cs="Kokila"/>
          <w:szCs w:val="28"/>
          <w:cs/>
          <w:lang w:eastAsia="ja-JP" w:bidi="hi-IN"/>
        </w:rPr>
        <w:t xml:space="preserve">प्रत्येक </w:t>
      </w:r>
      <w:r>
        <w:rPr>
          <w:rFonts w:cs="Kokila" w:hint="cs"/>
          <w:szCs w:val="28"/>
          <w:cs/>
          <w:lang w:eastAsia="ja-JP" w:bidi="ne-NP"/>
        </w:rPr>
        <w:t>खा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पा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स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उ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स</w:t>
      </w:r>
      <w:r w:rsidRPr="00735ABA">
        <w:rPr>
          <w:rFonts w:cs="Kokila"/>
          <w:szCs w:val="28"/>
          <w:cs/>
          <w:lang w:eastAsia="ja-JP" w:bidi="hi-IN"/>
        </w:rPr>
        <w:t>ले प्रवाह चित्र विकसित गरी आवश्यक छ भने यसलाई संशोधन पनि गर्नुपर्छ</w:t>
      </w:r>
      <w:r w:rsidR="007C2AEE">
        <w:rPr>
          <w:rFonts w:cs="Kokila"/>
          <w:szCs w:val="28"/>
          <w:lang w:eastAsia="ja-JP" w:bidi="hi-IN"/>
        </w:rPr>
        <w:t xml:space="preserve"> </w:t>
      </w:r>
      <w:r w:rsidRPr="00735ABA">
        <w:rPr>
          <w:rFonts w:cs="Kokila"/>
          <w:szCs w:val="28"/>
          <w:cs/>
          <w:lang w:eastAsia="ja-JP" w:bidi="hi-IN"/>
        </w:rPr>
        <w:t>। प्रवाह चित्रको विकासको लागि साइट सर्वेक्षण गर्ने प्रक्रिया निम्नानुसार देखाइएको छ</w:t>
      </w:r>
      <w:r w:rsidR="003E12DA" w:rsidRPr="00D278A7">
        <w:rPr>
          <w:rFonts w:cs="Kokila"/>
          <w:szCs w:val="28"/>
          <w:lang w:eastAsia="ja-JP"/>
        </w:rPr>
        <w:t>;</w:t>
      </w:r>
    </w:p>
    <w:p w14:paraId="260F794F" w14:textId="48E86F25" w:rsidR="00F76612" w:rsidRPr="00D278A7" w:rsidRDefault="00831975" w:rsidP="00D278A7">
      <w:pPr>
        <w:pStyle w:val="ListParagraph"/>
        <w:numPr>
          <w:ilvl w:val="0"/>
          <w:numId w:val="136"/>
        </w:numPr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eastAsia="ja-JP" w:bidi="ne-NP"/>
        </w:rPr>
        <w:t>खा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पा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स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उ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स</w:t>
      </w:r>
      <w:r>
        <w:rPr>
          <w:rFonts w:cs="Kokila" w:hint="cs"/>
          <w:szCs w:val="28"/>
          <w:cs/>
          <w:lang w:bidi="ne-NP"/>
        </w:rPr>
        <w:t xml:space="preserve">का अध्यक्ष वा प्रबन्धकलाई सम्पर्क गरी साइट सर्वेक्षण कहिले गर्ने, कसरी गर्ने छलफल गर्नुहोस । सर्वेक्षणको लागि </w:t>
      </w:r>
      <w:r>
        <w:rPr>
          <w:rFonts w:cs="Kokila" w:hint="cs"/>
          <w:szCs w:val="28"/>
          <w:cs/>
          <w:lang w:eastAsia="ja-JP" w:bidi="ne-NP"/>
        </w:rPr>
        <w:t>खा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पा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स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उ</w:t>
      </w:r>
      <w:r>
        <w:rPr>
          <w:rFonts w:cs="Kokila"/>
          <w:szCs w:val="28"/>
          <w:lang w:eastAsia="ja-JP" w:bidi="ne-NP"/>
        </w:rPr>
        <w:t>.</w:t>
      </w:r>
      <w:r>
        <w:rPr>
          <w:rFonts w:cs="Kokila" w:hint="cs"/>
          <w:szCs w:val="28"/>
          <w:cs/>
          <w:lang w:eastAsia="ja-JP" w:bidi="ne-NP"/>
        </w:rPr>
        <w:t>स</w:t>
      </w:r>
      <w:r>
        <w:rPr>
          <w:rFonts w:cs="Kokila" w:hint="cs"/>
          <w:szCs w:val="28"/>
          <w:cs/>
          <w:lang w:bidi="ne-NP"/>
        </w:rPr>
        <w:t>का अध्यक्ष वा प्रबन्धकलाई</w:t>
      </w:r>
      <w:r w:rsidRPr="00735ABA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योजनाको सबै जानकारी भएका एक कर्मचारी उपलब्ध गराई दिन पनि अनुरोध गर्नुहोस ।</w:t>
      </w:r>
    </w:p>
    <w:p w14:paraId="3AAD846C" w14:textId="14D65C0B" w:rsidR="00F76612" w:rsidRPr="00D278A7" w:rsidRDefault="00831975" w:rsidP="00D278A7">
      <w:pPr>
        <w:pStyle w:val="ListParagraph"/>
        <w:numPr>
          <w:ilvl w:val="0"/>
          <w:numId w:val="136"/>
        </w:numPr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सर्वेक्षणको क्रममा अभिलेख राख्न क्यामेरा, मापन टेप, टेबल १ मा देखाइए जस्तै चेक</w:t>
      </w:r>
      <w:r w:rsidR="00EF0D18">
        <w:rPr>
          <w:rFonts w:cs="Kokila" w:hint="cs"/>
          <w:szCs w:val="28"/>
          <w:cs/>
          <w:lang w:bidi="ne-NP"/>
        </w:rPr>
        <w:t>लिस्ट, नोटबुक र कलम तयार गर्नुहोस।</w:t>
      </w:r>
      <w:r>
        <w:rPr>
          <w:rFonts w:cs="Kokila" w:hint="cs"/>
          <w:szCs w:val="28"/>
          <w:cs/>
          <w:lang w:bidi="ne-NP"/>
        </w:rPr>
        <w:t xml:space="preserve"> </w:t>
      </w:r>
    </w:p>
    <w:p w14:paraId="2DBDE9F8" w14:textId="4F441208" w:rsidR="00F76612" w:rsidRPr="00D278A7" w:rsidRDefault="007A2842" w:rsidP="00D278A7">
      <w:pPr>
        <w:pStyle w:val="ListParagraph"/>
        <w:numPr>
          <w:ilvl w:val="0"/>
          <w:numId w:val="136"/>
        </w:numPr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यदि इन्टेक बाट सर्वेक्षण सुरु गर्न गार्हो छ भने, सर्वेक्षण पानीको मुहान देखि सुरु गर्नुहोस ।</w:t>
      </w:r>
      <w:r w:rsidR="00F76612" w:rsidRPr="00D278A7">
        <w:rPr>
          <w:rFonts w:cs="Kokila"/>
          <w:szCs w:val="28"/>
        </w:rPr>
        <w:t xml:space="preserve"> </w:t>
      </w:r>
    </w:p>
    <w:p w14:paraId="69C5948D" w14:textId="1FFBFB02" w:rsidR="00F76612" w:rsidRPr="00D278A7" w:rsidRDefault="008F1B09" w:rsidP="00D278A7">
      <w:pPr>
        <w:pStyle w:val="ListParagraph"/>
        <w:numPr>
          <w:ilvl w:val="0"/>
          <w:numId w:val="136"/>
        </w:numPr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ानीको स्रोत/इन्टेकको प्रकार र संख्याको पहिचान गर्नुहोस र क्यामेराको सहयोगले फोटो लिदै अभिलेख राख्नुहोस ।</w:t>
      </w:r>
    </w:p>
    <w:p w14:paraId="5BE0CDAC" w14:textId="20D9410A" w:rsidR="00F76612" w:rsidRPr="00D278A7" w:rsidRDefault="00A75319" w:rsidP="00D278A7">
      <w:pPr>
        <w:pStyle w:val="ListParagraph"/>
        <w:numPr>
          <w:ilvl w:val="0"/>
          <w:numId w:val="136"/>
        </w:numPr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इन्टेक देखि पानी प्रशोधन केन्द्र वा सफा पानी जलाशय सम्म पानी</w:t>
      </w:r>
      <w:r>
        <w:rPr>
          <w:rFonts w:cs="Kokila"/>
          <w:szCs w:val="28"/>
          <w:lang w:bidi="ne-NP"/>
        </w:rPr>
        <w:t xml:space="preserve"> </w:t>
      </w:r>
      <w:r>
        <w:rPr>
          <w:rFonts w:cs="Kokila" w:hint="cs"/>
          <w:szCs w:val="28"/>
          <w:cs/>
          <w:lang w:bidi="ne-NP"/>
        </w:rPr>
        <w:t xml:space="preserve">आपूर्ति गर्ने </w:t>
      </w:r>
      <w:r w:rsidR="006D64B9">
        <w:rPr>
          <w:rFonts w:cs="Kokila" w:hint="cs"/>
          <w:szCs w:val="28"/>
          <w:cs/>
          <w:lang w:bidi="ne-NP"/>
        </w:rPr>
        <w:t xml:space="preserve">पानी प्रसारण पाइपलाइन पत्ता लगाउनुहोस । </w:t>
      </w:r>
    </w:p>
    <w:p w14:paraId="5A3F2144" w14:textId="397672AE" w:rsidR="00F76612" w:rsidRPr="00D278A7" w:rsidRDefault="00F76612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noProof/>
          <w:szCs w:val="28"/>
          <w:lang w:bidi="ne-NP"/>
        </w:rPr>
        <w:drawing>
          <wp:anchor distT="0" distB="0" distL="114300" distR="114300" simplePos="0" relativeHeight="251746304" behindDoc="0" locked="0" layoutInCell="1" allowOverlap="1" wp14:anchorId="351A1818" wp14:editId="18C08050">
            <wp:simplePos x="0" y="0"/>
            <wp:positionH relativeFrom="margin">
              <wp:align>right</wp:align>
            </wp:positionH>
            <wp:positionV relativeFrom="paragraph">
              <wp:posOffset>28575</wp:posOffset>
            </wp:positionV>
            <wp:extent cx="2678430" cy="2009140"/>
            <wp:effectExtent l="0" t="0" r="7620" b="0"/>
            <wp:wrapSquare wrapText="bothSides"/>
            <wp:docPr id="48" name="図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G_7771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43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23A6">
        <w:rPr>
          <w:rFonts w:cs="Kokila" w:hint="cs"/>
          <w:szCs w:val="28"/>
          <w:cs/>
          <w:lang w:bidi="ne-NP"/>
        </w:rPr>
        <w:t>पाइपको ब्यास र सामग्री नोट गर्नुहोस । यदि पाइपमा लेखेको छाप / मार्किङ्ग नबुझिएमा टेप</w:t>
      </w:r>
      <w:r w:rsidR="00E223A6">
        <w:rPr>
          <w:rFonts w:cs="Kokila"/>
          <w:szCs w:val="28"/>
          <w:lang w:bidi="ne-NP"/>
        </w:rPr>
        <w:t xml:space="preserve"> </w:t>
      </w:r>
      <w:r w:rsidR="00E223A6">
        <w:rPr>
          <w:rFonts w:cs="Kokila" w:hint="cs"/>
          <w:szCs w:val="28"/>
          <w:cs/>
          <w:lang w:bidi="ne-NP"/>
        </w:rPr>
        <w:t>प्रयोग गरी ब्यास नाप्नुहोस र सामग्री आँखाले हेरेर वा हातले महसुस गरेर पत्ता लगानुहोस ।</w:t>
      </w:r>
    </w:p>
    <w:p w14:paraId="42EC091E" w14:textId="101A57E1" w:rsidR="00F76612" w:rsidRPr="00D278A7" w:rsidRDefault="00831FAB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यदि पाइप जमिन मुनि गाडिएको छ भने खनेर पत्ता लगानुहोस ।</w:t>
      </w:r>
    </w:p>
    <w:p w14:paraId="74268E73" w14:textId="31E6F803" w:rsidR="00F76612" w:rsidRPr="00D278A7" w:rsidRDefault="003272EE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3272EE">
        <w:rPr>
          <w:rFonts w:cs="Kokila"/>
          <w:szCs w:val="28"/>
          <w:cs/>
          <w:lang w:bidi="hi-IN"/>
        </w:rPr>
        <w:t>जलाशय</w:t>
      </w:r>
      <w:r w:rsidRPr="003272EE">
        <w:rPr>
          <w:rFonts w:cs="Kokila"/>
          <w:szCs w:val="28"/>
        </w:rPr>
        <w:t xml:space="preserve">, </w:t>
      </w:r>
      <w:r w:rsidRPr="003272EE">
        <w:rPr>
          <w:rFonts w:cs="Kokila"/>
          <w:szCs w:val="28"/>
          <w:cs/>
          <w:lang w:bidi="hi-IN"/>
        </w:rPr>
        <w:t>फ्लो मीटर</w:t>
      </w:r>
      <w:r w:rsidRPr="003272EE">
        <w:rPr>
          <w:rFonts w:cs="Kokila"/>
          <w:szCs w:val="28"/>
        </w:rPr>
        <w:t xml:space="preserve">, </w:t>
      </w:r>
      <w:r w:rsidRPr="003272EE">
        <w:rPr>
          <w:rFonts w:cs="Kokila"/>
          <w:szCs w:val="28"/>
          <w:cs/>
          <w:lang w:bidi="hi-IN"/>
        </w:rPr>
        <w:t>भल्भ (चेंबर सहित) र वाशआउट (चेंबर सहित) को स्थानहरू पहिचान गर्नुहोस</w:t>
      </w:r>
      <w:r>
        <w:rPr>
          <w:rFonts w:cs="Kokila" w:hint="cs"/>
          <w:szCs w:val="28"/>
          <w:cs/>
          <w:lang w:bidi="ne-NP"/>
        </w:rPr>
        <w:t xml:space="preserve"> </w:t>
      </w:r>
      <w:r w:rsidRPr="003272EE">
        <w:rPr>
          <w:rFonts w:cs="Kokila"/>
          <w:szCs w:val="28"/>
          <w:cs/>
          <w:lang w:bidi="hi-IN"/>
        </w:rPr>
        <w:t>।</w:t>
      </w:r>
    </w:p>
    <w:p w14:paraId="0633C7B8" w14:textId="256B5741" w:rsidR="00F76612" w:rsidRPr="00D278A7" w:rsidRDefault="003272EE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यदि सफा पानी जलाशय छ भने, त्यसको प्रकार, संख्या र क्षमता पत्ता लगाई अभिलेख राख्नुहोस ।</w:t>
      </w:r>
    </w:p>
    <w:p w14:paraId="0B818DBA" w14:textId="21FF293D" w:rsidR="00F76612" w:rsidRPr="00D278A7" w:rsidRDefault="00787D52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माथि उल्लेखित संरचना/उपकरणको फोटो खिच्नुहोस र स्थान नोट गर्नुहोस ।</w:t>
      </w:r>
    </w:p>
    <w:p w14:paraId="0426CEAC" w14:textId="54DDCDB8" w:rsidR="00F76612" w:rsidRPr="00D278A7" w:rsidRDefault="003D528E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्राप्त जानकारीको आधारमा प्रवाह चित्र कोर्नुहोस ।</w:t>
      </w:r>
    </w:p>
    <w:p w14:paraId="5FD35581" w14:textId="5C29ED66" w:rsidR="00F76612" w:rsidRPr="00D278A7" w:rsidRDefault="003D528E" w:rsidP="00D278A7">
      <w:pPr>
        <w:pStyle w:val="ListParagraph"/>
        <w:numPr>
          <w:ilvl w:val="0"/>
          <w:numId w:val="136"/>
        </w:numPr>
        <w:spacing w:beforeLines="50" w:before="120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्रशोधन केन्द्र भित्र रहेका पाइपलाइप र संरचनाहरु पहिचान गर्नुहोस ।</w:t>
      </w:r>
      <w:r w:rsidR="00F76612" w:rsidRPr="00D278A7">
        <w:rPr>
          <w:rFonts w:cs="Kokila"/>
          <w:szCs w:val="28"/>
        </w:rPr>
        <w:t xml:space="preserve"> </w:t>
      </w:r>
    </w:p>
    <w:p w14:paraId="49841878" w14:textId="4F854EED" w:rsidR="00F76612" w:rsidRPr="00D278A7" w:rsidRDefault="0010439A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noProof/>
          <w:szCs w:val="28"/>
          <w:lang w:bidi="ne-NP"/>
        </w:rPr>
        <w:drawing>
          <wp:anchor distT="0" distB="0" distL="114300" distR="114300" simplePos="0" relativeHeight="251747328" behindDoc="0" locked="0" layoutInCell="1" allowOverlap="1" wp14:anchorId="3F089870" wp14:editId="306BAFFA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2668270" cy="2000250"/>
            <wp:effectExtent l="0" t="0" r="0" b="0"/>
            <wp:wrapSquare wrapText="bothSides"/>
            <wp:docPr id="49" name="図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G_7975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827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528E">
        <w:rPr>
          <w:rFonts w:cs="Kokila" w:hint="cs"/>
          <w:szCs w:val="28"/>
          <w:cs/>
          <w:lang w:bidi="ne-NP"/>
        </w:rPr>
        <w:t>पाइपको व्यास र सामग्री पहिचान गरी नोट गर्नुहोस ।</w:t>
      </w:r>
    </w:p>
    <w:p w14:paraId="6BAB8EEE" w14:textId="5A08E293" w:rsidR="00F76612" w:rsidRPr="00D278A7" w:rsidRDefault="003D528E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टि-जङ्कसन, बाइपास लाइन, भल्भ, वासआउट, क्लोरीन डोजिङ्ग पोङन्ट र फ्लो मिटरको जडान स्थल पहिचान गर</w:t>
      </w:r>
      <w:r w:rsidR="00523994">
        <w:rPr>
          <w:rFonts w:cs="Kokila" w:hint="cs"/>
          <w:szCs w:val="28"/>
          <w:cs/>
          <w:lang w:bidi="ne-NP"/>
        </w:rPr>
        <w:t>्नुहोस ।</w:t>
      </w:r>
    </w:p>
    <w:p w14:paraId="2F972A69" w14:textId="1AE481AB" w:rsidR="00F76612" w:rsidRPr="00D278A7" w:rsidRDefault="005D0B36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तालिका १ र प्रशोधन केन्द्रका संरचना/उपकरणहरु (सेडिमेन्टेसन ट्याङ्क, रफिङ फिल्टर, स्लो स्यान्ड फिल्टर, एरेसन ट्याङ्क, प्रेसर फिल्टर, लिफ्टिङ्ग पम्प, क्लोरिनेसन एकाई)को संचालन अवस्था अवलोकन गरेर परिणाम टिपोट गर्नुहोस ।</w:t>
      </w:r>
    </w:p>
    <w:p w14:paraId="5542D1FD" w14:textId="38FC8443" w:rsidR="00F76612" w:rsidRPr="00D278A7" w:rsidRDefault="00963866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माथि उल्लेखित संरचना/उपकरणको </w:t>
      </w:r>
      <w:r w:rsidR="006B617E">
        <w:rPr>
          <w:rFonts w:cs="Kokila" w:hint="cs"/>
          <w:szCs w:val="28"/>
          <w:cs/>
          <w:lang w:bidi="ne-NP"/>
        </w:rPr>
        <w:t>फोटो खिची जडान स्थल नोट गर्नुहोस ।</w:t>
      </w:r>
    </w:p>
    <w:p w14:paraId="7F7EBA90" w14:textId="4A6AD2B5" w:rsidR="00F76612" w:rsidRPr="00D278A7" w:rsidRDefault="00FD2E56" w:rsidP="00E35591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्राप्त जानकारीको आधारमा प्रवाह चित्र कोर्नुहोस ।</w:t>
      </w:r>
    </w:p>
    <w:p w14:paraId="3BC8167B" w14:textId="63900CF9" w:rsidR="00F76612" w:rsidRPr="00D278A7" w:rsidRDefault="00FD2E56" w:rsidP="00D278A7">
      <w:pPr>
        <w:pStyle w:val="ListParagraph"/>
        <w:numPr>
          <w:ilvl w:val="0"/>
          <w:numId w:val="136"/>
        </w:numPr>
        <w:spacing w:beforeLines="50" w:before="120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पानी प्रशोधन केन्द्र देखि सफा पानी जलाशय सम्म पानी </w:t>
      </w:r>
      <w:r w:rsidR="00A947D3">
        <w:rPr>
          <w:rFonts w:cs="Kokila" w:hint="cs"/>
          <w:szCs w:val="28"/>
          <w:cs/>
          <w:lang w:bidi="ne-NP"/>
        </w:rPr>
        <w:t>आपूर्ति</w:t>
      </w:r>
      <w:r>
        <w:rPr>
          <w:rFonts w:cs="Kokila" w:hint="cs"/>
          <w:szCs w:val="28"/>
          <w:cs/>
          <w:lang w:bidi="ne-NP"/>
        </w:rPr>
        <w:t xml:space="preserve"> गर्ने  प्रसारण पाइपलाइन पहिचान गर्नुहोस ।</w:t>
      </w:r>
    </w:p>
    <w:p w14:paraId="06134361" w14:textId="1EE2B977" w:rsidR="00F76612" w:rsidRPr="00D278A7" w:rsidRDefault="00FD2E56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lastRenderedPageBreak/>
        <w:t>माथि उल्लेखित ५</w:t>
      </w:r>
      <w:r w:rsidR="00F76612" w:rsidRPr="00D278A7">
        <w:rPr>
          <w:rFonts w:cs="Kokila"/>
          <w:szCs w:val="28"/>
        </w:rPr>
        <w:t>)</w:t>
      </w:r>
      <w:r w:rsidR="0051529A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जस्तै ।</w:t>
      </w:r>
    </w:p>
    <w:p w14:paraId="2C0C99C9" w14:textId="7AF1CBCA" w:rsidR="00F76612" w:rsidRPr="00D278A7" w:rsidRDefault="00A947D3" w:rsidP="00D278A7">
      <w:pPr>
        <w:pStyle w:val="ListParagraph"/>
        <w:numPr>
          <w:ilvl w:val="0"/>
          <w:numId w:val="136"/>
        </w:numPr>
        <w:spacing w:beforeLines="50" w:before="120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सफा पानी जलाशय देखि सेवा क्षेत्र सम्म पानी आपूर्ति गर्ने  प्रसारण पाइपलाइन पहिचान गर्नुहोस ।</w:t>
      </w:r>
      <w:r w:rsidRPr="00735ABA">
        <w:rPr>
          <w:rFonts w:cs="Kokila"/>
          <w:szCs w:val="28"/>
        </w:rPr>
        <w:t xml:space="preserve"> </w:t>
      </w:r>
    </w:p>
    <w:p w14:paraId="5662B659" w14:textId="06CEFFA0" w:rsidR="00A947D3" w:rsidRPr="00D278A7" w:rsidRDefault="00A947D3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माथि उल्लेखित ५</w:t>
      </w:r>
      <w:r w:rsidRPr="009912D6">
        <w:rPr>
          <w:rFonts w:cs="Kokila"/>
          <w:szCs w:val="28"/>
        </w:rPr>
        <w:t xml:space="preserve">) </w:t>
      </w:r>
      <w:r>
        <w:rPr>
          <w:rFonts w:cs="Kokila" w:hint="cs"/>
          <w:szCs w:val="28"/>
          <w:cs/>
          <w:lang w:bidi="ne-NP"/>
        </w:rPr>
        <w:t>जस्तै ।</w:t>
      </w:r>
      <w:r w:rsidRPr="00A947D3" w:rsidDel="00A947D3">
        <w:rPr>
          <w:rFonts w:cs="Kokila"/>
          <w:szCs w:val="28"/>
        </w:rPr>
        <w:t xml:space="preserve"> </w:t>
      </w:r>
    </w:p>
    <w:p w14:paraId="619323B3" w14:textId="111F1B9D" w:rsidR="00F76612" w:rsidRPr="00D278A7" w:rsidRDefault="00A947D3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सेवा क्षेत्रको संख्या पहिचान गरी टिपोट गर्नुहोस ।</w:t>
      </w:r>
    </w:p>
    <w:p w14:paraId="64CD76BF" w14:textId="65DBF147" w:rsidR="00F76612" w:rsidRPr="00D278A7" w:rsidRDefault="00A947D3" w:rsidP="00D278A7">
      <w:pPr>
        <w:pStyle w:val="ListParagraph"/>
        <w:numPr>
          <w:ilvl w:val="0"/>
          <w:numId w:val="136"/>
        </w:numPr>
        <w:spacing w:beforeLines="50" w:before="120"/>
        <w:contextualSpacing w:val="0"/>
        <w:jc w:val="both"/>
        <w:rPr>
          <w:rFonts w:cs="Kokila"/>
        </w:rPr>
      </w:pPr>
      <w:r>
        <w:rPr>
          <w:rFonts w:cs="Kokila" w:hint="cs"/>
          <w:szCs w:val="28"/>
          <w:cs/>
          <w:lang w:bidi="ne-NP"/>
        </w:rPr>
        <w:t xml:space="preserve">प्राप्त जानकारी बाट इन्टेक देखि </w:t>
      </w:r>
      <w:r w:rsidR="00CB7A9C">
        <w:rPr>
          <w:rFonts w:cs="Kokila" w:hint="cs"/>
          <w:szCs w:val="28"/>
          <w:cs/>
          <w:lang w:bidi="ne-NP"/>
        </w:rPr>
        <w:t>सफा पानी जलाशय सम्मको प्रवाह चित्र कोर्नुहोस ।</w:t>
      </w:r>
      <w:r w:rsidR="00F76612" w:rsidRPr="00D278A7">
        <w:rPr>
          <w:rFonts w:cs="Kokila"/>
        </w:rPr>
        <w:t xml:space="preserve"> </w:t>
      </w:r>
    </w:p>
    <w:p w14:paraId="07882049" w14:textId="77777777" w:rsidR="00755F55" w:rsidRPr="00D278A7" w:rsidRDefault="00755F55" w:rsidP="00F76612">
      <w:pPr>
        <w:rPr>
          <w:rFonts w:cs="Kokila"/>
        </w:rPr>
        <w:sectPr w:rsidR="00755F55" w:rsidRPr="00D278A7" w:rsidSect="009E7159">
          <w:pgSz w:w="11909" w:h="16834" w:code="9"/>
          <w:pgMar w:top="1701" w:right="1418" w:bottom="1701" w:left="1418" w:header="720" w:footer="720" w:gutter="0"/>
          <w:pgNumType w:start="5"/>
          <w:cols w:space="720"/>
          <w:titlePg/>
          <w:docGrid w:linePitch="360"/>
        </w:sectPr>
      </w:pPr>
    </w:p>
    <w:p w14:paraId="34DF3B96" w14:textId="58B9B960" w:rsidR="00F2620B" w:rsidRPr="00D278A7" w:rsidRDefault="004F73E6" w:rsidP="00D278A7">
      <w:pPr>
        <w:pStyle w:val="Heading2"/>
        <w:numPr>
          <w:ilvl w:val="0"/>
          <w:numId w:val="170"/>
        </w:numPr>
        <w:spacing w:afterLines="50" w:after="120"/>
        <w:ind w:left="360"/>
        <w:rPr>
          <w:rFonts w:ascii="Kokila" w:hAnsi="Kokila" w:cs="Kokila"/>
          <w:b w:val="0"/>
          <w:bCs/>
          <w:sz w:val="32"/>
        </w:rPr>
      </w:pPr>
      <w:bookmarkStart w:id="90" w:name="_Toc74210207"/>
      <w:bookmarkStart w:id="91" w:name="_Toc74210208"/>
      <w:bookmarkStart w:id="92" w:name="_Toc74210209"/>
      <w:bookmarkStart w:id="93" w:name="_Toc74210210"/>
      <w:bookmarkStart w:id="94" w:name="_Toc74210211"/>
      <w:bookmarkStart w:id="95" w:name="_Toc74210212"/>
      <w:bookmarkStart w:id="96" w:name="_Toc74210213"/>
      <w:bookmarkStart w:id="97" w:name="_Toc74210214"/>
      <w:bookmarkEnd w:id="90"/>
      <w:bookmarkEnd w:id="91"/>
      <w:bookmarkEnd w:id="92"/>
      <w:bookmarkEnd w:id="93"/>
      <w:bookmarkEnd w:id="94"/>
      <w:bookmarkEnd w:id="95"/>
      <w:bookmarkEnd w:id="96"/>
      <w:r w:rsidRPr="00D278A7">
        <w:rPr>
          <w:rFonts w:ascii="Kokila" w:hAnsi="Kokila" w:cs="Kokila"/>
          <w:b w:val="0"/>
          <w:bCs/>
          <w:sz w:val="32"/>
          <w:cs/>
          <w:lang w:bidi="ne-NP"/>
        </w:rPr>
        <w:t>खानेपानी योजनाको प्रवाह चित्र विकास/संसोधन</w:t>
      </w:r>
      <w:bookmarkEnd w:id="97"/>
    </w:p>
    <w:p w14:paraId="7D450A88" w14:textId="77777777" w:rsidR="00A2453D" w:rsidRPr="00D278A7" w:rsidRDefault="00A2453D" w:rsidP="00A2453D">
      <w:pPr>
        <w:pStyle w:val="ListParagraph"/>
        <w:keepNext/>
        <w:keepLines/>
        <w:numPr>
          <w:ilvl w:val="0"/>
          <w:numId w:val="122"/>
        </w:numPr>
        <w:spacing w:before="240" w:after="0"/>
        <w:contextualSpacing w:val="0"/>
        <w:outlineLvl w:val="2"/>
        <w:rPr>
          <w:rFonts w:eastAsia="Arial" w:cs="Kokila"/>
          <w:bCs/>
          <w:vanish/>
          <w:color w:val="000000" w:themeColor="text1"/>
          <w:sz w:val="32"/>
          <w:szCs w:val="32"/>
          <w:lang w:eastAsia="ja-JP"/>
        </w:rPr>
      </w:pPr>
      <w:bookmarkStart w:id="98" w:name="_Toc71472687"/>
      <w:bookmarkStart w:id="99" w:name="_Toc71472884"/>
      <w:bookmarkStart w:id="100" w:name="_Toc71473075"/>
      <w:bookmarkStart w:id="101" w:name="_Toc72947257"/>
      <w:bookmarkStart w:id="102" w:name="_Toc74210215"/>
      <w:bookmarkEnd w:id="98"/>
      <w:bookmarkEnd w:id="99"/>
      <w:bookmarkEnd w:id="100"/>
      <w:bookmarkEnd w:id="101"/>
      <w:bookmarkEnd w:id="102"/>
    </w:p>
    <w:p w14:paraId="318F6875" w14:textId="77777777" w:rsidR="00A2453D" w:rsidRPr="00D278A7" w:rsidRDefault="00A2453D" w:rsidP="00A2453D">
      <w:pPr>
        <w:pStyle w:val="ListParagraph"/>
        <w:keepNext/>
        <w:keepLines/>
        <w:numPr>
          <w:ilvl w:val="0"/>
          <w:numId w:val="122"/>
        </w:numPr>
        <w:spacing w:before="240" w:after="0"/>
        <w:contextualSpacing w:val="0"/>
        <w:outlineLvl w:val="2"/>
        <w:rPr>
          <w:rFonts w:eastAsia="Arial" w:cs="Kokila"/>
          <w:bCs/>
          <w:vanish/>
          <w:color w:val="000000" w:themeColor="text1"/>
          <w:sz w:val="32"/>
          <w:szCs w:val="32"/>
          <w:lang w:eastAsia="ja-JP"/>
        </w:rPr>
      </w:pPr>
      <w:bookmarkStart w:id="103" w:name="_Toc71472688"/>
      <w:bookmarkStart w:id="104" w:name="_Toc71472885"/>
      <w:bookmarkStart w:id="105" w:name="_Toc71473076"/>
      <w:bookmarkStart w:id="106" w:name="_Toc72947258"/>
      <w:bookmarkStart w:id="107" w:name="_Toc74210216"/>
      <w:bookmarkEnd w:id="103"/>
      <w:bookmarkEnd w:id="104"/>
      <w:bookmarkEnd w:id="105"/>
      <w:bookmarkEnd w:id="106"/>
      <w:bookmarkEnd w:id="107"/>
    </w:p>
    <w:p w14:paraId="58C866DF" w14:textId="77777777" w:rsidR="00A2453D" w:rsidRPr="00D278A7" w:rsidRDefault="00A2453D" w:rsidP="00A2453D">
      <w:pPr>
        <w:pStyle w:val="ListParagraph"/>
        <w:keepNext/>
        <w:keepLines/>
        <w:numPr>
          <w:ilvl w:val="0"/>
          <w:numId w:val="122"/>
        </w:numPr>
        <w:spacing w:before="240" w:after="0"/>
        <w:contextualSpacing w:val="0"/>
        <w:outlineLvl w:val="2"/>
        <w:rPr>
          <w:rFonts w:eastAsia="Arial" w:cs="Kokila"/>
          <w:bCs/>
          <w:vanish/>
          <w:color w:val="000000" w:themeColor="text1"/>
          <w:sz w:val="32"/>
          <w:szCs w:val="32"/>
          <w:lang w:eastAsia="ja-JP"/>
        </w:rPr>
      </w:pPr>
      <w:bookmarkStart w:id="108" w:name="_Toc71472689"/>
      <w:bookmarkStart w:id="109" w:name="_Toc71472886"/>
      <w:bookmarkStart w:id="110" w:name="_Toc71473077"/>
      <w:bookmarkStart w:id="111" w:name="_Toc72947259"/>
      <w:bookmarkStart w:id="112" w:name="_Toc74210217"/>
      <w:bookmarkEnd w:id="108"/>
      <w:bookmarkEnd w:id="109"/>
      <w:bookmarkEnd w:id="110"/>
      <w:bookmarkEnd w:id="111"/>
      <w:bookmarkEnd w:id="112"/>
    </w:p>
    <w:p w14:paraId="73D5E98A" w14:textId="063C3660" w:rsidR="00392BBF" w:rsidRPr="00D278A7" w:rsidRDefault="0043124F" w:rsidP="00D278A7">
      <w:pPr>
        <w:pStyle w:val="Heading3"/>
        <w:spacing w:before="120" w:afterLines="50" w:after="120"/>
        <w:rPr>
          <w:rFonts w:cs="Kokila"/>
          <w:bCs/>
          <w:sz w:val="32"/>
          <w:lang w:bidi="ne-NP"/>
        </w:rPr>
      </w:pPr>
      <w:bookmarkStart w:id="113" w:name="_Toc74210218"/>
      <w:r>
        <w:rPr>
          <w:rFonts w:ascii="Kokila" w:hAnsi="Kokila" w:cs="Kokila" w:hint="cs"/>
          <w:b w:val="0"/>
          <w:bCs/>
          <w:sz w:val="32"/>
          <w:cs/>
          <w:lang w:bidi="ne-NP"/>
        </w:rPr>
        <w:t xml:space="preserve">३.१. </w:t>
      </w:r>
      <w:r w:rsidR="004F73E6" w:rsidRPr="00D278A7">
        <w:rPr>
          <w:rFonts w:ascii="Kokila" w:hAnsi="Kokila" w:cs="Kokila"/>
          <w:b w:val="0"/>
          <w:bCs/>
          <w:sz w:val="32"/>
          <w:cs/>
          <w:lang w:bidi="ne-NP"/>
        </w:rPr>
        <w:t>आवश्यक जानकारी</w:t>
      </w:r>
      <w:bookmarkEnd w:id="113"/>
      <w:r w:rsidR="00310001" w:rsidRPr="00D278A7">
        <w:rPr>
          <w:rFonts w:ascii="Kokila" w:hAnsi="Kokila" w:cs="Kokila"/>
          <w:b w:val="0"/>
          <w:bCs/>
          <w:sz w:val="32"/>
        </w:rPr>
        <w:t xml:space="preserve"> </w:t>
      </w:r>
    </w:p>
    <w:p w14:paraId="2946087B" w14:textId="54877CE1" w:rsidR="00392BBF" w:rsidRPr="00D278A7" w:rsidRDefault="00323BA2">
      <w:pPr>
        <w:pStyle w:val="ListParagraph"/>
        <w:tabs>
          <w:tab w:val="left" w:pos="2025"/>
        </w:tabs>
        <w:ind w:left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खानेपानी योजनाको प्रवाह चित्र कोर्न तल उल्लेखित आधारभुत जानकारी आवश्यक पर्छ ।</w:t>
      </w:r>
    </w:p>
    <w:p w14:paraId="290A904B" w14:textId="5E09FB86" w:rsidR="00392BBF" w:rsidRPr="00D278A7" w:rsidRDefault="00323BA2" w:rsidP="00D278A7">
      <w:pPr>
        <w:pStyle w:val="ListParagraph"/>
        <w:numPr>
          <w:ilvl w:val="1"/>
          <w:numId w:val="35"/>
        </w:numPr>
        <w:snapToGrid w:val="0"/>
        <w:spacing w:beforeLines="100" w:before="240" w:after="120"/>
        <w:ind w:left="567" w:hanging="425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पानीको स्रोत </w:t>
      </w:r>
      <w:r w:rsidR="00392BBF" w:rsidRPr="00D278A7">
        <w:rPr>
          <w:rFonts w:cs="Kokila"/>
          <w:szCs w:val="28"/>
        </w:rPr>
        <w:t>(</w:t>
      </w:r>
      <w:r w:rsidR="00D010F2">
        <w:rPr>
          <w:rFonts w:cs="Kokila" w:hint="cs"/>
          <w:szCs w:val="28"/>
          <w:cs/>
          <w:lang w:bidi="ne-NP"/>
        </w:rPr>
        <w:t>खोला, खोल्सा, जरुवा, भ</w:t>
      </w:r>
      <w:r w:rsidR="006F1750">
        <w:rPr>
          <w:rFonts w:cs="Kokila" w:hint="cs"/>
          <w:szCs w:val="28"/>
          <w:cs/>
          <w:lang w:bidi="ne-NP"/>
        </w:rPr>
        <w:t>ु</w:t>
      </w:r>
      <w:r w:rsidR="00D010F2">
        <w:rPr>
          <w:rFonts w:cs="Kokila" w:hint="cs"/>
          <w:szCs w:val="28"/>
          <w:cs/>
          <w:lang w:bidi="ne-NP"/>
        </w:rPr>
        <w:t>मिगत)</w:t>
      </w:r>
    </w:p>
    <w:p w14:paraId="154E4538" w14:textId="2B51F7CC" w:rsidR="00392BBF" w:rsidRPr="00D278A7" w:rsidRDefault="006F1750" w:rsidP="00D278A7">
      <w:pPr>
        <w:pStyle w:val="ListParagraph"/>
        <w:numPr>
          <w:ilvl w:val="1"/>
          <w:numId w:val="1"/>
        </w:numPr>
        <w:snapToGrid w:val="0"/>
        <w:spacing w:beforeLines="50" w:before="120" w:after="120"/>
        <w:ind w:left="567" w:hanging="425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इन्टेक संरचना </w:t>
      </w:r>
      <w:r w:rsidR="00392BBF" w:rsidRPr="00D278A7">
        <w:rPr>
          <w:rFonts w:cs="Kokila"/>
          <w:szCs w:val="28"/>
        </w:rPr>
        <w:t>(</w:t>
      </w:r>
      <w:r>
        <w:rPr>
          <w:rFonts w:cs="Kokila" w:hint="cs"/>
          <w:szCs w:val="28"/>
          <w:cs/>
          <w:lang w:bidi="ne-NP"/>
        </w:rPr>
        <w:t>प्रकार, संख्या, स्थान, क्षमता (वेल पम्पको सन्दर्भमा))</w:t>
      </w:r>
    </w:p>
    <w:p w14:paraId="76C2431E" w14:textId="47543AC4" w:rsidR="00392BBF" w:rsidRPr="00D278A7" w:rsidRDefault="006F1750" w:rsidP="00D278A7">
      <w:pPr>
        <w:pStyle w:val="ListParagraph"/>
        <w:numPr>
          <w:ilvl w:val="1"/>
          <w:numId w:val="1"/>
        </w:numPr>
        <w:snapToGrid w:val="0"/>
        <w:spacing w:beforeLines="50" w:before="120" w:after="120"/>
        <w:ind w:left="567" w:hanging="425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्रसारण पाइपलाइन</w:t>
      </w:r>
      <w:r w:rsidR="00392BBF" w:rsidRPr="00D278A7">
        <w:rPr>
          <w:rFonts w:cs="Kokila"/>
          <w:szCs w:val="28"/>
        </w:rPr>
        <w:t xml:space="preserve"> (</w:t>
      </w:r>
      <w:r>
        <w:rPr>
          <w:rFonts w:cs="Kokila" w:hint="cs"/>
          <w:szCs w:val="28"/>
          <w:cs/>
          <w:lang w:bidi="ne-NP"/>
        </w:rPr>
        <w:t>पाइपको व्यास, सामग्री</w:t>
      </w:r>
      <w:r w:rsidR="00392BBF" w:rsidRPr="00D278A7">
        <w:rPr>
          <w:rFonts w:cs="Kokila"/>
          <w:szCs w:val="28"/>
        </w:rPr>
        <w:t>)</w:t>
      </w:r>
    </w:p>
    <w:p w14:paraId="1595C492" w14:textId="3C9EFBFB" w:rsidR="00392BBF" w:rsidRPr="00D278A7" w:rsidRDefault="006F1750" w:rsidP="00D278A7">
      <w:pPr>
        <w:pStyle w:val="ListParagraph"/>
        <w:numPr>
          <w:ilvl w:val="1"/>
          <w:numId w:val="1"/>
        </w:numPr>
        <w:snapToGrid w:val="0"/>
        <w:spacing w:beforeLines="50" w:before="120" w:after="120"/>
        <w:ind w:left="567" w:hanging="425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ानी प्रशोधन केन्द्र</w:t>
      </w:r>
      <w:r w:rsidR="00392BBF" w:rsidRPr="00D278A7">
        <w:rPr>
          <w:rFonts w:cs="Kokila"/>
          <w:szCs w:val="28"/>
        </w:rPr>
        <w:t xml:space="preserve"> (</w:t>
      </w:r>
      <w:r>
        <w:rPr>
          <w:rFonts w:cs="Kokila" w:hint="cs"/>
          <w:szCs w:val="28"/>
          <w:cs/>
          <w:lang w:bidi="ne-NP"/>
        </w:rPr>
        <w:t>प्रशोधन प्रक्रिया, संरचना/उपकरणको नाम, प्रकार, संख्या, क्षमता, स्थान)</w:t>
      </w:r>
    </w:p>
    <w:p w14:paraId="2DA2D375" w14:textId="283B5A5A" w:rsidR="00392BBF" w:rsidRPr="00D278A7" w:rsidRDefault="006F1750">
      <w:pPr>
        <w:pStyle w:val="ListParagraph"/>
        <w:numPr>
          <w:ilvl w:val="1"/>
          <w:numId w:val="1"/>
        </w:numPr>
        <w:snapToGrid w:val="0"/>
        <w:spacing w:beforeLines="50" w:before="120" w:after="120"/>
        <w:ind w:left="567" w:hanging="425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सफा पानी जलाशय</w:t>
      </w:r>
      <w:r w:rsidR="00392BBF" w:rsidRPr="00D278A7">
        <w:rPr>
          <w:rFonts w:cs="Kokila"/>
          <w:szCs w:val="28"/>
        </w:rPr>
        <w:t xml:space="preserve"> (</w:t>
      </w:r>
      <w:r>
        <w:rPr>
          <w:rFonts w:cs="Kokila" w:hint="cs"/>
          <w:szCs w:val="28"/>
          <w:cs/>
          <w:lang w:bidi="ne-NP"/>
        </w:rPr>
        <w:t>प्रकार, संख्या, क्षमता, स्थान</w:t>
      </w:r>
      <w:r w:rsidR="00392BBF" w:rsidRPr="00D278A7">
        <w:rPr>
          <w:rFonts w:cs="Kokila"/>
          <w:szCs w:val="28"/>
        </w:rPr>
        <w:t>)</w:t>
      </w:r>
    </w:p>
    <w:p w14:paraId="761BE1DA" w14:textId="0EDEB4C0" w:rsidR="00EB46ED" w:rsidRPr="00D278A7" w:rsidRDefault="006F1750" w:rsidP="00D278A7">
      <w:pPr>
        <w:pStyle w:val="ListParagraph"/>
        <w:numPr>
          <w:ilvl w:val="1"/>
          <w:numId w:val="1"/>
        </w:numPr>
        <w:snapToGrid w:val="0"/>
        <w:spacing w:beforeLines="50" w:before="120" w:after="120"/>
        <w:ind w:left="567" w:hanging="425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क्लोरिनेशन एकाई </w:t>
      </w:r>
      <w:r w:rsidR="00EB46ED" w:rsidRPr="00D278A7">
        <w:rPr>
          <w:rFonts w:cs="Kokila"/>
          <w:szCs w:val="28"/>
        </w:rPr>
        <w:t>(</w:t>
      </w:r>
      <w:r>
        <w:rPr>
          <w:rFonts w:cs="Kokila" w:hint="cs"/>
          <w:szCs w:val="28"/>
          <w:cs/>
          <w:lang w:bidi="ne-NP"/>
        </w:rPr>
        <w:t>प्रकार, संख्या, क्षमता, स्थान</w:t>
      </w:r>
      <w:r w:rsidR="00EB46ED" w:rsidRPr="00D278A7">
        <w:rPr>
          <w:rFonts w:cs="Kokila"/>
          <w:szCs w:val="28"/>
        </w:rPr>
        <w:t>)</w:t>
      </w:r>
    </w:p>
    <w:p w14:paraId="5A96EEBE" w14:textId="2F217EBE" w:rsidR="00392BBF" w:rsidRPr="00D278A7" w:rsidRDefault="006F1750" w:rsidP="00D278A7">
      <w:pPr>
        <w:pStyle w:val="ListParagraph"/>
        <w:numPr>
          <w:ilvl w:val="1"/>
          <w:numId w:val="1"/>
        </w:numPr>
        <w:snapToGrid w:val="0"/>
        <w:spacing w:beforeLines="50" w:before="120" w:after="120"/>
        <w:ind w:left="567" w:hanging="425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फ्लो मिटर</w:t>
      </w:r>
      <w:r w:rsidR="00392BBF" w:rsidRPr="00D278A7">
        <w:rPr>
          <w:rFonts w:cs="Kokila"/>
          <w:szCs w:val="28"/>
        </w:rPr>
        <w:t xml:space="preserve"> (</w:t>
      </w:r>
      <w:r>
        <w:rPr>
          <w:rFonts w:cs="Kokila" w:hint="cs"/>
          <w:szCs w:val="28"/>
          <w:cs/>
          <w:lang w:bidi="ne-NP"/>
        </w:rPr>
        <w:t>प्रकार, संख्या, व्यास, स्थान</w:t>
      </w:r>
      <w:r w:rsidR="00392BBF" w:rsidRPr="00D278A7">
        <w:rPr>
          <w:rFonts w:cs="Kokila"/>
          <w:szCs w:val="28"/>
        </w:rPr>
        <w:t>)</w:t>
      </w:r>
    </w:p>
    <w:p w14:paraId="5EB72F8C" w14:textId="298B6E20" w:rsidR="00160625" w:rsidRPr="00D278A7" w:rsidRDefault="00E05988">
      <w:pPr>
        <w:pStyle w:val="ListParagraph"/>
        <w:numPr>
          <w:ilvl w:val="1"/>
          <w:numId w:val="1"/>
        </w:numPr>
        <w:snapToGrid w:val="0"/>
        <w:spacing w:beforeLines="50" w:before="120" w:after="120"/>
        <w:ind w:left="567" w:hanging="425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भल्भ, प्रेसर गेज र अरु उपकरण/सामग्री</w:t>
      </w:r>
      <w:r w:rsidR="00160625" w:rsidRPr="00D278A7">
        <w:rPr>
          <w:rFonts w:cs="Kokila"/>
          <w:szCs w:val="28"/>
        </w:rPr>
        <w:t xml:space="preserve"> </w:t>
      </w:r>
      <w:r w:rsidR="00C52290" w:rsidRPr="00D278A7">
        <w:rPr>
          <w:rFonts w:cs="Kokila"/>
          <w:szCs w:val="28"/>
        </w:rPr>
        <w:t>(</w:t>
      </w:r>
      <w:r>
        <w:rPr>
          <w:rFonts w:cs="Kokila" w:hint="cs"/>
          <w:szCs w:val="28"/>
          <w:cs/>
          <w:lang w:bidi="ne-NP"/>
        </w:rPr>
        <w:t>प्रकार, संख्या, व्यास, स्थान</w:t>
      </w:r>
      <w:r w:rsidR="00C52290" w:rsidRPr="00D278A7">
        <w:rPr>
          <w:rFonts w:cs="Kokila"/>
          <w:szCs w:val="28"/>
        </w:rPr>
        <w:t>)</w:t>
      </w:r>
    </w:p>
    <w:p w14:paraId="70487261" w14:textId="1626E8A7" w:rsidR="00735606" w:rsidRPr="00D278A7" w:rsidRDefault="00D36EB8" w:rsidP="00D278A7">
      <w:pPr>
        <w:pStyle w:val="ListParagraph"/>
        <w:numPr>
          <w:ilvl w:val="1"/>
          <w:numId w:val="1"/>
        </w:numPr>
        <w:snapToGrid w:val="0"/>
        <w:spacing w:beforeLines="50" w:before="120" w:after="120"/>
        <w:ind w:left="567" w:hanging="425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ानी सेवा क्षेत्र</w:t>
      </w:r>
      <w:r w:rsidR="00735606" w:rsidRPr="00D278A7">
        <w:rPr>
          <w:rFonts w:cs="Kokila"/>
          <w:szCs w:val="28"/>
        </w:rPr>
        <w:t xml:space="preserve"> (</w:t>
      </w:r>
      <w:r>
        <w:rPr>
          <w:rFonts w:cs="Kokila" w:hint="cs"/>
          <w:szCs w:val="28"/>
          <w:cs/>
          <w:lang w:bidi="ne-NP"/>
        </w:rPr>
        <w:t>वडा नं</w:t>
      </w:r>
      <w:r w:rsidR="00735606" w:rsidRPr="00D278A7">
        <w:rPr>
          <w:rFonts w:cs="Kokila"/>
          <w:szCs w:val="28"/>
        </w:rPr>
        <w:t>)</w:t>
      </w:r>
    </w:p>
    <w:p w14:paraId="6B51D48D" w14:textId="1A142FC0" w:rsidR="00392BBF" w:rsidRPr="00D278A7" w:rsidRDefault="001E77D5" w:rsidP="00D278A7">
      <w:pPr>
        <w:jc w:val="both"/>
        <w:rPr>
          <w:rFonts w:cs="Kokila"/>
          <w:szCs w:val="28"/>
        </w:rPr>
      </w:pPr>
      <w:r w:rsidRPr="009912D6">
        <w:rPr>
          <w:rFonts w:cs="Kokila"/>
          <w:b/>
          <w:bCs/>
          <w:szCs w:val="28"/>
          <w:lang w:eastAsia="ja-JP"/>
        </w:rPr>
        <w:t>ANNEX-2</w:t>
      </w:r>
      <w:r>
        <w:rPr>
          <w:rFonts w:cs="Kokila" w:hint="cs"/>
          <w:b/>
          <w:bCs/>
          <w:szCs w:val="28"/>
          <w:cs/>
          <w:lang w:eastAsia="ja-JP" w:bidi="ne-NP"/>
        </w:rPr>
        <w:t xml:space="preserve"> </w:t>
      </w:r>
      <w:r>
        <w:rPr>
          <w:rFonts w:cs="Kokila" w:hint="cs"/>
          <w:szCs w:val="28"/>
          <w:cs/>
          <w:lang w:eastAsia="ja-JP" w:bidi="ne-NP"/>
        </w:rPr>
        <w:t>मा देखाइएको चेकलिस्ट प्रयोग गरी खानेपानी प्रणालीमा आवश्यक जानकारी पहिचान गर्नुहोस ।</w:t>
      </w:r>
    </w:p>
    <w:p w14:paraId="5DAED5B3" w14:textId="31E6ABEF" w:rsidR="00C96069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b w:val="0"/>
          <w:sz w:val="32"/>
        </w:rPr>
      </w:pPr>
      <w:bookmarkStart w:id="114" w:name="_Toc71472691"/>
      <w:bookmarkStart w:id="115" w:name="_Toc71472888"/>
      <w:bookmarkStart w:id="116" w:name="_Toc71473079"/>
      <w:bookmarkStart w:id="117" w:name="_Toc72947261"/>
      <w:bookmarkStart w:id="118" w:name="_Toc71472692"/>
      <w:bookmarkStart w:id="119" w:name="_Toc71472889"/>
      <w:bookmarkStart w:id="120" w:name="_Toc71473080"/>
      <w:bookmarkStart w:id="121" w:name="_Toc72947262"/>
      <w:bookmarkStart w:id="122" w:name="_Toc71472819"/>
      <w:bookmarkStart w:id="123" w:name="_Toc71473016"/>
      <w:bookmarkStart w:id="124" w:name="_Toc71473207"/>
      <w:bookmarkStart w:id="125" w:name="_Toc72947389"/>
      <w:bookmarkStart w:id="126" w:name="_Toc74210219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r>
        <w:rPr>
          <w:rFonts w:ascii="Kokila" w:hAnsi="Kokila" w:cs="Kokila" w:hint="cs"/>
          <w:b w:val="0"/>
          <w:bCs/>
          <w:sz w:val="32"/>
          <w:cs/>
          <w:lang w:bidi="ne-NP"/>
        </w:rPr>
        <w:t xml:space="preserve">३.२. </w:t>
      </w:r>
      <w:r w:rsidR="00B35BA4" w:rsidRPr="009912D6">
        <w:rPr>
          <w:rFonts w:ascii="Kokila" w:hAnsi="Kokila" w:cs="Kokila"/>
          <w:b w:val="0"/>
          <w:bCs/>
          <w:sz w:val="32"/>
          <w:cs/>
          <w:lang w:bidi="ne-NP"/>
        </w:rPr>
        <w:t>प्रवाह चित्र विकास/संसोधन</w:t>
      </w:r>
      <w:r w:rsidR="00B35BA4">
        <w:rPr>
          <w:rFonts w:ascii="Kokila" w:hAnsi="Kokila" w:cs="Kokila" w:hint="cs"/>
          <w:b w:val="0"/>
          <w:bCs/>
          <w:sz w:val="32"/>
          <w:cs/>
          <w:lang w:bidi="ne-NP"/>
        </w:rPr>
        <w:t xml:space="preserve"> गर्ने प्रक्रिया</w:t>
      </w:r>
      <w:bookmarkEnd w:id="126"/>
    </w:p>
    <w:p w14:paraId="5B4620BA" w14:textId="437EB182" w:rsidR="004C7F36" w:rsidRPr="00D278A7" w:rsidRDefault="006A6FBE" w:rsidP="00D278A7">
      <w:pPr>
        <w:pStyle w:val="ListParagraph"/>
        <w:numPr>
          <w:ilvl w:val="0"/>
          <w:numId w:val="11"/>
        </w:numPr>
        <w:ind w:left="425" w:hanging="425"/>
        <w:contextualSpacing w:val="0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प्रवाह </w:t>
      </w:r>
      <w:r w:rsidR="001F32C0">
        <w:rPr>
          <w:rFonts w:cs="Kokila" w:hint="cs"/>
          <w:szCs w:val="28"/>
          <w:cs/>
          <w:lang w:eastAsia="ja-JP" w:bidi="ne-NP"/>
        </w:rPr>
        <w:t xml:space="preserve">चित्रमा इन्टेक (प्रकार), इन्टेक संरचना, पाइपको व्यास र सामग्री, </w:t>
      </w:r>
      <w:r>
        <w:rPr>
          <w:rFonts w:cs="Kokila" w:hint="cs"/>
          <w:szCs w:val="28"/>
          <w:cs/>
          <w:lang w:eastAsia="ja-JP" w:bidi="ne-NP"/>
        </w:rPr>
        <w:t>पानी प्रशोधन केन्द्रका प्रमुख संरचना/उपकरण, सफा पानी जलाशय (प्रकार, क्षमता), फ्लो मिटर (यदि जडान गरेको छ भने), क्लोरिनेसन एकाई (यदि जडान गरेको छ भने), भल्भ आदि समावेश गरेको हुनुपर्छ ।</w:t>
      </w:r>
    </w:p>
    <w:p w14:paraId="2C626BFE" w14:textId="6E6CA79C" w:rsidR="004C7F36" w:rsidRPr="00D278A7" w:rsidRDefault="006A6FBE" w:rsidP="00D278A7">
      <w:pPr>
        <w:pStyle w:val="ListParagraph"/>
        <w:numPr>
          <w:ilvl w:val="0"/>
          <w:numId w:val="11"/>
        </w:numPr>
        <w:ind w:left="425" w:hanging="425"/>
        <w:contextualSpacing w:val="0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प्रवाहको दिशा एरो चिन्हले देखाउनुपर्छ र सर्वेक्षण मिति पनि खुलाउनु पर्छ ।</w:t>
      </w:r>
      <w:r w:rsidR="004C7F36" w:rsidRPr="00D278A7">
        <w:rPr>
          <w:rFonts w:cs="Kokila"/>
          <w:szCs w:val="28"/>
          <w:lang w:eastAsia="ja-JP"/>
        </w:rPr>
        <w:t xml:space="preserve"> </w:t>
      </w:r>
    </w:p>
    <w:p w14:paraId="56D5C2BE" w14:textId="30FBDCF0" w:rsidR="004C7F36" w:rsidRPr="00D278A7" w:rsidRDefault="006A6FBE" w:rsidP="00D278A7">
      <w:pPr>
        <w:pStyle w:val="ListParagraph"/>
        <w:numPr>
          <w:ilvl w:val="0"/>
          <w:numId w:val="11"/>
        </w:numPr>
        <w:ind w:left="425" w:hanging="425"/>
        <w:contextualSpacing w:val="0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प्रवाह चित्र भरी पाइपको व्यास एउटै एकाइले दर्शाउनु पर्छ (मि.मि वा इन्च) ।</w:t>
      </w:r>
    </w:p>
    <w:p w14:paraId="619CDA33" w14:textId="0AF13757" w:rsidR="004C7F36" w:rsidRPr="00D278A7" w:rsidRDefault="005F2C6A" w:rsidP="00D278A7">
      <w:pPr>
        <w:pStyle w:val="ListParagraph"/>
        <w:numPr>
          <w:ilvl w:val="0"/>
          <w:numId w:val="11"/>
        </w:numPr>
        <w:ind w:left="425" w:hanging="425"/>
        <w:contextualSpacing w:val="0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खा.पा.स.</w:t>
      </w:r>
      <w:r w:rsidR="007F3CA1">
        <w:rPr>
          <w:rFonts w:cs="Kokila" w:hint="cs"/>
          <w:szCs w:val="28"/>
          <w:cs/>
          <w:lang w:eastAsia="ja-JP" w:bidi="ne-NP"/>
        </w:rPr>
        <w:t>उ.सको नाम र ठेगाना, प्लटरको नाम</w:t>
      </w:r>
      <w:r w:rsidR="007F3CA1" w:rsidRPr="009912D6">
        <w:rPr>
          <w:rFonts w:cs="Kokila"/>
          <w:szCs w:val="28"/>
          <w:lang w:eastAsia="ja-JP"/>
        </w:rPr>
        <w:t xml:space="preserve"> </w:t>
      </w:r>
      <w:r w:rsidR="007F3CA1">
        <w:rPr>
          <w:rFonts w:cs="Kokila" w:hint="cs"/>
          <w:szCs w:val="28"/>
          <w:cs/>
          <w:lang w:eastAsia="ja-JP" w:bidi="ne-NP"/>
        </w:rPr>
        <w:t>र तयार गरेको मिति, चित्रको तल्लो दायाँ कुनामा लेख्नुपर्छ ।</w:t>
      </w:r>
    </w:p>
    <w:p w14:paraId="427F4BE2" w14:textId="62E4B41C" w:rsidR="009E7C49" w:rsidRPr="00D278A7" w:rsidRDefault="007F3CA1" w:rsidP="000C3189">
      <w:pPr>
        <w:pStyle w:val="ListParagraph"/>
        <w:numPr>
          <w:ilvl w:val="0"/>
          <w:numId w:val="11"/>
        </w:numPr>
        <w:ind w:left="425" w:hanging="425"/>
        <w:contextualSpacing w:val="0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लेजेन्ड्स चित्रको माथिल्लो दायाँ वा बायाँ कुनामा देखाउनुपर्छ । </w:t>
      </w:r>
    </w:p>
    <w:p w14:paraId="79AFA9C7" w14:textId="20DE4EC1" w:rsidR="009E7159" w:rsidRPr="00D278A7" w:rsidRDefault="00C56C12" w:rsidP="00D278A7">
      <w:pPr>
        <w:pStyle w:val="ListParagraph"/>
        <w:numPr>
          <w:ilvl w:val="0"/>
          <w:numId w:val="11"/>
        </w:numPr>
        <w:ind w:left="425" w:hanging="425"/>
        <w:contextualSpacing w:val="0"/>
        <w:rPr>
          <w:rFonts w:cs="Kokila"/>
          <w:szCs w:val="28"/>
          <w:lang w:eastAsia="ja-JP"/>
        </w:rPr>
      </w:pPr>
      <w:r>
        <w:rPr>
          <w:rFonts w:eastAsiaTheme="minorEastAsia" w:cs="Kokila" w:hint="cs"/>
          <w:szCs w:val="28"/>
          <w:cs/>
          <w:lang w:eastAsia="ja-JP" w:bidi="ne-NP"/>
        </w:rPr>
        <w:t xml:space="preserve">यदि कुनै नयाँ उपकरण, सामग्री, संरचना जडान वा निर्माण गरीएको छ भने, नयाँ स्थानमा </w:t>
      </w:r>
      <w:r w:rsidR="00A33C33">
        <w:rPr>
          <w:rFonts w:eastAsiaTheme="minorEastAsia" w:cs="Kokila" w:hint="cs"/>
          <w:szCs w:val="28"/>
          <w:cs/>
          <w:lang w:eastAsia="ja-JP" w:bidi="ne-NP"/>
        </w:rPr>
        <w:t>सारि</w:t>
      </w:r>
      <w:r>
        <w:rPr>
          <w:rFonts w:eastAsiaTheme="minorEastAsia" w:cs="Kokila" w:hint="cs"/>
          <w:szCs w:val="28"/>
          <w:cs/>
          <w:lang w:eastAsia="ja-JP" w:bidi="ne-NP"/>
        </w:rPr>
        <w:t>एको छ वा</w:t>
      </w:r>
      <w:r w:rsidR="00A33C33">
        <w:rPr>
          <w:rFonts w:eastAsiaTheme="minorEastAsia" w:cs="Kokila" w:hint="cs"/>
          <w:szCs w:val="28"/>
          <w:cs/>
          <w:lang w:eastAsia="ja-JP" w:bidi="ne-NP"/>
        </w:rPr>
        <w:t xml:space="preserve"> हटाइएको छ भने प्रवाह चित्र संसोधन गर्नुपर्छ ।</w:t>
      </w:r>
    </w:p>
    <w:p w14:paraId="60E1E0DF" w14:textId="547CBDBA" w:rsidR="009E7C49" w:rsidRPr="00DD5B60" w:rsidRDefault="009E7C49" w:rsidP="00094C6C">
      <w:pPr>
        <w:pStyle w:val="ListParagraph"/>
        <w:ind w:left="360"/>
        <w:rPr>
          <w:rFonts w:ascii="Times New Roman" w:hAnsi="Times New Roman" w:cs="Times New Roman"/>
          <w:lang w:eastAsia="ja-JP"/>
        </w:rPr>
      </w:pPr>
    </w:p>
    <w:p w14:paraId="57F77B27" w14:textId="2C4F90F7" w:rsidR="00C53715" w:rsidRPr="00D278A7" w:rsidRDefault="00CE096B" w:rsidP="00D278A7">
      <w:pPr>
        <w:pStyle w:val="Heading2"/>
        <w:numPr>
          <w:ilvl w:val="0"/>
          <w:numId w:val="170"/>
        </w:numPr>
        <w:spacing w:afterLines="50" w:after="120"/>
        <w:ind w:left="360"/>
        <w:rPr>
          <w:rFonts w:ascii="Kokila" w:hAnsi="Kokila" w:cs="Kokila"/>
          <w:b w:val="0"/>
          <w:bCs/>
          <w:sz w:val="32"/>
        </w:rPr>
      </w:pPr>
      <w:bookmarkStart w:id="127" w:name="_Toc74210220"/>
      <w:r w:rsidRPr="00D278A7">
        <w:rPr>
          <w:rFonts w:ascii="Kokila" w:hAnsi="Kokila" w:cs="Kokila"/>
          <w:b w:val="0"/>
          <w:bCs/>
          <w:sz w:val="32"/>
          <w:cs/>
          <w:lang w:bidi="ne-NP"/>
        </w:rPr>
        <w:lastRenderedPageBreak/>
        <w:t>जडान स्थलको पहिचान</w:t>
      </w:r>
      <w:bookmarkEnd w:id="127"/>
      <w:r w:rsidRPr="00D278A7">
        <w:rPr>
          <w:rFonts w:ascii="Kokila" w:hAnsi="Kokila" w:cs="Kokila"/>
          <w:b w:val="0"/>
          <w:bCs/>
          <w:sz w:val="32"/>
          <w:cs/>
          <w:lang w:bidi="ne-NP"/>
        </w:rPr>
        <w:t xml:space="preserve"> </w:t>
      </w:r>
    </w:p>
    <w:p w14:paraId="41B490DD" w14:textId="77777777" w:rsidR="00A2453D" w:rsidRPr="00D278A7" w:rsidRDefault="00A2453D" w:rsidP="00A2453D">
      <w:pPr>
        <w:pStyle w:val="ListParagraph"/>
        <w:keepNext/>
        <w:keepLines/>
        <w:numPr>
          <w:ilvl w:val="0"/>
          <w:numId w:val="122"/>
        </w:numPr>
        <w:spacing w:before="240" w:after="0"/>
        <w:contextualSpacing w:val="0"/>
        <w:outlineLvl w:val="2"/>
        <w:rPr>
          <w:rFonts w:eastAsia="Arial" w:cs="Kokila"/>
          <w:bCs/>
          <w:vanish/>
          <w:color w:val="000000" w:themeColor="text1"/>
          <w:sz w:val="32"/>
          <w:szCs w:val="32"/>
          <w:lang w:eastAsia="ja-JP"/>
        </w:rPr>
      </w:pPr>
      <w:bookmarkStart w:id="128" w:name="_Toc71472822"/>
      <w:bookmarkStart w:id="129" w:name="_Toc71473019"/>
      <w:bookmarkStart w:id="130" w:name="_Toc71473210"/>
      <w:bookmarkStart w:id="131" w:name="_Toc72947392"/>
      <w:bookmarkStart w:id="132" w:name="_Toc74210221"/>
      <w:bookmarkEnd w:id="128"/>
      <w:bookmarkEnd w:id="129"/>
      <w:bookmarkEnd w:id="130"/>
      <w:bookmarkEnd w:id="131"/>
      <w:bookmarkEnd w:id="132"/>
    </w:p>
    <w:p w14:paraId="4C3C59BD" w14:textId="56BCDAEA" w:rsidR="00C53715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b w:val="0"/>
          <w:bCs/>
          <w:sz w:val="32"/>
        </w:rPr>
      </w:pPr>
      <w:bookmarkStart w:id="133" w:name="_Toc74210222"/>
      <w:r>
        <w:rPr>
          <w:rFonts w:ascii="Kokila" w:hAnsi="Kokila" w:cs="Kokila" w:hint="cs"/>
          <w:b w:val="0"/>
          <w:bCs/>
          <w:sz w:val="32"/>
          <w:cs/>
          <w:lang w:bidi="ne-NP"/>
        </w:rPr>
        <w:t xml:space="preserve">४.१ </w:t>
      </w:r>
      <w:r w:rsidR="00CE096B" w:rsidRPr="00D278A7">
        <w:rPr>
          <w:rFonts w:ascii="Kokila" w:hAnsi="Kokila" w:cs="Kokila"/>
          <w:b w:val="0"/>
          <w:bCs/>
          <w:sz w:val="32"/>
          <w:cs/>
          <w:lang w:bidi="ne-NP"/>
        </w:rPr>
        <w:t>फ्लो मिटर</w:t>
      </w:r>
      <w:bookmarkEnd w:id="133"/>
    </w:p>
    <w:p w14:paraId="424B87F1" w14:textId="46ACD571" w:rsidR="00C53715" w:rsidRPr="00D278A7" w:rsidRDefault="00CE096B" w:rsidP="00D278A7">
      <w:pPr>
        <w:pStyle w:val="Heading4"/>
        <w:rPr>
          <w:rFonts w:cs="Kokila"/>
          <w:bCs/>
          <w:i/>
          <w:sz w:val="32"/>
          <w:szCs w:val="32"/>
        </w:rPr>
      </w:pPr>
      <w:r w:rsidRPr="00D278A7">
        <w:rPr>
          <w:rFonts w:ascii="Kokila" w:hAnsi="Kokila" w:cs="Kokila"/>
          <w:b w:val="0"/>
          <w:bCs/>
          <w:i/>
          <w:iCs w:val="0"/>
          <w:sz w:val="32"/>
          <w:szCs w:val="32"/>
          <w:cs/>
          <w:lang w:bidi="ne-NP"/>
        </w:rPr>
        <w:t>जडान स्थल</w:t>
      </w:r>
    </w:p>
    <w:p w14:paraId="66AB120C" w14:textId="7FF32333" w:rsidR="00C53715" w:rsidRPr="00D278A7" w:rsidRDefault="00581A80" w:rsidP="00D278A7">
      <w:pPr>
        <w:pStyle w:val="ListParagraph"/>
        <w:numPr>
          <w:ilvl w:val="0"/>
          <w:numId w:val="137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cs/>
          <w:lang w:eastAsia="ja-JP" w:bidi="ne-NP"/>
        </w:rPr>
        <w:t>फ्लो मिटर पढ्न</w:t>
      </w:r>
      <w:r w:rsidRPr="00D278A7">
        <w:rPr>
          <w:rFonts w:cs="Kokila"/>
          <w:szCs w:val="28"/>
          <w:lang w:eastAsia="ja-JP" w:bidi="ne-NP"/>
        </w:rPr>
        <w:t>,</w:t>
      </w:r>
      <w:r w:rsidRPr="00D278A7">
        <w:rPr>
          <w:rFonts w:cs="Kokila"/>
          <w:szCs w:val="28"/>
          <w:cs/>
          <w:lang w:eastAsia="ja-JP" w:bidi="ne-NP"/>
        </w:rPr>
        <w:t xml:space="preserve"> जडान गर्न र मर्मत गर्न सजिलो हुने गरी जडान गर्नुपर्छ। </w:t>
      </w:r>
    </w:p>
    <w:p w14:paraId="4BE04CF8" w14:textId="74700662" w:rsidR="00C53715" w:rsidRPr="00D278A7" w:rsidRDefault="00C53715" w:rsidP="00D278A7">
      <w:pPr>
        <w:pStyle w:val="ListParagraph"/>
        <w:numPr>
          <w:ilvl w:val="0"/>
          <w:numId w:val="137"/>
        </w:numPr>
        <w:ind w:left="426" w:hanging="426"/>
        <w:contextualSpacing w:val="0"/>
        <w:jc w:val="both"/>
        <w:rPr>
          <w:rFonts w:eastAsiaTheme="minorEastAsia" w:cs="Kokila"/>
          <w:szCs w:val="28"/>
          <w:lang w:eastAsia="ja-JP"/>
        </w:rPr>
      </w:pPr>
      <w:r w:rsidRPr="00D278A7">
        <w:rPr>
          <w:rFonts w:cs="Kokila"/>
          <w:noProof/>
          <w:szCs w:val="28"/>
          <w:lang w:bidi="ne-NP"/>
        </w:rPr>
        <w:drawing>
          <wp:anchor distT="0" distB="0" distL="114300" distR="114300" simplePos="0" relativeHeight="251749376" behindDoc="0" locked="0" layoutInCell="1" allowOverlap="1" wp14:anchorId="6D0F219B" wp14:editId="035A1D48">
            <wp:simplePos x="0" y="0"/>
            <wp:positionH relativeFrom="margin">
              <wp:align>right</wp:align>
            </wp:positionH>
            <wp:positionV relativeFrom="paragraph">
              <wp:posOffset>61595</wp:posOffset>
            </wp:positionV>
            <wp:extent cx="2640965" cy="1980565"/>
            <wp:effectExtent l="0" t="0" r="6985" b="635"/>
            <wp:wrapSquare wrapText="bothSides"/>
            <wp:docPr id="50" name="図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G_9849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1A80">
        <w:rPr>
          <w:rFonts w:cs="Kokila" w:hint="cs"/>
          <w:szCs w:val="28"/>
          <w:cs/>
          <w:lang w:eastAsia="ja-JP" w:bidi="ne-NP"/>
        </w:rPr>
        <w:t>फ्लो मिटर पाइपमा जडान गर्नुपर्छ । सहि जडान</w:t>
      </w:r>
      <w:r w:rsidR="004B4A49">
        <w:rPr>
          <w:rFonts w:cs="Kokila" w:hint="cs"/>
          <w:szCs w:val="28"/>
          <w:cs/>
          <w:lang w:eastAsia="ja-JP" w:bidi="ne-NP"/>
        </w:rPr>
        <w:t>,</w:t>
      </w:r>
      <w:r w:rsidR="00581A80">
        <w:rPr>
          <w:rFonts w:cs="Kokila" w:hint="cs"/>
          <w:szCs w:val="28"/>
          <w:cs/>
          <w:lang w:eastAsia="ja-JP" w:bidi="ne-NP"/>
        </w:rPr>
        <w:t xml:space="preserve"> जमिन</w:t>
      </w:r>
      <w:r w:rsidR="004B4A49">
        <w:rPr>
          <w:rFonts w:cs="Kokila" w:hint="cs"/>
          <w:szCs w:val="28"/>
          <w:cs/>
          <w:lang w:eastAsia="ja-JP" w:bidi="ne-NP"/>
        </w:rPr>
        <w:t xml:space="preserve"> भन्दा केहि माथि ठिक हुन्छ । यदि जमिन मुनि जडान गर्नु परेमा सुरक्षाको लागि च्याम्बर निर्माण गरिनुपर्छ ।</w:t>
      </w:r>
      <w:r w:rsidR="00581A80">
        <w:rPr>
          <w:rFonts w:cs="Kokila" w:hint="cs"/>
          <w:szCs w:val="28"/>
          <w:cs/>
          <w:lang w:eastAsia="ja-JP" w:bidi="ne-NP"/>
        </w:rPr>
        <w:t xml:space="preserve"> </w:t>
      </w:r>
    </w:p>
    <w:p w14:paraId="76F5B489" w14:textId="48541F8A" w:rsidR="00C53715" w:rsidRPr="00D278A7" w:rsidRDefault="00CC1DA6" w:rsidP="00D278A7">
      <w:pPr>
        <w:pStyle w:val="ListParagraph"/>
        <w:numPr>
          <w:ilvl w:val="0"/>
          <w:numId w:val="137"/>
        </w:numPr>
        <w:ind w:left="426" w:hanging="426"/>
        <w:contextualSpacing w:val="0"/>
        <w:jc w:val="both"/>
        <w:rPr>
          <w:rFonts w:cs="Kokila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बल्क मिटर जडान गर्दा, पानी प्रशोधन केन्द्र बाट आपूर्ति गरिएको पानीको कुल मात्रा मापन गर्न सकिने स्थानलाई प्राथमिकता दिइन्छ ।</w:t>
      </w:r>
      <w:r w:rsidR="00F21951">
        <w:rPr>
          <w:rFonts w:cs="Kokila" w:hint="cs"/>
          <w:szCs w:val="28"/>
          <w:cs/>
          <w:lang w:eastAsia="ja-JP" w:bidi="ne-NP"/>
        </w:rPr>
        <w:t xml:space="preserve"> जडानको लागि पानी प्रशोधन केन्द्र भित्र रहेका</w:t>
      </w:r>
      <w:r>
        <w:rPr>
          <w:rFonts w:cs="Kokila" w:hint="cs"/>
          <w:szCs w:val="28"/>
          <w:cs/>
          <w:lang w:eastAsia="ja-JP" w:bidi="ne-NP"/>
        </w:rPr>
        <w:t xml:space="preserve"> </w:t>
      </w:r>
      <w:r w:rsidR="00F21951">
        <w:rPr>
          <w:rFonts w:cs="Kokila" w:hint="cs"/>
          <w:szCs w:val="28"/>
          <w:cs/>
          <w:lang w:eastAsia="ja-JP" w:bidi="ne-NP"/>
        </w:rPr>
        <w:t>सफा पानी जलाशयको आउटलेटलाई उत्तम मानिन्छ ।</w:t>
      </w:r>
      <w:r w:rsidR="00C53715" w:rsidRPr="00D278A7">
        <w:rPr>
          <w:rFonts w:cs="Kokila"/>
          <w:lang w:eastAsia="ja-JP"/>
        </w:rPr>
        <w:t xml:space="preserve"> </w:t>
      </w:r>
    </w:p>
    <w:p w14:paraId="07B7528A" w14:textId="4E02EDB1" w:rsidR="00C53715" w:rsidRPr="00D278A7" w:rsidRDefault="00F21951" w:rsidP="00D278A7">
      <w:pPr>
        <w:pStyle w:val="Heading4"/>
        <w:spacing w:afterLines="50" w:after="120"/>
        <w:rPr>
          <w:rFonts w:cs="Kokila"/>
          <w:b w:val="0"/>
          <w:sz w:val="32"/>
          <w:szCs w:val="32"/>
        </w:rPr>
      </w:pPr>
      <w:r w:rsidRPr="00D278A7">
        <w:rPr>
          <w:rFonts w:cs="Kokila"/>
          <w:bCs/>
          <w:i/>
          <w:iCs w:val="0"/>
          <w:sz w:val="32"/>
          <w:szCs w:val="32"/>
          <w:cs/>
          <w:lang w:bidi="ne-NP"/>
        </w:rPr>
        <w:t>परिमाणको न्य</w:t>
      </w:r>
      <w:r w:rsidR="00846162">
        <w:rPr>
          <w:rFonts w:ascii="Kokila" w:hAnsi="Kokila" w:cs="Kokila" w:hint="cs"/>
          <w:b w:val="0"/>
          <w:bCs/>
          <w:i/>
          <w:iCs w:val="0"/>
          <w:sz w:val="32"/>
          <w:szCs w:val="32"/>
          <w:cs/>
          <w:lang w:bidi="ne-NP"/>
        </w:rPr>
        <w:t>ू</w:t>
      </w:r>
      <w:r w:rsidRPr="00D278A7">
        <w:rPr>
          <w:rFonts w:cs="Kokila"/>
          <w:bCs/>
          <w:i/>
          <w:iCs w:val="0"/>
          <w:sz w:val="32"/>
          <w:szCs w:val="32"/>
          <w:cs/>
          <w:lang w:bidi="ne-NP"/>
        </w:rPr>
        <w:t>न</w:t>
      </w:r>
      <w:r w:rsidR="00846162">
        <w:rPr>
          <w:rFonts w:ascii="Kokila" w:hAnsi="Kokila" w:cs="Kokila" w:hint="cs"/>
          <w:b w:val="0"/>
          <w:bCs/>
          <w:i/>
          <w:iCs w:val="0"/>
          <w:sz w:val="32"/>
          <w:szCs w:val="32"/>
          <w:cs/>
          <w:lang w:bidi="ne-NP"/>
        </w:rPr>
        <w:t>ी</w:t>
      </w:r>
      <w:r w:rsidRPr="00D278A7">
        <w:rPr>
          <w:rFonts w:cs="Kokila"/>
          <w:bCs/>
          <w:i/>
          <w:iCs w:val="0"/>
          <w:sz w:val="32"/>
          <w:szCs w:val="32"/>
          <w:cs/>
          <w:lang w:bidi="ne-NP"/>
        </w:rPr>
        <w:t>करण</w:t>
      </w:r>
    </w:p>
    <w:p w14:paraId="1EE61AE7" w14:textId="374CF6D0" w:rsidR="00C53715" w:rsidRPr="00D278A7" w:rsidRDefault="00A422D0" w:rsidP="00D278A7">
      <w:pPr>
        <w:ind w:left="540"/>
        <w:jc w:val="both"/>
        <w:rPr>
          <w:rFonts w:cs="Kokila"/>
          <w:b/>
          <w:szCs w:val="28"/>
        </w:rPr>
      </w:pPr>
      <w:r>
        <w:rPr>
          <w:rFonts w:cs="Kokila" w:hint="cs"/>
          <w:szCs w:val="28"/>
          <w:cs/>
          <w:lang w:bidi="ne-NP"/>
        </w:rPr>
        <w:t>खा.पा.स.उ.सका कर्मचारीको कार्यभारलाई ध्यानमा राखी फ्लोमिटरको</w:t>
      </w:r>
      <w:r w:rsidR="008E7D3E">
        <w:rPr>
          <w:rFonts w:cs="Kokila" w:hint="cs"/>
          <w:szCs w:val="28"/>
          <w:cs/>
          <w:lang w:bidi="ne-NP"/>
        </w:rPr>
        <w:t xml:space="preserve"> संख्यालाई न्यूनीकरण गर्नुपर्छ । यसो गर्दा कर्मचारीले सजिलै मिटर पढ्ने र मिटर सम्बन्धित संचालन तथा मर्मतका कार्य गर्न सक्छन ।</w:t>
      </w:r>
    </w:p>
    <w:p w14:paraId="0CCCB8BE" w14:textId="4A4213D2" w:rsidR="00C53715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b w:val="0"/>
          <w:bCs/>
          <w:sz w:val="32"/>
        </w:rPr>
      </w:pPr>
      <w:bookmarkStart w:id="134" w:name="_Toc74210223"/>
      <w:r w:rsidRPr="00D278A7">
        <w:rPr>
          <w:rFonts w:cs="Kokila"/>
          <w:bCs/>
          <w:cs/>
          <w:lang w:bidi="ne-NP"/>
        </w:rPr>
        <w:t>४.२</w:t>
      </w:r>
      <w:bookmarkEnd w:id="134"/>
      <w:r w:rsidRPr="00D278A7">
        <w:rPr>
          <w:rFonts w:cs="Kokila"/>
          <w:bCs/>
          <w:cs/>
          <w:lang w:bidi="ne-NP"/>
        </w:rPr>
        <w:t xml:space="preserve"> </w:t>
      </w:r>
      <w:bookmarkStart w:id="135" w:name="_Toc74210224"/>
      <w:r w:rsidR="00525D81" w:rsidRPr="00D278A7">
        <w:rPr>
          <w:rFonts w:ascii="Kokila" w:hAnsi="Kokila" w:cs="Kokila"/>
          <w:b w:val="0"/>
          <w:bCs/>
          <w:sz w:val="32"/>
          <w:cs/>
          <w:lang w:bidi="ne-NP"/>
        </w:rPr>
        <w:t>क्लोरिनेसन एकाई</w:t>
      </w:r>
      <w:bookmarkEnd w:id="135"/>
    </w:p>
    <w:p w14:paraId="24D81895" w14:textId="63FF4A23" w:rsidR="00C53715" w:rsidRPr="00D278A7" w:rsidRDefault="00525D81" w:rsidP="00D278A7">
      <w:pPr>
        <w:pStyle w:val="Heading4"/>
        <w:numPr>
          <w:ilvl w:val="0"/>
          <w:numId w:val="140"/>
        </w:numPr>
        <w:spacing w:afterLines="50" w:after="120"/>
        <w:rPr>
          <w:rFonts w:ascii="Kokila" w:hAnsi="Kokila" w:cs="Kokila"/>
          <w:b w:val="0"/>
          <w:sz w:val="32"/>
          <w:szCs w:val="32"/>
        </w:rPr>
      </w:pPr>
      <w:r w:rsidRPr="00D278A7">
        <w:rPr>
          <w:rFonts w:ascii="Kokila" w:hAnsi="Kokila" w:cs="Kokila"/>
          <w:b w:val="0"/>
          <w:bCs/>
          <w:i/>
          <w:iCs w:val="0"/>
          <w:sz w:val="32"/>
          <w:szCs w:val="32"/>
          <w:cs/>
          <w:lang w:bidi="ne-NP"/>
        </w:rPr>
        <w:t>जडान स्थल</w:t>
      </w:r>
    </w:p>
    <w:p w14:paraId="1133D184" w14:textId="3DA93F46" w:rsidR="00C53715" w:rsidRPr="00D278A7" w:rsidRDefault="00706928" w:rsidP="00D278A7">
      <w:pPr>
        <w:spacing w:after="0" w:line="240" w:lineRule="exact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क्लोरिनेसन एकाई जडान गर्न स्थान चयन गर्दा तल उल्लेखित बुदाँहरुमा ध्यान पुर्याउनुपर्छ ।</w:t>
      </w:r>
    </w:p>
    <w:p w14:paraId="7B4D4870" w14:textId="1F9A4E5D" w:rsidR="00C53715" w:rsidRPr="00D278A7" w:rsidRDefault="00706928" w:rsidP="00D278A7">
      <w:pPr>
        <w:pStyle w:val="ListParagraph"/>
        <w:numPr>
          <w:ilvl w:val="0"/>
          <w:numId w:val="142"/>
        </w:numPr>
        <w:spacing w:beforeLines="50" w:before="120"/>
        <w:ind w:left="425" w:hanging="425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संचालन तथा मर्मतका कार्य जस्तै क्लोरिन झोल सजिलै र सुरक्षित तवरले तयार गर्न सकिने स्थान । (छाना, भेन्टिलेसन, विध्युत आपूर्ति र सफा पानी जलाशयको अवस्थालाई पनि ध्यान राख्नुपर्छ)</w:t>
      </w:r>
    </w:p>
    <w:p w14:paraId="5EE0F216" w14:textId="7DBD0193" w:rsidR="00C53715" w:rsidRPr="00D278A7" w:rsidRDefault="00706928" w:rsidP="00D278A7">
      <w:pPr>
        <w:pStyle w:val="ListParagraph"/>
        <w:numPr>
          <w:ilvl w:val="0"/>
          <w:numId w:val="142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तयार गरिएको क्लोरिन </w:t>
      </w:r>
      <w:r w:rsidR="00CB5BF0">
        <w:rPr>
          <w:rFonts w:cs="Kokila" w:hint="cs"/>
          <w:szCs w:val="28"/>
          <w:cs/>
          <w:lang w:eastAsia="ja-JP" w:bidi="ne-NP"/>
        </w:rPr>
        <w:t>झोल आवश्यक मात्रा र प्रेसरका साथ</w:t>
      </w:r>
      <w:r w:rsidR="00CB5BF0">
        <w:rPr>
          <w:rFonts w:cs="Kokila"/>
          <w:szCs w:val="28"/>
          <w:lang w:eastAsia="ja-JP" w:bidi="ne-NP"/>
        </w:rPr>
        <w:t xml:space="preserve"> </w:t>
      </w:r>
      <w:r w:rsidR="00CB5BF0">
        <w:rPr>
          <w:rFonts w:cs="Kokila" w:hint="cs"/>
          <w:szCs w:val="28"/>
          <w:cs/>
          <w:lang w:eastAsia="ja-JP" w:bidi="ne-NP"/>
        </w:rPr>
        <w:t>इन्जेक्ट गर्न सकिने स्थान ।</w:t>
      </w:r>
      <w:r w:rsidR="00C53715" w:rsidRPr="00D278A7">
        <w:rPr>
          <w:rFonts w:cs="Kokila"/>
          <w:szCs w:val="28"/>
          <w:lang w:eastAsia="ja-JP"/>
        </w:rPr>
        <w:t xml:space="preserve"> </w:t>
      </w:r>
    </w:p>
    <w:p w14:paraId="76B42A81" w14:textId="56F262A8" w:rsidR="00C53715" w:rsidRPr="00D278A7" w:rsidRDefault="00CB5BF0" w:rsidP="00D278A7">
      <w:pPr>
        <w:pStyle w:val="Heading4"/>
        <w:spacing w:afterLines="50" w:after="120"/>
        <w:rPr>
          <w:rFonts w:ascii="Kokila" w:hAnsi="Kokila" w:cs="Kokila"/>
          <w:b w:val="0"/>
          <w:bCs/>
          <w:sz w:val="32"/>
          <w:szCs w:val="32"/>
        </w:rPr>
      </w:pPr>
      <w:r w:rsidRPr="00D278A7">
        <w:rPr>
          <w:rFonts w:ascii="Kokila" w:hAnsi="Kokila" w:cs="Kokila"/>
          <w:b w:val="0"/>
          <w:bCs/>
          <w:i/>
          <w:iCs w:val="0"/>
          <w:sz w:val="32"/>
          <w:szCs w:val="32"/>
          <w:cs/>
          <w:lang w:bidi="ne-NP"/>
        </w:rPr>
        <w:t>डोजिङ्ग पोइन्ट</w:t>
      </w:r>
    </w:p>
    <w:p w14:paraId="78CF8202" w14:textId="2BBFA36B" w:rsidR="00C53715" w:rsidRPr="00D278A7" w:rsidRDefault="00CB5BF0" w:rsidP="00D278A7">
      <w:pPr>
        <w:pStyle w:val="ListParagraph"/>
        <w:numPr>
          <w:ilvl w:val="0"/>
          <w:numId w:val="143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क्लोरिन डोजिङ्ग पोइन्ट चयन  गर्दा</w:t>
      </w:r>
      <w:r w:rsidR="00E0087E">
        <w:rPr>
          <w:rFonts w:cs="Kokila" w:hint="cs"/>
          <w:szCs w:val="28"/>
          <w:cs/>
          <w:lang w:eastAsia="ja-JP" w:bidi="ne-NP"/>
        </w:rPr>
        <w:t xml:space="preserve"> सबै</w:t>
      </w:r>
      <w:r>
        <w:rPr>
          <w:rFonts w:cs="Kokila" w:hint="cs"/>
          <w:szCs w:val="28"/>
          <w:cs/>
          <w:lang w:eastAsia="ja-JP" w:bidi="ne-NP"/>
        </w:rPr>
        <w:t xml:space="preserve"> वितरित पानीलाई किटाणु रहित बनाउने गरी गरिनुपर्छ। </w:t>
      </w:r>
    </w:p>
    <w:p w14:paraId="4BBB7D56" w14:textId="463FD82C" w:rsidR="00C53715" w:rsidRPr="00D278A7" w:rsidRDefault="00E0087E" w:rsidP="00D278A7">
      <w:pPr>
        <w:pStyle w:val="ListParagraph"/>
        <w:numPr>
          <w:ilvl w:val="0"/>
          <w:numId w:val="143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 w:rsidRPr="009912D6">
        <w:rPr>
          <w:rFonts w:cs="Kokila" w:hint="cs"/>
          <w:b/>
          <w:bCs/>
          <w:szCs w:val="28"/>
          <w:cs/>
          <w:lang w:eastAsia="ja-JP" w:bidi="ne-NP"/>
        </w:rPr>
        <w:t>उदाहरण-१ देखि ३</w:t>
      </w:r>
      <w:r>
        <w:rPr>
          <w:rFonts w:cs="Kokila" w:hint="cs"/>
          <w:szCs w:val="28"/>
          <w:cs/>
          <w:lang w:eastAsia="ja-JP" w:bidi="ne-NP"/>
        </w:rPr>
        <w:t xml:space="preserve"> मा क्लोरिनको डोजिङ्ग पोइन्ट चयन स्थान (सफा पानी जलाशयको </w:t>
      </w:r>
      <w:r w:rsidRPr="006E58E1">
        <w:rPr>
          <w:rFonts w:cs="Kokila"/>
          <w:szCs w:val="28"/>
          <w:cs/>
          <w:lang w:eastAsia="ja-JP" w:bidi="ne-NP"/>
        </w:rPr>
        <w:t>अपस्ट्रीम</w:t>
      </w:r>
      <w:r>
        <w:rPr>
          <w:rFonts w:cs="Kokila" w:hint="cs"/>
          <w:szCs w:val="28"/>
          <w:cs/>
          <w:lang w:eastAsia="ja-JP" w:bidi="ne-NP"/>
        </w:rPr>
        <w:t>मा) देखाइको छ ।</w:t>
      </w:r>
      <w:r>
        <w:rPr>
          <w:rFonts w:cs="Kokila"/>
          <w:szCs w:val="28"/>
          <w:cs/>
          <w:lang w:eastAsia="ja-JP" w:bidi="ne-NP"/>
        </w:rPr>
        <w:br/>
      </w:r>
    </w:p>
    <w:p w14:paraId="7D912DEC" w14:textId="484F31E1" w:rsidR="00CE0DEB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b w:val="0"/>
          <w:bCs/>
          <w:sz w:val="32"/>
        </w:rPr>
      </w:pPr>
      <w:bookmarkStart w:id="136" w:name="_Toc74210225"/>
      <w:r>
        <w:rPr>
          <w:rFonts w:eastAsiaTheme="minorEastAsia" w:cs="Kokila" w:hint="cs"/>
          <w:bCs/>
          <w:cs/>
          <w:lang w:bidi="ne-NP"/>
        </w:rPr>
        <w:t xml:space="preserve">४.३. </w:t>
      </w:r>
      <w:r w:rsidR="00E0087E" w:rsidRPr="00D278A7">
        <w:rPr>
          <w:rFonts w:eastAsiaTheme="minorEastAsia" w:cs="Kokila" w:hint="cs"/>
          <w:bCs/>
          <w:cs/>
          <w:lang w:bidi="ne-NP"/>
        </w:rPr>
        <w:t>रेखा</w:t>
      </w:r>
      <w:r w:rsidR="00E0087E" w:rsidRPr="00D278A7">
        <w:rPr>
          <w:rFonts w:eastAsiaTheme="minorEastAsia" w:cs="Kokila"/>
          <w:bCs/>
          <w:cs/>
          <w:lang w:bidi="ne-NP"/>
        </w:rPr>
        <w:t xml:space="preserve"> </w:t>
      </w:r>
      <w:r w:rsidR="00E0087E" w:rsidRPr="00D278A7">
        <w:rPr>
          <w:rFonts w:eastAsiaTheme="minorEastAsia" w:cs="Kokila" w:hint="cs"/>
          <w:bCs/>
          <w:cs/>
          <w:lang w:bidi="ne-NP"/>
        </w:rPr>
        <w:t>चित्रका</w:t>
      </w:r>
      <w:r w:rsidR="00E0087E" w:rsidRPr="00D278A7">
        <w:rPr>
          <w:rFonts w:eastAsiaTheme="minorEastAsia" w:cs="Kokila"/>
          <w:bCs/>
          <w:cs/>
          <w:lang w:bidi="ne-NP"/>
        </w:rPr>
        <w:t xml:space="preserve"> </w:t>
      </w:r>
      <w:r w:rsidR="00E0087E" w:rsidRPr="00D278A7">
        <w:rPr>
          <w:rFonts w:eastAsiaTheme="minorEastAsia" w:cs="Kokila" w:hint="cs"/>
          <w:bCs/>
          <w:cs/>
          <w:lang w:bidi="ne-NP"/>
        </w:rPr>
        <w:t>उदाहरणहरु</w:t>
      </w:r>
      <w:bookmarkStart w:id="137" w:name="_Toc71472825"/>
      <w:bookmarkStart w:id="138" w:name="_Toc71473022"/>
      <w:bookmarkStart w:id="139" w:name="_Toc71473213"/>
      <w:bookmarkStart w:id="140" w:name="_Toc72947395"/>
      <w:bookmarkEnd w:id="136"/>
      <w:bookmarkEnd w:id="137"/>
      <w:bookmarkEnd w:id="138"/>
      <w:bookmarkEnd w:id="139"/>
      <w:bookmarkEnd w:id="140"/>
    </w:p>
    <w:p w14:paraId="592EF13B" w14:textId="02D6AECE" w:rsidR="006B6D8E" w:rsidRPr="00D278A7" w:rsidRDefault="00E0087E" w:rsidP="00D278A7">
      <w:pPr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रेखा चित्रका ३ उदाहरण पेज ९ देखि १० मा देखाइको छ ।</w:t>
      </w:r>
    </w:p>
    <w:p w14:paraId="16A1AE6F" w14:textId="375790EA" w:rsidR="00CE0DEB" w:rsidRPr="00D278A7" w:rsidRDefault="00E0087E" w:rsidP="00D278A7">
      <w:pPr>
        <w:ind w:firstLineChars="64" w:firstLine="180"/>
        <w:rPr>
          <w:rFonts w:cs="Kokila"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उदाहरण</w:t>
      </w:r>
      <w:r w:rsidR="000D260B" w:rsidRPr="00D278A7">
        <w:rPr>
          <w:rFonts w:cs="Kokila"/>
          <w:b/>
          <w:bCs/>
          <w:szCs w:val="28"/>
          <w:lang w:eastAsia="ja-JP"/>
        </w:rPr>
        <w:t>-</w:t>
      </w:r>
      <w:r>
        <w:rPr>
          <w:rFonts w:cs="Kokila" w:hint="cs"/>
          <w:b/>
          <w:bCs/>
          <w:szCs w:val="28"/>
          <w:cs/>
          <w:lang w:eastAsia="ja-JP" w:bidi="ne-NP"/>
        </w:rPr>
        <w:t>१</w:t>
      </w:r>
      <w:r w:rsidR="000D260B" w:rsidRPr="00D278A7">
        <w:rPr>
          <w:rFonts w:cs="Kokila"/>
          <w:szCs w:val="28"/>
          <w:lang w:eastAsia="ja-JP"/>
        </w:rPr>
        <w:t xml:space="preserve">: </w:t>
      </w:r>
      <w:r w:rsidR="005A2F75">
        <w:rPr>
          <w:rFonts w:cs="Kokila" w:hint="cs"/>
          <w:szCs w:val="28"/>
          <w:cs/>
          <w:lang w:eastAsia="ja-JP" w:bidi="ne-NP"/>
        </w:rPr>
        <w:t>धेरै पानीका स्रोत भएको अवस्थामा (सतहगत पानीको स्रोत र भूमिगत पानीको स्रोत दुबै)</w:t>
      </w:r>
    </w:p>
    <w:p w14:paraId="40E4F28E" w14:textId="1DED7DD6" w:rsidR="00CE0DEB" w:rsidRPr="00D278A7" w:rsidRDefault="005A2F75" w:rsidP="00D278A7">
      <w:pPr>
        <w:ind w:firstLineChars="64" w:firstLine="180"/>
        <w:rPr>
          <w:rFonts w:cs="Kokila"/>
          <w:szCs w:val="28"/>
          <w:lang w:eastAsia="ja-JP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उदाहरण</w:t>
      </w:r>
      <w:r w:rsidR="000D260B" w:rsidRPr="00D278A7">
        <w:rPr>
          <w:rFonts w:cs="Kokila"/>
          <w:b/>
          <w:bCs/>
          <w:szCs w:val="28"/>
          <w:lang w:eastAsia="ja-JP"/>
        </w:rPr>
        <w:t>-</w:t>
      </w:r>
      <w:r w:rsidRPr="005A2F75">
        <w:rPr>
          <w:rFonts w:cs="Kokila"/>
          <w:b/>
          <w:bCs/>
          <w:szCs w:val="28"/>
          <w:cs/>
          <w:lang w:eastAsia="ja-JP" w:bidi="ne-NP"/>
        </w:rPr>
        <w:t>२</w:t>
      </w:r>
      <w:r w:rsidR="000D260B" w:rsidRPr="00D278A7">
        <w:rPr>
          <w:rFonts w:cs="Kokila"/>
          <w:szCs w:val="28"/>
          <w:lang w:eastAsia="ja-JP"/>
        </w:rPr>
        <w:t xml:space="preserve">: </w:t>
      </w:r>
      <w:r>
        <w:rPr>
          <w:rFonts w:cs="Kokila" w:hint="cs"/>
          <w:szCs w:val="28"/>
          <w:cs/>
          <w:lang w:eastAsia="ja-JP" w:bidi="ne-NP"/>
        </w:rPr>
        <w:t>सतहगत पानीको स्रोत</w:t>
      </w:r>
    </w:p>
    <w:p w14:paraId="4BDB6C42" w14:textId="04B9521A" w:rsidR="00CE0DEB" w:rsidRPr="00D278A7" w:rsidRDefault="005A2F75" w:rsidP="00D278A7">
      <w:pPr>
        <w:ind w:firstLineChars="64" w:firstLine="180"/>
        <w:rPr>
          <w:rFonts w:cs="Kokila"/>
          <w:szCs w:val="28"/>
        </w:rPr>
      </w:pPr>
      <w:r>
        <w:rPr>
          <w:rFonts w:cs="Kokila" w:hint="cs"/>
          <w:b/>
          <w:bCs/>
          <w:szCs w:val="28"/>
          <w:cs/>
          <w:lang w:eastAsia="ja-JP" w:bidi="ne-NP"/>
        </w:rPr>
        <w:t>उदाहरण</w:t>
      </w:r>
      <w:r w:rsidR="000D260B" w:rsidRPr="00D278A7">
        <w:rPr>
          <w:rFonts w:cs="Kokila"/>
          <w:b/>
          <w:bCs/>
          <w:szCs w:val="28"/>
          <w:lang w:eastAsia="ja-JP"/>
        </w:rPr>
        <w:t>-</w:t>
      </w:r>
      <w:r>
        <w:rPr>
          <w:rFonts w:cs="Kokila" w:hint="cs"/>
          <w:b/>
          <w:bCs/>
          <w:szCs w:val="28"/>
          <w:cs/>
          <w:lang w:eastAsia="ja-JP" w:bidi="ne-NP"/>
        </w:rPr>
        <w:t>३</w:t>
      </w:r>
      <w:r w:rsidR="000D260B" w:rsidRPr="00D278A7">
        <w:rPr>
          <w:rFonts w:cs="Kokila"/>
          <w:szCs w:val="28"/>
          <w:lang w:eastAsia="ja-JP"/>
        </w:rPr>
        <w:t xml:space="preserve">: </w:t>
      </w:r>
      <w:r>
        <w:rPr>
          <w:rFonts w:cs="Kokila" w:hint="cs"/>
          <w:szCs w:val="28"/>
          <w:cs/>
          <w:lang w:eastAsia="ja-JP" w:bidi="ne-NP"/>
        </w:rPr>
        <w:t xml:space="preserve">भूमिगत पानीको स्रोत </w:t>
      </w:r>
    </w:p>
    <w:p w14:paraId="7CBA7DF2" w14:textId="131273C2" w:rsidR="00CE0DEB" w:rsidRDefault="007829C3">
      <w:pPr>
        <w:rPr>
          <w:lang w:eastAsia="ja-JP"/>
        </w:rPr>
      </w:pPr>
      <w:r w:rsidRPr="00906526">
        <w:rPr>
          <w:noProof/>
          <w:lang w:bidi="ne-NP"/>
        </w:rPr>
        <w:lastRenderedPageBreak/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38B8361" wp14:editId="28CF48AF">
                <wp:simplePos x="0" y="0"/>
                <wp:positionH relativeFrom="margin">
                  <wp:posOffset>2659380</wp:posOffset>
                </wp:positionH>
                <wp:positionV relativeFrom="paragraph">
                  <wp:posOffset>1597660</wp:posOffset>
                </wp:positionV>
                <wp:extent cx="1475772" cy="1570355"/>
                <wp:effectExtent l="0" t="0" r="10160" b="22860"/>
                <wp:wrapNone/>
                <wp:docPr id="16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78D609" w14:textId="3AEFC434" w:rsidR="006034F0" w:rsidRPr="00D278A7" w:rsidRDefault="001944D3" w:rsidP="00425363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C45911" w:themeColor="accent2" w:themeShade="BF"/>
                                <w:sz w:val="32"/>
                                <w:szCs w:val="32"/>
                                <w:lang w:eastAsia="ja-JP"/>
                              </w:rPr>
                            </w:pP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>खानेपानी स्रोतका प्रकारः</w:t>
                            </w:r>
                          </w:p>
                          <w:p w14:paraId="3829F0D3" w14:textId="1B46C10E" w:rsidR="006034F0" w:rsidRPr="00D278A7" w:rsidRDefault="001944D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C45911" w:themeColor="accent2" w:themeShade="BF"/>
                                <w:sz w:val="32"/>
                                <w:szCs w:val="32"/>
                                <w:lang w:eastAsia="ja-JP"/>
                              </w:rPr>
                            </w:pP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>सतहगत</w:t>
                            </w: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lang w:eastAsia="ja-JP" w:bidi="ne-NP"/>
                              </w:rPr>
                              <w:t>,</w:t>
                            </w: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 xml:space="preserve"> जरुवा</w:t>
                            </w:r>
                          </w:p>
                          <w:p w14:paraId="3AB5DB5F" w14:textId="0468F87A" w:rsidR="006034F0" w:rsidRPr="00425363" w:rsidRDefault="001944D3" w:rsidP="00B40AF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C45911" w:themeColor="accent2" w:themeShade="BF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>भूमिगत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8B8361" id="テキスト ボックス 2" o:spid="_x0000_s1029" type="#_x0000_t202" style="position:absolute;margin-left:209.4pt;margin-top:125.8pt;width:116.2pt;height:123.65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" strokeweight=".5pt">
                <v:textbox style="mso-fit-shape-to-text:t">
                  <w:txbxContent>
                    <w:p w14:paraId="4B78D609" w14:textId="3AEFC434" w:rsidR="006034F0" w:rsidRPr="00D278A7" w:rsidRDefault="001944D3" w:rsidP="00425363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C45911" w:themeColor="accent2" w:themeShade="BF"/>
                          <w:sz w:val="32"/>
                          <w:szCs w:val="32"/>
                          <w:lang w:eastAsia="ja-JP"/>
                        </w:rPr>
                      </w:pP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>खानेपानी स्रोतका प्रकारः</w:t>
                      </w:r>
                    </w:p>
                    <w:p w14:paraId="3829F0D3" w14:textId="1B46C10E" w:rsidR="006034F0" w:rsidRPr="00D278A7" w:rsidRDefault="001944D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C45911" w:themeColor="accent2" w:themeShade="BF"/>
                          <w:sz w:val="32"/>
                          <w:szCs w:val="32"/>
                          <w:lang w:eastAsia="ja-JP"/>
                        </w:rPr>
                      </w:pP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>सतहगत</w:t>
                      </w: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lang w:eastAsia="ja-JP" w:bidi="ne-NP"/>
                        </w:rPr>
                        <w:t>,</w:t>
                      </w: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 xml:space="preserve"> जरुवा</w:t>
                      </w:r>
                    </w:p>
                    <w:p w14:paraId="3AB5DB5F" w14:textId="0468F87A" w:rsidR="006034F0" w:rsidRPr="00425363" w:rsidRDefault="001944D3" w:rsidP="00B40AF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C45911" w:themeColor="accent2" w:themeShade="BF"/>
                          <w:sz w:val="20"/>
                          <w:szCs w:val="20"/>
                          <w:lang w:eastAsia="ja-JP"/>
                        </w:rPr>
                      </w:pP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>भूमिगत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06526">
        <w:rPr>
          <w:noProof/>
          <w:lang w:bidi="ne-NP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45FFEEDA" wp14:editId="520B9F29">
                <wp:simplePos x="0" y="0"/>
                <wp:positionH relativeFrom="margin">
                  <wp:align>center</wp:align>
                </wp:positionH>
                <wp:positionV relativeFrom="paragraph">
                  <wp:posOffset>3592195</wp:posOffset>
                </wp:positionV>
                <wp:extent cx="1475772" cy="1570355"/>
                <wp:effectExtent l="0" t="0" r="10160" b="11430"/>
                <wp:wrapNone/>
                <wp:docPr id="18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49EC00" w14:textId="4A111140" w:rsidR="006034F0" w:rsidRPr="00D278A7" w:rsidRDefault="004C7BEC" w:rsidP="00906526">
                            <w:pPr>
                              <w:snapToGrid w:val="0"/>
                              <w:spacing w:after="0" w:line="0" w:lineRule="atLeast"/>
                              <w:rPr>
                                <w:rFonts w:cs="Kokila"/>
                                <w:color w:val="C45911" w:themeColor="accent2" w:themeShade="BF"/>
                                <w:szCs w:val="28"/>
                                <w:lang w:eastAsia="ja-JP"/>
                              </w:rPr>
                            </w:pPr>
                            <w:r w:rsidRPr="00D278A7">
                              <w:rPr>
                                <w:rFonts w:cs="Kokila"/>
                                <w:color w:val="C45911" w:themeColor="accent2" w:themeShade="BF"/>
                                <w:szCs w:val="28"/>
                                <w:cs/>
                                <w:lang w:eastAsia="ja-JP" w:bidi="ne-NP"/>
                              </w:rPr>
                              <w:t xml:space="preserve">५ </w:t>
                            </w:r>
                            <w:r>
                              <w:rPr>
                                <w:rFonts w:cs="Kokila" w:hint="cs"/>
                                <w:color w:val="C45911" w:themeColor="accent2" w:themeShade="BF"/>
                                <w:szCs w:val="28"/>
                                <w:cs/>
                                <w:lang w:eastAsia="ja-JP" w:bidi="ne-NP"/>
                              </w:rPr>
                              <w:t>पानी प्रशोधन प्रक</w:t>
                            </w:r>
                            <w:r w:rsidR="00817226">
                              <w:rPr>
                                <w:rFonts w:cs="Kokila" w:hint="cs"/>
                                <w:color w:val="C45911" w:themeColor="accent2" w:themeShade="BF"/>
                                <w:szCs w:val="28"/>
                                <w:cs/>
                                <w:lang w:eastAsia="ja-JP" w:bidi="ne-NP"/>
                              </w:rPr>
                              <w:t>्रिया बाट आवश्यक प्रक्रिया पहिचान गर्न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FFEEDA" id="_x0000_s1030" type="#_x0000_t202" style="position:absolute;margin-left:0;margin-top:282.85pt;width:116.2pt;height:123.65pt;z-index:2516869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" strokeweight=".5pt">
                <v:textbox style="mso-fit-shape-to-text:t">
                  <w:txbxContent>
                    <w:p w14:paraId="2449EC00" w14:textId="4A111140" w:rsidR="006034F0" w:rsidRPr="00D278A7" w:rsidRDefault="004C7BEC" w:rsidP="00906526">
                      <w:pPr>
                        <w:snapToGrid w:val="0"/>
                        <w:spacing w:after="0" w:line="0" w:lineRule="atLeast"/>
                        <w:rPr>
                          <w:rFonts w:cs="Kokila"/>
                          <w:color w:val="C45911" w:themeColor="accent2" w:themeShade="BF"/>
                          <w:szCs w:val="28"/>
                          <w:lang w:eastAsia="ja-JP"/>
                        </w:rPr>
                      </w:pPr>
                      <w:r w:rsidRPr="00D278A7">
                        <w:rPr>
                          <w:rFonts w:cs="Kokila"/>
                          <w:color w:val="C45911" w:themeColor="accent2" w:themeShade="BF"/>
                          <w:szCs w:val="28"/>
                          <w:cs/>
                          <w:lang w:eastAsia="ja-JP" w:bidi="ne-NP"/>
                        </w:rPr>
                        <w:t xml:space="preserve">५ </w:t>
                      </w:r>
                      <w:r>
                        <w:rPr>
                          <w:rFonts w:cs="Kokila" w:hint="cs"/>
                          <w:color w:val="C45911" w:themeColor="accent2" w:themeShade="BF"/>
                          <w:szCs w:val="28"/>
                          <w:cs/>
                          <w:lang w:eastAsia="ja-JP" w:bidi="ne-NP"/>
                        </w:rPr>
                        <w:t>पानी प्रशोधन प्रक</w:t>
                      </w:r>
                      <w:r w:rsidR="00817226">
                        <w:rPr>
                          <w:rFonts w:cs="Kokila" w:hint="cs"/>
                          <w:color w:val="C45911" w:themeColor="accent2" w:themeShade="BF"/>
                          <w:szCs w:val="28"/>
                          <w:cs/>
                          <w:lang w:eastAsia="ja-JP" w:bidi="ne-NP"/>
                        </w:rPr>
                        <w:t>्रिया बाट आवश्यक प्रक्रिया पहिचान गर्ने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05FCCFB" wp14:editId="58F490AD">
                <wp:simplePos x="0" y="0"/>
                <wp:positionH relativeFrom="column">
                  <wp:posOffset>2380615</wp:posOffset>
                </wp:positionH>
                <wp:positionV relativeFrom="paragraph">
                  <wp:posOffset>4872355</wp:posOffset>
                </wp:positionV>
                <wp:extent cx="410845" cy="254000"/>
                <wp:effectExtent l="38100" t="0" r="27305" b="50800"/>
                <wp:wrapNone/>
                <wp:docPr id="8" name="直線矢印コネクタ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845" cy="2540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70C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49D1F1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8" o:spid="_x0000_s1026" type="#_x0000_t32" style="position:absolute;margin-left:187.45pt;margin-top:383.65pt;width:32.35pt;height:20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" strokecolor="#0070c0" strokeweight=".5pt">
                <v:stroke endarrow="block" joinstyle="miter"/>
              </v:shape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49CD97" wp14:editId="16410F4C">
                <wp:simplePos x="0" y="0"/>
                <wp:positionH relativeFrom="column">
                  <wp:posOffset>2276475</wp:posOffset>
                </wp:positionH>
                <wp:positionV relativeFrom="paragraph">
                  <wp:posOffset>5057140</wp:posOffset>
                </wp:positionV>
                <wp:extent cx="589915" cy="739775"/>
                <wp:effectExtent l="38100" t="0" r="19685" b="60325"/>
                <wp:wrapNone/>
                <wp:docPr id="9" name="直線矢印コネクタ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89915" cy="73977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30D2B" id="直線矢印コネクタ 9" o:spid="_x0000_s1026" type="#_x0000_t32" style="position:absolute;margin-left:179.25pt;margin-top:398.2pt;width:46.45pt;height:58.2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" strokecolor="#0070c0" strokeweight=".5pt">
                <v:stroke endarrow="block" joinstyle="miter"/>
              </v:shape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8176BBF" wp14:editId="1EA07CD4">
                <wp:simplePos x="0" y="0"/>
                <wp:positionH relativeFrom="margin">
                  <wp:posOffset>2762250</wp:posOffset>
                </wp:positionH>
                <wp:positionV relativeFrom="paragraph">
                  <wp:posOffset>4617720</wp:posOffset>
                </wp:positionV>
                <wp:extent cx="1475740" cy="1570355"/>
                <wp:effectExtent l="0" t="0" r="10160" b="11430"/>
                <wp:wrapNone/>
                <wp:docPr id="10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40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40654" w14:textId="1CC8360C" w:rsidR="006034F0" w:rsidRPr="00804D71" w:rsidRDefault="00130D32" w:rsidP="00804D71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0070C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Kokila" w:hint="cs"/>
                                <w:color w:val="0070C0"/>
                                <w:szCs w:val="28"/>
                                <w:cs/>
                                <w:lang w:bidi="ne-NP"/>
                              </w:rPr>
                              <w:t>दुई क्लोरिनेसन एकाई दुई स्रोतका लागि जडान गरिएक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176BBF" id="_x0000_s1031" type="#_x0000_t202" style="position:absolute;margin-left:217.5pt;margin-top:363.6pt;width:116.2pt;height:123.65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" strokeweight=".5pt">
                <v:textbox style="mso-fit-shape-to-text:t">
                  <w:txbxContent>
                    <w:p w14:paraId="6C940654" w14:textId="1CC8360C" w:rsidR="006034F0" w:rsidRPr="00804D71" w:rsidRDefault="00130D32" w:rsidP="00804D71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0070C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Kokila" w:hint="cs"/>
                          <w:color w:val="0070C0"/>
                          <w:szCs w:val="28"/>
                          <w:cs/>
                          <w:lang w:bidi="ne-NP"/>
                        </w:rPr>
                        <w:t>दुई क्लोरिनेसन एकाई दुई स्रोतका लागि जडान गरिएको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97E28A" wp14:editId="0D1F1A7F">
                <wp:simplePos x="0" y="0"/>
                <wp:positionH relativeFrom="column">
                  <wp:posOffset>1558925</wp:posOffset>
                </wp:positionH>
                <wp:positionV relativeFrom="paragraph">
                  <wp:posOffset>7513320</wp:posOffset>
                </wp:positionV>
                <wp:extent cx="514985" cy="45085"/>
                <wp:effectExtent l="38100" t="38100" r="18415" b="88265"/>
                <wp:wrapNone/>
                <wp:docPr id="14" name="直線矢印コネクタ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985" cy="4508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45824" id="直線矢印コネクタ 14" o:spid="_x0000_s1026" type="#_x0000_t32" style="position:absolute;margin-left:122.75pt;margin-top:591.6pt;width:40.55pt;height:3.55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" strokecolor="#0070c0" strokeweight=".5pt">
                <v:stroke endarrow="block" joinstyle="miter"/>
              </v:shape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7916BF5" wp14:editId="7D48309B">
                <wp:simplePos x="0" y="0"/>
                <wp:positionH relativeFrom="margin">
                  <wp:posOffset>2044700</wp:posOffset>
                </wp:positionH>
                <wp:positionV relativeFrom="paragraph">
                  <wp:posOffset>6993255</wp:posOffset>
                </wp:positionV>
                <wp:extent cx="1475740" cy="1570355"/>
                <wp:effectExtent l="0" t="0" r="10160" b="16510"/>
                <wp:wrapNone/>
                <wp:docPr id="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40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91D53" w14:textId="47CE31EA" w:rsidR="006034F0" w:rsidRPr="00804D71" w:rsidRDefault="00B67932" w:rsidP="00804D71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00B05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Kokila" w:hint="cs"/>
                                <w:color w:val="00B050"/>
                                <w:szCs w:val="28"/>
                                <w:cs/>
                                <w:lang w:bidi="ne-NP"/>
                              </w:rPr>
                              <w:t>पम्प, पाइपको संचालन/मर्मत/फेर बदलका लागि भल्भ जडान गरिएक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916BF5" id="_x0000_s1032" type="#_x0000_t202" style="position:absolute;margin-left:161pt;margin-top:550.65pt;width:116.2pt;height:123.65pt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" strokeweight=".5pt">
                <v:textbox style="mso-fit-shape-to-text:t">
                  <w:txbxContent>
                    <w:p w14:paraId="46291D53" w14:textId="47CE31EA" w:rsidR="006034F0" w:rsidRPr="00804D71" w:rsidRDefault="00B67932" w:rsidP="00804D71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00B05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Kokila" w:hint="cs"/>
                          <w:color w:val="00B050"/>
                          <w:szCs w:val="28"/>
                          <w:cs/>
                          <w:lang w:bidi="ne-NP"/>
                        </w:rPr>
                        <w:t>पम्प, पाइपको संचालन/मर्मत/फेर बदलका लागि भल्भ जडान गरिएको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013C70" wp14:editId="557DAC88">
                <wp:simplePos x="0" y="0"/>
                <wp:positionH relativeFrom="column">
                  <wp:posOffset>2808605</wp:posOffset>
                </wp:positionH>
                <wp:positionV relativeFrom="paragraph">
                  <wp:posOffset>6040120</wp:posOffset>
                </wp:positionV>
                <wp:extent cx="433705" cy="312420"/>
                <wp:effectExtent l="0" t="0" r="23495" b="11430"/>
                <wp:wrapNone/>
                <wp:docPr id="11" name="円/楕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705" cy="31242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00B05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DAFBB6" id="円/楕円 11" o:spid="_x0000_s1026" style="position:absolute;margin-left:221.15pt;margin-top:475.6pt;width:34.15pt;height:24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" filled="f" strokecolor="#00b050" strokeweight="1.5pt">
                <v:stroke joinstyle="miter"/>
              </v:oval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55B53D8" wp14:editId="5150D1EB">
                <wp:simplePos x="0" y="0"/>
                <wp:positionH relativeFrom="column">
                  <wp:posOffset>2901950</wp:posOffset>
                </wp:positionH>
                <wp:positionV relativeFrom="paragraph">
                  <wp:posOffset>6413500</wp:posOffset>
                </wp:positionV>
                <wp:extent cx="101600" cy="977900"/>
                <wp:effectExtent l="0" t="38100" r="69850" b="12700"/>
                <wp:wrapNone/>
                <wp:docPr id="15" name="直線矢印コネクタ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1600" cy="9779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BCBC0" id="直線矢印コネクタ 15" o:spid="_x0000_s1026" type="#_x0000_t32" style="position:absolute;margin-left:228.5pt;margin-top:505pt;width:8pt;height:77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" strokecolor="#0070c0" strokeweight=".5pt">
                <v:stroke endarrow="block" joinstyle="miter"/>
              </v:shape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7A93AE4F" wp14:editId="24920F85">
                <wp:simplePos x="0" y="0"/>
                <wp:positionH relativeFrom="column">
                  <wp:posOffset>1755140</wp:posOffset>
                </wp:positionH>
                <wp:positionV relativeFrom="paragraph">
                  <wp:posOffset>6356985</wp:posOffset>
                </wp:positionV>
                <wp:extent cx="457200" cy="673100"/>
                <wp:effectExtent l="38100" t="38100" r="19050" b="31750"/>
                <wp:wrapNone/>
                <wp:docPr id="58" name="直線矢印コネクタ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200" cy="67310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0070C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A25D6" id="直線矢印コネクタ 58" o:spid="_x0000_s1026" type="#_x0000_t32" style="position:absolute;margin-left:138.2pt;margin-top:500.55pt;width:36pt;height:53pt;flip:x y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" strokecolor="#0070c0" strokeweight=".5pt">
                <v:stroke endarrow="block" joinstyle="miter"/>
              </v:shape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C5F8E29" wp14:editId="126A316B">
                <wp:simplePos x="0" y="0"/>
                <wp:positionH relativeFrom="column">
                  <wp:posOffset>1515745</wp:posOffset>
                </wp:positionH>
                <wp:positionV relativeFrom="paragraph">
                  <wp:posOffset>6047740</wp:posOffset>
                </wp:positionV>
                <wp:extent cx="433705" cy="312420"/>
                <wp:effectExtent l="0" t="0" r="23495" b="11430"/>
                <wp:wrapNone/>
                <wp:docPr id="56" name="円/楕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705" cy="31242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00B05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8F8CA9" id="円/楕円 11" o:spid="_x0000_s1026" style="position:absolute;margin-left:119.35pt;margin-top:476.2pt;width:34.15pt;height:24.6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" filled="f" strokecolor="#00b050" strokeweight="1.5pt">
                <v:stroke joinstyle="miter"/>
              </v:oval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2E0022A" wp14:editId="0EF69005">
                <wp:simplePos x="0" y="0"/>
                <wp:positionH relativeFrom="column">
                  <wp:posOffset>1263650</wp:posOffset>
                </wp:positionH>
                <wp:positionV relativeFrom="paragraph">
                  <wp:posOffset>7459980</wp:posOffset>
                </wp:positionV>
                <wp:extent cx="277495" cy="433705"/>
                <wp:effectExtent l="0" t="0" r="27305" b="23495"/>
                <wp:wrapNone/>
                <wp:docPr id="13" name="円/楕円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495" cy="43370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00B05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CE7AA5" id="円/楕円 13" o:spid="_x0000_s1026" style="position:absolute;margin-left:99.5pt;margin-top:587.4pt;width:21.85pt;height:34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" filled="f" strokecolor="#00b050" strokeweight="1.5pt">
                <v:stroke joinstyle="miter"/>
              </v:oval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F92AC0D" wp14:editId="23FFC17F">
                <wp:simplePos x="0" y="0"/>
                <wp:positionH relativeFrom="margin">
                  <wp:posOffset>978535</wp:posOffset>
                </wp:positionH>
                <wp:positionV relativeFrom="paragraph">
                  <wp:posOffset>7252335</wp:posOffset>
                </wp:positionV>
                <wp:extent cx="433705" cy="304800"/>
                <wp:effectExtent l="0" t="0" r="23495" b="19050"/>
                <wp:wrapNone/>
                <wp:docPr id="12" name="円/楕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705" cy="3048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00B05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178B81" id="円/楕円 12" o:spid="_x0000_s1026" style="position:absolute;margin-left:77.05pt;margin-top:571.05pt;width:34.15pt;height:24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" filled="f" strokecolor="#00b050" strokeweight="1.5pt">
                <v:stroke joinstyle="miter"/>
                <w10:wrap anchorx="margin"/>
              </v:oval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275EFD" wp14:editId="25AEE906">
                <wp:simplePos x="0" y="0"/>
                <wp:positionH relativeFrom="column">
                  <wp:posOffset>1170940</wp:posOffset>
                </wp:positionH>
                <wp:positionV relativeFrom="paragraph">
                  <wp:posOffset>5622925</wp:posOffset>
                </wp:positionV>
                <wp:extent cx="485775" cy="543560"/>
                <wp:effectExtent l="0" t="0" r="28575" b="27940"/>
                <wp:wrapNone/>
                <wp:docPr id="5" name="円/楕円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54356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AF97EE5" id="円/楕円 5" o:spid="_x0000_s1026" style="position:absolute;margin-left:92.2pt;margin-top:442.75pt;width:38.25pt;height:42.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" filled="f" strokecolor="red" strokeweight="1.5pt">
                <v:stroke joinstyle="miter"/>
              </v:oval>
            </w:pict>
          </mc:Fallback>
        </mc:AlternateContent>
      </w:r>
      <w:r w:rsidR="00130D32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826894" wp14:editId="422E5463">
                <wp:simplePos x="0" y="0"/>
                <wp:positionH relativeFrom="column">
                  <wp:posOffset>2259330</wp:posOffset>
                </wp:positionH>
                <wp:positionV relativeFrom="paragraph">
                  <wp:posOffset>5935345</wp:posOffset>
                </wp:positionV>
                <wp:extent cx="485775" cy="410845"/>
                <wp:effectExtent l="0" t="0" r="28575" b="27305"/>
                <wp:wrapNone/>
                <wp:docPr id="6" name="円/楕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41084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36E344" id="円/楕円 6" o:spid="_x0000_s1026" style="position:absolute;margin-left:177.9pt;margin-top:467.35pt;width:38.25pt;height:32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" filled="f" strokecolor="red" strokeweight="1.5pt">
                <v:stroke joinstyle="miter"/>
              </v:oval>
            </w:pict>
          </mc:Fallback>
        </mc:AlternateContent>
      </w:r>
      <w:r w:rsidR="00415E76">
        <w:rPr>
          <w:rFonts w:cs="Kokila" w:hint="cs"/>
          <w:b/>
          <w:bCs/>
          <w:szCs w:val="28"/>
          <w:cs/>
          <w:lang w:eastAsia="ja-JP" w:bidi="ne-NP"/>
        </w:rPr>
        <w:t>उदाहरण</w:t>
      </w:r>
      <w:r w:rsidR="00415E76" w:rsidRPr="009912D6">
        <w:rPr>
          <w:rFonts w:cs="Kokila"/>
          <w:b/>
          <w:bCs/>
          <w:szCs w:val="28"/>
          <w:lang w:eastAsia="ja-JP"/>
        </w:rPr>
        <w:t>-</w:t>
      </w:r>
      <w:r w:rsidR="00415E76">
        <w:rPr>
          <w:rFonts w:cs="Kokila" w:hint="cs"/>
          <w:b/>
          <w:bCs/>
          <w:szCs w:val="28"/>
          <w:cs/>
          <w:lang w:eastAsia="ja-JP" w:bidi="ne-NP"/>
        </w:rPr>
        <w:t>१</w:t>
      </w:r>
      <w:r w:rsidR="00415E76" w:rsidRPr="009912D6">
        <w:rPr>
          <w:rFonts w:cs="Kokila"/>
          <w:szCs w:val="28"/>
          <w:lang w:eastAsia="ja-JP"/>
        </w:rPr>
        <w:t>:</w:t>
      </w:r>
      <w:r w:rsidR="00415E76" w:rsidRPr="00D278A7">
        <w:rPr>
          <w:rFonts w:cs="Kokila"/>
          <w:b/>
          <w:bCs/>
          <w:szCs w:val="28"/>
          <w:lang w:eastAsia="ja-JP"/>
        </w:rPr>
        <w:t xml:space="preserve"> </w:t>
      </w:r>
      <w:r w:rsidR="00415E76" w:rsidRPr="00D278A7">
        <w:rPr>
          <w:rFonts w:cs="Kokila"/>
          <w:b/>
          <w:bCs/>
          <w:szCs w:val="28"/>
          <w:cs/>
          <w:lang w:eastAsia="ja-JP" w:bidi="ne-NP"/>
        </w:rPr>
        <w:t>धेरै पानीका स्रोत भएको अवस्थामा (सतहगत पानीको स्रोत र भूमिगत पानीको स्रोत दुबै)</w:t>
      </w:r>
      <w:r w:rsidR="000B30FF" w:rsidRPr="00906526">
        <w:rPr>
          <w:noProof/>
          <w:lang w:bidi="ne-NP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0E111EC" wp14:editId="6381BB12">
                <wp:simplePos x="0" y="0"/>
                <wp:positionH relativeFrom="margin">
                  <wp:posOffset>4161099</wp:posOffset>
                </wp:positionH>
                <wp:positionV relativeFrom="paragraph">
                  <wp:posOffset>5393223</wp:posOffset>
                </wp:positionV>
                <wp:extent cx="1475772" cy="1570355"/>
                <wp:effectExtent l="0" t="0" r="10160" b="22860"/>
                <wp:wrapNone/>
                <wp:docPr id="2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C7782" w14:textId="4C5DC9C1" w:rsidR="006034F0" w:rsidRPr="00D278A7" w:rsidRDefault="001C1D52" w:rsidP="00425363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C45911" w:themeColor="accent2" w:themeShade="BF"/>
                                <w:sz w:val="32"/>
                                <w:szCs w:val="32"/>
                                <w:lang w:eastAsia="ja-JP"/>
                              </w:rPr>
                            </w:pP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 xml:space="preserve">डिजान मान अनुसार प्रेसर छ </w:t>
                            </w:r>
                            <w:r w:rsidR="004311B8">
                              <w:rPr>
                                <w:rFonts w:ascii="Times New Roman" w:hAnsi="Times New Roman" w:cs="Kokila" w:hint="cs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>/</w:t>
                            </w: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 xml:space="preserve">छैन </w:t>
                            </w:r>
                            <w:r>
                              <w:rPr>
                                <w:rFonts w:ascii="Times New Roman" w:hAnsi="Times New Roman" w:cs="Kokila" w:hint="cs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>जाँ</w:t>
                            </w: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>च गर्न प्रेसर गेज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E111EC" id="_x0000_s1033" type="#_x0000_t202" style="position:absolute;margin-left:327.65pt;margin-top:424.65pt;width:116.2pt;height:123.65pt;z-index:2516951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" strokeweight=".5pt">
                <v:textbox style="mso-fit-shape-to-text:t">
                  <w:txbxContent>
                    <w:p w14:paraId="664C7782" w14:textId="4C5DC9C1" w:rsidR="006034F0" w:rsidRPr="00D278A7" w:rsidRDefault="001C1D52" w:rsidP="00425363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C45911" w:themeColor="accent2" w:themeShade="BF"/>
                          <w:sz w:val="32"/>
                          <w:szCs w:val="32"/>
                          <w:lang w:eastAsia="ja-JP"/>
                        </w:rPr>
                      </w:pP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 xml:space="preserve">डिजान मान अनुसार प्रेसर छ </w:t>
                      </w:r>
                      <w:r w:rsidR="004311B8">
                        <w:rPr>
                          <w:rFonts w:ascii="Times New Roman" w:hAnsi="Times New Roman" w:cs="Kokila" w:hint="cs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>/</w:t>
                      </w: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 xml:space="preserve">छैन </w:t>
                      </w:r>
                      <w:r>
                        <w:rPr>
                          <w:rFonts w:ascii="Times New Roman" w:hAnsi="Times New Roman" w:cs="Kokila" w:hint="cs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>जाँ</w:t>
                      </w: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>च गर्न प्रेसर गेज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04CF0" w:rsidRPr="00906526">
        <w:rPr>
          <w:noProof/>
          <w:lang w:bidi="ne-NP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114BD12" wp14:editId="02F28FB0">
                <wp:simplePos x="0" y="0"/>
                <wp:positionH relativeFrom="margin">
                  <wp:posOffset>-416560</wp:posOffset>
                </wp:positionH>
                <wp:positionV relativeFrom="paragraph">
                  <wp:posOffset>6242339</wp:posOffset>
                </wp:positionV>
                <wp:extent cx="1475740" cy="1570355"/>
                <wp:effectExtent l="0" t="0" r="10160" b="10160"/>
                <wp:wrapNone/>
                <wp:docPr id="20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40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E69F2" w14:textId="1D98C70D" w:rsidR="006034F0" w:rsidRPr="00906526" w:rsidRDefault="00863F0B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C45911" w:themeColor="accent2" w:themeShade="BF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Cs w:val="28"/>
                                <w:cs/>
                                <w:lang w:eastAsia="ja-JP" w:bidi="ne-NP"/>
                              </w:rPr>
                              <w:t>सेवा जलाशयको क्षमता घनमिटरमा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14BD12" id="_x0000_s1034" type="#_x0000_t202" style="position:absolute;margin-left:-32.8pt;margin-top:491.5pt;width:116.2pt;height:123.65pt;z-index:2516889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" strokeweight=".5pt">
                <v:textbox style="mso-fit-shape-to-text:t">
                  <w:txbxContent>
                    <w:p w14:paraId="321E69F2" w14:textId="1D98C70D" w:rsidR="006034F0" w:rsidRPr="00906526" w:rsidRDefault="00863F0B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C45911" w:themeColor="accent2" w:themeShade="BF"/>
                          <w:sz w:val="20"/>
                          <w:szCs w:val="20"/>
                          <w:lang w:eastAsia="ja-JP"/>
                        </w:rPr>
                      </w:pP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Cs w:val="28"/>
                          <w:cs/>
                          <w:lang w:eastAsia="ja-JP" w:bidi="ne-NP"/>
                        </w:rPr>
                        <w:t>सेवा जलाशयको क्षमता घनमिटरमा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25363" w:rsidRPr="00906526">
        <w:rPr>
          <w:noProof/>
          <w:lang w:bidi="ne-NP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1821F48B" wp14:editId="4930B277">
                <wp:simplePos x="0" y="0"/>
                <wp:positionH relativeFrom="margin">
                  <wp:posOffset>-293249</wp:posOffset>
                </wp:positionH>
                <wp:positionV relativeFrom="paragraph">
                  <wp:posOffset>1475137</wp:posOffset>
                </wp:positionV>
                <wp:extent cx="1475772" cy="1570355"/>
                <wp:effectExtent l="0" t="0" r="10160" b="22860"/>
                <wp:wrapNone/>
                <wp:docPr id="2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588AB" w14:textId="0918FB8B" w:rsidR="006034F0" w:rsidRPr="00D278A7" w:rsidRDefault="001944D3" w:rsidP="00425363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C45911" w:themeColor="accent2" w:themeShade="BF"/>
                                <w:sz w:val="32"/>
                                <w:szCs w:val="32"/>
                                <w:lang w:eastAsia="ja-JP"/>
                              </w:rPr>
                            </w:pP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>पाइपलाइनको जानकारीः</w:t>
                            </w:r>
                          </w:p>
                          <w:p w14:paraId="183F9269" w14:textId="1E76B15B" w:rsidR="006034F0" w:rsidRPr="00D278A7" w:rsidRDefault="001944D3" w:rsidP="00425363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C45911" w:themeColor="accent2" w:themeShade="BF"/>
                                <w:sz w:val="32"/>
                                <w:szCs w:val="32"/>
                                <w:lang w:eastAsia="ja-JP"/>
                              </w:rPr>
                            </w:pP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>व्यास</w:t>
                            </w: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lang w:eastAsia="ja-JP" w:bidi="ne-NP"/>
                              </w:rPr>
                              <w:t>,</w:t>
                            </w:r>
                            <w:r w:rsidRPr="00D278A7">
                              <w:rPr>
                                <w:rFonts w:ascii="Times New Roman" w:hAnsi="Times New Roman" w:cs="Kokila"/>
                                <w:color w:val="C45911" w:themeColor="accent2" w:themeShade="BF"/>
                                <w:sz w:val="32"/>
                                <w:szCs w:val="28"/>
                                <w:cs/>
                                <w:lang w:eastAsia="ja-JP" w:bidi="ne-NP"/>
                              </w:rPr>
                              <w:t xml:space="preserve"> सामग्र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21F48B" id="_x0000_s1035" type="#_x0000_t202" style="position:absolute;margin-left:-23.1pt;margin-top:116.15pt;width:116.2pt;height:123.65pt;z-index:2516930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" strokeweight=".5pt">
                <v:textbox style="mso-fit-shape-to-text:t">
                  <w:txbxContent>
                    <w:p w14:paraId="272588AB" w14:textId="0918FB8B" w:rsidR="006034F0" w:rsidRPr="00D278A7" w:rsidRDefault="001944D3" w:rsidP="00425363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C45911" w:themeColor="accent2" w:themeShade="BF"/>
                          <w:sz w:val="32"/>
                          <w:szCs w:val="32"/>
                          <w:lang w:eastAsia="ja-JP"/>
                        </w:rPr>
                      </w:pP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>पाइपलाइनको जानकारीः</w:t>
                      </w:r>
                    </w:p>
                    <w:p w14:paraId="183F9269" w14:textId="1E76B15B" w:rsidR="006034F0" w:rsidRPr="00D278A7" w:rsidRDefault="001944D3" w:rsidP="00425363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C45911" w:themeColor="accent2" w:themeShade="BF"/>
                          <w:sz w:val="32"/>
                          <w:szCs w:val="32"/>
                          <w:lang w:eastAsia="ja-JP"/>
                        </w:rPr>
                      </w:pP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>व्यास</w:t>
                      </w: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lang w:eastAsia="ja-JP" w:bidi="ne-NP"/>
                        </w:rPr>
                        <w:t>,</w:t>
                      </w:r>
                      <w:r w:rsidRPr="00D278A7">
                        <w:rPr>
                          <w:rFonts w:ascii="Times New Roman" w:hAnsi="Times New Roman" w:cs="Kokila"/>
                          <w:color w:val="C45911" w:themeColor="accent2" w:themeShade="BF"/>
                          <w:sz w:val="32"/>
                          <w:szCs w:val="28"/>
                          <w:cs/>
                          <w:lang w:eastAsia="ja-JP" w:bidi="ne-NP"/>
                        </w:rPr>
                        <w:t xml:space="preserve"> सामग्र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04D71">
        <w:rPr>
          <w:noProof/>
          <w:lang w:bidi="ne-NP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AF6FDEA" wp14:editId="5445852F">
                <wp:simplePos x="0" y="0"/>
                <wp:positionH relativeFrom="margin">
                  <wp:posOffset>-330296</wp:posOffset>
                </wp:positionH>
                <wp:positionV relativeFrom="paragraph">
                  <wp:posOffset>5456475</wp:posOffset>
                </wp:positionV>
                <wp:extent cx="1475772" cy="1570355"/>
                <wp:effectExtent l="0" t="0" r="10160" b="16510"/>
                <wp:wrapNone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EFDCA" w14:textId="055EC663" w:rsidR="006034F0" w:rsidRPr="00C83C13" w:rsidRDefault="00863F0B" w:rsidP="00C83C13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Kokila" w:hint="cs"/>
                                <w:color w:val="FF0000"/>
                                <w:szCs w:val="28"/>
                                <w:cs/>
                                <w:lang w:bidi="ne-NP"/>
                              </w:rPr>
                              <w:t xml:space="preserve">2 स्रोतबाट </w:t>
                            </w:r>
                            <w:r w:rsidR="004311B8">
                              <w:rPr>
                                <w:rFonts w:ascii="Times New Roman" w:hAnsi="Times New Roman" w:cs="Kokila" w:hint="cs"/>
                                <w:color w:val="FF0000"/>
                                <w:szCs w:val="28"/>
                                <w:cs/>
                                <w:lang w:bidi="ne-NP"/>
                              </w:rPr>
                              <w:t>वितरीत पानीको मात्रा मापन गर्न २ फ्लो मिटर जडान गरिएक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F6FDEA" id="_x0000_s1036" type="#_x0000_t202" style="position:absolute;margin-left:-26pt;margin-top:429.65pt;width:116.2pt;height:123.65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" strokeweight=".5pt">
                <v:textbox style="mso-fit-shape-to-text:t">
                  <w:txbxContent>
                    <w:p w14:paraId="668EFDCA" w14:textId="055EC663" w:rsidR="006034F0" w:rsidRPr="00C83C13" w:rsidRDefault="00863F0B" w:rsidP="00C83C13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Kokila" w:hint="cs"/>
                          <w:color w:val="FF0000"/>
                          <w:szCs w:val="28"/>
                          <w:cs/>
                          <w:lang w:bidi="ne-NP"/>
                        </w:rPr>
                        <w:t xml:space="preserve">2 स्रोतबाट </w:t>
                      </w:r>
                      <w:r w:rsidR="004311B8">
                        <w:rPr>
                          <w:rFonts w:ascii="Times New Roman" w:hAnsi="Times New Roman" w:cs="Kokila" w:hint="cs"/>
                          <w:color w:val="FF0000"/>
                          <w:szCs w:val="28"/>
                          <w:cs/>
                          <w:lang w:bidi="ne-NP"/>
                        </w:rPr>
                        <w:t>वितरीत पानीको मात्रा मापन गर्न २ फ्लो मिटर जडान गरिएको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C1D05">
        <w:rPr>
          <w:noProof/>
          <w:lang w:bidi="ne-NP"/>
        </w:rPr>
        <w:drawing>
          <wp:inline distT="0" distB="0" distL="0" distR="0" wp14:anchorId="17E6BD63" wp14:editId="09FC2D59">
            <wp:extent cx="5746974" cy="8140065"/>
            <wp:effectExtent l="0" t="0" r="6350" b="0"/>
            <wp:docPr id="53" name="図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974" cy="814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2430C" w14:textId="6CECDF99" w:rsidR="00A67E4D" w:rsidRPr="00D278A7" w:rsidRDefault="006B6D8E" w:rsidP="00D278A7">
      <w:pPr>
        <w:jc w:val="center"/>
        <w:rPr>
          <w:rFonts w:ascii="Times New Roman" w:hAnsi="Times New Roman" w:cs="Times New Roman"/>
          <w:bCs/>
          <w:lang w:eastAsia="ja-JP"/>
        </w:rPr>
      </w:pPr>
      <w:r>
        <w:rPr>
          <w:rFonts w:ascii="Times New Roman" w:hAnsi="Times New Roman" w:cs="Times New Roman"/>
          <w:b/>
          <w:lang w:eastAsia="ja-JP"/>
        </w:rPr>
        <w:br w:type="page"/>
      </w:r>
      <w:r w:rsidR="00905863" w:rsidRPr="00D278A7">
        <w:rPr>
          <w:rFonts w:ascii="Times New Roman" w:hAnsi="Times New Roman" w:cs="Kokila"/>
          <w:bCs/>
          <w:szCs w:val="28"/>
          <w:cs/>
          <w:lang w:eastAsia="ja-JP" w:bidi="ne-NP"/>
        </w:rPr>
        <w:lastRenderedPageBreak/>
        <w:t>उदाहरण-२</w:t>
      </w:r>
      <w:r w:rsidRPr="00D278A7">
        <w:rPr>
          <w:rFonts w:cs="Kokila"/>
          <w:bCs/>
          <w:szCs w:val="28"/>
          <w:lang w:eastAsia="ja-JP"/>
        </w:rPr>
        <w:t xml:space="preserve">: </w:t>
      </w:r>
      <w:r w:rsidR="00905863" w:rsidRPr="00D278A7">
        <w:rPr>
          <w:rFonts w:cs="Kokila"/>
          <w:bCs/>
          <w:szCs w:val="28"/>
          <w:cs/>
          <w:lang w:eastAsia="ja-JP" w:bidi="ne-NP"/>
        </w:rPr>
        <w:t>सतहगत पानीको स्रोत</w:t>
      </w:r>
    </w:p>
    <w:p w14:paraId="412F541F" w14:textId="147CDB56" w:rsidR="00CE0DEB" w:rsidRPr="0099501E" w:rsidRDefault="000B30FF" w:rsidP="00CE0DEB">
      <w:pPr>
        <w:rPr>
          <w:lang w:eastAsia="ja-JP"/>
        </w:rPr>
      </w:pPr>
      <w:r w:rsidRPr="00906526">
        <w:rPr>
          <w:noProof/>
          <w:lang w:bidi="ne-NP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05FB19EF" wp14:editId="42650D60">
                <wp:simplePos x="0" y="0"/>
                <wp:positionH relativeFrom="margin">
                  <wp:posOffset>2577273</wp:posOffset>
                </wp:positionH>
                <wp:positionV relativeFrom="paragraph">
                  <wp:posOffset>1162621</wp:posOffset>
                </wp:positionV>
                <wp:extent cx="1475772" cy="1570355"/>
                <wp:effectExtent l="0" t="0" r="10160" b="22860"/>
                <wp:wrapNone/>
                <wp:docPr id="34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298DAD" w14:textId="74A454DE" w:rsidR="006034F0" w:rsidRPr="00D278A7" w:rsidRDefault="00905863" w:rsidP="00160625">
                            <w:pPr>
                              <w:snapToGrid w:val="0"/>
                              <w:spacing w:after="0" w:line="0" w:lineRule="atLeast"/>
                              <w:rPr>
                                <w:rFonts w:cs="Kokila"/>
                                <w:color w:val="C45911" w:themeColor="accent2" w:themeShade="BF"/>
                                <w:szCs w:val="28"/>
                                <w:lang w:eastAsia="ja-JP"/>
                              </w:rPr>
                            </w:pPr>
                            <w:r>
                              <w:rPr>
                                <w:rFonts w:cs="Kokila" w:hint="cs"/>
                                <w:color w:val="C45911" w:themeColor="accent2" w:themeShade="BF"/>
                                <w:szCs w:val="28"/>
                                <w:cs/>
                                <w:lang w:eastAsia="ja-JP" w:bidi="ne-NP"/>
                              </w:rPr>
                              <w:t xml:space="preserve">कुनै एक किसिमको स्रोत हुँदा </w:t>
                            </w:r>
                            <w:r w:rsidR="006034F0" w:rsidRPr="00D278A7">
                              <w:rPr>
                                <w:rFonts w:cs="Kokila"/>
                                <w:color w:val="C45911" w:themeColor="accent2" w:themeShade="BF"/>
                                <w:szCs w:val="28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cs="Kokila" w:hint="cs"/>
                                <w:color w:val="C45911" w:themeColor="accent2" w:themeShade="BF"/>
                                <w:szCs w:val="28"/>
                                <w:cs/>
                                <w:lang w:eastAsia="ja-JP" w:bidi="ne-NP"/>
                              </w:rPr>
                              <w:t>सतहगत वा जरुवा</w:t>
                            </w:r>
                            <w:r w:rsidR="006034F0" w:rsidRPr="00D278A7">
                              <w:rPr>
                                <w:rFonts w:cs="Kokila"/>
                                <w:color w:val="C45911" w:themeColor="accent2" w:themeShade="BF"/>
                                <w:szCs w:val="28"/>
                                <w:lang w:eastAsia="ja-JP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FB19EF" id="_x0000_s1037" type="#_x0000_t202" style="position:absolute;margin-left:202.95pt;margin-top:91.55pt;width:116.2pt;height:123.65pt;z-index:2517012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" strokeweight=".5pt">
                <v:textbox style="mso-fit-shape-to-text:t">
                  <w:txbxContent>
                    <w:p w14:paraId="63298DAD" w14:textId="74A454DE" w:rsidR="006034F0" w:rsidRPr="00D278A7" w:rsidRDefault="00905863" w:rsidP="00160625">
                      <w:pPr>
                        <w:snapToGrid w:val="0"/>
                        <w:spacing w:after="0" w:line="0" w:lineRule="atLeast"/>
                        <w:rPr>
                          <w:rFonts w:cs="Kokila"/>
                          <w:color w:val="C45911" w:themeColor="accent2" w:themeShade="BF"/>
                          <w:szCs w:val="28"/>
                          <w:lang w:eastAsia="ja-JP"/>
                        </w:rPr>
                      </w:pPr>
                      <w:r>
                        <w:rPr>
                          <w:rFonts w:cs="Kokila" w:hint="cs"/>
                          <w:color w:val="C45911" w:themeColor="accent2" w:themeShade="BF"/>
                          <w:szCs w:val="28"/>
                          <w:cs/>
                          <w:lang w:eastAsia="ja-JP" w:bidi="ne-NP"/>
                        </w:rPr>
                        <w:t xml:space="preserve">कुनै एक किसिमको स्रोत हुँदा </w:t>
                      </w:r>
                      <w:r w:rsidR="006034F0" w:rsidRPr="00D278A7">
                        <w:rPr>
                          <w:rFonts w:cs="Kokila"/>
                          <w:color w:val="C45911" w:themeColor="accent2" w:themeShade="BF"/>
                          <w:szCs w:val="28"/>
                          <w:lang w:eastAsia="ja-JP"/>
                        </w:rPr>
                        <w:t>(</w:t>
                      </w:r>
                      <w:r>
                        <w:rPr>
                          <w:rFonts w:cs="Kokila" w:hint="cs"/>
                          <w:color w:val="C45911" w:themeColor="accent2" w:themeShade="BF"/>
                          <w:szCs w:val="28"/>
                          <w:cs/>
                          <w:lang w:eastAsia="ja-JP" w:bidi="ne-NP"/>
                        </w:rPr>
                        <w:t>सतहगत वा जरुवा</w:t>
                      </w:r>
                      <w:r w:rsidR="006034F0" w:rsidRPr="00D278A7">
                        <w:rPr>
                          <w:rFonts w:cs="Kokila"/>
                          <w:color w:val="C45911" w:themeColor="accent2" w:themeShade="BF"/>
                          <w:szCs w:val="28"/>
                          <w:lang w:eastAsia="ja-JP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ne-NP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17593593" wp14:editId="39BEE5AE">
                <wp:simplePos x="0" y="0"/>
                <wp:positionH relativeFrom="margin">
                  <wp:posOffset>1870364</wp:posOffset>
                </wp:positionH>
                <wp:positionV relativeFrom="paragraph">
                  <wp:posOffset>6237332</wp:posOffset>
                </wp:positionV>
                <wp:extent cx="1475772" cy="1570355"/>
                <wp:effectExtent l="0" t="0" r="10160" b="16510"/>
                <wp:wrapNone/>
                <wp:docPr id="3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6223C" w14:textId="681073B4" w:rsidR="006034F0" w:rsidRPr="00D278A7" w:rsidRDefault="00905863" w:rsidP="000B30FF">
                            <w:pPr>
                              <w:snapToGrid w:val="0"/>
                              <w:spacing w:after="0" w:line="0" w:lineRule="atLeast"/>
                              <w:rPr>
                                <w:rFonts w:cs="Kokila"/>
                                <w:color w:val="FF0000"/>
                                <w:szCs w:val="28"/>
                              </w:rPr>
                            </w:pPr>
                            <w:r>
                              <w:rPr>
                                <w:rFonts w:cs="Kokila" w:hint="cs"/>
                                <w:color w:val="FF0000"/>
                                <w:szCs w:val="28"/>
                                <w:cs/>
                                <w:lang w:bidi="ne-NP"/>
                              </w:rPr>
                              <w:t>वितरीत पानीको मात्रा मापनका लागि सेवा जलाशयको आउटलेटमा १ फ्लो मिटर जडान गरिएक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593593" id="_x0000_s1038" type="#_x0000_t202" style="position:absolute;margin-left:147.25pt;margin-top:491.15pt;width:116.2pt;height:123.65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" strokeweight=".5pt">
                <v:textbox style="mso-fit-shape-to-text:t">
                  <w:txbxContent>
                    <w:p w14:paraId="7E76223C" w14:textId="681073B4" w:rsidR="006034F0" w:rsidRPr="00D278A7" w:rsidRDefault="00905863" w:rsidP="000B30FF">
                      <w:pPr>
                        <w:snapToGrid w:val="0"/>
                        <w:spacing w:after="0" w:line="0" w:lineRule="atLeast"/>
                        <w:rPr>
                          <w:rFonts w:cs="Kokila"/>
                          <w:color w:val="FF0000"/>
                          <w:szCs w:val="28"/>
                        </w:rPr>
                      </w:pPr>
                      <w:r>
                        <w:rPr>
                          <w:rFonts w:cs="Kokila" w:hint="cs"/>
                          <w:color w:val="FF0000"/>
                          <w:szCs w:val="28"/>
                          <w:cs/>
                          <w:lang w:bidi="ne-NP"/>
                        </w:rPr>
                        <w:t>वितरीत पानीको मात्रा मापनका लागि सेवा जलाशयको आउटलेटमा १ फ्लो मिटर जडान गरिएको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C18FB42" wp14:editId="6B7E1AD3">
                <wp:simplePos x="0" y="0"/>
                <wp:positionH relativeFrom="column">
                  <wp:posOffset>1216788</wp:posOffset>
                </wp:positionH>
                <wp:positionV relativeFrom="paragraph">
                  <wp:posOffset>6254798</wp:posOffset>
                </wp:positionV>
                <wp:extent cx="485775" cy="543560"/>
                <wp:effectExtent l="0" t="0" r="28575" b="27940"/>
                <wp:wrapNone/>
                <wp:docPr id="32" name="円/楕円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54356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CB09277" id="円/楕円 32" o:spid="_x0000_s1026" style="position:absolute;margin-left:95.8pt;margin-top:492.5pt;width:38.25pt;height:42.8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" filled="f" strokecolor="red" strokeweight="1.5pt">
                <v:stroke joinstyle="miter"/>
              </v:oval>
            </w:pict>
          </mc:Fallback>
        </mc:AlternateContent>
      </w:r>
      <w:r w:rsidR="00DD6CC1">
        <w:rPr>
          <w:noProof/>
          <w:lang w:bidi="ne-NP"/>
        </w:rPr>
        <w:drawing>
          <wp:inline distT="0" distB="0" distL="0" distR="0" wp14:anchorId="71E29910" wp14:editId="1D16FEEA">
            <wp:extent cx="5720260" cy="8121015"/>
            <wp:effectExtent l="0" t="0" r="0" b="0"/>
            <wp:docPr id="59" name="図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0260" cy="812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06926" w14:textId="66FA8675" w:rsidR="00CE0DEB" w:rsidRPr="00D278A7" w:rsidRDefault="006517D3" w:rsidP="00D278A7">
      <w:pPr>
        <w:jc w:val="center"/>
        <w:rPr>
          <w:rFonts w:eastAsiaTheme="majorEastAsia" w:cs="Kokila"/>
          <w:b/>
          <w:szCs w:val="28"/>
          <w:lang w:eastAsia="ja-JP"/>
        </w:rPr>
      </w:pPr>
      <w:r w:rsidRPr="00D278A7">
        <w:rPr>
          <w:rFonts w:eastAsiaTheme="majorEastAsia" w:cs="Kokila" w:hint="cs"/>
          <w:bCs/>
          <w:szCs w:val="28"/>
          <w:cs/>
          <w:lang w:eastAsia="ja-JP" w:bidi="ne-NP"/>
        </w:rPr>
        <w:lastRenderedPageBreak/>
        <w:t>उदाहरण</w:t>
      </w:r>
      <w:r w:rsidR="000D260B" w:rsidRPr="00D278A7">
        <w:rPr>
          <w:rFonts w:eastAsiaTheme="majorEastAsia" w:cs="Kokila"/>
          <w:bCs/>
          <w:szCs w:val="28"/>
          <w:lang w:eastAsia="ja-JP"/>
        </w:rPr>
        <w:t>-</w:t>
      </w:r>
      <w:r w:rsidRPr="00D278A7">
        <w:rPr>
          <w:rFonts w:eastAsiaTheme="majorEastAsia" w:cs="Kokila" w:hint="cs"/>
          <w:bCs/>
          <w:szCs w:val="28"/>
          <w:cs/>
          <w:lang w:eastAsia="ja-JP" w:bidi="ne-NP"/>
        </w:rPr>
        <w:t>३</w:t>
      </w:r>
      <w:r w:rsidR="006B6D8E" w:rsidRPr="00D278A7">
        <w:rPr>
          <w:rFonts w:eastAsiaTheme="majorEastAsia" w:cs="Kokila"/>
          <w:b/>
          <w:szCs w:val="28"/>
          <w:lang w:eastAsia="ja-JP"/>
        </w:rPr>
        <w:t xml:space="preserve">: </w:t>
      </w:r>
      <w:r>
        <w:rPr>
          <w:rFonts w:eastAsiaTheme="majorEastAsia" w:cs="Kokila" w:hint="cs"/>
          <w:bCs/>
          <w:szCs w:val="28"/>
          <w:cs/>
          <w:lang w:eastAsia="ja-JP" w:bidi="ne-NP"/>
        </w:rPr>
        <w:t>भूमिगत पानीको स्रोत</w:t>
      </w:r>
      <w:r w:rsidR="00D50A0A" w:rsidRPr="00D278A7">
        <w:rPr>
          <w:rFonts w:cs="Kokila"/>
          <w:noProof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085C60F" wp14:editId="283DC024">
                <wp:simplePos x="0" y="0"/>
                <wp:positionH relativeFrom="column">
                  <wp:posOffset>1590040</wp:posOffset>
                </wp:positionH>
                <wp:positionV relativeFrom="paragraph">
                  <wp:posOffset>2155825</wp:posOffset>
                </wp:positionV>
                <wp:extent cx="725715" cy="406400"/>
                <wp:effectExtent l="0" t="0" r="17780" b="12700"/>
                <wp:wrapNone/>
                <wp:docPr id="61" name="円/楕円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715" cy="4064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FFC64D" id="円/楕円 35" o:spid="_x0000_s1026" style="position:absolute;margin-left:125.2pt;margin-top:169.75pt;width:57.15pt;height:32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" filled="f" strokecolor="red" strokeweight="1.5pt">
                <v:stroke joinstyle="miter"/>
              </v:oval>
            </w:pict>
          </mc:Fallback>
        </mc:AlternateContent>
      </w:r>
      <w:r w:rsidR="00D50A0A" w:rsidRPr="00D278A7">
        <w:rPr>
          <w:rFonts w:cs="Kokila"/>
          <w:noProof/>
          <w:szCs w:val="28"/>
          <w:lang w:bidi="ne-NP"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41A7875E" wp14:editId="3380F799">
                <wp:simplePos x="0" y="0"/>
                <wp:positionH relativeFrom="margin">
                  <wp:posOffset>1171575</wp:posOffset>
                </wp:positionH>
                <wp:positionV relativeFrom="paragraph">
                  <wp:posOffset>2692400</wp:posOffset>
                </wp:positionV>
                <wp:extent cx="1475772" cy="1570355"/>
                <wp:effectExtent l="0" t="0" r="10160" b="16510"/>
                <wp:wrapNone/>
                <wp:docPr id="5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91699F" w14:textId="5673AFFC" w:rsidR="00DD6CC1" w:rsidRPr="00C83C13" w:rsidRDefault="005A129A" w:rsidP="00DD6CC1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Kokila" w:hint="cs"/>
                                <w:color w:val="FF0000"/>
                                <w:szCs w:val="28"/>
                                <w:cs/>
                                <w:lang w:bidi="ne-NP"/>
                              </w:rPr>
                              <w:t>डिप ट्युबवेल बाट पानीको उत्पादन मापन गर्न फ्लो मिटर जडान गरिएक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A7875E" id="_x0000_s1039" type="#_x0000_t202" style="position:absolute;left:0;text-align:left;margin-left:92.25pt;margin-top:212pt;width:116.2pt;height:123.65pt;z-index:2517647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" strokeweight=".5pt">
                <v:textbox style="mso-fit-shape-to-text:t">
                  <w:txbxContent>
                    <w:p w14:paraId="0E91699F" w14:textId="5673AFFC" w:rsidR="00DD6CC1" w:rsidRPr="00C83C13" w:rsidRDefault="005A129A" w:rsidP="00DD6CC1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Kokila" w:hint="cs"/>
                          <w:color w:val="FF0000"/>
                          <w:szCs w:val="28"/>
                          <w:cs/>
                          <w:lang w:bidi="ne-NP"/>
                        </w:rPr>
                        <w:t>डिप ट्युबवेल बाट पानीको उत्पादन मापन गर्न फ्लो मिटर जडान गरिएको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50A0A" w:rsidRPr="00D278A7">
        <w:rPr>
          <w:rFonts w:cs="Kokila"/>
          <w:noProof/>
          <w:szCs w:val="28"/>
          <w:lang w:bidi="ne-NP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33C755B" wp14:editId="419C70DB">
                <wp:simplePos x="0" y="0"/>
                <wp:positionH relativeFrom="column">
                  <wp:posOffset>1283970</wp:posOffset>
                </wp:positionH>
                <wp:positionV relativeFrom="paragraph">
                  <wp:posOffset>4517390</wp:posOffset>
                </wp:positionV>
                <wp:extent cx="485775" cy="821690"/>
                <wp:effectExtent l="0" t="0" r="28575" b="16510"/>
                <wp:wrapNone/>
                <wp:docPr id="35" name="円/楕円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82169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E5CBCE" id="円/楕円 35" o:spid="_x0000_s1026" style="position:absolute;margin-left:101.1pt;margin-top:355.7pt;width:38.25pt;height:64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" filled="f" strokecolor="red" strokeweight="1.5pt">
                <v:stroke joinstyle="miter"/>
              </v:oval>
            </w:pict>
          </mc:Fallback>
        </mc:AlternateContent>
      </w:r>
      <w:r w:rsidR="00160625" w:rsidRPr="00D278A7">
        <w:rPr>
          <w:rFonts w:cs="Kokila"/>
          <w:noProof/>
          <w:szCs w:val="28"/>
          <w:lang w:bidi="ne-NP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6DFD4AB" wp14:editId="4A066101">
                <wp:simplePos x="0" y="0"/>
                <wp:positionH relativeFrom="margin">
                  <wp:posOffset>2675657</wp:posOffset>
                </wp:positionH>
                <wp:positionV relativeFrom="paragraph">
                  <wp:posOffset>983214</wp:posOffset>
                </wp:positionV>
                <wp:extent cx="1475772" cy="1570355"/>
                <wp:effectExtent l="0" t="0" r="10160" b="22860"/>
                <wp:wrapNone/>
                <wp:docPr id="3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43545" w14:textId="6AAADD5B" w:rsidR="006034F0" w:rsidRPr="00D278A7" w:rsidRDefault="005A129A" w:rsidP="00160625">
                            <w:pPr>
                              <w:snapToGrid w:val="0"/>
                              <w:spacing w:after="0" w:line="0" w:lineRule="atLeast"/>
                              <w:rPr>
                                <w:rFonts w:cs="Kokila"/>
                                <w:color w:val="C45911" w:themeColor="accent2" w:themeShade="BF"/>
                                <w:szCs w:val="28"/>
                                <w:lang w:eastAsia="ja-JP"/>
                              </w:rPr>
                            </w:pPr>
                            <w:r>
                              <w:rPr>
                                <w:rFonts w:cs="Kokila" w:hint="cs"/>
                                <w:color w:val="C45911" w:themeColor="accent2" w:themeShade="BF"/>
                                <w:szCs w:val="28"/>
                                <w:cs/>
                                <w:lang w:eastAsia="ja-JP" w:bidi="ne-NP"/>
                              </w:rPr>
                              <w:t xml:space="preserve">कुनै एक किसिमको स्रोत हुँदा </w:t>
                            </w:r>
                            <w:r w:rsidRPr="009912D6">
                              <w:rPr>
                                <w:rFonts w:cs="Kokila"/>
                                <w:color w:val="C45911" w:themeColor="accent2" w:themeShade="BF"/>
                                <w:szCs w:val="28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cs="Kokila" w:hint="cs"/>
                                <w:color w:val="C45911" w:themeColor="accent2" w:themeShade="BF"/>
                                <w:szCs w:val="28"/>
                                <w:cs/>
                                <w:lang w:eastAsia="ja-JP" w:bidi="ne-NP"/>
                              </w:rPr>
                              <w:t>भूमिगत</w:t>
                            </w:r>
                            <w:r w:rsidRPr="009912D6">
                              <w:rPr>
                                <w:rFonts w:cs="Kokila"/>
                                <w:color w:val="C45911" w:themeColor="accent2" w:themeShade="BF"/>
                                <w:szCs w:val="28"/>
                                <w:lang w:eastAsia="ja-JP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6DFD4AB" id="_x0000_s1040" type="#_x0000_t202" style="position:absolute;left:0;text-align:left;margin-left:210.7pt;margin-top:77.4pt;width:116.2pt;height:123.65pt;z-index:2517073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" strokeweight=".5pt">
                <v:textbox style="mso-fit-shape-to-text:t">
                  <w:txbxContent>
                    <w:p w14:paraId="78143545" w14:textId="6AAADD5B" w:rsidR="006034F0" w:rsidRPr="00D278A7" w:rsidRDefault="005A129A" w:rsidP="00160625">
                      <w:pPr>
                        <w:snapToGrid w:val="0"/>
                        <w:spacing w:after="0" w:line="0" w:lineRule="atLeast"/>
                        <w:rPr>
                          <w:rFonts w:cs="Kokila"/>
                          <w:color w:val="C45911" w:themeColor="accent2" w:themeShade="BF"/>
                          <w:szCs w:val="28"/>
                          <w:lang w:eastAsia="ja-JP"/>
                        </w:rPr>
                      </w:pPr>
                      <w:r>
                        <w:rPr>
                          <w:rFonts w:cs="Kokila" w:hint="cs"/>
                          <w:color w:val="C45911" w:themeColor="accent2" w:themeShade="BF"/>
                          <w:szCs w:val="28"/>
                          <w:cs/>
                          <w:lang w:eastAsia="ja-JP" w:bidi="ne-NP"/>
                        </w:rPr>
                        <w:t xml:space="preserve">कुनै एक किसिमको स्रोत हुँदा </w:t>
                      </w:r>
                      <w:r w:rsidRPr="009912D6">
                        <w:rPr>
                          <w:rFonts w:cs="Kokila"/>
                          <w:color w:val="C45911" w:themeColor="accent2" w:themeShade="BF"/>
                          <w:szCs w:val="28"/>
                          <w:lang w:eastAsia="ja-JP"/>
                        </w:rPr>
                        <w:t>(</w:t>
                      </w:r>
                      <w:r>
                        <w:rPr>
                          <w:rFonts w:cs="Kokila" w:hint="cs"/>
                          <w:color w:val="C45911" w:themeColor="accent2" w:themeShade="BF"/>
                          <w:szCs w:val="28"/>
                          <w:cs/>
                          <w:lang w:eastAsia="ja-JP" w:bidi="ne-NP"/>
                        </w:rPr>
                        <w:t>भूमिगत</w:t>
                      </w:r>
                      <w:r w:rsidRPr="009912D6">
                        <w:rPr>
                          <w:rFonts w:cs="Kokila"/>
                          <w:color w:val="C45911" w:themeColor="accent2" w:themeShade="BF"/>
                          <w:szCs w:val="28"/>
                          <w:lang w:eastAsia="ja-JP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60625" w:rsidRPr="00D278A7">
        <w:rPr>
          <w:rFonts w:cs="Kokila"/>
          <w:noProof/>
          <w:szCs w:val="28"/>
          <w:lang w:bidi="ne-NP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374D59B" wp14:editId="0D5A0682">
                <wp:simplePos x="0" y="0"/>
                <wp:positionH relativeFrom="margin">
                  <wp:posOffset>1969601</wp:posOffset>
                </wp:positionH>
                <wp:positionV relativeFrom="paragraph">
                  <wp:posOffset>4391957</wp:posOffset>
                </wp:positionV>
                <wp:extent cx="1475772" cy="1570355"/>
                <wp:effectExtent l="0" t="0" r="10160" b="16510"/>
                <wp:wrapNone/>
                <wp:docPr id="36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5772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91E7D8" w14:textId="5C70721B" w:rsidR="006034F0" w:rsidRPr="00C83C13" w:rsidRDefault="005A129A" w:rsidP="00160625">
                            <w:pPr>
                              <w:snapToGrid w:val="0"/>
                              <w:spacing w:after="0" w:line="0" w:lineRule="atLeast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Kokila" w:hint="cs"/>
                                <w:color w:val="FF0000"/>
                                <w:szCs w:val="28"/>
                                <w:cs/>
                                <w:lang w:bidi="ne-NP"/>
                              </w:rPr>
                              <w:t xml:space="preserve">वितरीत पानीको मात्रा </w:t>
                            </w:r>
                            <w:r w:rsidR="00650832">
                              <w:rPr>
                                <w:rFonts w:ascii="Times New Roman" w:hAnsi="Times New Roman" w:cs="Kokila" w:hint="cs"/>
                                <w:color w:val="FF0000"/>
                                <w:szCs w:val="28"/>
                                <w:cs/>
                                <w:lang w:bidi="ne-NP"/>
                              </w:rPr>
                              <w:t>मापनको लागि फ्लो मिटर जडान गरिएक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74D59B" id="_x0000_s1041" type="#_x0000_t202" style="position:absolute;left:0;text-align:left;margin-left:155.1pt;margin-top:345.8pt;width:116.2pt;height:123.65pt;z-index:2517053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" strokeweight=".5pt">
                <v:textbox style="mso-fit-shape-to-text:t">
                  <w:txbxContent>
                    <w:p w14:paraId="1691E7D8" w14:textId="5C70721B" w:rsidR="006034F0" w:rsidRPr="00C83C13" w:rsidRDefault="005A129A" w:rsidP="00160625">
                      <w:pPr>
                        <w:snapToGrid w:val="0"/>
                        <w:spacing w:after="0" w:line="0" w:lineRule="atLeast"/>
                        <w:rPr>
                          <w:rFonts w:ascii="Times New Roman" w:hAnsi="Times New Roman" w:cs="Times New Roman"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Kokila" w:hint="cs"/>
                          <w:color w:val="FF0000"/>
                          <w:szCs w:val="28"/>
                          <w:cs/>
                          <w:lang w:bidi="ne-NP"/>
                        </w:rPr>
                        <w:t xml:space="preserve">वितरीत पानीको मात्रा </w:t>
                      </w:r>
                      <w:r w:rsidR="00650832">
                        <w:rPr>
                          <w:rFonts w:ascii="Times New Roman" w:hAnsi="Times New Roman" w:cs="Kokila" w:hint="cs"/>
                          <w:color w:val="FF0000"/>
                          <w:szCs w:val="28"/>
                          <w:cs/>
                          <w:lang w:bidi="ne-NP"/>
                        </w:rPr>
                        <w:t>मापनको लागि फ्लो मिटर जडान गरिएको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D6CC1" w:rsidRPr="00D278A7">
        <w:rPr>
          <w:rFonts w:cs="Kokila"/>
          <w:noProof/>
          <w:szCs w:val="28"/>
          <w:lang w:bidi="ne-NP"/>
        </w:rPr>
        <w:drawing>
          <wp:inline distT="0" distB="0" distL="0" distR="0" wp14:anchorId="1BFEEC46" wp14:editId="1DBB046F">
            <wp:extent cx="5731735" cy="8131175"/>
            <wp:effectExtent l="0" t="0" r="2540" b="3175"/>
            <wp:docPr id="60" name="図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図 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735" cy="813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8B25D" w14:textId="1E0DBFA0" w:rsidR="00A66EAF" w:rsidRPr="00D278A7" w:rsidRDefault="00B448F5" w:rsidP="00D278A7">
      <w:pPr>
        <w:pStyle w:val="Heading2"/>
        <w:numPr>
          <w:ilvl w:val="0"/>
          <w:numId w:val="170"/>
        </w:numPr>
        <w:spacing w:afterLines="50" w:after="120"/>
        <w:ind w:left="360"/>
        <w:rPr>
          <w:rFonts w:cs="Kokila"/>
          <w:b w:val="0"/>
          <w:bCs/>
        </w:rPr>
      </w:pPr>
      <w:bookmarkStart w:id="141" w:name="_Toc74210226"/>
      <w:bookmarkStart w:id="142" w:name="_Toc24373613"/>
      <w:r w:rsidRPr="00D278A7">
        <w:rPr>
          <w:rFonts w:ascii="Kokila" w:hAnsi="Kokila" w:cs="Kokila"/>
          <w:b w:val="0"/>
          <w:bCs/>
          <w:sz w:val="32"/>
          <w:cs/>
          <w:lang w:bidi="ne-NP"/>
        </w:rPr>
        <w:lastRenderedPageBreak/>
        <w:t>स्पेशिफिकेशनको</w:t>
      </w:r>
      <w:r w:rsidRPr="00D278A7">
        <w:rPr>
          <w:rFonts w:ascii="Kokila" w:hAnsi="Kokila" w:cs="Kokila"/>
          <w:b w:val="0"/>
          <w:bCs/>
          <w:cs/>
          <w:lang w:bidi="ne-NP"/>
        </w:rPr>
        <w:t xml:space="preserve"> निर्धारण</w:t>
      </w:r>
      <w:bookmarkEnd w:id="141"/>
      <w:r w:rsidRPr="00D278A7">
        <w:rPr>
          <w:rFonts w:ascii="Kokila" w:hAnsi="Kokila" w:cs="Kokila"/>
          <w:b w:val="0"/>
          <w:bCs/>
        </w:rPr>
        <w:t xml:space="preserve"> </w:t>
      </w:r>
      <w:bookmarkEnd w:id="142"/>
    </w:p>
    <w:p w14:paraId="4821CF83" w14:textId="32D29359" w:rsidR="005D1FBE" w:rsidRPr="00D278A7" w:rsidRDefault="00B448F5" w:rsidP="005D1FBE">
      <w:pPr>
        <w:jc w:val="both"/>
        <w:rPr>
          <w:rFonts w:cs="Kokila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क्लोरिनेसन एकाई र फ्लो मिटरको स्पेशिफिकेशन निर्धारण गर्ने र </w:t>
      </w:r>
      <w:r w:rsidRPr="00D278A7">
        <w:rPr>
          <w:rFonts w:cs="Kokila"/>
          <w:szCs w:val="28"/>
          <w:highlight w:val="yellow"/>
          <w:lang w:eastAsia="ja-JP"/>
        </w:rPr>
        <w:t>Bill of Quantity (BOQ)</w:t>
      </w:r>
      <w:r>
        <w:rPr>
          <w:rFonts w:cs="Kokila"/>
          <w:szCs w:val="28"/>
          <w:lang w:eastAsia="ja-JP"/>
        </w:rPr>
        <w:t xml:space="preserve"> </w:t>
      </w:r>
      <w:r>
        <w:rPr>
          <w:rFonts w:cs="Kokila" w:hint="cs"/>
          <w:szCs w:val="28"/>
          <w:cs/>
          <w:lang w:eastAsia="ja-JP" w:bidi="ne-NP"/>
        </w:rPr>
        <w:t>बनाउने तरीका तल देखाइएको छ ।</w:t>
      </w:r>
    </w:p>
    <w:p w14:paraId="2F939D1B" w14:textId="77777777" w:rsidR="00B1315C" w:rsidRPr="00D278A7" w:rsidRDefault="00B1315C" w:rsidP="00B1315C">
      <w:pPr>
        <w:pStyle w:val="ListParagraph"/>
        <w:keepNext/>
        <w:keepLines/>
        <w:numPr>
          <w:ilvl w:val="0"/>
          <w:numId w:val="122"/>
        </w:numPr>
        <w:spacing w:before="240" w:after="0"/>
        <w:contextualSpacing w:val="0"/>
        <w:outlineLvl w:val="2"/>
        <w:rPr>
          <w:rFonts w:eastAsia="Arial" w:cs="Kokila"/>
          <w:b/>
          <w:vanish/>
          <w:color w:val="000000" w:themeColor="text1"/>
          <w:sz w:val="24"/>
          <w:szCs w:val="32"/>
          <w:lang w:eastAsia="ja-JP"/>
        </w:rPr>
      </w:pPr>
      <w:bookmarkStart w:id="143" w:name="_Toc71472828"/>
      <w:bookmarkStart w:id="144" w:name="_Toc71473025"/>
      <w:bookmarkStart w:id="145" w:name="_Toc71473216"/>
      <w:bookmarkStart w:id="146" w:name="_Toc72947398"/>
      <w:bookmarkStart w:id="147" w:name="_Toc74210227"/>
      <w:bookmarkEnd w:id="143"/>
      <w:bookmarkEnd w:id="144"/>
      <w:bookmarkEnd w:id="145"/>
      <w:bookmarkEnd w:id="146"/>
      <w:bookmarkEnd w:id="147"/>
    </w:p>
    <w:p w14:paraId="5422A656" w14:textId="536B8E7A" w:rsidR="005D1FBE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b w:val="0"/>
          <w:bCs/>
          <w:sz w:val="32"/>
        </w:rPr>
      </w:pPr>
      <w:bookmarkStart w:id="148" w:name="_Toc74210228"/>
      <w:r>
        <w:rPr>
          <w:rFonts w:ascii="Kokila" w:hAnsi="Kokila" w:cs="Kokila" w:hint="cs"/>
          <w:b w:val="0"/>
          <w:bCs/>
          <w:sz w:val="32"/>
          <w:cs/>
          <w:lang w:bidi="ne-NP"/>
        </w:rPr>
        <w:t xml:space="preserve">५.१. </w:t>
      </w:r>
      <w:r w:rsidR="00B448F5" w:rsidRPr="00D278A7">
        <w:rPr>
          <w:rFonts w:ascii="Kokila" w:hAnsi="Kokila" w:cs="Kokila" w:hint="cs"/>
          <w:b w:val="0"/>
          <w:bCs/>
          <w:sz w:val="32"/>
          <w:cs/>
          <w:lang w:bidi="ne-NP"/>
        </w:rPr>
        <w:t>क्लोरिनेसन</w:t>
      </w:r>
      <w:r w:rsidR="00B448F5" w:rsidRPr="00D278A7">
        <w:rPr>
          <w:rFonts w:ascii="Kokila" w:hAnsi="Kokila" w:cs="Kokila"/>
          <w:b w:val="0"/>
          <w:bCs/>
          <w:sz w:val="32"/>
          <w:cs/>
          <w:lang w:bidi="ne-NP"/>
        </w:rPr>
        <w:t xml:space="preserve"> </w:t>
      </w:r>
      <w:r w:rsidR="00B448F5" w:rsidRPr="00D278A7">
        <w:rPr>
          <w:rFonts w:ascii="Kokila" w:hAnsi="Kokila" w:cs="Kokila" w:hint="cs"/>
          <w:b w:val="0"/>
          <w:bCs/>
          <w:sz w:val="32"/>
          <w:cs/>
          <w:lang w:bidi="ne-NP"/>
        </w:rPr>
        <w:t>एकाईको</w:t>
      </w:r>
      <w:r w:rsidR="00B448F5" w:rsidRPr="00D278A7">
        <w:rPr>
          <w:rFonts w:ascii="Kokila" w:hAnsi="Kokila" w:cs="Kokila"/>
          <w:b w:val="0"/>
          <w:bCs/>
          <w:sz w:val="32"/>
          <w:cs/>
          <w:lang w:bidi="ne-NP"/>
        </w:rPr>
        <w:t xml:space="preserve"> </w:t>
      </w:r>
      <w:r w:rsidR="00B448F5" w:rsidRPr="00D278A7">
        <w:rPr>
          <w:rFonts w:ascii="Kokila" w:hAnsi="Kokila" w:cs="Kokila" w:hint="cs"/>
          <w:b w:val="0"/>
          <w:bCs/>
          <w:sz w:val="32"/>
          <w:cs/>
          <w:lang w:bidi="ne-NP"/>
        </w:rPr>
        <w:t>स्पेशिफिकेशन</w:t>
      </w:r>
      <w:bookmarkEnd w:id="148"/>
    </w:p>
    <w:p w14:paraId="50541199" w14:textId="71D5BF1A" w:rsidR="005D1FBE" w:rsidRPr="00D278A7" w:rsidRDefault="006154C8" w:rsidP="005D1FBE">
      <w:pPr>
        <w:spacing w:after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यदि आवश्यक विध्युत आपूर्ति छ भने पम्प प्रकारको क्लोरिनेसन एकाई जडान गरिन्छ । त्यसैगरी, विध्युत आपूर्ति छैन भने पम्प बिनाको ग्राभिटि प्रकारको क्लोरिनेसन एकाई जडान गरिन्छ ।</w:t>
      </w:r>
    </w:p>
    <w:p w14:paraId="44340B0D" w14:textId="1F9BD6D2" w:rsidR="005D1FBE" w:rsidRPr="00D278A7" w:rsidRDefault="006154C8" w:rsidP="005D1FBE">
      <w:pPr>
        <w:spacing w:beforeLines="50" w:before="120" w:after="12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म्प प्रकारको क्लोरिनेसन एकाईमा हुने सामग्री तल देखाइएको छ ।</w:t>
      </w:r>
    </w:p>
    <w:p w14:paraId="1B98BDDA" w14:textId="388CE798" w:rsidR="005D1FBE" w:rsidRPr="00D278A7" w:rsidRDefault="006154C8" w:rsidP="00D278A7">
      <w:pPr>
        <w:pStyle w:val="ListParagraph"/>
        <w:numPr>
          <w:ilvl w:val="0"/>
          <w:numId w:val="144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बेस फ्रेम सहितको केमिकल ट्याङ्क </w:t>
      </w:r>
    </w:p>
    <w:p w14:paraId="4DB81CA7" w14:textId="109D79A1" w:rsidR="005D1FBE" w:rsidRPr="00D278A7" w:rsidRDefault="00B64400" w:rsidP="00D278A7">
      <w:pPr>
        <w:pStyle w:val="ListParagraph"/>
        <w:numPr>
          <w:ilvl w:val="0"/>
          <w:numId w:val="144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प्रोपेलर प्रकारको मिक्सर</w:t>
      </w:r>
    </w:p>
    <w:p w14:paraId="2B2FFEF2" w14:textId="044FCCF0" w:rsidR="005D1FBE" w:rsidRPr="00D278A7" w:rsidRDefault="00B64400" w:rsidP="00D278A7">
      <w:pPr>
        <w:pStyle w:val="ListParagraph"/>
        <w:numPr>
          <w:ilvl w:val="0"/>
          <w:numId w:val="144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के</w:t>
      </w:r>
      <w:r w:rsidR="006154C8">
        <w:rPr>
          <w:rFonts w:cs="Kokila" w:hint="cs"/>
          <w:szCs w:val="28"/>
          <w:cs/>
          <w:lang w:eastAsia="ja-JP" w:bidi="ne-NP"/>
        </w:rPr>
        <w:t>मिकल डोजिङ्ग पम्प</w:t>
      </w:r>
    </w:p>
    <w:p w14:paraId="6B54604E" w14:textId="37B49E03" w:rsidR="005D1FBE" w:rsidRPr="00D278A7" w:rsidRDefault="006154C8" w:rsidP="00D278A7">
      <w:pPr>
        <w:pStyle w:val="ListParagraph"/>
        <w:numPr>
          <w:ilvl w:val="0"/>
          <w:numId w:val="144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अरु सामग्रीः वाई स्ट्रेनर, रिलिफ भल्भ, प्रेसर गेज, ब्याक प्रेसर भल्भ, ट्युब र फिटिङ्ग</w:t>
      </w:r>
    </w:p>
    <w:p w14:paraId="1EFF7ABD" w14:textId="271EBB2C" w:rsidR="005D1FBE" w:rsidRPr="00D278A7" w:rsidRDefault="006154C8" w:rsidP="00D278A7">
      <w:pPr>
        <w:pStyle w:val="ListParagraph"/>
        <w:numPr>
          <w:ilvl w:val="0"/>
          <w:numId w:val="144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विध्युतिय प्यानल बोर्ड</w:t>
      </w:r>
    </w:p>
    <w:p w14:paraId="4A145570" w14:textId="3EDC3FB7" w:rsidR="005D1FBE" w:rsidRPr="00D278A7" w:rsidRDefault="00B64400" w:rsidP="005D1FBE">
      <w:pPr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ग्राभिटि प्रकारको क्लोरिनेसन एकाईमा हुने सामग्री तल देखाइएको छ ।</w:t>
      </w:r>
    </w:p>
    <w:p w14:paraId="091E8D0C" w14:textId="2285208E" w:rsidR="005D1FBE" w:rsidRPr="00D278A7" w:rsidRDefault="00B64400" w:rsidP="00D278A7">
      <w:pPr>
        <w:pStyle w:val="ListParagraph"/>
        <w:numPr>
          <w:ilvl w:val="0"/>
          <w:numId w:val="145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बेस फ्रेम सहितको केमिकल ट्याङ्क</w:t>
      </w:r>
    </w:p>
    <w:p w14:paraId="7415B34A" w14:textId="47E3230D" w:rsidR="005D1FBE" w:rsidRPr="00D278A7" w:rsidRDefault="00B64400" w:rsidP="00D278A7">
      <w:pPr>
        <w:pStyle w:val="ListParagraph"/>
        <w:numPr>
          <w:ilvl w:val="0"/>
          <w:numId w:val="145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प्रोपेलर प्रकारको मिक्सर </w:t>
      </w:r>
      <w:r w:rsidR="005D1FBE" w:rsidRPr="00D278A7">
        <w:rPr>
          <w:rFonts w:cs="Kokila"/>
          <w:szCs w:val="28"/>
          <w:lang w:eastAsia="ja-JP"/>
        </w:rPr>
        <w:t>(</w:t>
      </w:r>
      <w:r>
        <w:rPr>
          <w:rFonts w:cs="Kokila" w:hint="cs"/>
          <w:szCs w:val="28"/>
          <w:cs/>
          <w:lang w:eastAsia="ja-JP" w:bidi="ne-NP"/>
        </w:rPr>
        <w:t>शौर्य उर्जा वा जेनेरेटर बाट संचालित</w:t>
      </w:r>
      <w:r w:rsidR="005D1FBE" w:rsidRPr="00D278A7">
        <w:rPr>
          <w:rFonts w:cs="Kokila"/>
          <w:szCs w:val="28"/>
          <w:lang w:eastAsia="ja-JP"/>
        </w:rPr>
        <w:t>)</w:t>
      </w:r>
    </w:p>
    <w:p w14:paraId="7F8C04FB" w14:textId="5E689A78" w:rsidR="005D1FBE" w:rsidRPr="00D278A7" w:rsidRDefault="00B64400" w:rsidP="00D278A7">
      <w:pPr>
        <w:pStyle w:val="ListParagraph"/>
        <w:numPr>
          <w:ilvl w:val="0"/>
          <w:numId w:val="145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फ्लो मिटर सहितको फ्लो नियन्त्रण भल्भ </w:t>
      </w:r>
    </w:p>
    <w:p w14:paraId="39A80EFD" w14:textId="6DFADA03" w:rsidR="005D1FBE" w:rsidRPr="00D278A7" w:rsidRDefault="00B64400" w:rsidP="00D278A7">
      <w:pPr>
        <w:pStyle w:val="ListParagraph"/>
        <w:numPr>
          <w:ilvl w:val="0"/>
          <w:numId w:val="145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अरु सामग्रीः वाई स्ट्रेनर, ट्युब र फिटिङ्ग</w:t>
      </w:r>
      <w:r w:rsidRPr="00B448F5">
        <w:rPr>
          <w:rFonts w:cs="Kokila"/>
          <w:szCs w:val="28"/>
          <w:lang w:eastAsia="ja-JP"/>
        </w:rPr>
        <w:t xml:space="preserve"> </w:t>
      </w:r>
    </w:p>
    <w:p w14:paraId="7F53D8D9" w14:textId="1FFFAB10" w:rsidR="005D1FBE" w:rsidRPr="00D278A7" w:rsidRDefault="00B64400" w:rsidP="005D1FBE">
      <w:pPr>
        <w:spacing w:after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क्लोरिनेसन एकाईको खरिदको लागि तल उल्लेखित स्पेशिफिकेशन निर्धारण गर्नुपर्छ ।</w:t>
      </w:r>
    </w:p>
    <w:p w14:paraId="4EB2EDF9" w14:textId="2E524ACC" w:rsidR="005D1FBE" w:rsidRPr="00D278A7" w:rsidRDefault="00B64400" w:rsidP="00D278A7">
      <w:pPr>
        <w:pStyle w:val="Heading4"/>
        <w:numPr>
          <w:ilvl w:val="0"/>
          <w:numId w:val="128"/>
        </w:numPr>
        <w:spacing w:before="240"/>
        <w:rPr>
          <w:rFonts w:cs="Kokila"/>
          <w:sz w:val="32"/>
          <w:szCs w:val="32"/>
        </w:rPr>
      </w:pPr>
      <w:r>
        <w:rPr>
          <w:rFonts w:ascii="Kokila" w:hAnsi="Kokila" w:cs="Kokila" w:hint="cs"/>
          <w:b w:val="0"/>
          <w:bCs/>
          <w:i/>
          <w:iCs w:val="0"/>
          <w:sz w:val="32"/>
          <w:szCs w:val="32"/>
          <w:cs/>
          <w:lang w:bidi="ne-NP"/>
        </w:rPr>
        <w:t>बेस फ्रेम सहितको केमिकल ट्याङ्क</w:t>
      </w:r>
      <w:r w:rsidR="005D1FBE" w:rsidRPr="00D278A7">
        <w:rPr>
          <w:rFonts w:ascii="Kokila" w:hAnsi="Kokila" w:cs="Kokila"/>
          <w:sz w:val="32"/>
          <w:szCs w:val="32"/>
        </w:rPr>
        <w:t xml:space="preserve"> </w:t>
      </w:r>
    </w:p>
    <w:p w14:paraId="41604E16" w14:textId="0989D542" w:rsidR="005D1FBE" w:rsidRPr="00D278A7" w:rsidRDefault="000D633B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ट्याङ्कको सामग्री १% क्लोरिन झोल</w:t>
      </w:r>
      <w:r w:rsidR="00DE18BC">
        <w:rPr>
          <w:rFonts w:cs="Kokila" w:hint="cs"/>
          <w:szCs w:val="28"/>
          <w:cs/>
          <w:lang w:bidi="ne-NP"/>
        </w:rPr>
        <w:t>लाई</w:t>
      </w:r>
      <w:r>
        <w:rPr>
          <w:rFonts w:cs="Kokila" w:hint="cs"/>
          <w:szCs w:val="28"/>
          <w:cs/>
          <w:lang w:bidi="ne-NP"/>
        </w:rPr>
        <w:t xml:space="preserve"> </w:t>
      </w:r>
      <w:r w:rsidR="00DE18BC">
        <w:rPr>
          <w:rFonts w:cs="Kokila" w:hint="cs"/>
          <w:szCs w:val="28"/>
          <w:cs/>
          <w:lang w:bidi="ne-NP"/>
        </w:rPr>
        <w:t>प्रतिरोध गर्ने क्षमता भएको प्लास्टिक (उदाहरणः पोलिइथाइलिन)ले बनेको हुनुपर्छ ।</w:t>
      </w:r>
    </w:p>
    <w:p w14:paraId="26A079A9" w14:textId="266A04E0" w:rsidR="005D1FBE" w:rsidRPr="00D278A7" w:rsidRDefault="00DE18BC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ट्याङ्कको क्षमता  डोजिङ्ग आयतन र क्लोरिन झोल</w:t>
      </w:r>
      <w:r>
        <w:rPr>
          <w:rFonts w:cs="Kokila"/>
          <w:szCs w:val="28"/>
          <w:lang w:bidi="ne-NP"/>
        </w:rPr>
        <w:t xml:space="preserve"> </w:t>
      </w:r>
      <w:r>
        <w:rPr>
          <w:rFonts w:cs="Kokila" w:hint="cs"/>
          <w:szCs w:val="28"/>
          <w:cs/>
          <w:lang w:bidi="ne-NP"/>
        </w:rPr>
        <w:t xml:space="preserve">तयार गर्ने आवृतिले निर्धारण गर्नेछ (उदाहरणको लागि </w:t>
      </w:r>
      <w:r>
        <w:rPr>
          <w:rFonts w:cs="Kokila"/>
          <w:b/>
          <w:bCs/>
          <w:szCs w:val="28"/>
          <w:lang w:bidi="ne-NP"/>
        </w:rPr>
        <w:t>ANNEX-3)</w:t>
      </w:r>
      <w:r>
        <w:rPr>
          <w:rFonts w:cs="Kokila" w:hint="cs"/>
          <w:szCs w:val="28"/>
          <w:cs/>
          <w:lang w:bidi="ne-NP"/>
        </w:rPr>
        <w:t xml:space="preserve"> हेर्नुहोस । </w:t>
      </w:r>
      <w:r w:rsidR="002F2FBB">
        <w:rPr>
          <w:rFonts w:cs="Kokila" w:hint="cs"/>
          <w:szCs w:val="28"/>
          <w:cs/>
          <w:lang w:bidi="ne-NP"/>
        </w:rPr>
        <w:t>साधारणतया, नेपालको अर्ध शहरी क्षेत्रका खानेपानीमा २०० लिटर वा ५०० लिटरको ट्याङ् आवश्यक पर्छ ।</w:t>
      </w:r>
    </w:p>
    <w:p w14:paraId="75680FCC" w14:textId="41FC05C1" w:rsidR="005D1FBE" w:rsidRPr="00D278A7" w:rsidRDefault="002F2FBB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बेस फ्रेमको सामग्री, ट्याङ्को भार र भित्रको क्लोरन झोलको भार थेग्न सक्ने खालको हुनुपर्छ । बेस फ्रेमको सामग्री क्षय हुन नदिन, ग्याल्भनाइज गरेको वा इपोक्सि कोटिङ्ग गरेको फलामले बनेको हुनुपर्छ ।</w:t>
      </w:r>
      <w:r w:rsidR="005D1FBE" w:rsidRPr="00D278A7">
        <w:rPr>
          <w:rFonts w:cs="Kokila"/>
          <w:szCs w:val="28"/>
        </w:rPr>
        <w:t xml:space="preserve"> </w:t>
      </w:r>
    </w:p>
    <w:p w14:paraId="34330949" w14:textId="7C758A36" w:rsidR="005D1FBE" w:rsidRPr="00D278A7" w:rsidRDefault="00142481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ट्याङ्कको तल थिग्रिएको कण </w:t>
      </w:r>
      <w:r w:rsidR="0054236B">
        <w:rPr>
          <w:rFonts w:cs="Kokila" w:hint="cs"/>
          <w:szCs w:val="28"/>
          <w:cs/>
          <w:lang w:bidi="ne-NP"/>
        </w:rPr>
        <w:t xml:space="preserve">वासआउट गरी </w:t>
      </w:r>
      <w:r>
        <w:rPr>
          <w:rFonts w:cs="Kokila" w:hint="cs"/>
          <w:szCs w:val="28"/>
          <w:cs/>
          <w:lang w:bidi="ne-NP"/>
        </w:rPr>
        <w:t>हटाउन</w:t>
      </w:r>
      <w:r w:rsidR="0054236B">
        <w:rPr>
          <w:rFonts w:cs="Kokila" w:hint="cs"/>
          <w:szCs w:val="28"/>
          <w:cs/>
          <w:lang w:bidi="ne-NP"/>
        </w:rPr>
        <w:t xml:space="preserve"> आवश्</w:t>
      </w:r>
      <w:r w:rsidR="0054236B" w:rsidRPr="00D278A7">
        <w:rPr>
          <w:rFonts w:cs="Kokila"/>
          <w:szCs w:val="28"/>
          <w:cs/>
          <w:lang w:bidi="ne-NP"/>
        </w:rPr>
        <w:t>यक आकारको ड्रेन भल्भ जडान गर्नुपर्छ ।</w:t>
      </w:r>
      <w:r w:rsidR="005D1FBE" w:rsidRPr="00D278A7">
        <w:rPr>
          <w:rFonts w:cs="Kokila"/>
          <w:szCs w:val="28"/>
        </w:rPr>
        <w:t xml:space="preserve"> </w:t>
      </w:r>
    </w:p>
    <w:p w14:paraId="50050381" w14:textId="4444364C" w:rsidR="00733747" w:rsidRPr="00D278A7" w:rsidRDefault="0054236B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ट्याङ्क भित्र झोलको लेभल निर्धारण गर्न लेभल गेज जडान गर्नुपर्छ ।</w:t>
      </w:r>
      <w:r w:rsidR="005D1FBE" w:rsidRPr="00D278A7">
        <w:rPr>
          <w:rFonts w:cs="Kokila"/>
          <w:szCs w:val="28"/>
        </w:rPr>
        <w:t xml:space="preserve"> </w:t>
      </w:r>
    </w:p>
    <w:p w14:paraId="24F7F8E2" w14:textId="4CD68BE5" w:rsidR="005D1FBE" w:rsidRPr="00D278A7" w:rsidRDefault="001B6B90" w:rsidP="00D278A7">
      <w:pPr>
        <w:pStyle w:val="Heading4"/>
        <w:numPr>
          <w:ilvl w:val="0"/>
          <w:numId w:val="128"/>
        </w:numPr>
        <w:spacing w:before="240"/>
        <w:rPr>
          <w:rFonts w:ascii="Kokila" w:hAnsi="Kokila" w:cs="Kokila"/>
        </w:rPr>
      </w:pPr>
      <w:r w:rsidRPr="00D278A7">
        <w:rPr>
          <w:rFonts w:ascii="Kokila" w:hAnsi="Kokila" w:cs="Kokila"/>
          <w:b w:val="0"/>
          <w:bCs/>
          <w:i/>
          <w:iCs w:val="0"/>
          <w:sz w:val="32"/>
          <w:szCs w:val="32"/>
          <w:cs/>
          <w:lang w:bidi="ne-NP"/>
        </w:rPr>
        <w:t>प्रोपेलर प्रकारको मिक्सर</w:t>
      </w:r>
    </w:p>
    <w:p w14:paraId="5813B4E4" w14:textId="5DC1B32C" w:rsidR="005D1FBE" w:rsidRPr="00D278A7" w:rsidRDefault="00542827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 xml:space="preserve">साफ्ट र इम्पेलरको सामग्री </w:t>
      </w:r>
      <w:r w:rsidRPr="00542827">
        <w:rPr>
          <w:rFonts w:cs="Kokila"/>
          <w:szCs w:val="28"/>
          <w:cs/>
          <w:lang w:bidi="ne-NP"/>
        </w:rPr>
        <w:t>१% क्लोरिन झोललाई प्रतिरोध गर्ने क्षमता भएको</w:t>
      </w:r>
      <w:r>
        <w:rPr>
          <w:rFonts w:cs="Kokila" w:hint="cs"/>
          <w:szCs w:val="28"/>
          <w:cs/>
          <w:lang w:bidi="ne-NP"/>
        </w:rPr>
        <w:t xml:space="preserve"> हुनुको साथसाथै  मिक्सिङ्ग गर्न सक्ने क्षमता भएको स्टेनलेस स्टील (</w:t>
      </w:r>
      <w:r>
        <w:rPr>
          <w:rFonts w:cs="Kokila"/>
          <w:szCs w:val="28"/>
          <w:lang w:bidi="ne-NP"/>
        </w:rPr>
        <w:t xml:space="preserve">SS) </w:t>
      </w:r>
      <w:r>
        <w:rPr>
          <w:rFonts w:cs="Kokila" w:hint="cs"/>
          <w:szCs w:val="28"/>
          <w:cs/>
          <w:lang w:bidi="ne-NP"/>
        </w:rPr>
        <w:t>वा रेजिन कोटिङ्ग मेटलको हुनुपर्छ ।</w:t>
      </w:r>
    </w:p>
    <w:p w14:paraId="070F70EA" w14:textId="6B0376CC" w:rsidR="005D1FBE" w:rsidRPr="00D278A7" w:rsidRDefault="00873432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३० मिनेटमा समान क्लोरिन झोल तयार गर्ने गरी, </w:t>
      </w:r>
      <w:r w:rsidR="00241AF9">
        <w:rPr>
          <w:rFonts w:cs="Kokila" w:hint="cs"/>
          <w:szCs w:val="28"/>
          <w:cs/>
          <w:lang w:bidi="ne-NP"/>
        </w:rPr>
        <w:t xml:space="preserve">मोटरको क्षमता ट्याङ्कको </w:t>
      </w:r>
      <w:r>
        <w:rPr>
          <w:rFonts w:cs="Kokila" w:hint="cs"/>
          <w:szCs w:val="28"/>
          <w:cs/>
          <w:lang w:bidi="ne-NP"/>
        </w:rPr>
        <w:t>आयतन अनुसार निर्धारण गरिन्छ ।</w:t>
      </w:r>
      <w:r w:rsidR="005D1FBE" w:rsidRPr="00D278A7">
        <w:rPr>
          <w:rFonts w:cs="Kokila"/>
          <w:szCs w:val="28"/>
        </w:rPr>
        <w:t xml:space="preserve"> </w:t>
      </w:r>
    </w:p>
    <w:p w14:paraId="766B6B90" w14:textId="7EF16BD0" w:rsidR="005D1FBE" w:rsidRPr="00D278A7" w:rsidRDefault="00873432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lastRenderedPageBreak/>
        <w:t>मोटरको विध्युत प्रवाह जडान स्थलको अवस्था हेरेर निर्धारण गर</w:t>
      </w:r>
      <w:r w:rsidR="00B66748">
        <w:rPr>
          <w:rFonts w:cs="Kokila" w:hint="cs"/>
          <w:szCs w:val="28"/>
          <w:cs/>
          <w:lang w:bidi="ne-NP"/>
        </w:rPr>
        <w:t>ि</w:t>
      </w:r>
      <w:r>
        <w:rPr>
          <w:rFonts w:cs="Kokila" w:hint="cs"/>
          <w:szCs w:val="28"/>
          <w:cs/>
          <w:lang w:bidi="ne-NP"/>
        </w:rPr>
        <w:t>न्छ ।</w:t>
      </w:r>
    </w:p>
    <w:p w14:paraId="120A7A1D" w14:textId="0EC20692" w:rsidR="005D1FBE" w:rsidRPr="00D278A7" w:rsidRDefault="00B66748" w:rsidP="00D278A7">
      <w:pPr>
        <w:pStyle w:val="Heading4"/>
        <w:numPr>
          <w:ilvl w:val="0"/>
          <w:numId w:val="128"/>
        </w:numPr>
        <w:spacing w:before="240"/>
        <w:rPr>
          <w:rFonts w:ascii="Kokila" w:hAnsi="Kokila" w:cs="Kokila"/>
          <w:sz w:val="32"/>
          <w:szCs w:val="32"/>
        </w:rPr>
      </w:pPr>
      <w:r w:rsidRPr="00D278A7">
        <w:rPr>
          <w:rFonts w:ascii="Kokila" w:hAnsi="Kokila" w:cs="Kokila"/>
          <w:b w:val="0"/>
          <w:bCs/>
          <w:i/>
          <w:iCs w:val="0"/>
          <w:sz w:val="32"/>
          <w:szCs w:val="32"/>
          <w:cs/>
          <w:lang w:bidi="ne-NP"/>
        </w:rPr>
        <w:t>केमिकल</w:t>
      </w:r>
      <w:r>
        <w:rPr>
          <w:rFonts w:ascii="Kokila" w:hAnsi="Kokila" w:cs="Kokila" w:hint="cs"/>
          <w:b w:val="0"/>
          <w:bCs/>
          <w:i/>
          <w:iCs w:val="0"/>
          <w:sz w:val="32"/>
          <w:szCs w:val="32"/>
          <w:cs/>
          <w:lang w:bidi="ne-NP"/>
        </w:rPr>
        <w:t xml:space="preserve"> डोजिङ्ग पम्प</w:t>
      </w:r>
    </w:p>
    <w:p w14:paraId="36FB5552" w14:textId="6AF96AC1" w:rsidR="005D1FBE" w:rsidRPr="00D278A7" w:rsidRDefault="00B66748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केमिकल डोजिङ्ग पम्पको लागि डायफ्राम पम्प चयन गर्न सिफारिस गरिन्छ ।</w:t>
      </w:r>
    </w:p>
    <w:p w14:paraId="6304F9C3" w14:textId="3867320A" w:rsidR="005D1FBE" w:rsidRPr="00D278A7" w:rsidRDefault="00B66748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म्पको क्षमता</w:t>
      </w:r>
      <w:r w:rsidRPr="00D278A7">
        <w:rPr>
          <w:rFonts w:cs="Kokila"/>
          <w:b/>
          <w:bCs/>
          <w:szCs w:val="28"/>
          <w:cs/>
          <w:lang w:bidi="ne-NP"/>
        </w:rPr>
        <w:t xml:space="preserve"> </w:t>
      </w:r>
      <w:r w:rsidRPr="00D278A7">
        <w:rPr>
          <w:rFonts w:cs="Kokila"/>
          <w:b/>
          <w:bCs/>
          <w:szCs w:val="28"/>
          <w:lang w:bidi="ne-NP"/>
        </w:rPr>
        <w:t>ANNEX-3</w:t>
      </w:r>
      <w:r w:rsidR="0041440B">
        <w:rPr>
          <w:rFonts w:cs="Kokila" w:hint="cs"/>
          <w:b/>
          <w:bCs/>
          <w:szCs w:val="28"/>
          <w:cs/>
          <w:lang w:bidi="ne-NP"/>
        </w:rPr>
        <w:t xml:space="preserve"> मा</w:t>
      </w:r>
      <w:r w:rsidRPr="00D278A7">
        <w:rPr>
          <w:rFonts w:cs="Kokila"/>
          <w:b/>
          <w:bCs/>
          <w:szCs w:val="28"/>
          <w:lang w:bidi="ne-NP"/>
        </w:rPr>
        <w:t xml:space="preserve"> </w:t>
      </w:r>
      <w:r>
        <w:rPr>
          <w:rFonts w:cs="Kokila" w:hint="cs"/>
          <w:szCs w:val="28"/>
          <w:cs/>
          <w:lang w:bidi="ne-NP"/>
        </w:rPr>
        <w:t xml:space="preserve">हिसाब गरेर देखाइए जस्तै </w:t>
      </w:r>
      <w:r w:rsidR="0041440B">
        <w:rPr>
          <w:rFonts w:cs="Kokila" w:hint="cs"/>
          <w:szCs w:val="28"/>
          <w:cs/>
          <w:lang w:bidi="ne-NP"/>
        </w:rPr>
        <w:t>डोजिङ्ग आयतन अनुसार निर्धारण गरिन्छ ।</w:t>
      </w:r>
    </w:p>
    <w:p w14:paraId="50EE98E9" w14:textId="69F77981" w:rsidR="005D1FBE" w:rsidRPr="00D278A7" w:rsidRDefault="003840E5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डायफ्रामको </w:t>
      </w:r>
      <w:r w:rsidRPr="005B21C4">
        <w:rPr>
          <w:rFonts w:cs="Kokila" w:hint="cs"/>
          <w:szCs w:val="28"/>
          <w:cs/>
          <w:lang w:bidi="ne-NP"/>
        </w:rPr>
        <w:t>सामग्री १% क्लोरिन झोललाई प्रतिरोध गर्ने क्षमता भएको</w:t>
      </w:r>
      <w:r>
        <w:rPr>
          <w:rFonts w:cs="Kokila" w:hint="cs"/>
          <w:szCs w:val="28"/>
          <w:cs/>
          <w:lang w:bidi="ne-NP"/>
        </w:rPr>
        <w:t xml:space="preserve"> रेजिनले बनेको हुनुपर्छ ।</w:t>
      </w:r>
    </w:p>
    <w:p w14:paraId="6C6D1223" w14:textId="55FD3BD4" w:rsidR="005D1FBE" w:rsidRPr="00D278A7" w:rsidRDefault="003840E5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पम्पलाई विभिन्न अवरोध र बुझिएका भल्भहरुबाट उत्पन्न हुने उच्च चाप बाट बचाउन रिलिफ भल्भ जडान गर्नुपर्छ । </w:t>
      </w:r>
    </w:p>
    <w:p w14:paraId="2F5DAD58" w14:textId="18CEAA00" w:rsidR="005D1FBE" w:rsidRPr="00D278A7" w:rsidRDefault="005D4751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ब्याक फ्लो र अत्याधिक डोजिङ्ग हुन नदिन ब्याक प्रेसर भल्भ जडान गर्नुपर्छ ।</w:t>
      </w:r>
    </w:p>
    <w:p w14:paraId="37CFE0B6" w14:textId="4B5C6F7B" w:rsidR="005D1FBE" w:rsidRPr="00D278A7" w:rsidRDefault="005D4751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पम्पलाई ट्याङ्कबाट आउने साना ठुला कण बाट जोगाउन वाई स्ट्रेनर भल्भ जडान गर्नुपर्छ ।</w:t>
      </w:r>
    </w:p>
    <w:p w14:paraId="3CEC747E" w14:textId="342DA557" w:rsidR="005D1FBE" w:rsidRPr="00D278A7" w:rsidRDefault="000C5434" w:rsidP="00D278A7">
      <w:pPr>
        <w:pStyle w:val="Heading4"/>
        <w:numPr>
          <w:ilvl w:val="0"/>
          <w:numId w:val="128"/>
        </w:numPr>
        <w:spacing w:before="240"/>
        <w:rPr>
          <w:rFonts w:ascii="Kokila" w:hAnsi="Kokila" w:cs="Kokila"/>
          <w:sz w:val="32"/>
          <w:szCs w:val="32"/>
        </w:rPr>
      </w:pPr>
      <w:r w:rsidRPr="00D278A7">
        <w:rPr>
          <w:rFonts w:ascii="Kokila" w:hAnsi="Kokila" w:cs="Kokila"/>
          <w:b w:val="0"/>
          <w:bCs/>
          <w:i/>
          <w:iCs w:val="0"/>
          <w:sz w:val="32"/>
          <w:szCs w:val="32"/>
          <w:cs/>
          <w:lang w:eastAsia="ja-JP" w:bidi="ne-NP"/>
        </w:rPr>
        <w:t>फ्लो मिटर सहितको फ्लो नियन्त्रण भल्भ</w:t>
      </w:r>
      <w:r w:rsidRPr="00D278A7">
        <w:rPr>
          <w:rFonts w:ascii="Kokila" w:hAnsi="Kokila" w:cs="Kokila"/>
          <w:b w:val="0"/>
          <w:bCs/>
          <w:i/>
          <w:iCs w:val="0"/>
          <w:sz w:val="32"/>
          <w:szCs w:val="32"/>
        </w:rPr>
        <w:t xml:space="preserve"> </w:t>
      </w:r>
    </w:p>
    <w:p w14:paraId="563DDF76" w14:textId="0E77C6C4" w:rsidR="005D1FBE" w:rsidRPr="00D278A7" w:rsidRDefault="006D36F2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>कम आयतनको डोजिङ्ग नियन्त्रणका लागि फ्लो मिटर जडान गरी फ्लो नियन्त्रण भल्भको रुपमा निडल भल्भ वा डायफ्राम भल्भ जडान गर्न सिफारिस गरिन्छ ।</w:t>
      </w:r>
    </w:p>
    <w:p w14:paraId="1EB29BF8" w14:textId="7D123B36" w:rsidR="005D1FBE" w:rsidRPr="00D278A7" w:rsidRDefault="006D36F2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 xml:space="preserve">भल्भको नियन्त्रण दायरा </w:t>
      </w:r>
      <w:r w:rsidRPr="00D278A7">
        <w:rPr>
          <w:rFonts w:cs="Kokila"/>
          <w:b/>
          <w:bCs/>
          <w:szCs w:val="28"/>
        </w:rPr>
        <w:t>ANNEX-3</w:t>
      </w:r>
      <w:r w:rsidRPr="00D278A7">
        <w:rPr>
          <w:rFonts w:cs="Kokila"/>
          <w:b/>
          <w:bCs/>
          <w:szCs w:val="28"/>
          <w:cs/>
          <w:lang w:bidi="ne-NP"/>
        </w:rPr>
        <w:t xml:space="preserve">मा </w:t>
      </w:r>
      <w:r w:rsidRPr="00D278A7">
        <w:rPr>
          <w:rFonts w:cs="Kokila"/>
          <w:szCs w:val="28"/>
          <w:cs/>
          <w:lang w:bidi="ne-NP"/>
        </w:rPr>
        <w:t>हिसाब</w:t>
      </w:r>
      <w:r w:rsidRPr="00D278A7">
        <w:rPr>
          <w:rFonts w:cs="Kokila"/>
          <w:b/>
          <w:bCs/>
          <w:szCs w:val="28"/>
          <w:cs/>
          <w:lang w:bidi="ne-NP"/>
        </w:rPr>
        <w:t xml:space="preserve"> </w:t>
      </w:r>
      <w:r w:rsidRPr="00D278A7">
        <w:rPr>
          <w:rFonts w:cs="Kokila"/>
          <w:szCs w:val="28"/>
          <w:cs/>
          <w:lang w:bidi="ne-NP"/>
        </w:rPr>
        <w:t>गरी</w:t>
      </w:r>
      <w:r w:rsidRPr="00D278A7">
        <w:rPr>
          <w:rFonts w:cs="Kokila"/>
          <w:b/>
          <w:bCs/>
          <w:szCs w:val="28"/>
          <w:cs/>
          <w:lang w:bidi="ne-NP"/>
        </w:rPr>
        <w:t xml:space="preserve"> </w:t>
      </w:r>
      <w:r w:rsidRPr="00D278A7">
        <w:rPr>
          <w:rFonts w:cs="Kokila"/>
          <w:szCs w:val="28"/>
          <w:cs/>
          <w:lang w:bidi="ne-NP"/>
        </w:rPr>
        <w:t xml:space="preserve">देखाइए जस्तै </w:t>
      </w:r>
      <w:r w:rsidRPr="006D36F2">
        <w:rPr>
          <w:rFonts w:cs="Kokila"/>
          <w:szCs w:val="28"/>
          <w:cs/>
          <w:lang w:bidi="ne-NP"/>
        </w:rPr>
        <w:t>डोजिङ्ग आयतन अनुसार निर्धारण गरिन्छ ।</w:t>
      </w:r>
    </w:p>
    <w:p w14:paraId="4516345D" w14:textId="3F767762" w:rsidR="005D1FBE" w:rsidRPr="00D278A7" w:rsidRDefault="006D36F2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भल्भको भित्रि सामग्री </w:t>
      </w:r>
      <w:r w:rsidRPr="005B21C4">
        <w:rPr>
          <w:rFonts w:cs="Kokila" w:hint="cs"/>
          <w:szCs w:val="28"/>
          <w:cs/>
          <w:lang w:bidi="ne-NP"/>
        </w:rPr>
        <w:t>१% क्लोरिन झोललाई प्रतिरोध गर्ने क्षमता भएको</w:t>
      </w:r>
      <w:r>
        <w:rPr>
          <w:rFonts w:cs="Kokila" w:hint="cs"/>
          <w:szCs w:val="28"/>
          <w:cs/>
          <w:lang w:bidi="ne-NP"/>
        </w:rPr>
        <w:t xml:space="preserve"> रेजिनले बनेको हुनुपर्छ ।</w:t>
      </w:r>
      <w:r w:rsidRPr="006D36F2">
        <w:rPr>
          <w:rFonts w:cs="Kokila"/>
          <w:szCs w:val="28"/>
        </w:rPr>
        <w:t xml:space="preserve"> </w:t>
      </w:r>
    </w:p>
    <w:p w14:paraId="7FE3A142" w14:textId="3ECED2AD" w:rsidR="005D1FBE" w:rsidRPr="00D278A7" w:rsidRDefault="006D36F2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</w:rPr>
      </w:pPr>
      <w:r>
        <w:rPr>
          <w:rFonts w:cs="Kokila" w:hint="cs"/>
          <w:szCs w:val="28"/>
          <w:cs/>
          <w:lang w:bidi="ne-NP"/>
        </w:rPr>
        <w:t xml:space="preserve">भल्भलाई ट्याङ्कबाट आउने साना ठुला कण बाट जोगाउन वाई स्ट्रेनर भल्भ जडान गर्नुपर्छ </w:t>
      </w:r>
      <w:r w:rsidR="00D136C5">
        <w:rPr>
          <w:rFonts w:cs="Kokila" w:hint="cs"/>
          <w:szCs w:val="28"/>
          <w:cs/>
          <w:lang w:bidi="ne-NP"/>
        </w:rPr>
        <w:t>।</w:t>
      </w:r>
    </w:p>
    <w:p w14:paraId="5AAE5A22" w14:textId="1F751C27" w:rsidR="005D1FBE" w:rsidRPr="00D278A7" w:rsidRDefault="00D136C5" w:rsidP="00D278A7">
      <w:pPr>
        <w:pStyle w:val="Heading4"/>
        <w:numPr>
          <w:ilvl w:val="0"/>
          <w:numId w:val="128"/>
        </w:numPr>
        <w:spacing w:before="240"/>
        <w:rPr>
          <w:rFonts w:ascii="Kokila" w:hAnsi="Kokila" w:cs="Kokila"/>
          <w:sz w:val="32"/>
          <w:szCs w:val="32"/>
        </w:rPr>
      </w:pPr>
      <w:r w:rsidRPr="00D278A7">
        <w:rPr>
          <w:rFonts w:ascii="Kokila" w:hAnsi="Kokila" w:cs="Kokila"/>
          <w:b w:val="0"/>
          <w:bCs/>
          <w:i/>
          <w:iCs w:val="0"/>
          <w:sz w:val="32"/>
          <w:szCs w:val="32"/>
          <w:cs/>
          <w:lang w:bidi="ne-NP"/>
        </w:rPr>
        <w:t>विध्युतिय प्यानल बोर्ड</w:t>
      </w:r>
    </w:p>
    <w:p w14:paraId="6DC4BF9D" w14:textId="4175E055" w:rsidR="005D1FBE" w:rsidRPr="00D278A7" w:rsidRDefault="00BD21A0" w:rsidP="00D278A7">
      <w:pPr>
        <w:spacing w:beforeLines="50" w:before="120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>विध्युतिय प्यानल बोर्डको</w:t>
      </w:r>
      <w:r w:rsidRPr="00D278A7">
        <w:rPr>
          <w:rFonts w:cs="Kokila"/>
          <w:szCs w:val="28"/>
          <w:lang w:bidi="ne-NP"/>
        </w:rPr>
        <w:t xml:space="preserve"> </w:t>
      </w:r>
      <w:r w:rsidRPr="00D278A7">
        <w:rPr>
          <w:rFonts w:cs="Kokila"/>
          <w:szCs w:val="28"/>
          <w:cs/>
          <w:lang w:bidi="ne-NP"/>
        </w:rPr>
        <w:t>सामान्य स्पेशिफिकेशन तल देखाइएको छ ।</w:t>
      </w:r>
      <w:r w:rsidR="005D1FBE" w:rsidRPr="00D278A7">
        <w:rPr>
          <w:rFonts w:cs="Kokila"/>
          <w:szCs w:val="28"/>
        </w:rPr>
        <w:t xml:space="preserve"> </w:t>
      </w:r>
    </w:p>
    <w:p w14:paraId="2FF7CE24" w14:textId="2A670FDA" w:rsidR="005D1FBE" w:rsidRPr="00D278A7" w:rsidRDefault="00BD21A0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>थ्री फेज</w:t>
      </w:r>
      <w:r w:rsidR="005D1FBE" w:rsidRPr="00D278A7">
        <w:rPr>
          <w:rFonts w:cs="Kokila"/>
          <w:szCs w:val="28"/>
        </w:rPr>
        <w:t xml:space="preserve">, </w:t>
      </w:r>
      <w:r w:rsidRPr="00D278A7">
        <w:rPr>
          <w:rFonts w:cs="Kokila"/>
          <w:szCs w:val="28"/>
          <w:cs/>
          <w:lang w:bidi="ne-NP"/>
        </w:rPr>
        <w:t>४०० भोल्ट</w:t>
      </w:r>
      <w:r w:rsidR="005D1FBE" w:rsidRPr="00D278A7">
        <w:rPr>
          <w:rFonts w:cs="Kokila"/>
          <w:szCs w:val="28"/>
        </w:rPr>
        <w:t xml:space="preserve">, </w:t>
      </w:r>
      <w:r w:rsidRPr="00D278A7">
        <w:rPr>
          <w:rFonts w:cs="Kokila"/>
          <w:szCs w:val="28"/>
          <w:cs/>
          <w:lang w:bidi="ne-NP"/>
        </w:rPr>
        <w:t>६०० मि मि लम्बाइ</w:t>
      </w:r>
      <w:r w:rsidR="005D1FBE" w:rsidRPr="00D278A7">
        <w:rPr>
          <w:rFonts w:cs="Kokila"/>
          <w:szCs w:val="28"/>
        </w:rPr>
        <w:t xml:space="preserve"> x </w:t>
      </w:r>
      <w:r w:rsidRPr="00D278A7">
        <w:rPr>
          <w:rFonts w:cs="Kokila"/>
          <w:szCs w:val="28"/>
          <w:cs/>
          <w:lang w:bidi="ne-NP"/>
        </w:rPr>
        <w:t xml:space="preserve">५०० मि मि चौडाइ </w:t>
      </w:r>
      <w:r w:rsidR="005D1FBE" w:rsidRPr="00D278A7">
        <w:rPr>
          <w:rFonts w:cs="Kokila"/>
          <w:szCs w:val="28"/>
        </w:rPr>
        <w:t xml:space="preserve">x </w:t>
      </w:r>
      <w:r w:rsidRPr="00D278A7">
        <w:rPr>
          <w:rFonts w:cs="Kokila"/>
          <w:szCs w:val="28"/>
          <w:cs/>
          <w:lang w:bidi="ne-NP"/>
        </w:rPr>
        <w:t xml:space="preserve">३०० मि मि गहिराइ </w:t>
      </w:r>
      <w:r w:rsidR="005D1FBE" w:rsidRPr="00D278A7">
        <w:rPr>
          <w:rFonts w:cs="Kokila"/>
          <w:szCs w:val="28"/>
        </w:rPr>
        <w:t>(</w:t>
      </w:r>
      <w:r w:rsidRPr="00D278A7">
        <w:rPr>
          <w:rFonts w:cs="Kokila"/>
          <w:szCs w:val="28"/>
          <w:cs/>
          <w:lang w:bidi="ne-NP"/>
        </w:rPr>
        <w:t>सन्दर्भका लागि</w:t>
      </w:r>
      <w:r w:rsidR="005D1FBE" w:rsidRPr="00D278A7">
        <w:rPr>
          <w:rFonts w:cs="Kokila"/>
          <w:szCs w:val="28"/>
        </w:rPr>
        <w:t>)</w:t>
      </w:r>
      <w:r w:rsidRPr="00D278A7">
        <w:rPr>
          <w:rFonts w:cs="Kokila"/>
          <w:szCs w:val="28"/>
          <w:lang w:bidi="ne-NP"/>
        </w:rPr>
        <w:t xml:space="preserve">, </w:t>
      </w:r>
      <w:r w:rsidRPr="00D278A7">
        <w:rPr>
          <w:rFonts w:cs="Kokila"/>
          <w:szCs w:val="28"/>
          <w:cs/>
          <w:lang w:bidi="ne-NP"/>
        </w:rPr>
        <w:t>अगाडिको ढोकामा चाबी लगान मिल्ने</w:t>
      </w:r>
    </w:p>
    <w:p w14:paraId="50AC0854" w14:textId="7746952E" w:rsidR="005D1FBE" w:rsidRPr="00D278A7" w:rsidRDefault="00BD21A0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>एनेलोग भोल्टेज र एम्पियर मिटर</w:t>
      </w:r>
      <w:r w:rsidR="00CB1568" w:rsidRPr="00D278A7">
        <w:rPr>
          <w:rFonts w:cs="Kokila"/>
          <w:szCs w:val="28"/>
          <w:cs/>
          <w:lang w:bidi="ne-NP"/>
        </w:rPr>
        <w:t xml:space="preserve"> सहित थ्री फेज चयन स्विच जडान गरिएको</w:t>
      </w:r>
    </w:p>
    <w:p w14:paraId="72C862C4" w14:textId="6776C3A6" w:rsidR="005D1FBE" w:rsidRPr="00D278A7" w:rsidRDefault="005D1FBE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 xml:space="preserve">Main Molded Case Circuit Breaker (MCCB) </w:t>
      </w:r>
      <w:r w:rsidR="00CB1568" w:rsidRPr="00D278A7">
        <w:rPr>
          <w:rFonts w:cs="Kokila"/>
          <w:szCs w:val="28"/>
          <w:cs/>
          <w:lang w:bidi="ne-NP"/>
        </w:rPr>
        <w:t>३० एम्पियर</w:t>
      </w:r>
      <w:r w:rsidR="00CB1568" w:rsidRPr="00D278A7">
        <w:rPr>
          <w:rFonts w:cs="Kokila"/>
          <w:szCs w:val="28"/>
        </w:rPr>
        <w:t xml:space="preserve"> </w:t>
      </w:r>
      <w:r w:rsidRPr="00D278A7">
        <w:rPr>
          <w:rFonts w:cs="Kokila"/>
          <w:szCs w:val="28"/>
        </w:rPr>
        <w:t>(</w:t>
      </w:r>
      <w:r w:rsidR="00CB1568" w:rsidRPr="00D278A7">
        <w:rPr>
          <w:rFonts w:cs="Kokila"/>
          <w:szCs w:val="28"/>
          <w:cs/>
          <w:lang w:bidi="ne-NP"/>
        </w:rPr>
        <w:t>सन्दर्भका लागि</w:t>
      </w:r>
      <w:r w:rsidRPr="00D278A7">
        <w:rPr>
          <w:rFonts w:cs="Kokila"/>
          <w:szCs w:val="28"/>
        </w:rPr>
        <w:t>)</w:t>
      </w:r>
      <w:r w:rsidR="00CB1568" w:rsidRPr="00D278A7">
        <w:rPr>
          <w:rFonts w:cs="Kokila"/>
          <w:szCs w:val="28"/>
          <w:cs/>
          <w:lang w:bidi="ne-NP"/>
        </w:rPr>
        <w:t xml:space="preserve"> जडान गरिएको</w:t>
      </w:r>
    </w:p>
    <w:p w14:paraId="0C81FAC2" w14:textId="2F56F344" w:rsidR="005D1FBE" w:rsidRPr="00D278A7" w:rsidRDefault="00CB1568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>अन्डर/ओभर भोल्टेज रिले जडान गरिएको</w:t>
      </w:r>
    </w:p>
    <w:p w14:paraId="717D9A33" w14:textId="3D2ED63A" w:rsidR="005D1FBE" w:rsidRPr="00D278A7" w:rsidRDefault="0041047D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 xml:space="preserve">केमिकल डोजिङ्ग पम्प र मिक्सर अन्तर्गतका फिडर सहित सुरु/बन्द बटन स्विच जडान गरिएको  </w:t>
      </w:r>
    </w:p>
    <w:p w14:paraId="7A91796E" w14:textId="7E8BDEC1" w:rsidR="005D1FBE" w:rsidRPr="00D278A7" w:rsidRDefault="0041047D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>बन्द/सुरु संकेत दिने र खराबी संकेत दिने बत्ति जडान गरिएको</w:t>
      </w:r>
    </w:p>
    <w:p w14:paraId="39EC682C" w14:textId="6BF72F22" w:rsidR="005D1FBE" w:rsidRPr="00D278A7" w:rsidRDefault="005D1FBE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 xml:space="preserve">Earth Leakage Circuit Breaker (ELCB), Magnetic Contactor (MC), </w:t>
      </w:r>
      <w:r w:rsidR="0041047D" w:rsidRPr="00D278A7">
        <w:rPr>
          <w:rFonts w:cs="Kokila"/>
          <w:szCs w:val="28"/>
          <w:cs/>
          <w:lang w:bidi="ne-NP"/>
        </w:rPr>
        <w:t>र</w:t>
      </w:r>
      <w:r w:rsidR="0041047D" w:rsidRPr="00D278A7">
        <w:rPr>
          <w:rFonts w:cs="Kokila"/>
          <w:szCs w:val="28"/>
        </w:rPr>
        <w:t xml:space="preserve"> </w:t>
      </w:r>
      <w:r w:rsidR="0041047D" w:rsidRPr="00D278A7">
        <w:rPr>
          <w:rFonts w:cs="Kokila"/>
          <w:szCs w:val="28"/>
          <w:cs/>
          <w:lang w:bidi="ne-NP"/>
        </w:rPr>
        <w:t>ओभरलोड रिले</w:t>
      </w:r>
      <w:r w:rsidRPr="00D278A7">
        <w:rPr>
          <w:rFonts w:cs="Kokila"/>
          <w:szCs w:val="28"/>
        </w:rPr>
        <w:t xml:space="preserve">, </w:t>
      </w:r>
      <w:r w:rsidR="0041047D" w:rsidRPr="00D278A7">
        <w:rPr>
          <w:rFonts w:cs="Kokila"/>
          <w:szCs w:val="28"/>
          <w:cs/>
          <w:lang w:bidi="ne-NP"/>
        </w:rPr>
        <w:t>स्पेयर फिडर र सकेट</w:t>
      </w:r>
      <w:r w:rsidRPr="00D278A7">
        <w:rPr>
          <w:rFonts w:cs="Kokila"/>
          <w:szCs w:val="28"/>
        </w:rPr>
        <w:t xml:space="preserve">, </w:t>
      </w:r>
      <w:r w:rsidR="005F11A4" w:rsidRPr="00D278A7">
        <w:rPr>
          <w:rFonts w:cs="Kokila"/>
          <w:szCs w:val="28"/>
          <w:cs/>
          <w:lang w:bidi="ne-NP"/>
        </w:rPr>
        <w:t>प्लास्टिक कभर सहितको तारले जडान गरेको टर्मिनल (तल तिर) जडान गरिएको</w:t>
      </w:r>
    </w:p>
    <w:p w14:paraId="3D653986" w14:textId="7100BB4D" w:rsidR="005D1FBE" w:rsidRPr="00D278A7" w:rsidRDefault="005F11A4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>अरु भित्रि तार र डक्ट्सहरु कार्यात्मक रुपमा जडान गरिएको</w:t>
      </w:r>
    </w:p>
    <w:p w14:paraId="6F5CA5D7" w14:textId="7A488F99" w:rsidR="005D1FBE" w:rsidRPr="00D278A7" w:rsidRDefault="005F11A4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</w:rPr>
      </w:pPr>
      <w:r w:rsidRPr="00D278A7">
        <w:rPr>
          <w:rFonts w:cs="Kokila"/>
          <w:szCs w:val="28"/>
          <w:cs/>
          <w:lang w:bidi="ne-NP"/>
        </w:rPr>
        <w:t>२० मिटर</w:t>
      </w:r>
      <w:r w:rsidRPr="00D278A7">
        <w:rPr>
          <w:rFonts w:cs="Kokila"/>
          <w:szCs w:val="28"/>
          <w:lang w:bidi="ne-NP"/>
        </w:rPr>
        <w:t xml:space="preserve"> </w:t>
      </w:r>
      <w:r w:rsidRPr="00D278A7">
        <w:rPr>
          <w:rFonts w:cs="Kokila"/>
          <w:szCs w:val="28"/>
          <w:cs/>
          <w:lang w:bidi="ne-NP"/>
        </w:rPr>
        <w:t>लम्बाइ भएको पावर केबलको साथ</w:t>
      </w:r>
      <w:r w:rsidRPr="00D278A7">
        <w:rPr>
          <w:rFonts w:cs="Kokila"/>
          <w:szCs w:val="28"/>
          <w:lang w:bidi="ne-NP"/>
        </w:rPr>
        <w:t xml:space="preserve">, </w:t>
      </w:r>
      <w:r w:rsidRPr="00D278A7">
        <w:rPr>
          <w:rFonts w:cs="Kokila"/>
          <w:szCs w:val="28"/>
          <w:cs/>
          <w:lang w:bidi="ne-NP"/>
        </w:rPr>
        <w:t>आउँदो लाइन र  सम्बन्धित लोडको लागि कन्ड्युट्स र फिटिंग जडान गरिएको</w:t>
      </w:r>
    </w:p>
    <w:p w14:paraId="505312FA" w14:textId="7B913B54" w:rsidR="005D1FBE" w:rsidRPr="00D278A7" w:rsidRDefault="005F11A4" w:rsidP="005D1FBE">
      <w:pPr>
        <w:spacing w:beforeLines="50" w:before="12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क्लोरिनेसन एकाईको प</w:t>
      </w:r>
      <w:r w:rsidR="00EF04C1">
        <w:rPr>
          <w:rFonts w:cs="Kokila" w:hint="cs"/>
          <w:szCs w:val="28"/>
          <w:cs/>
          <w:lang w:bidi="ne-NP"/>
        </w:rPr>
        <w:t>्</w:t>
      </w:r>
      <w:r>
        <w:rPr>
          <w:rFonts w:cs="Kokila" w:hint="cs"/>
          <w:szCs w:val="28"/>
          <w:cs/>
          <w:lang w:bidi="ne-NP"/>
        </w:rPr>
        <w:t>रकार तल तालिकामा देखाइएको छ</w:t>
      </w:r>
      <w:r w:rsidR="00EF04C1">
        <w:rPr>
          <w:rFonts w:cs="Kokila" w:hint="cs"/>
          <w:szCs w:val="28"/>
          <w:cs/>
          <w:lang w:bidi="ne-NP"/>
        </w:rPr>
        <w:t xml:space="preserve"> ।</w:t>
      </w:r>
    </w:p>
    <w:p w14:paraId="442529A5" w14:textId="37A0CF9C" w:rsidR="005D1FBE" w:rsidRDefault="005D1FBE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5391"/>
      </w:tblGrid>
      <w:tr w:rsidR="002E745A" w:rsidRPr="008919D2" w14:paraId="5D8BE125" w14:textId="77777777" w:rsidTr="00D278A7">
        <w:trPr>
          <w:trHeight w:val="416"/>
          <w:tblHeader/>
          <w:jc w:val="center"/>
        </w:trPr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60BB82E5" w14:textId="0D9DF47D" w:rsidR="002E745A" w:rsidRPr="00D278A7" w:rsidRDefault="00EF1C8A" w:rsidP="00F60E8B">
            <w:pPr>
              <w:spacing w:after="160" w:line="259" w:lineRule="auto"/>
              <w:jc w:val="center"/>
              <w:rPr>
                <w:rFonts w:cs="Kokila"/>
                <w:bCs/>
                <w:szCs w:val="28"/>
              </w:rPr>
            </w:pPr>
            <w:r w:rsidRPr="00D278A7">
              <w:rPr>
                <w:rFonts w:cs="Kokila"/>
                <w:bCs/>
                <w:szCs w:val="28"/>
                <w:cs/>
                <w:lang w:bidi="ne-NP"/>
              </w:rPr>
              <w:lastRenderedPageBreak/>
              <w:t>प्रकार</w:t>
            </w:r>
          </w:p>
        </w:tc>
        <w:tc>
          <w:tcPr>
            <w:tcW w:w="5391" w:type="dxa"/>
            <w:shd w:val="clear" w:color="auto" w:fill="D9D9D9" w:themeFill="background1" w:themeFillShade="D9"/>
            <w:vAlign w:val="center"/>
          </w:tcPr>
          <w:p w14:paraId="149970DF" w14:textId="7FB91355" w:rsidR="002E745A" w:rsidRPr="00D278A7" w:rsidRDefault="00EF1C8A" w:rsidP="00F60E8B">
            <w:pPr>
              <w:spacing w:after="160" w:line="259" w:lineRule="auto"/>
              <w:jc w:val="center"/>
              <w:rPr>
                <w:rFonts w:cs="Kokila"/>
                <w:bCs/>
                <w:szCs w:val="28"/>
                <w:lang w:bidi="ne-NP"/>
              </w:rPr>
            </w:pPr>
            <w:r>
              <w:rPr>
                <w:rFonts w:cs="Kokila" w:hint="cs"/>
                <w:bCs/>
                <w:szCs w:val="28"/>
                <w:cs/>
                <w:lang w:bidi="ne-NP"/>
              </w:rPr>
              <w:t>चित्र</w:t>
            </w:r>
          </w:p>
        </w:tc>
      </w:tr>
      <w:tr w:rsidR="002E745A" w:rsidRPr="008919D2" w14:paraId="24DAFE6F" w14:textId="77777777" w:rsidTr="00F60E8B">
        <w:trPr>
          <w:jc w:val="center"/>
        </w:trPr>
        <w:tc>
          <w:tcPr>
            <w:tcW w:w="1980" w:type="dxa"/>
            <w:vAlign w:val="center"/>
          </w:tcPr>
          <w:p w14:paraId="5A4922E1" w14:textId="346ED354" w:rsidR="002E745A" w:rsidRPr="00D278A7" w:rsidRDefault="00EF1C8A" w:rsidP="00F60E8B">
            <w:pPr>
              <w:spacing w:after="160" w:line="259" w:lineRule="auto"/>
              <w:jc w:val="center"/>
              <w:rPr>
                <w:rFonts w:cs="Kokila"/>
                <w:bCs/>
                <w:noProof/>
                <w:szCs w:val="28"/>
              </w:rPr>
            </w:pPr>
            <w:r>
              <w:rPr>
                <w:rFonts w:cs="Kokila" w:hint="cs"/>
                <w:bCs/>
                <w:szCs w:val="28"/>
                <w:cs/>
                <w:lang w:bidi="ne-NP"/>
              </w:rPr>
              <w:t>पम्प प्रकार</w:t>
            </w:r>
          </w:p>
        </w:tc>
        <w:tc>
          <w:tcPr>
            <w:tcW w:w="5391" w:type="dxa"/>
            <w:vAlign w:val="center"/>
          </w:tcPr>
          <w:p w14:paraId="42CBF4CB" w14:textId="77777777" w:rsidR="002E745A" w:rsidRPr="00D278A7" w:rsidRDefault="002E745A" w:rsidP="00F60E8B">
            <w:pPr>
              <w:spacing w:after="160" w:line="259" w:lineRule="auto"/>
              <w:jc w:val="center"/>
              <w:rPr>
                <w:rFonts w:cs="Kokila"/>
                <w:bCs/>
                <w:szCs w:val="28"/>
              </w:rPr>
            </w:pPr>
            <w:r w:rsidRPr="00D278A7">
              <w:rPr>
                <w:rFonts w:cs="Kokila"/>
                <w:bCs/>
                <w:noProof/>
                <w:szCs w:val="28"/>
                <w:lang w:bidi="ne-NP"/>
              </w:rPr>
              <w:drawing>
                <wp:inline distT="0" distB="0" distL="0" distR="0" wp14:anchorId="09543DB4" wp14:editId="65713ED5">
                  <wp:extent cx="3186090" cy="1449421"/>
                  <wp:effectExtent l="0" t="0" r="0" b="0"/>
                  <wp:docPr id="520" name="図 5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9926" cy="1464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7AEE88" w14:textId="77777777" w:rsidR="002E745A" w:rsidRPr="00D278A7" w:rsidRDefault="002E745A" w:rsidP="00F60E8B">
            <w:pPr>
              <w:spacing w:after="160" w:line="259" w:lineRule="auto"/>
              <w:jc w:val="center"/>
              <w:rPr>
                <w:rFonts w:cs="Kokila"/>
                <w:bCs/>
                <w:szCs w:val="28"/>
              </w:rPr>
            </w:pPr>
            <w:r w:rsidRPr="00D278A7">
              <w:rPr>
                <w:rFonts w:cs="Kokila"/>
                <w:bCs/>
                <w:noProof/>
                <w:szCs w:val="28"/>
                <w:lang w:bidi="ne-NP"/>
              </w:rPr>
              <w:drawing>
                <wp:inline distT="0" distB="0" distL="0" distR="0" wp14:anchorId="60F3B259" wp14:editId="44844BF8">
                  <wp:extent cx="2519464" cy="1887281"/>
                  <wp:effectExtent l="0" t="0" r="0" b="0"/>
                  <wp:docPr id="522" name="図 5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5675" cy="1899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1DA8A0" w14:textId="16CD5944" w:rsidR="002E745A" w:rsidRPr="00D278A7" w:rsidRDefault="002E745A" w:rsidP="00F60E8B">
            <w:pPr>
              <w:spacing w:after="160" w:line="240" w:lineRule="exact"/>
              <w:jc w:val="center"/>
              <w:rPr>
                <w:rFonts w:cs="Kokila"/>
                <w:b/>
                <w:bCs/>
                <w:szCs w:val="28"/>
              </w:rPr>
            </w:pPr>
          </w:p>
        </w:tc>
      </w:tr>
      <w:tr w:rsidR="002E745A" w:rsidRPr="008919D2" w14:paraId="0EF0D40C" w14:textId="77777777" w:rsidTr="00F60E8B">
        <w:trPr>
          <w:jc w:val="center"/>
        </w:trPr>
        <w:tc>
          <w:tcPr>
            <w:tcW w:w="1980" w:type="dxa"/>
            <w:vAlign w:val="center"/>
          </w:tcPr>
          <w:p w14:paraId="005FA8FE" w14:textId="1DF6218C" w:rsidR="002E745A" w:rsidRPr="00D278A7" w:rsidRDefault="00EF1C8A" w:rsidP="00F60E8B">
            <w:pPr>
              <w:spacing w:after="160" w:line="259" w:lineRule="auto"/>
              <w:jc w:val="center"/>
              <w:rPr>
                <w:rFonts w:cs="Kokila"/>
                <w:bCs/>
                <w:szCs w:val="28"/>
              </w:rPr>
            </w:pPr>
            <w:r>
              <w:rPr>
                <w:rFonts w:cs="Kokila" w:hint="cs"/>
                <w:bCs/>
                <w:szCs w:val="28"/>
                <w:cs/>
                <w:lang w:bidi="ne-NP"/>
              </w:rPr>
              <w:t>ग्राभिटि प्रकार</w:t>
            </w:r>
          </w:p>
        </w:tc>
        <w:tc>
          <w:tcPr>
            <w:tcW w:w="5391" w:type="dxa"/>
            <w:vAlign w:val="center"/>
          </w:tcPr>
          <w:p w14:paraId="70E2C261" w14:textId="77777777" w:rsidR="002E745A" w:rsidRPr="00D278A7" w:rsidRDefault="002E745A" w:rsidP="00F60E8B">
            <w:pPr>
              <w:spacing w:after="160" w:line="259" w:lineRule="auto"/>
              <w:jc w:val="center"/>
              <w:rPr>
                <w:rFonts w:cs="Kokila"/>
                <w:bCs/>
                <w:szCs w:val="28"/>
              </w:rPr>
            </w:pPr>
            <w:r w:rsidRPr="00D278A7">
              <w:rPr>
                <w:rFonts w:cs="Kokila"/>
                <w:bCs/>
                <w:noProof/>
                <w:szCs w:val="28"/>
                <w:lang w:bidi="ne-NP"/>
              </w:rPr>
              <w:drawing>
                <wp:inline distT="0" distB="0" distL="0" distR="0" wp14:anchorId="31013E6E" wp14:editId="226333B9">
                  <wp:extent cx="3017507" cy="1486157"/>
                  <wp:effectExtent l="0" t="0" r="0" b="0"/>
                  <wp:docPr id="521" name="図 5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9050" cy="1496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480697" w14:textId="77777777" w:rsidR="002E745A" w:rsidRPr="00D278A7" w:rsidRDefault="002E745A" w:rsidP="00F60E8B">
            <w:pPr>
              <w:spacing w:before="120" w:after="160" w:line="259" w:lineRule="auto"/>
              <w:jc w:val="center"/>
              <w:rPr>
                <w:rFonts w:eastAsia="MS PGothic" w:cs="Kokila"/>
                <w:kern w:val="0"/>
                <w:szCs w:val="28"/>
              </w:rPr>
            </w:pPr>
            <w:r w:rsidRPr="00D278A7">
              <w:rPr>
                <w:rFonts w:eastAsia="MS PGothic" w:cs="Kokila"/>
                <w:noProof/>
                <w:szCs w:val="28"/>
                <w:lang w:bidi="ne-NP"/>
              </w:rPr>
              <w:drawing>
                <wp:inline distT="0" distB="0" distL="0" distR="0" wp14:anchorId="7487B9EB" wp14:editId="52C416C0">
                  <wp:extent cx="2513127" cy="1884994"/>
                  <wp:effectExtent l="0" t="0" r="1905" b="1270"/>
                  <wp:docPr id="59394" name="図 59394" descr="C:\Users\105\AppData\Local\Temp\notesDBCD73\~b45067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105\AppData\Local\Temp\notesDBCD73\~b45067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4495" cy="1893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31A0C0" w14:textId="4D1555F7" w:rsidR="002E745A" w:rsidRPr="00D278A7" w:rsidRDefault="002E745A" w:rsidP="00F60E8B">
            <w:pPr>
              <w:spacing w:after="160" w:line="240" w:lineRule="exact"/>
              <w:jc w:val="center"/>
              <w:rPr>
                <w:rFonts w:cs="Kokila"/>
                <w:bCs/>
                <w:szCs w:val="28"/>
              </w:rPr>
            </w:pPr>
          </w:p>
        </w:tc>
      </w:tr>
    </w:tbl>
    <w:p w14:paraId="48039239" w14:textId="77777777" w:rsidR="002E745A" w:rsidRDefault="002E745A" w:rsidP="002E745A">
      <w:pPr>
        <w:pStyle w:val="ListParagraph"/>
      </w:pPr>
    </w:p>
    <w:p w14:paraId="4C0D6195" w14:textId="77777777" w:rsidR="002E745A" w:rsidRDefault="002E745A" w:rsidP="002E745A">
      <w:pPr>
        <w:pStyle w:val="ListParagraph"/>
      </w:pPr>
    </w:p>
    <w:p w14:paraId="27DC25B6" w14:textId="77777777" w:rsidR="002E745A" w:rsidRDefault="002E745A" w:rsidP="002E745A">
      <w:pPr>
        <w:pStyle w:val="ListParagraph"/>
      </w:pPr>
    </w:p>
    <w:p w14:paraId="439F9142" w14:textId="77777777" w:rsidR="002E745A" w:rsidRDefault="002E745A" w:rsidP="002E745A">
      <w:pPr>
        <w:pStyle w:val="ListParagraph"/>
      </w:pPr>
    </w:p>
    <w:p w14:paraId="5B945828" w14:textId="77777777" w:rsidR="002E745A" w:rsidRDefault="002E745A" w:rsidP="002E745A">
      <w:pPr>
        <w:pStyle w:val="ListParagraph"/>
      </w:pPr>
    </w:p>
    <w:p w14:paraId="3805F44F" w14:textId="51DDD2E1" w:rsidR="005D1FBE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b w:val="0"/>
          <w:sz w:val="32"/>
        </w:rPr>
      </w:pPr>
      <w:bookmarkStart w:id="149" w:name="_Toc74210229"/>
      <w:r>
        <w:rPr>
          <w:rFonts w:ascii="Kokila" w:hAnsi="Kokila" w:cs="Kokila" w:hint="cs"/>
          <w:b w:val="0"/>
          <w:bCs/>
          <w:sz w:val="32"/>
          <w:cs/>
          <w:lang w:bidi="ne-NP"/>
        </w:rPr>
        <w:t xml:space="preserve">५.२. </w:t>
      </w:r>
      <w:r w:rsidR="00964FE7">
        <w:rPr>
          <w:rFonts w:ascii="Kokila" w:hAnsi="Kokila" w:cs="Kokila" w:hint="cs"/>
          <w:b w:val="0"/>
          <w:bCs/>
          <w:sz w:val="32"/>
          <w:cs/>
          <w:lang w:bidi="ne-NP"/>
        </w:rPr>
        <w:t>फ्लो मिटर (बल्क मिटर)को स्पेशिफिकेशन</w:t>
      </w:r>
      <w:bookmarkEnd w:id="149"/>
    </w:p>
    <w:p w14:paraId="577A50A4" w14:textId="1E8545E8" w:rsidR="005D1FBE" w:rsidRPr="00D278A7" w:rsidRDefault="00457706" w:rsidP="005D1FBE">
      <w:pPr>
        <w:pStyle w:val="NoSpacing"/>
        <w:spacing w:afterLines="50" w:after="120"/>
        <w:rPr>
          <w:rFonts w:ascii="Kokila" w:hAnsi="Kokila" w:cs="Kokila"/>
          <w:sz w:val="28"/>
          <w:szCs w:val="28"/>
          <w:lang w:eastAsia="ja-JP"/>
        </w:rPr>
      </w:pPr>
      <w:r>
        <w:rPr>
          <w:rFonts w:ascii="Kokila" w:hAnsi="Kokila" w:cs="Kokila" w:hint="cs"/>
          <w:sz w:val="28"/>
          <w:szCs w:val="28"/>
          <w:cs/>
          <w:lang w:eastAsia="ja-JP" w:bidi="ne-NP"/>
        </w:rPr>
        <w:t>फ्लो मिटर खरिदको लागि तल उल्लेखित स्पेशिफिकेशन निर्धारण गर्नुपर्छ ।</w:t>
      </w:r>
    </w:p>
    <w:p w14:paraId="0A748A88" w14:textId="79D784DC" w:rsidR="005D1FBE" w:rsidRPr="00D278A7" w:rsidRDefault="00457706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फ्लो मिटरको प्रकार इम्पेलर प्रकारको हुनुपर्छ ।</w:t>
      </w:r>
    </w:p>
    <w:p w14:paraId="33F34CE9" w14:textId="0C76A508" w:rsidR="005D1FBE" w:rsidRPr="00D278A7" w:rsidRDefault="00457706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फ्लो मिटरको व्यास लक्षित पाइपको व्यास अन्तर्गत निर्धारण गरिन्छ ।</w:t>
      </w:r>
    </w:p>
    <w:p w14:paraId="17DA67C1" w14:textId="3EA5EC96" w:rsidR="005D1FBE" w:rsidRPr="00D278A7" w:rsidRDefault="00457706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 w:rsidRPr="00457706">
        <w:rPr>
          <w:rFonts w:cs="Kokila"/>
          <w:szCs w:val="28"/>
          <w:cs/>
          <w:lang w:bidi="ne-NP"/>
        </w:rPr>
        <w:t xml:space="preserve">लक्षित पाइपको वास्तविक पानीको चापको आधारमा अधिकतम </w:t>
      </w:r>
      <w:r>
        <w:rPr>
          <w:rFonts w:cs="Kokila" w:hint="cs"/>
          <w:szCs w:val="28"/>
          <w:cs/>
          <w:lang w:bidi="ne-NP"/>
        </w:rPr>
        <w:t>चाप</w:t>
      </w:r>
      <w:r w:rsidRPr="00457706">
        <w:rPr>
          <w:rFonts w:cs="Kokila"/>
          <w:szCs w:val="28"/>
          <w:cs/>
          <w:lang w:bidi="ne-NP"/>
        </w:rPr>
        <w:t xml:space="preserve"> </w:t>
      </w:r>
      <w:r w:rsidR="004028F2">
        <w:rPr>
          <w:rFonts w:cs="Kokila" w:hint="cs"/>
          <w:szCs w:val="28"/>
          <w:cs/>
          <w:lang w:bidi="ne-NP"/>
        </w:rPr>
        <w:t>निर्धारण</w:t>
      </w:r>
      <w:r w:rsidRPr="00457706">
        <w:rPr>
          <w:rFonts w:cs="Kokila"/>
          <w:szCs w:val="28"/>
          <w:cs/>
          <w:lang w:bidi="ne-NP"/>
        </w:rPr>
        <w:t xml:space="preserve"> गरिन</w:t>
      </w:r>
      <w:r w:rsidR="004028F2">
        <w:rPr>
          <w:rFonts w:cs="Kokila" w:hint="cs"/>
          <w:szCs w:val="28"/>
          <w:cs/>
          <w:lang w:bidi="ne-NP"/>
        </w:rPr>
        <w:t>्</w:t>
      </w:r>
      <w:r w:rsidRPr="00457706">
        <w:rPr>
          <w:rFonts w:cs="Kokila"/>
          <w:szCs w:val="28"/>
          <w:cs/>
          <w:lang w:bidi="ne-NP"/>
        </w:rPr>
        <w:t>छ</w:t>
      </w:r>
      <w:r w:rsidR="004028F2">
        <w:rPr>
          <w:rFonts w:cs="Kokila" w:hint="cs"/>
          <w:szCs w:val="28"/>
          <w:cs/>
          <w:lang w:bidi="ne-NP"/>
        </w:rPr>
        <w:t xml:space="preserve"> </w:t>
      </w:r>
      <w:r w:rsidRPr="00457706">
        <w:rPr>
          <w:rFonts w:cs="Kokila"/>
          <w:szCs w:val="28"/>
          <w:cs/>
          <w:lang w:bidi="ne-NP"/>
        </w:rPr>
        <w:t xml:space="preserve">। सामान्यतया १.० </w:t>
      </w:r>
      <w:r w:rsidRPr="00457706">
        <w:rPr>
          <w:rFonts w:cs="Kokila"/>
          <w:szCs w:val="28"/>
          <w:lang w:bidi="ne-NP"/>
        </w:rPr>
        <w:t xml:space="preserve">MPa </w:t>
      </w:r>
      <w:r w:rsidRPr="00457706">
        <w:rPr>
          <w:rFonts w:cs="Kokila"/>
          <w:szCs w:val="28"/>
          <w:cs/>
          <w:lang w:bidi="ne-NP"/>
        </w:rPr>
        <w:t>लागू हुन्छ</w:t>
      </w:r>
      <w:r w:rsidR="004028F2">
        <w:rPr>
          <w:rFonts w:cs="Kokila" w:hint="cs"/>
          <w:szCs w:val="28"/>
          <w:cs/>
          <w:lang w:bidi="ne-NP"/>
        </w:rPr>
        <w:t xml:space="preserve"> </w:t>
      </w:r>
      <w:r w:rsidRPr="00457706">
        <w:rPr>
          <w:rFonts w:cs="Kokila"/>
          <w:szCs w:val="28"/>
          <w:cs/>
          <w:lang w:bidi="ne-NP"/>
        </w:rPr>
        <w:t>।</w:t>
      </w:r>
    </w:p>
    <w:p w14:paraId="30CB1A2D" w14:textId="7A0311E0" w:rsidR="005D1FBE" w:rsidRPr="00D278A7" w:rsidRDefault="00527508" w:rsidP="00D278A7">
      <w:pPr>
        <w:pStyle w:val="ListParagraph"/>
        <w:numPr>
          <w:ilvl w:val="2"/>
          <w:numId w:val="5"/>
        </w:numPr>
        <w:spacing w:before="120" w:after="0" w:line="240" w:lineRule="exact"/>
        <w:ind w:left="709" w:hanging="283"/>
        <w:contextualSpacing w:val="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लक्षित पाइपको अवस्था</w:t>
      </w:r>
      <w:r w:rsidR="00243E11">
        <w:rPr>
          <w:rFonts w:cs="Kokila" w:hint="cs"/>
          <w:szCs w:val="28"/>
          <w:cs/>
          <w:lang w:bidi="ne-NP"/>
        </w:rPr>
        <w:t xml:space="preserve"> हेरेर जडान प्रक्रिया निर्धारण गरिन्छ । साधारणतया, सजिलै</w:t>
      </w:r>
      <w:r w:rsidR="00243E11">
        <w:rPr>
          <w:rFonts w:cs="Kokila"/>
          <w:szCs w:val="28"/>
          <w:lang w:bidi="ne-NP"/>
        </w:rPr>
        <w:t xml:space="preserve"> </w:t>
      </w:r>
      <w:r w:rsidR="00243E11">
        <w:rPr>
          <w:rFonts w:cs="Kokila" w:hint="cs"/>
          <w:szCs w:val="28"/>
          <w:cs/>
          <w:lang w:bidi="ne-NP"/>
        </w:rPr>
        <w:t>प्रतिस्थापनका लागि फ्लेन्ज प्रकारको जडान गरिन्छ ।</w:t>
      </w:r>
    </w:p>
    <w:p w14:paraId="7AB7F9A0" w14:textId="77777777" w:rsidR="005D1FBE" w:rsidRPr="00D278A7" w:rsidRDefault="005D1FBE" w:rsidP="005D1FBE">
      <w:pPr>
        <w:pStyle w:val="NoSpacing"/>
        <w:spacing w:afterLines="50" w:after="120"/>
        <w:rPr>
          <w:rFonts w:ascii="Kokila" w:hAnsi="Kokila" w:cs="Kokila"/>
          <w:lang w:eastAsia="ja-JP"/>
        </w:rPr>
      </w:pPr>
    </w:p>
    <w:p w14:paraId="7EF061B0" w14:textId="206FA935" w:rsidR="005D1FBE" w:rsidRPr="00D278A7" w:rsidRDefault="005D1FBE" w:rsidP="00D278A7">
      <w:pPr>
        <w:pStyle w:val="Heading2"/>
        <w:numPr>
          <w:ilvl w:val="0"/>
          <w:numId w:val="170"/>
        </w:numPr>
        <w:spacing w:afterLines="50" w:after="120"/>
        <w:ind w:left="360"/>
        <w:rPr>
          <w:rFonts w:ascii="Kokila" w:hAnsi="Kokila" w:cs="Kokila"/>
          <w:b w:val="0"/>
          <w:sz w:val="32"/>
        </w:rPr>
      </w:pPr>
      <w:bookmarkStart w:id="150" w:name="_Toc74210230"/>
      <w:r w:rsidRPr="00D278A7">
        <w:rPr>
          <w:rFonts w:ascii="Kokila" w:hAnsi="Kokila" w:cs="Kokila"/>
          <w:b w:val="0"/>
          <w:bCs/>
          <w:sz w:val="32"/>
          <w:lang w:bidi="ne-NP"/>
        </w:rPr>
        <w:t>Bill</w:t>
      </w:r>
      <w:r w:rsidRPr="00D278A7">
        <w:rPr>
          <w:rFonts w:ascii="Kokila" w:hAnsi="Kokila" w:cs="Kokila"/>
          <w:sz w:val="32"/>
        </w:rPr>
        <w:t xml:space="preserve"> of Quantity (BOQ)</w:t>
      </w:r>
      <w:r w:rsidR="00FC38B0">
        <w:rPr>
          <w:rFonts w:ascii="Kokila" w:hAnsi="Kokila" w:cs="Kokila" w:hint="cs"/>
          <w:sz w:val="32"/>
          <w:cs/>
          <w:lang w:bidi="ne-NP"/>
        </w:rPr>
        <w:t xml:space="preserve"> तयार गर्ने</w:t>
      </w:r>
      <w:bookmarkEnd w:id="150"/>
    </w:p>
    <w:p w14:paraId="66E092CC" w14:textId="76BB291F" w:rsidR="005D1FBE" w:rsidRPr="00D278A7" w:rsidRDefault="00FC38B0" w:rsidP="005D1FBE">
      <w:pPr>
        <w:pStyle w:val="NoSpacing"/>
        <w:spacing w:afterLines="50" w:after="120"/>
        <w:rPr>
          <w:rFonts w:ascii="Kokila" w:hAnsi="Kokila" w:cs="Kokila"/>
          <w:b/>
          <w:sz w:val="28"/>
          <w:szCs w:val="28"/>
        </w:rPr>
      </w:pPr>
      <w:r>
        <w:rPr>
          <w:rFonts w:ascii="Kokila" w:hAnsi="Kokila" w:cs="Kokila" w:hint="cs"/>
          <w:sz w:val="28"/>
          <w:szCs w:val="28"/>
          <w:cs/>
          <w:lang w:bidi="ne-NP"/>
        </w:rPr>
        <w:t xml:space="preserve">क्लोरिनेसन एकाई र फ्लोमिटरको </w:t>
      </w:r>
      <w:r>
        <w:rPr>
          <w:rFonts w:ascii="Kokila" w:hAnsi="Kokila" w:cs="Kokila"/>
          <w:sz w:val="28"/>
          <w:szCs w:val="28"/>
          <w:lang w:bidi="ne-NP"/>
        </w:rPr>
        <w:t>BOQ</w:t>
      </w:r>
      <w:r>
        <w:rPr>
          <w:rFonts w:ascii="Kokila" w:hAnsi="Kokila" w:cs="Kokila" w:hint="cs"/>
          <w:sz w:val="28"/>
          <w:szCs w:val="28"/>
          <w:cs/>
          <w:lang w:bidi="ne-NP"/>
        </w:rPr>
        <w:t>को नमुना तल देखाइएको छ ।</w:t>
      </w:r>
    </w:p>
    <w:p w14:paraId="7A8EAE97" w14:textId="77777777" w:rsidR="008919D2" w:rsidRPr="00D278A7" w:rsidRDefault="008919D2" w:rsidP="008919D2">
      <w:pPr>
        <w:pStyle w:val="ListParagraph"/>
        <w:keepNext/>
        <w:keepLines/>
        <w:numPr>
          <w:ilvl w:val="0"/>
          <w:numId w:val="122"/>
        </w:numPr>
        <w:spacing w:before="120" w:afterLines="50" w:after="120"/>
        <w:contextualSpacing w:val="0"/>
        <w:outlineLvl w:val="2"/>
        <w:rPr>
          <w:rFonts w:eastAsia="Arial" w:cs="Kokila"/>
          <w:b/>
          <w:vanish/>
          <w:color w:val="000000" w:themeColor="text1"/>
          <w:sz w:val="24"/>
          <w:szCs w:val="32"/>
          <w:lang w:eastAsia="ja-JP"/>
        </w:rPr>
      </w:pPr>
      <w:bookmarkStart w:id="151" w:name="_Toc71472832"/>
      <w:bookmarkStart w:id="152" w:name="_Toc71473029"/>
      <w:bookmarkStart w:id="153" w:name="_Toc71473220"/>
      <w:bookmarkStart w:id="154" w:name="_Toc72947402"/>
      <w:bookmarkStart w:id="155" w:name="_Toc74210231"/>
      <w:bookmarkEnd w:id="151"/>
      <w:bookmarkEnd w:id="152"/>
      <w:bookmarkEnd w:id="153"/>
      <w:bookmarkEnd w:id="154"/>
      <w:bookmarkEnd w:id="155"/>
    </w:p>
    <w:p w14:paraId="506C91AC" w14:textId="0525866C" w:rsidR="005D1FBE" w:rsidRPr="00D278A7" w:rsidRDefault="0043124F" w:rsidP="00D278A7">
      <w:pPr>
        <w:pStyle w:val="Heading3"/>
        <w:spacing w:before="120" w:afterLines="50" w:after="120"/>
        <w:rPr>
          <w:rFonts w:ascii="Times New Roman" w:hAnsi="Times New Roman" w:cs="Times New Roman"/>
          <w:b w:val="0"/>
        </w:rPr>
      </w:pPr>
      <w:bookmarkStart w:id="156" w:name="_Toc74210232"/>
      <w:r>
        <w:rPr>
          <w:rFonts w:ascii="Kokila" w:hAnsi="Kokila" w:cs="Kokila" w:hint="cs"/>
          <w:b w:val="0"/>
          <w:bCs/>
          <w:sz w:val="32"/>
          <w:cs/>
          <w:lang w:bidi="ne-NP"/>
        </w:rPr>
        <w:t xml:space="preserve">६.१. </w:t>
      </w:r>
      <w:r w:rsidR="00FC38B0" w:rsidRPr="00D278A7">
        <w:rPr>
          <w:rFonts w:ascii="Kokila" w:hAnsi="Kokila" w:cs="Kokila"/>
          <w:b w:val="0"/>
          <w:bCs/>
          <w:sz w:val="32"/>
          <w:cs/>
          <w:lang w:bidi="ne-NP"/>
        </w:rPr>
        <w:t>क्लोरिनेसन एकाई</w:t>
      </w:r>
      <w:bookmarkEnd w:id="156"/>
    </w:p>
    <w:p w14:paraId="701D4D19" w14:textId="7679A914" w:rsidR="005D1FBE" w:rsidRPr="009275BE" w:rsidRDefault="005D1FBE" w:rsidP="005D1FBE">
      <w:pPr>
        <w:spacing w:beforeLines="50" w:before="120" w:after="0"/>
        <w:ind w:left="-629" w:firstLine="629"/>
        <w:rPr>
          <w:rFonts w:ascii="Times New Roman" w:hAnsi="Times New Roman" w:cs="Times New Roman"/>
          <w:b/>
          <w:noProof/>
          <w:lang w:eastAsia="ja-JP"/>
        </w:rPr>
      </w:pPr>
      <w:r w:rsidRPr="00022076" w:rsidDel="00133CDC">
        <w:rPr>
          <w:rFonts w:ascii="Times New Roman" w:hAnsi="Times New Roman" w:cs="Times New Roman"/>
        </w:rPr>
        <w:t xml:space="preserve"> </w:t>
      </w:r>
      <w:r w:rsidRPr="009275BE">
        <w:rPr>
          <w:rFonts w:ascii="Times New Roman" w:hAnsi="Times New Roman" w:cs="Times New Roman"/>
          <w:b/>
          <w:noProof/>
          <w:lang w:eastAsia="ja-JP"/>
        </w:rPr>
        <w:t>[</w:t>
      </w:r>
      <w:r w:rsidR="002D0591">
        <w:rPr>
          <w:rFonts w:ascii="Times New Roman" w:hAnsi="Times New Roman" w:cs="Kokila" w:hint="cs"/>
          <w:bCs/>
          <w:noProof/>
          <w:szCs w:val="28"/>
          <w:cs/>
          <w:lang w:eastAsia="ja-JP" w:bidi="ne-NP"/>
        </w:rPr>
        <w:t>पम्प प्रकार</w:t>
      </w:r>
      <w:r w:rsidRPr="009275BE">
        <w:rPr>
          <w:rFonts w:ascii="Times New Roman" w:hAnsi="Times New Roman" w:cs="Times New Roman"/>
          <w:b/>
          <w:noProof/>
          <w:lang w:eastAsia="ja-JP"/>
        </w:rPr>
        <w:t>]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555"/>
        <w:gridCol w:w="6953"/>
        <w:gridCol w:w="709"/>
        <w:gridCol w:w="850"/>
      </w:tblGrid>
      <w:tr w:rsidR="005D1FBE" w:rsidRPr="00161DC0" w14:paraId="78C90653" w14:textId="77777777" w:rsidTr="00E60EDA">
        <w:trPr>
          <w:trHeight w:val="336"/>
        </w:trPr>
        <w:tc>
          <w:tcPr>
            <w:tcW w:w="555" w:type="dxa"/>
            <w:vAlign w:val="center"/>
          </w:tcPr>
          <w:p w14:paraId="2F239B37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.N</w:t>
            </w:r>
          </w:p>
        </w:tc>
        <w:tc>
          <w:tcPr>
            <w:tcW w:w="6953" w:type="dxa"/>
            <w:vAlign w:val="center"/>
          </w:tcPr>
          <w:p w14:paraId="04064C73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Specification</w:t>
            </w:r>
          </w:p>
        </w:tc>
        <w:tc>
          <w:tcPr>
            <w:tcW w:w="709" w:type="dxa"/>
            <w:vAlign w:val="center"/>
          </w:tcPr>
          <w:p w14:paraId="00AF857D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Unit</w:t>
            </w:r>
          </w:p>
        </w:tc>
        <w:tc>
          <w:tcPr>
            <w:tcW w:w="850" w:type="dxa"/>
            <w:vAlign w:val="center"/>
          </w:tcPr>
          <w:p w14:paraId="68A0B83E" w14:textId="77777777" w:rsidR="005D1FBE" w:rsidRPr="009C1561" w:rsidRDefault="005D1FBE" w:rsidP="00E60EDA">
            <w:pPr>
              <w:jc w:val="center"/>
              <w:rPr>
                <w:rFonts w:ascii="Times New Roman" w:hAnsi="Times New Roman" w:cs="Times New Roman"/>
                <w:w w:val="80"/>
              </w:rPr>
            </w:pPr>
            <w:r w:rsidRPr="009C1561">
              <w:rPr>
                <w:rFonts w:ascii="Times New Roman" w:hAnsi="Times New Roman" w:cs="Times New Roman"/>
                <w:w w:val="80"/>
              </w:rPr>
              <w:t>Quantity</w:t>
            </w:r>
          </w:p>
        </w:tc>
      </w:tr>
      <w:tr w:rsidR="005D1FBE" w:rsidRPr="00161DC0" w14:paraId="1042E27E" w14:textId="77777777" w:rsidTr="00E60EDA">
        <w:tc>
          <w:tcPr>
            <w:tcW w:w="555" w:type="dxa"/>
          </w:tcPr>
          <w:p w14:paraId="5304A7B8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953" w:type="dxa"/>
          </w:tcPr>
          <w:p w14:paraId="74A32A90" w14:textId="3E6F1D34" w:rsidR="005D1FBE" w:rsidRPr="00A0357E" w:rsidRDefault="005D1FBE" w:rsidP="00E60EDA">
            <w:pPr>
              <w:rPr>
                <w:rFonts w:ascii="Times New Roman" w:hAnsi="Times New Roman" w:cs="Times New Roman"/>
              </w:rPr>
            </w:pPr>
            <w:r w:rsidRPr="00A0357E">
              <w:rPr>
                <w:rFonts w:ascii="Times New Roman" w:hAnsi="Times New Roman" w:cs="Times New Roman"/>
              </w:rPr>
              <w:t xml:space="preserve">Diaphragm Pump; </w:t>
            </w:r>
            <w:r w:rsidRPr="00A0357E">
              <w:rPr>
                <w:rFonts w:ascii="Times New Roman" w:hAnsi="Times New Roman" w:cs="Times New Roman"/>
                <w:highlight w:val="yellow"/>
                <w:bdr w:val="single" w:sz="4" w:space="0" w:color="auto"/>
              </w:rPr>
              <w:t>7-30 L/hr × 1.0MPa × 0.1</w:t>
            </w:r>
            <w:r w:rsidR="00E772DC" w:rsidRPr="00A0357E">
              <w:rPr>
                <w:rFonts w:ascii="Times New Roman" w:hAnsi="Times New Roman" w:cs="Times New Roman"/>
                <w:highlight w:val="yellow"/>
                <w:bdr w:val="single" w:sz="4" w:space="0" w:color="auto"/>
              </w:rPr>
              <w:t>kW</w:t>
            </w:r>
            <w:r w:rsidR="00E772DC" w:rsidRPr="00A0357E">
              <w:rPr>
                <w:rFonts w:ascii="Times New Roman" w:hAnsi="Times New Roman" w:cs="Times New Roman"/>
              </w:rPr>
              <w:t xml:space="preserve"> (</w:t>
            </w:r>
            <w:r w:rsidRPr="00A0357E">
              <w:rPr>
                <w:rFonts w:ascii="Times New Roman" w:hAnsi="Times New Roman" w:cs="Times New Roman"/>
              </w:rPr>
              <w:t xml:space="preserve">motor driven) ×2 set </w:t>
            </w:r>
          </w:p>
          <w:p w14:paraId="32A4C5A8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A0357E">
              <w:rPr>
                <w:rFonts w:ascii="Times New Roman" w:hAnsi="Times New Roman" w:cs="Times New Roman"/>
              </w:rPr>
              <w:t>(1 set shall be delivered as spare)</w:t>
            </w:r>
          </w:p>
        </w:tc>
        <w:tc>
          <w:tcPr>
            <w:tcW w:w="709" w:type="dxa"/>
          </w:tcPr>
          <w:p w14:paraId="763F94DF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850" w:type="dxa"/>
          </w:tcPr>
          <w:p w14:paraId="003F1CDC" w14:textId="47C02377" w:rsidR="005D1FBE" w:rsidRPr="00161DC0" w:rsidRDefault="008919D2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5D1FBE" w:rsidRPr="00161DC0" w14:paraId="1DD9A1F1" w14:textId="77777777" w:rsidTr="00E60EDA">
        <w:tc>
          <w:tcPr>
            <w:tcW w:w="555" w:type="dxa"/>
          </w:tcPr>
          <w:p w14:paraId="70F7A296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53" w:type="dxa"/>
          </w:tcPr>
          <w:p w14:paraId="67254025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A0357E">
              <w:rPr>
                <w:rFonts w:ascii="Times New Roman" w:hAnsi="Times New Roman" w:cs="Times New Roman"/>
              </w:rPr>
              <w:t xml:space="preserve">Chemical Tank; PE, </w:t>
            </w:r>
            <w:r w:rsidRPr="00A0357E">
              <w:rPr>
                <w:rFonts w:ascii="Times New Roman" w:hAnsi="Times New Roman" w:cs="Times New Roman"/>
                <w:highlight w:val="yellow"/>
                <w:bdr w:val="single" w:sz="4" w:space="0" w:color="auto"/>
              </w:rPr>
              <w:t>200L</w:t>
            </w:r>
            <w:r w:rsidRPr="00A0357E">
              <w:rPr>
                <w:rFonts w:ascii="Times New Roman" w:hAnsi="Times New Roman" w:cs="Times New Roman"/>
              </w:rPr>
              <w:t xml:space="preserve"> with iron base ×1 set</w:t>
            </w:r>
          </w:p>
        </w:tc>
        <w:tc>
          <w:tcPr>
            <w:tcW w:w="709" w:type="dxa"/>
          </w:tcPr>
          <w:p w14:paraId="1B1AADD3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850" w:type="dxa"/>
          </w:tcPr>
          <w:p w14:paraId="698B3E15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5D1FBE" w:rsidRPr="00161DC0" w14:paraId="651BF58B" w14:textId="77777777" w:rsidTr="00E60EDA">
        <w:tc>
          <w:tcPr>
            <w:tcW w:w="555" w:type="dxa"/>
          </w:tcPr>
          <w:p w14:paraId="41266D1F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953" w:type="dxa"/>
          </w:tcPr>
          <w:p w14:paraId="7A351E8B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A0357E">
              <w:rPr>
                <w:rFonts w:ascii="Times New Roman" w:hAnsi="Times New Roman" w:cs="Times New Roman"/>
              </w:rPr>
              <w:t xml:space="preserve">Mixer; propeller type, SS (SUS304), </w:t>
            </w:r>
            <w:r w:rsidRPr="009C1561">
              <w:rPr>
                <w:rFonts w:ascii="Times New Roman" w:hAnsi="Times New Roman" w:cs="Times New Roman"/>
                <w:highlight w:val="yellow"/>
                <w:bdr w:val="single" w:sz="4" w:space="0" w:color="auto"/>
              </w:rPr>
              <w:t>0.07 kW</w:t>
            </w:r>
            <w:r w:rsidRPr="00A0357E">
              <w:rPr>
                <w:rFonts w:ascii="Times New Roman" w:hAnsi="Times New Roman" w:cs="Times New Roman"/>
              </w:rPr>
              <w:t xml:space="preserve"> ×1 set</w:t>
            </w:r>
          </w:p>
        </w:tc>
        <w:tc>
          <w:tcPr>
            <w:tcW w:w="709" w:type="dxa"/>
          </w:tcPr>
          <w:p w14:paraId="62E1A3FE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c</w:t>
            </w:r>
          </w:p>
        </w:tc>
        <w:tc>
          <w:tcPr>
            <w:tcW w:w="850" w:type="dxa"/>
          </w:tcPr>
          <w:p w14:paraId="055D3DE4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5D1FBE" w:rsidRPr="00161DC0" w14:paraId="4C040F64" w14:textId="77777777" w:rsidTr="00E60EDA">
        <w:tc>
          <w:tcPr>
            <w:tcW w:w="555" w:type="dxa"/>
          </w:tcPr>
          <w:p w14:paraId="7CA7CBA8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953" w:type="dxa"/>
          </w:tcPr>
          <w:p w14:paraId="4C3CD707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A0357E">
              <w:rPr>
                <w:rFonts w:ascii="Times New Roman" w:hAnsi="Times New Roman" w:cs="Times New Roman"/>
              </w:rPr>
              <w:t>Backpressure Valve; 0.5MPa ×1 set, Relief Valve ×1 set, Y-type Strainer ×1 set, tube &amp; fittings</w:t>
            </w:r>
          </w:p>
        </w:tc>
        <w:tc>
          <w:tcPr>
            <w:tcW w:w="709" w:type="dxa"/>
          </w:tcPr>
          <w:p w14:paraId="55121011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850" w:type="dxa"/>
          </w:tcPr>
          <w:p w14:paraId="30FF44ED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5D1FBE" w:rsidRPr="00161DC0" w14:paraId="7C471736" w14:textId="77777777" w:rsidTr="00E60EDA">
        <w:tc>
          <w:tcPr>
            <w:tcW w:w="555" w:type="dxa"/>
          </w:tcPr>
          <w:p w14:paraId="52CF3A41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953" w:type="dxa"/>
          </w:tcPr>
          <w:p w14:paraId="72FAC207" w14:textId="77777777" w:rsidR="005D1FBE" w:rsidRPr="00A0357E" w:rsidRDefault="005D1FBE" w:rsidP="00E60EDA">
            <w:pPr>
              <w:rPr>
                <w:rFonts w:ascii="Times New Roman" w:hAnsi="Times New Roman" w:cs="Times New Roman"/>
              </w:rPr>
            </w:pPr>
            <w:r w:rsidRPr="00A0357E">
              <w:rPr>
                <w:rFonts w:ascii="Times New Roman" w:hAnsi="Times New Roman" w:cs="Times New Roman"/>
              </w:rPr>
              <w:t xml:space="preserve">Electrical Panel </w:t>
            </w:r>
          </w:p>
          <w:p w14:paraId="18F26E65" w14:textId="77777777" w:rsidR="005D1FBE" w:rsidRPr="00161DC0" w:rsidRDefault="005D1FBE" w:rsidP="00E60ED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ree</w:t>
            </w:r>
            <w:r w:rsidRPr="00A0357E">
              <w:rPr>
                <w:rFonts w:ascii="Times New Roman" w:hAnsi="Times New Roman" w:cs="Times New Roman"/>
              </w:rPr>
              <w:t xml:space="preserve"> Phase, </w:t>
            </w:r>
            <w:r w:rsidRPr="00D278A7">
              <w:rPr>
                <w:rFonts w:ascii="Times New Roman" w:hAnsi="Times New Roman" w:cs="Times New Roman"/>
                <w:bdr w:val="single" w:sz="4" w:space="0" w:color="auto"/>
                <w:shd w:val="clear" w:color="auto" w:fill="FFFF00"/>
              </w:rPr>
              <w:t>400 V</w:t>
            </w:r>
            <w:r w:rsidRPr="00A0357E">
              <w:rPr>
                <w:rFonts w:ascii="Times New Roman" w:hAnsi="Times New Roman" w:cs="Times New Roman"/>
              </w:rPr>
              <w:t>, 600mm L x 500mm W x 300mm D (reference dimension) with key lock for front door, analog voltage and ampere  meter with 3 phase selector switches, main MCCB</w:t>
            </w:r>
            <w:r>
              <w:rPr>
                <w:rFonts w:ascii="Times New Roman" w:hAnsi="Times New Roman" w:cs="Times New Roman"/>
              </w:rPr>
              <w:t xml:space="preserve"> (Molded Case Circuit Breaker)</w:t>
            </w:r>
            <w:r w:rsidRPr="00A0357E">
              <w:rPr>
                <w:rFonts w:ascii="Times New Roman" w:hAnsi="Times New Roman" w:cs="Times New Roman"/>
              </w:rPr>
              <w:t xml:space="preserve"> 30A, under/over voltage relay, respective feeder for the diaphragm pump and mixer with on/off push button switches, on/off indication, fault indication lamps, ELCB</w:t>
            </w:r>
            <w:r>
              <w:rPr>
                <w:rFonts w:ascii="Times New Roman" w:hAnsi="Times New Roman" w:cs="Times New Roman"/>
              </w:rPr>
              <w:t xml:space="preserve"> (Earth Leakage Circuit Breaker)</w:t>
            </w:r>
            <w:r w:rsidRPr="00A0357E">
              <w:rPr>
                <w:rFonts w:ascii="Times New Roman" w:hAnsi="Times New Roman" w:cs="Times New Roman"/>
              </w:rPr>
              <w:t>, MC</w:t>
            </w:r>
            <w:r>
              <w:rPr>
                <w:rFonts w:ascii="Times New Roman" w:hAnsi="Times New Roman" w:cs="Times New Roman"/>
              </w:rPr>
              <w:t xml:space="preserve"> (Magnetic Contactor)</w:t>
            </w:r>
            <w:r w:rsidRPr="00A0357E">
              <w:rPr>
                <w:rFonts w:ascii="Times New Roman" w:hAnsi="Times New Roman" w:cs="Times New Roman"/>
              </w:rPr>
              <w:t>, and ov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0357E">
              <w:rPr>
                <w:rFonts w:ascii="Times New Roman" w:hAnsi="Times New Roman" w:cs="Times New Roman"/>
              </w:rPr>
              <w:t xml:space="preserve">load relay,  a spare feeder and socket, wire connection terminal at bottom with a plastic cover, all other internal wires and ducts to be functionally completed, </w:t>
            </w:r>
            <w:r w:rsidRPr="00A0357E">
              <w:rPr>
                <w:rFonts w:ascii="Times New Roman" w:hAnsi="Times New Roman" w:cs="Times New Roman"/>
              </w:rPr>
              <w:lastRenderedPageBreak/>
              <w:t>20m length power cable with conduits and fittings for incoming line and the respective load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09" w:type="dxa"/>
          </w:tcPr>
          <w:p w14:paraId="2781E93E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pc</w:t>
            </w:r>
          </w:p>
        </w:tc>
        <w:tc>
          <w:tcPr>
            <w:tcW w:w="850" w:type="dxa"/>
          </w:tcPr>
          <w:p w14:paraId="3DDDAD1D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</w:tbl>
    <w:p w14:paraId="4E525F1D" w14:textId="77777777" w:rsidR="005D1FBE" w:rsidRDefault="005D1FBE" w:rsidP="005D1FBE"/>
    <w:p w14:paraId="4917B5F9" w14:textId="4F51D8AD" w:rsidR="005D1FBE" w:rsidRPr="009275BE" w:rsidRDefault="005D1FBE" w:rsidP="005D1FBE">
      <w:pPr>
        <w:spacing w:after="0"/>
        <w:ind w:left="-629" w:firstLine="629"/>
        <w:rPr>
          <w:rFonts w:ascii="Times New Roman" w:hAnsi="Times New Roman" w:cs="Times New Roman"/>
          <w:b/>
          <w:noProof/>
          <w:lang w:eastAsia="ja-JP"/>
        </w:rPr>
      </w:pPr>
      <w:r w:rsidRPr="009275BE">
        <w:rPr>
          <w:rFonts w:ascii="Times New Roman" w:hAnsi="Times New Roman" w:cs="Times New Roman"/>
          <w:b/>
          <w:noProof/>
          <w:lang w:eastAsia="ja-JP"/>
        </w:rPr>
        <w:t>[</w:t>
      </w:r>
      <w:r w:rsidR="004946FE" w:rsidRPr="00D278A7">
        <w:rPr>
          <w:rFonts w:cs="Kokila"/>
          <w:bCs/>
          <w:noProof/>
          <w:szCs w:val="28"/>
          <w:cs/>
          <w:lang w:eastAsia="ja-JP" w:bidi="ne-NP"/>
        </w:rPr>
        <w:t>ग्राभिट</w:t>
      </w:r>
      <w:r w:rsidR="004946FE">
        <w:rPr>
          <w:rFonts w:cs="Kokila" w:hint="cs"/>
          <w:bCs/>
          <w:noProof/>
          <w:szCs w:val="28"/>
          <w:cs/>
          <w:lang w:eastAsia="ja-JP" w:bidi="ne-NP"/>
        </w:rPr>
        <w:t>ि</w:t>
      </w:r>
      <w:r w:rsidR="004946FE" w:rsidRPr="00D278A7">
        <w:rPr>
          <w:rFonts w:cs="Kokila"/>
          <w:bCs/>
          <w:noProof/>
          <w:szCs w:val="28"/>
          <w:cs/>
          <w:lang w:eastAsia="ja-JP" w:bidi="ne-NP"/>
        </w:rPr>
        <w:t xml:space="preserve"> प्रकार</w:t>
      </w:r>
      <w:r w:rsidRPr="009275BE">
        <w:rPr>
          <w:rFonts w:ascii="Times New Roman" w:hAnsi="Times New Roman" w:cs="Times New Roman"/>
          <w:b/>
          <w:noProof/>
          <w:lang w:eastAsia="ja-JP"/>
        </w:rPr>
        <w:t>]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5"/>
        <w:gridCol w:w="6953"/>
        <w:gridCol w:w="709"/>
        <w:gridCol w:w="846"/>
      </w:tblGrid>
      <w:tr w:rsidR="005D1FBE" w:rsidRPr="00161DC0" w14:paraId="5BF37621" w14:textId="77777777" w:rsidTr="00E60EDA">
        <w:trPr>
          <w:trHeight w:val="393"/>
        </w:trPr>
        <w:tc>
          <w:tcPr>
            <w:tcW w:w="555" w:type="dxa"/>
            <w:vAlign w:val="center"/>
          </w:tcPr>
          <w:p w14:paraId="2DACF484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.N</w:t>
            </w:r>
          </w:p>
        </w:tc>
        <w:tc>
          <w:tcPr>
            <w:tcW w:w="6953" w:type="dxa"/>
            <w:vAlign w:val="center"/>
          </w:tcPr>
          <w:p w14:paraId="5F2D245F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Specification</w:t>
            </w:r>
          </w:p>
        </w:tc>
        <w:tc>
          <w:tcPr>
            <w:tcW w:w="709" w:type="dxa"/>
            <w:vAlign w:val="center"/>
          </w:tcPr>
          <w:p w14:paraId="61D94818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Unit</w:t>
            </w:r>
          </w:p>
        </w:tc>
        <w:tc>
          <w:tcPr>
            <w:tcW w:w="846" w:type="dxa"/>
            <w:vAlign w:val="center"/>
          </w:tcPr>
          <w:p w14:paraId="67AFBD06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06237D">
              <w:rPr>
                <w:rFonts w:ascii="Times New Roman" w:hAnsi="Times New Roman" w:cs="Times New Roman"/>
                <w:w w:val="80"/>
              </w:rPr>
              <w:t>Quantity</w:t>
            </w:r>
          </w:p>
        </w:tc>
      </w:tr>
      <w:tr w:rsidR="005D1FBE" w:rsidRPr="00161DC0" w14:paraId="63219742" w14:textId="77777777" w:rsidTr="00E60EDA">
        <w:tc>
          <w:tcPr>
            <w:tcW w:w="555" w:type="dxa"/>
          </w:tcPr>
          <w:p w14:paraId="2607BFDC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953" w:type="dxa"/>
          </w:tcPr>
          <w:p w14:paraId="125815AB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323583">
              <w:rPr>
                <w:rFonts w:ascii="Times New Roman" w:hAnsi="Times New Roman" w:cs="Times New Roman"/>
              </w:rPr>
              <w:t xml:space="preserve">Flow Control Valve with Flow Meter; </w:t>
            </w:r>
            <w:r w:rsidRPr="00323583">
              <w:rPr>
                <w:rFonts w:ascii="Times New Roman" w:hAnsi="Times New Roman" w:cs="Times New Roman"/>
                <w:highlight w:val="yellow"/>
                <w:bdr w:val="single" w:sz="4" w:space="0" w:color="auto"/>
              </w:rPr>
              <w:t>3-14 L/hr</w:t>
            </w:r>
            <w:r w:rsidRPr="00323583">
              <w:rPr>
                <w:rFonts w:ascii="Times New Roman" w:hAnsi="Times New Roman" w:cs="Times New Roman"/>
              </w:rPr>
              <w:t>× 2set</w:t>
            </w:r>
          </w:p>
        </w:tc>
        <w:tc>
          <w:tcPr>
            <w:tcW w:w="709" w:type="dxa"/>
          </w:tcPr>
          <w:p w14:paraId="5844042E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846" w:type="dxa"/>
          </w:tcPr>
          <w:p w14:paraId="4461485B" w14:textId="11F24C7A" w:rsidR="005D1FBE" w:rsidRPr="00161DC0" w:rsidRDefault="008919D2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5D1FBE" w:rsidRPr="00161DC0" w14:paraId="5A3AF4F6" w14:textId="77777777" w:rsidTr="00E60EDA">
        <w:tc>
          <w:tcPr>
            <w:tcW w:w="555" w:type="dxa"/>
          </w:tcPr>
          <w:p w14:paraId="1AB4B4C4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53" w:type="dxa"/>
          </w:tcPr>
          <w:p w14:paraId="21878B5C" w14:textId="3D3BD0F2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323583">
              <w:rPr>
                <w:rFonts w:ascii="Times New Roman" w:hAnsi="Times New Roman" w:cs="Times New Roman"/>
              </w:rPr>
              <w:t>Chemical Tank; PE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275BE">
              <w:rPr>
                <w:rFonts w:ascii="Times New Roman" w:hAnsi="Times New Roman" w:cs="Times New Roman"/>
                <w:highlight w:val="yellow"/>
                <w:bdr w:val="single" w:sz="4" w:space="0" w:color="auto"/>
              </w:rPr>
              <w:t>200L</w:t>
            </w:r>
            <w:r w:rsidRPr="00323583">
              <w:rPr>
                <w:rFonts w:ascii="Times New Roman" w:hAnsi="Times New Roman" w:cs="Times New Roman"/>
              </w:rPr>
              <w:t xml:space="preserve"> with iron base ×</w:t>
            </w:r>
            <w:r w:rsidR="008919D2">
              <w:rPr>
                <w:rFonts w:ascii="Times New Roman" w:hAnsi="Times New Roman" w:cs="Times New Roman"/>
              </w:rPr>
              <w:t>1</w:t>
            </w:r>
            <w:r w:rsidRPr="00323583">
              <w:rPr>
                <w:rFonts w:ascii="Times New Roman" w:hAnsi="Times New Roman" w:cs="Times New Roman"/>
              </w:rPr>
              <w:t>set</w:t>
            </w:r>
          </w:p>
        </w:tc>
        <w:tc>
          <w:tcPr>
            <w:tcW w:w="709" w:type="dxa"/>
          </w:tcPr>
          <w:p w14:paraId="67FA1F30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846" w:type="dxa"/>
          </w:tcPr>
          <w:p w14:paraId="018B5B51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5D1FBE" w:rsidRPr="00161DC0" w14:paraId="61A0E714" w14:textId="77777777" w:rsidTr="00E60EDA">
        <w:tc>
          <w:tcPr>
            <w:tcW w:w="555" w:type="dxa"/>
          </w:tcPr>
          <w:p w14:paraId="22D46699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953" w:type="dxa"/>
          </w:tcPr>
          <w:p w14:paraId="4970C9BB" w14:textId="3ACB9A59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323583">
              <w:rPr>
                <w:rFonts w:ascii="Times New Roman" w:hAnsi="Times New Roman" w:cs="Times New Roman"/>
              </w:rPr>
              <w:t xml:space="preserve">Mixer with </w:t>
            </w:r>
            <w:r>
              <w:rPr>
                <w:rFonts w:ascii="Times New Roman" w:hAnsi="Times New Roman" w:cs="Times New Roman"/>
              </w:rPr>
              <w:t>motor operated by solar power</w:t>
            </w:r>
            <w:r w:rsidRPr="00323583">
              <w:rPr>
                <w:rFonts w:ascii="Times New Roman" w:hAnsi="Times New Roman" w:cs="Times New Roman"/>
              </w:rPr>
              <w:t>; propeller type, SS (SUS304) ×</w:t>
            </w:r>
            <w:r w:rsidR="008919D2">
              <w:rPr>
                <w:rFonts w:ascii="Times New Roman" w:hAnsi="Times New Roman" w:cs="Times New Roman"/>
              </w:rPr>
              <w:t>1</w:t>
            </w:r>
            <w:r w:rsidRPr="00323583">
              <w:rPr>
                <w:rFonts w:ascii="Times New Roman" w:hAnsi="Times New Roman" w:cs="Times New Roman"/>
              </w:rPr>
              <w:t>set</w:t>
            </w:r>
          </w:p>
        </w:tc>
        <w:tc>
          <w:tcPr>
            <w:tcW w:w="709" w:type="dxa"/>
          </w:tcPr>
          <w:p w14:paraId="06F7F616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c</w:t>
            </w:r>
          </w:p>
        </w:tc>
        <w:tc>
          <w:tcPr>
            <w:tcW w:w="846" w:type="dxa"/>
          </w:tcPr>
          <w:p w14:paraId="71A853B9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5D1FBE" w:rsidRPr="00161DC0" w14:paraId="1C90E8D2" w14:textId="77777777" w:rsidTr="00E60EDA">
        <w:tc>
          <w:tcPr>
            <w:tcW w:w="555" w:type="dxa"/>
          </w:tcPr>
          <w:p w14:paraId="74CDC24E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953" w:type="dxa"/>
          </w:tcPr>
          <w:p w14:paraId="14A41496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323583">
              <w:rPr>
                <w:rFonts w:ascii="Times New Roman" w:hAnsi="Times New Roman" w:cs="Times New Roman"/>
              </w:rPr>
              <w:t>Y-type Strainer ×1 set, tube &amp; fittings</w:t>
            </w:r>
          </w:p>
        </w:tc>
        <w:tc>
          <w:tcPr>
            <w:tcW w:w="709" w:type="dxa"/>
          </w:tcPr>
          <w:p w14:paraId="75B687D8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846" w:type="dxa"/>
          </w:tcPr>
          <w:p w14:paraId="76866300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</w:tbl>
    <w:p w14:paraId="7E407077" w14:textId="77777777" w:rsidR="005D1FBE" w:rsidRPr="009275BE" w:rsidRDefault="005D1FBE" w:rsidP="005D1FBE">
      <w:pPr>
        <w:rPr>
          <w:rFonts w:ascii="Times New Roman" w:hAnsi="Times New Roman" w:cs="Times New Roman"/>
          <w:lang w:eastAsia="ja-JP"/>
        </w:rPr>
      </w:pPr>
      <w:r w:rsidRPr="009275BE">
        <w:rPr>
          <w:rFonts w:ascii="Times New Roman" w:hAnsi="Times New Roman" w:cs="Times New Roman"/>
          <w:lang w:eastAsia="ja-JP"/>
        </w:rPr>
        <w:t xml:space="preserve">* </w:t>
      </w:r>
      <w:r w:rsidRPr="009275BE">
        <w:rPr>
          <w:rFonts w:ascii="Times New Roman" w:hAnsi="Times New Roman" w:cs="Times New Roman"/>
          <w:highlight w:val="yellow"/>
          <w:bdr w:val="single" w:sz="4" w:space="0" w:color="auto"/>
          <w:lang w:eastAsia="ja-JP"/>
        </w:rPr>
        <w:t>xx</w:t>
      </w:r>
      <w:r w:rsidRPr="009275BE">
        <w:rPr>
          <w:rFonts w:ascii="Times New Roman" w:hAnsi="Times New Roman" w:cs="Times New Roman"/>
          <w:lang w:eastAsia="ja-JP"/>
        </w:rPr>
        <w:t xml:space="preserve"> </w:t>
      </w:r>
      <w:r>
        <w:rPr>
          <w:rFonts w:ascii="Times New Roman" w:hAnsi="Times New Roman" w:cs="Times New Roman"/>
          <w:lang w:eastAsia="ja-JP"/>
        </w:rPr>
        <w:t>part shall be clarified/determined based on the actual condition.</w:t>
      </w:r>
      <w:r w:rsidRPr="009275BE">
        <w:rPr>
          <w:rFonts w:ascii="Times New Roman" w:hAnsi="Times New Roman" w:cs="Times New Roman"/>
          <w:lang w:eastAsia="ja-JP"/>
        </w:rPr>
        <w:t xml:space="preserve"> </w:t>
      </w:r>
    </w:p>
    <w:p w14:paraId="4A16B333" w14:textId="63E586F0" w:rsidR="005D1FBE" w:rsidRDefault="005D1FBE" w:rsidP="005D1FBE">
      <w:pPr>
        <w:rPr>
          <w:rFonts w:ascii="Times New Roman" w:hAnsi="Times New Roman" w:cs="Times New Roman"/>
        </w:rPr>
      </w:pPr>
    </w:p>
    <w:p w14:paraId="7776961A" w14:textId="030659C3" w:rsidR="005D1FBE" w:rsidRDefault="005D1FBE" w:rsidP="005D1FBE">
      <w:pPr>
        <w:rPr>
          <w:rFonts w:ascii="Times New Roman" w:hAnsi="Times New Roman" w:cs="Times New Roman"/>
        </w:rPr>
      </w:pPr>
    </w:p>
    <w:p w14:paraId="25AE4451" w14:textId="297F8CEE" w:rsidR="005C46B2" w:rsidRDefault="005C46B2" w:rsidP="005D1FBE">
      <w:pPr>
        <w:rPr>
          <w:rFonts w:ascii="Times New Roman" w:hAnsi="Times New Roman" w:cs="Times New Roman"/>
        </w:rPr>
      </w:pPr>
    </w:p>
    <w:p w14:paraId="1D4E451A" w14:textId="77777777" w:rsidR="005C46B2" w:rsidRPr="001E2C33" w:rsidRDefault="005C46B2" w:rsidP="005D1FBE">
      <w:pPr>
        <w:rPr>
          <w:rFonts w:ascii="Times New Roman" w:hAnsi="Times New Roman" w:cs="Times New Roman"/>
        </w:rPr>
      </w:pPr>
    </w:p>
    <w:p w14:paraId="4B08F2BA" w14:textId="35C954BA" w:rsidR="005D1FBE" w:rsidRPr="00D278A7" w:rsidRDefault="0043124F" w:rsidP="00D278A7">
      <w:pPr>
        <w:pStyle w:val="Heading3"/>
        <w:spacing w:before="120" w:afterLines="50" w:after="120"/>
        <w:rPr>
          <w:rFonts w:ascii="Arial" w:hAnsi="Arial" w:cs="Arial"/>
          <w:b w:val="0"/>
        </w:rPr>
      </w:pPr>
      <w:bookmarkStart w:id="157" w:name="_Toc74210233"/>
      <w:r>
        <w:rPr>
          <w:rFonts w:ascii="Kokila" w:hAnsi="Kokila" w:cs="Kokila" w:hint="cs"/>
          <w:b w:val="0"/>
          <w:bCs/>
          <w:cs/>
          <w:lang w:bidi="ne-NP"/>
        </w:rPr>
        <w:t xml:space="preserve">६.२. </w:t>
      </w:r>
      <w:r w:rsidR="00404234" w:rsidRPr="00D278A7">
        <w:rPr>
          <w:rFonts w:ascii="Kokila" w:hAnsi="Kokila" w:cs="Kokila"/>
          <w:b w:val="0"/>
          <w:bCs/>
          <w:cs/>
          <w:lang w:bidi="ne-NP"/>
        </w:rPr>
        <w:t>फ्लो मिटर (बल्क मिटर)</w:t>
      </w:r>
      <w:bookmarkEnd w:id="157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5"/>
        <w:gridCol w:w="6953"/>
        <w:gridCol w:w="709"/>
        <w:gridCol w:w="846"/>
      </w:tblGrid>
      <w:tr w:rsidR="005D1FBE" w:rsidRPr="00161DC0" w14:paraId="090DF5AF" w14:textId="77777777" w:rsidTr="00E60EDA">
        <w:trPr>
          <w:trHeight w:val="319"/>
        </w:trPr>
        <w:tc>
          <w:tcPr>
            <w:tcW w:w="555" w:type="dxa"/>
            <w:vAlign w:val="center"/>
          </w:tcPr>
          <w:p w14:paraId="31549540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.N</w:t>
            </w:r>
          </w:p>
        </w:tc>
        <w:tc>
          <w:tcPr>
            <w:tcW w:w="6953" w:type="dxa"/>
            <w:vAlign w:val="center"/>
          </w:tcPr>
          <w:p w14:paraId="14EE7D43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Specification</w:t>
            </w:r>
          </w:p>
        </w:tc>
        <w:tc>
          <w:tcPr>
            <w:tcW w:w="709" w:type="dxa"/>
            <w:vAlign w:val="center"/>
          </w:tcPr>
          <w:p w14:paraId="1C4831FB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Unit</w:t>
            </w:r>
          </w:p>
        </w:tc>
        <w:tc>
          <w:tcPr>
            <w:tcW w:w="846" w:type="dxa"/>
            <w:vAlign w:val="center"/>
          </w:tcPr>
          <w:p w14:paraId="18B23E55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06237D">
              <w:rPr>
                <w:rFonts w:ascii="Times New Roman" w:hAnsi="Times New Roman" w:cs="Times New Roman"/>
                <w:w w:val="80"/>
              </w:rPr>
              <w:t>Quantity</w:t>
            </w:r>
          </w:p>
        </w:tc>
      </w:tr>
      <w:tr w:rsidR="005D1FBE" w:rsidRPr="00161DC0" w14:paraId="017860F8" w14:textId="77777777" w:rsidTr="00E60EDA">
        <w:tc>
          <w:tcPr>
            <w:tcW w:w="555" w:type="dxa"/>
          </w:tcPr>
          <w:p w14:paraId="7796F3E4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953" w:type="dxa"/>
          </w:tcPr>
          <w:p w14:paraId="7517704E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9275BE">
              <w:rPr>
                <w:rFonts w:ascii="Times New Roman" w:hAnsi="Times New Roman" w:cs="Times New Roman"/>
                <w:highlight w:val="yellow"/>
                <w:bdr w:val="single" w:sz="4" w:space="0" w:color="auto"/>
              </w:rPr>
              <w:t>75mm</w:t>
            </w:r>
            <w:r w:rsidRPr="009275BE">
              <w:rPr>
                <w:rFonts w:ascii="Times New Roman" w:hAnsi="Times New Roman" w:cs="Times New Roman"/>
              </w:rPr>
              <w:t>, 1.0 MPa, Flange connection</w:t>
            </w:r>
          </w:p>
        </w:tc>
        <w:tc>
          <w:tcPr>
            <w:tcW w:w="709" w:type="dxa"/>
          </w:tcPr>
          <w:p w14:paraId="1F3C518E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846" w:type="dxa"/>
          </w:tcPr>
          <w:p w14:paraId="681179BE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5D1FBE" w:rsidRPr="00161DC0" w14:paraId="5D4AB827" w14:textId="77777777" w:rsidTr="00E60EDA">
        <w:tc>
          <w:tcPr>
            <w:tcW w:w="555" w:type="dxa"/>
          </w:tcPr>
          <w:p w14:paraId="022CAFA3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53" w:type="dxa"/>
          </w:tcPr>
          <w:p w14:paraId="075AB3C5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9275BE">
              <w:rPr>
                <w:rFonts w:ascii="Times New Roman" w:hAnsi="Times New Roman" w:cs="Times New Roman"/>
                <w:highlight w:val="yellow"/>
                <w:bdr w:val="single" w:sz="4" w:space="0" w:color="auto"/>
              </w:rPr>
              <w:t>100mm</w:t>
            </w:r>
            <w:r w:rsidRPr="009275BE">
              <w:rPr>
                <w:rFonts w:ascii="Times New Roman" w:hAnsi="Times New Roman" w:cs="Times New Roman"/>
              </w:rPr>
              <w:t>, 1.0 MPa, Flange connection</w:t>
            </w:r>
          </w:p>
        </w:tc>
        <w:tc>
          <w:tcPr>
            <w:tcW w:w="709" w:type="dxa"/>
          </w:tcPr>
          <w:p w14:paraId="3DAF4A58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c</w:t>
            </w:r>
          </w:p>
        </w:tc>
        <w:tc>
          <w:tcPr>
            <w:tcW w:w="846" w:type="dxa"/>
          </w:tcPr>
          <w:p w14:paraId="08C3DEE5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5D1FBE" w:rsidRPr="00161DC0" w14:paraId="63F2948C" w14:textId="77777777" w:rsidTr="00E60EDA">
        <w:tc>
          <w:tcPr>
            <w:tcW w:w="555" w:type="dxa"/>
          </w:tcPr>
          <w:p w14:paraId="16879C84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161D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953" w:type="dxa"/>
          </w:tcPr>
          <w:p w14:paraId="6B8C4074" w14:textId="77777777" w:rsidR="005D1FBE" w:rsidRPr="00161DC0" w:rsidRDefault="005D1FBE" w:rsidP="00E60EDA">
            <w:pPr>
              <w:rPr>
                <w:rFonts w:ascii="Times New Roman" w:hAnsi="Times New Roman" w:cs="Times New Roman"/>
              </w:rPr>
            </w:pPr>
            <w:r w:rsidRPr="009275BE">
              <w:rPr>
                <w:rFonts w:ascii="Times New Roman" w:hAnsi="Times New Roman" w:cs="Times New Roman"/>
                <w:highlight w:val="yellow"/>
                <w:bdr w:val="single" w:sz="4" w:space="0" w:color="auto"/>
              </w:rPr>
              <w:t>200mm</w:t>
            </w:r>
            <w:r w:rsidRPr="009275BE">
              <w:rPr>
                <w:rFonts w:ascii="Times New Roman" w:hAnsi="Times New Roman" w:cs="Times New Roman"/>
              </w:rPr>
              <w:t>, 1.0 MPa, Flange connection</w:t>
            </w:r>
          </w:p>
        </w:tc>
        <w:tc>
          <w:tcPr>
            <w:tcW w:w="709" w:type="dxa"/>
          </w:tcPr>
          <w:p w14:paraId="7E918D6F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c</w:t>
            </w:r>
          </w:p>
        </w:tc>
        <w:tc>
          <w:tcPr>
            <w:tcW w:w="846" w:type="dxa"/>
          </w:tcPr>
          <w:p w14:paraId="30EBDFB9" w14:textId="77777777" w:rsidR="005D1FBE" w:rsidRPr="00161DC0" w:rsidRDefault="005D1FBE" w:rsidP="00E60E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</w:tbl>
    <w:p w14:paraId="11FC699D" w14:textId="77777777" w:rsidR="005F0A71" w:rsidRDefault="005D1FBE" w:rsidP="005D1FBE">
      <w:pPr>
        <w:rPr>
          <w:rFonts w:ascii="Times New Roman" w:hAnsi="Times New Roman" w:cs="Times New Roman"/>
          <w:lang w:eastAsia="ja-JP"/>
        </w:rPr>
      </w:pPr>
      <w:r w:rsidRPr="009275BE">
        <w:rPr>
          <w:rFonts w:ascii="Times New Roman" w:hAnsi="Times New Roman" w:cs="Times New Roman"/>
          <w:lang w:eastAsia="ja-JP"/>
        </w:rPr>
        <w:t xml:space="preserve">* </w:t>
      </w:r>
      <w:r w:rsidRPr="009275BE">
        <w:rPr>
          <w:rFonts w:ascii="Times New Roman" w:hAnsi="Times New Roman" w:cs="Times New Roman"/>
          <w:highlight w:val="yellow"/>
          <w:bdr w:val="single" w:sz="4" w:space="0" w:color="auto"/>
          <w:lang w:eastAsia="ja-JP"/>
        </w:rPr>
        <w:t>xx</w:t>
      </w:r>
      <w:r w:rsidRPr="009275BE">
        <w:rPr>
          <w:rFonts w:ascii="Times New Roman" w:hAnsi="Times New Roman" w:cs="Times New Roman"/>
          <w:lang w:eastAsia="ja-JP"/>
        </w:rPr>
        <w:t xml:space="preserve"> </w:t>
      </w:r>
      <w:r>
        <w:rPr>
          <w:rFonts w:ascii="Times New Roman" w:hAnsi="Times New Roman" w:cs="Times New Roman"/>
          <w:lang w:eastAsia="ja-JP"/>
        </w:rPr>
        <w:t>part shall be clarified/determined based on the actual condition.</w:t>
      </w:r>
      <w:r w:rsidRPr="009275BE">
        <w:rPr>
          <w:rFonts w:ascii="Times New Roman" w:hAnsi="Times New Roman" w:cs="Times New Roman"/>
          <w:lang w:eastAsia="ja-JP"/>
        </w:rPr>
        <w:t xml:space="preserve"> </w:t>
      </w:r>
    </w:p>
    <w:p w14:paraId="28177093" w14:textId="77777777" w:rsidR="005F0A71" w:rsidRDefault="005F0A71" w:rsidP="005D1FBE">
      <w:pPr>
        <w:rPr>
          <w:rFonts w:ascii="Times New Roman" w:hAnsi="Times New Roman" w:cs="Times New Roman"/>
          <w:lang w:eastAsia="ja-JP"/>
        </w:rPr>
      </w:pPr>
    </w:p>
    <w:p w14:paraId="7986F27B" w14:textId="3A3DDBEA" w:rsidR="005D1FBE" w:rsidRPr="00D278A7" w:rsidRDefault="00804B2E" w:rsidP="00D278A7">
      <w:pPr>
        <w:pStyle w:val="Heading2"/>
        <w:numPr>
          <w:ilvl w:val="0"/>
          <w:numId w:val="170"/>
        </w:numPr>
        <w:spacing w:afterLines="50" w:after="120"/>
        <w:ind w:left="360"/>
        <w:rPr>
          <w:rFonts w:ascii="Kokila" w:hAnsi="Kokila" w:cs="Kokila"/>
          <w:b w:val="0"/>
          <w:sz w:val="32"/>
        </w:rPr>
      </w:pPr>
      <w:bookmarkStart w:id="158" w:name="_Toc74210234"/>
      <w:bookmarkStart w:id="159" w:name="_Toc24373615"/>
      <w:r>
        <w:rPr>
          <w:rFonts w:ascii="Kokila" w:hAnsi="Kokila" w:cs="Kokila" w:hint="cs"/>
          <w:b w:val="0"/>
          <w:bCs/>
          <w:sz w:val="32"/>
          <w:cs/>
          <w:lang w:bidi="ne-NP"/>
        </w:rPr>
        <w:t>खरीद र जडान</w:t>
      </w:r>
      <w:bookmarkEnd w:id="158"/>
      <w:bookmarkEnd w:id="159"/>
    </w:p>
    <w:p w14:paraId="332DC20F" w14:textId="77777777" w:rsidR="00B1315C" w:rsidRPr="00D278A7" w:rsidRDefault="00B1315C" w:rsidP="00B1315C">
      <w:pPr>
        <w:pStyle w:val="ListParagraph"/>
        <w:keepNext/>
        <w:keepLines/>
        <w:numPr>
          <w:ilvl w:val="0"/>
          <w:numId w:val="123"/>
        </w:numPr>
        <w:spacing w:before="240" w:after="0"/>
        <w:contextualSpacing w:val="0"/>
        <w:outlineLvl w:val="2"/>
        <w:rPr>
          <w:rFonts w:eastAsia="Arial" w:cs="Kokila"/>
          <w:b/>
          <w:vanish/>
          <w:color w:val="000000" w:themeColor="text1"/>
          <w:sz w:val="32"/>
          <w:szCs w:val="32"/>
          <w:lang w:eastAsia="ja-JP"/>
        </w:rPr>
      </w:pPr>
      <w:bookmarkStart w:id="160" w:name="_Toc71472836"/>
      <w:bookmarkStart w:id="161" w:name="_Toc71473033"/>
      <w:bookmarkStart w:id="162" w:name="_Toc71473224"/>
      <w:bookmarkStart w:id="163" w:name="_Toc72947406"/>
      <w:bookmarkStart w:id="164" w:name="_Toc74210235"/>
      <w:bookmarkEnd w:id="160"/>
      <w:bookmarkEnd w:id="161"/>
      <w:bookmarkEnd w:id="162"/>
      <w:bookmarkEnd w:id="163"/>
      <w:bookmarkEnd w:id="164"/>
    </w:p>
    <w:p w14:paraId="5EE2188D" w14:textId="77777777" w:rsidR="00B1315C" w:rsidRPr="00D278A7" w:rsidRDefault="00B1315C" w:rsidP="00B1315C">
      <w:pPr>
        <w:pStyle w:val="ListParagraph"/>
        <w:keepNext/>
        <w:keepLines/>
        <w:numPr>
          <w:ilvl w:val="0"/>
          <w:numId w:val="123"/>
        </w:numPr>
        <w:spacing w:before="240" w:after="0"/>
        <w:contextualSpacing w:val="0"/>
        <w:outlineLvl w:val="2"/>
        <w:rPr>
          <w:rFonts w:eastAsia="Arial" w:cs="Kokila"/>
          <w:b/>
          <w:vanish/>
          <w:color w:val="000000" w:themeColor="text1"/>
          <w:sz w:val="32"/>
          <w:szCs w:val="32"/>
          <w:lang w:eastAsia="ja-JP"/>
        </w:rPr>
      </w:pPr>
      <w:bookmarkStart w:id="165" w:name="_Toc71472837"/>
      <w:bookmarkStart w:id="166" w:name="_Toc71473034"/>
      <w:bookmarkStart w:id="167" w:name="_Toc71473225"/>
      <w:bookmarkStart w:id="168" w:name="_Toc72947407"/>
      <w:bookmarkStart w:id="169" w:name="_Toc74210236"/>
      <w:bookmarkEnd w:id="165"/>
      <w:bookmarkEnd w:id="166"/>
      <w:bookmarkEnd w:id="167"/>
      <w:bookmarkEnd w:id="168"/>
      <w:bookmarkEnd w:id="169"/>
    </w:p>
    <w:p w14:paraId="55257BA3" w14:textId="77777777" w:rsidR="00B1315C" w:rsidRPr="00D278A7" w:rsidRDefault="00B1315C" w:rsidP="00B1315C">
      <w:pPr>
        <w:pStyle w:val="ListParagraph"/>
        <w:keepNext/>
        <w:keepLines/>
        <w:numPr>
          <w:ilvl w:val="0"/>
          <w:numId w:val="123"/>
        </w:numPr>
        <w:spacing w:before="240" w:after="0"/>
        <w:contextualSpacing w:val="0"/>
        <w:outlineLvl w:val="2"/>
        <w:rPr>
          <w:rFonts w:eastAsia="Arial" w:cs="Kokila"/>
          <w:b/>
          <w:vanish/>
          <w:color w:val="000000" w:themeColor="text1"/>
          <w:sz w:val="32"/>
          <w:szCs w:val="32"/>
          <w:lang w:eastAsia="ja-JP"/>
        </w:rPr>
      </w:pPr>
      <w:bookmarkStart w:id="170" w:name="_Toc71472838"/>
      <w:bookmarkStart w:id="171" w:name="_Toc71473035"/>
      <w:bookmarkStart w:id="172" w:name="_Toc71473226"/>
      <w:bookmarkStart w:id="173" w:name="_Toc72947408"/>
      <w:bookmarkStart w:id="174" w:name="_Toc74210237"/>
      <w:bookmarkEnd w:id="170"/>
      <w:bookmarkEnd w:id="171"/>
      <w:bookmarkEnd w:id="172"/>
      <w:bookmarkEnd w:id="173"/>
      <w:bookmarkEnd w:id="174"/>
    </w:p>
    <w:p w14:paraId="4EF81F5F" w14:textId="77777777" w:rsidR="00B1315C" w:rsidRPr="00D278A7" w:rsidRDefault="00B1315C" w:rsidP="00B1315C">
      <w:pPr>
        <w:pStyle w:val="ListParagraph"/>
        <w:keepNext/>
        <w:keepLines/>
        <w:numPr>
          <w:ilvl w:val="0"/>
          <w:numId w:val="123"/>
        </w:numPr>
        <w:spacing w:before="240" w:after="0"/>
        <w:contextualSpacing w:val="0"/>
        <w:outlineLvl w:val="2"/>
        <w:rPr>
          <w:rFonts w:eastAsia="Arial" w:cs="Kokila"/>
          <w:b/>
          <w:vanish/>
          <w:color w:val="000000" w:themeColor="text1"/>
          <w:sz w:val="32"/>
          <w:szCs w:val="32"/>
          <w:lang w:eastAsia="ja-JP"/>
        </w:rPr>
      </w:pPr>
      <w:bookmarkStart w:id="175" w:name="_Toc71472839"/>
      <w:bookmarkStart w:id="176" w:name="_Toc71473036"/>
      <w:bookmarkStart w:id="177" w:name="_Toc71473227"/>
      <w:bookmarkStart w:id="178" w:name="_Toc72947409"/>
      <w:bookmarkStart w:id="179" w:name="_Toc74210238"/>
      <w:bookmarkEnd w:id="175"/>
      <w:bookmarkEnd w:id="176"/>
      <w:bookmarkEnd w:id="177"/>
      <w:bookmarkEnd w:id="178"/>
      <w:bookmarkEnd w:id="179"/>
    </w:p>
    <w:p w14:paraId="4D6F3AC2" w14:textId="77777777" w:rsidR="00B1315C" w:rsidRPr="00D278A7" w:rsidRDefault="00B1315C" w:rsidP="00B1315C">
      <w:pPr>
        <w:pStyle w:val="ListParagraph"/>
        <w:keepNext/>
        <w:keepLines/>
        <w:numPr>
          <w:ilvl w:val="0"/>
          <w:numId w:val="123"/>
        </w:numPr>
        <w:spacing w:before="240" w:after="0"/>
        <w:contextualSpacing w:val="0"/>
        <w:outlineLvl w:val="2"/>
        <w:rPr>
          <w:rFonts w:eastAsia="Arial" w:cs="Kokila"/>
          <w:b/>
          <w:vanish/>
          <w:color w:val="000000" w:themeColor="text1"/>
          <w:sz w:val="32"/>
          <w:szCs w:val="32"/>
          <w:lang w:eastAsia="ja-JP"/>
        </w:rPr>
      </w:pPr>
      <w:bookmarkStart w:id="180" w:name="_Toc71472840"/>
      <w:bookmarkStart w:id="181" w:name="_Toc71473037"/>
      <w:bookmarkStart w:id="182" w:name="_Toc71473228"/>
      <w:bookmarkStart w:id="183" w:name="_Toc72947410"/>
      <w:bookmarkStart w:id="184" w:name="_Toc74210239"/>
      <w:bookmarkEnd w:id="180"/>
      <w:bookmarkEnd w:id="181"/>
      <w:bookmarkEnd w:id="182"/>
      <w:bookmarkEnd w:id="183"/>
      <w:bookmarkEnd w:id="184"/>
    </w:p>
    <w:p w14:paraId="63FDAA06" w14:textId="77777777" w:rsidR="00B1315C" w:rsidRPr="00D278A7" w:rsidRDefault="00B1315C" w:rsidP="00B1315C">
      <w:pPr>
        <w:pStyle w:val="ListParagraph"/>
        <w:keepNext/>
        <w:keepLines/>
        <w:numPr>
          <w:ilvl w:val="0"/>
          <w:numId w:val="123"/>
        </w:numPr>
        <w:spacing w:before="240" w:after="0"/>
        <w:contextualSpacing w:val="0"/>
        <w:outlineLvl w:val="2"/>
        <w:rPr>
          <w:rFonts w:eastAsia="Arial" w:cs="Kokila"/>
          <w:b/>
          <w:vanish/>
          <w:color w:val="000000" w:themeColor="text1"/>
          <w:sz w:val="32"/>
          <w:szCs w:val="32"/>
          <w:lang w:eastAsia="ja-JP"/>
        </w:rPr>
      </w:pPr>
      <w:bookmarkStart w:id="185" w:name="_Toc71472841"/>
      <w:bookmarkStart w:id="186" w:name="_Toc71473038"/>
      <w:bookmarkStart w:id="187" w:name="_Toc71473229"/>
      <w:bookmarkStart w:id="188" w:name="_Toc72947411"/>
      <w:bookmarkStart w:id="189" w:name="_Toc74210240"/>
      <w:bookmarkEnd w:id="185"/>
      <w:bookmarkEnd w:id="186"/>
      <w:bookmarkEnd w:id="187"/>
      <w:bookmarkEnd w:id="188"/>
      <w:bookmarkEnd w:id="189"/>
    </w:p>
    <w:p w14:paraId="668565C6" w14:textId="77777777" w:rsidR="005D6589" w:rsidRPr="00D278A7" w:rsidRDefault="005D6589" w:rsidP="005D6589">
      <w:pPr>
        <w:pStyle w:val="ListParagraph"/>
        <w:keepNext/>
        <w:keepLines/>
        <w:numPr>
          <w:ilvl w:val="0"/>
          <w:numId w:val="122"/>
        </w:numPr>
        <w:spacing w:before="120" w:afterLines="50" w:after="120"/>
        <w:contextualSpacing w:val="0"/>
        <w:outlineLvl w:val="2"/>
        <w:rPr>
          <w:rFonts w:eastAsia="Arial" w:cs="Kokila"/>
          <w:b/>
          <w:vanish/>
          <w:color w:val="000000" w:themeColor="text1"/>
          <w:sz w:val="32"/>
          <w:szCs w:val="32"/>
          <w:lang w:eastAsia="ja-JP"/>
        </w:rPr>
      </w:pPr>
      <w:bookmarkStart w:id="190" w:name="_Toc71472842"/>
      <w:bookmarkStart w:id="191" w:name="_Toc71473039"/>
      <w:bookmarkStart w:id="192" w:name="_Toc71473230"/>
      <w:bookmarkStart w:id="193" w:name="_Toc72947412"/>
      <w:bookmarkStart w:id="194" w:name="_Toc74210241"/>
      <w:bookmarkEnd w:id="190"/>
      <w:bookmarkEnd w:id="191"/>
      <w:bookmarkEnd w:id="192"/>
      <w:bookmarkEnd w:id="193"/>
      <w:bookmarkEnd w:id="194"/>
    </w:p>
    <w:p w14:paraId="7FCCD1AA" w14:textId="722A6816" w:rsidR="00E162B8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sz w:val="32"/>
        </w:rPr>
      </w:pPr>
      <w:bookmarkStart w:id="195" w:name="_Toc74210242"/>
      <w:r>
        <w:rPr>
          <w:rFonts w:ascii="Kokila" w:hAnsi="Kokila" w:cs="Kokila" w:hint="cs"/>
          <w:b w:val="0"/>
          <w:bCs/>
          <w:sz w:val="32"/>
          <w:cs/>
          <w:lang w:bidi="ne-NP"/>
        </w:rPr>
        <w:t xml:space="preserve">७.१. </w:t>
      </w:r>
      <w:r w:rsidR="00804B2E" w:rsidRPr="00D278A7">
        <w:rPr>
          <w:rFonts w:ascii="Kokila" w:hAnsi="Kokila" w:cs="Kokila"/>
          <w:b w:val="0"/>
          <w:bCs/>
          <w:sz w:val="32"/>
          <w:cs/>
          <w:lang w:bidi="ne-NP"/>
        </w:rPr>
        <w:t>खरीदको नियम</w:t>
      </w:r>
      <w:bookmarkEnd w:id="195"/>
    </w:p>
    <w:p w14:paraId="54CE4AE0" w14:textId="37071F4C" w:rsidR="006F6477" w:rsidRPr="00D278A7" w:rsidRDefault="00804B2E" w:rsidP="00ED7EE8">
      <w:pPr>
        <w:pStyle w:val="ListParagraph"/>
        <w:numPr>
          <w:ilvl w:val="0"/>
          <w:numId w:val="147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cs/>
          <w:lang w:eastAsia="ja-JP" w:bidi="ne-NP"/>
        </w:rPr>
        <w:t>खानेपानी बिभागको बजेट प्रयोग गरी खरीद गर्दा साधारणतया तल दिइएको प्रक्रिया पुरा गरिन्छ ।</w:t>
      </w:r>
    </w:p>
    <w:p w14:paraId="5308385C" w14:textId="15D21FC8" w:rsidR="004A630B" w:rsidRPr="00D278A7" w:rsidRDefault="00511352" w:rsidP="00D278A7">
      <w:pPr>
        <w:pStyle w:val="ListParagraph"/>
        <w:ind w:left="426"/>
        <w:contextualSpacing w:val="0"/>
        <w:jc w:val="both"/>
        <w:rPr>
          <w:rFonts w:cs="Kokila"/>
          <w:lang w:eastAsia="ja-JP"/>
        </w:rPr>
      </w:pPr>
      <w:r w:rsidRPr="00D278A7">
        <w:rPr>
          <w:rFonts w:eastAsiaTheme="minorEastAsia" w:cs="Kokila"/>
          <w:noProof/>
          <w:lang w:bidi="ne-NP"/>
        </w:rPr>
        <w:lastRenderedPageBreak/>
        <w:drawing>
          <wp:inline distT="0" distB="0" distL="0" distR="0" wp14:anchorId="540C6D87" wp14:editId="5ED1276A">
            <wp:extent cx="5467350" cy="2362200"/>
            <wp:effectExtent l="0" t="38100" r="0" b="57150"/>
            <wp:docPr id="55" name="図表 5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4" r:lo="rId35" r:qs="rId36" r:cs="rId37"/>
              </a:graphicData>
            </a:graphic>
          </wp:inline>
        </w:drawing>
      </w:r>
    </w:p>
    <w:p w14:paraId="52B55E9C" w14:textId="4B694F56" w:rsidR="004A630B" w:rsidRPr="00D278A7" w:rsidRDefault="00D0436E">
      <w:pPr>
        <w:pStyle w:val="ListParagraph"/>
        <w:numPr>
          <w:ilvl w:val="0"/>
          <w:numId w:val="147"/>
        </w:numPr>
        <w:ind w:left="426" w:hanging="426"/>
        <w:contextualSpacing w:val="0"/>
        <w:jc w:val="both"/>
        <w:rPr>
          <w:rFonts w:cs="Kokila"/>
          <w:szCs w:val="28"/>
        </w:rPr>
      </w:pPr>
      <w:r w:rsidRPr="00D278A7">
        <w:rPr>
          <w:rFonts w:eastAsiaTheme="minorEastAsia" w:cs="Kokila" w:hint="cs"/>
          <w:szCs w:val="28"/>
          <w:cs/>
          <w:lang w:eastAsia="ja-JP" w:bidi="ne-NP"/>
        </w:rPr>
        <w:t>अरु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बजेट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वा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कोष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प्रयोग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गर्दा</w:t>
      </w:r>
      <w:r w:rsidRPr="00D278A7">
        <w:rPr>
          <w:rFonts w:eastAsiaTheme="minorEastAsia" w:cs="Kokila"/>
          <w:szCs w:val="28"/>
          <w:lang w:eastAsia="ja-JP" w:bidi="ne-NP"/>
        </w:rPr>
        <w:t>,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तद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अनुसारको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खरीद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प्रक्रिया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जान्न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र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पालना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गर्नुपर्छ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।</w:t>
      </w:r>
    </w:p>
    <w:p w14:paraId="304EB172" w14:textId="4F142B0A" w:rsidR="00A04953" w:rsidRPr="00D278A7" w:rsidRDefault="00D0436E" w:rsidP="00D278A7">
      <w:pPr>
        <w:pStyle w:val="ListParagraph"/>
        <w:numPr>
          <w:ilvl w:val="0"/>
          <w:numId w:val="147"/>
        </w:numPr>
        <w:ind w:left="426" w:hanging="426"/>
        <w:contextualSpacing w:val="0"/>
        <w:jc w:val="both"/>
        <w:rPr>
          <w:rFonts w:cs="Kokila"/>
          <w:szCs w:val="28"/>
        </w:rPr>
      </w:pPr>
      <w:r w:rsidRPr="00D278A7">
        <w:rPr>
          <w:rFonts w:eastAsiaTheme="minorEastAsia" w:cs="Kokila" w:hint="cs"/>
          <w:szCs w:val="28"/>
          <w:cs/>
          <w:lang w:eastAsia="ja-JP" w:bidi="ne-NP"/>
        </w:rPr>
        <w:t>साधारणतया</w:t>
      </w:r>
      <w:r w:rsidRPr="00D278A7">
        <w:rPr>
          <w:rFonts w:eastAsiaTheme="minorEastAsia" w:cs="Kokila"/>
          <w:szCs w:val="28"/>
          <w:lang w:eastAsia="ja-JP" w:bidi="ne-NP"/>
        </w:rPr>
        <w:t>,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फ्लोमिटर</w:t>
      </w:r>
      <w:r w:rsidRPr="00D278A7">
        <w:rPr>
          <w:rFonts w:eastAsiaTheme="minorEastAsia" w:cs="Kokila"/>
          <w:szCs w:val="28"/>
          <w:lang w:eastAsia="ja-JP" w:bidi="ne-NP"/>
        </w:rPr>
        <w:t>,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भल्भ</w:t>
      </w:r>
      <w:r w:rsidRPr="00D278A7">
        <w:rPr>
          <w:rFonts w:eastAsiaTheme="minorEastAsia" w:cs="Kokila"/>
          <w:szCs w:val="28"/>
          <w:lang w:eastAsia="ja-JP" w:bidi="ne-NP"/>
        </w:rPr>
        <w:t>,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प्रेसर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गेज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र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अरु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उपभोग्य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बस्तुको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खरीद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खा</w:t>
      </w:r>
      <w:r w:rsidRPr="00D278A7">
        <w:rPr>
          <w:rFonts w:eastAsiaTheme="minorEastAsia" w:cs="Kokila"/>
          <w:szCs w:val="28"/>
          <w:cs/>
          <w:lang w:eastAsia="ja-JP" w:bidi="ne-NP"/>
        </w:rPr>
        <w:t>.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पा</w:t>
      </w:r>
      <w:r w:rsidRPr="00D278A7">
        <w:rPr>
          <w:rFonts w:eastAsiaTheme="minorEastAsia" w:cs="Kokila"/>
          <w:szCs w:val="28"/>
          <w:cs/>
          <w:lang w:eastAsia="ja-JP" w:bidi="ne-NP"/>
        </w:rPr>
        <w:t>.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स</w:t>
      </w:r>
      <w:r w:rsidRPr="00D278A7">
        <w:rPr>
          <w:rFonts w:eastAsiaTheme="minorEastAsia" w:cs="Kokila"/>
          <w:szCs w:val="28"/>
          <w:cs/>
          <w:lang w:eastAsia="ja-JP" w:bidi="ne-NP"/>
        </w:rPr>
        <w:t>.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उ</w:t>
      </w:r>
      <w:r w:rsidRPr="00D278A7">
        <w:rPr>
          <w:rFonts w:eastAsiaTheme="minorEastAsia" w:cs="Kokila"/>
          <w:szCs w:val="28"/>
          <w:cs/>
          <w:lang w:eastAsia="ja-JP" w:bidi="ne-NP"/>
        </w:rPr>
        <w:t>.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सले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गर्नुपर्छ</w:t>
      </w:r>
      <w:r w:rsidRPr="00D278A7">
        <w:rPr>
          <w:rFonts w:eastAsiaTheme="minorEastAsia" w:cs="Kokila"/>
          <w:szCs w:val="28"/>
          <w:cs/>
          <w:lang w:eastAsia="ja-JP" w:bidi="ne-NP"/>
        </w:rPr>
        <w:t xml:space="preserve"> </w:t>
      </w:r>
      <w:r w:rsidRPr="00D278A7">
        <w:rPr>
          <w:rFonts w:eastAsiaTheme="minorEastAsia" w:cs="Kokila" w:hint="cs"/>
          <w:szCs w:val="28"/>
          <w:cs/>
          <w:lang w:eastAsia="ja-JP" w:bidi="ne-NP"/>
        </w:rPr>
        <w:t>।</w:t>
      </w:r>
    </w:p>
    <w:p w14:paraId="491145DB" w14:textId="235346C6" w:rsidR="005D1FBE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b w:val="0"/>
          <w:bCs/>
        </w:rPr>
      </w:pPr>
      <w:bookmarkStart w:id="196" w:name="_Toc74210243"/>
      <w:r w:rsidRPr="00D278A7">
        <w:rPr>
          <w:rFonts w:ascii="Kokila" w:hAnsi="Kokila" w:cs="Kokila"/>
          <w:b w:val="0"/>
          <w:bCs/>
          <w:cs/>
          <w:lang w:bidi="ne-NP"/>
        </w:rPr>
        <w:t xml:space="preserve">७.२. </w:t>
      </w:r>
      <w:r w:rsidR="009F2F68" w:rsidRPr="00D278A7">
        <w:rPr>
          <w:rFonts w:ascii="Kokila" w:hAnsi="Kokila" w:cs="Kokila"/>
          <w:b w:val="0"/>
          <w:bCs/>
          <w:cs/>
          <w:lang w:bidi="ne-NP"/>
        </w:rPr>
        <w:t>जडानको</w:t>
      </w:r>
      <w:r w:rsidR="009F2F68" w:rsidRPr="00D278A7">
        <w:rPr>
          <w:rFonts w:ascii="Kokila" w:hAnsi="Kokila" w:cs="Kokila"/>
          <w:b w:val="0"/>
          <w:bCs/>
          <w:lang w:bidi="ne-NP"/>
        </w:rPr>
        <w:t xml:space="preserve">  </w:t>
      </w:r>
      <w:r w:rsidR="009F2F68" w:rsidRPr="00D278A7">
        <w:rPr>
          <w:rFonts w:ascii="Kokila" w:hAnsi="Kokila" w:cs="Kokila"/>
          <w:b w:val="0"/>
          <w:bCs/>
          <w:cs/>
          <w:lang w:bidi="ne-NP"/>
        </w:rPr>
        <w:t>सामान्य नियम</w:t>
      </w:r>
      <w:bookmarkEnd w:id="196"/>
    </w:p>
    <w:p w14:paraId="36B1AF10" w14:textId="4CCEDBB7" w:rsidR="005D1FBE" w:rsidRPr="00D278A7" w:rsidRDefault="0006363F" w:rsidP="00D278A7">
      <w:pPr>
        <w:pStyle w:val="ListParagraph"/>
        <w:numPr>
          <w:ilvl w:val="0"/>
          <w:numId w:val="150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cs/>
          <w:lang w:eastAsia="ja-JP" w:bidi="ne-NP"/>
        </w:rPr>
        <w:t>साधारणतया</w:t>
      </w:r>
      <w:r w:rsidRPr="00D278A7">
        <w:rPr>
          <w:rFonts w:cs="Kokila"/>
          <w:szCs w:val="28"/>
          <w:lang w:eastAsia="ja-JP" w:bidi="ne-NP"/>
        </w:rPr>
        <w:t xml:space="preserve">, </w:t>
      </w:r>
      <w:r w:rsidR="006A6576" w:rsidRPr="00D278A7">
        <w:rPr>
          <w:rFonts w:cs="Kokila"/>
          <w:szCs w:val="28"/>
          <w:cs/>
          <w:lang w:eastAsia="ja-JP" w:bidi="ne-NP"/>
        </w:rPr>
        <w:t xml:space="preserve">क्लोरिनेसन एकाई जस्ता खरीद गरिएका सामग्रीको </w:t>
      </w:r>
      <w:r w:rsidRPr="00D278A7">
        <w:rPr>
          <w:rFonts w:cs="Kokila"/>
          <w:szCs w:val="28"/>
          <w:cs/>
          <w:lang w:eastAsia="ja-JP" w:bidi="ne-NP"/>
        </w:rPr>
        <w:t>जडान</w:t>
      </w:r>
      <w:r w:rsidRPr="00D278A7">
        <w:rPr>
          <w:rFonts w:cs="Kokila"/>
          <w:szCs w:val="28"/>
          <w:lang w:eastAsia="ja-JP" w:bidi="ne-NP"/>
        </w:rPr>
        <w:t xml:space="preserve">, </w:t>
      </w:r>
      <w:r w:rsidR="006A6576" w:rsidRPr="00D278A7">
        <w:rPr>
          <w:rFonts w:cs="Kokila"/>
          <w:szCs w:val="28"/>
          <w:cs/>
          <w:lang w:eastAsia="ja-JP" w:bidi="ne-NP"/>
        </w:rPr>
        <w:t>कमिसनिङ्ग र संचालन तथा मर्मतको तालिम</w:t>
      </w:r>
      <w:r w:rsidR="00981C90" w:rsidRPr="00D278A7">
        <w:rPr>
          <w:rFonts w:cs="Kokila"/>
          <w:szCs w:val="28"/>
          <w:cs/>
          <w:lang w:eastAsia="ja-JP" w:bidi="ne-NP"/>
        </w:rPr>
        <w:t xml:space="preserve">को जिम्मेवारी ठेकेदारले लिनेछ । </w:t>
      </w:r>
      <w:r w:rsidR="006A6576" w:rsidRPr="00D278A7">
        <w:rPr>
          <w:rFonts w:cs="Kokila"/>
          <w:szCs w:val="28"/>
          <w:cs/>
          <w:lang w:eastAsia="ja-JP" w:bidi="ne-NP"/>
        </w:rPr>
        <w:t xml:space="preserve"> </w:t>
      </w:r>
    </w:p>
    <w:p w14:paraId="5995BDBF" w14:textId="54FC2340" w:rsidR="005D1FBE" w:rsidRPr="00D278A7" w:rsidRDefault="005D1FBE" w:rsidP="00D278A7">
      <w:pPr>
        <w:pStyle w:val="ListParagraph"/>
        <w:numPr>
          <w:ilvl w:val="0"/>
          <w:numId w:val="150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highlight w:val="yellow"/>
          <w:lang w:eastAsia="ja-JP"/>
        </w:rPr>
        <w:t>The employer</w:t>
      </w:r>
      <w:r w:rsidRPr="00D278A7">
        <w:rPr>
          <w:rFonts w:cs="Kokila"/>
          <w:szCs w:val="28"/>
          <w:lang w:eastAsia="ja-JP"/>
        </w:rPr>
        <w:t xml:space="preserve"> </w:t>
      </w:r>
      <w:r w:rsidR="002E3349" w:rsidRPr="00D278A7">
        <w:rPr>
          <w:rFonts w:cs="Kokila"/>
          <w:szCs w:val="28"/>
          <w:lang w:eastAsia="ja-JP"/>
        </w:rPr>
        <w:t>(</w:t>
      </w:r>
      <w:r w:rsidR="0040790A" w:rsidRPr="00D278A7">
        <w:rPr>
          <w:rFonts w:cs="Kokila"/>
          <w:szCs w:val="28"/>
          <w:cs/>
          <w:lang w:eastAsia="ja-JP" w:bidi="ne-NP"/>
        </w:rPr>
        <w:t>साधारणतया</w:t>
      </w:r>
      <w:r w:rsidR="002E3349" w:rsidRPr="00D278A7">
        <w:rPr>
          <w:rFonts w:cs="Kokila"/>
          <w:szCs w:val="28"/>
          <w:lang w:eastAsia="ja-JP"/>
        </w:rPr>
        <w:t xml:space="preserve"> </w:t>
      </w:r>
      <w:r w:rsidR="0040790A" w:rsidRPr="00D278A7">
        <w:rPr>
          <w:rFonts w:cs="Kokila"/>
          <w:szCs w:val="28"/>
          <w:cs/>
          <w:lang w:eastAsia="ja-JP" w:bidi="ne-NP"/>
        </w:rPr>
        <w:t>संघिय खानेपानी आयोजना वा स्थानिय सरकार) अथवा खा.पा.स.उ.सका जिम्मेवार व्यक्तिले ठेकेदारको कामलाई सुपरिवेक्षण</w:t>
      </w:r>
      <w:r w:rsidR="0040790A" w:rsidRPr="00D278A7">
        <w:rPr>
          <w:rFonts w:cs="Kokila"/>
          <w:szCs w:val="28"/>
          <w:lang w:eastAsia="ja-JP" w:bidi="ne-NP"/>
        </w:rPr>
        <w:t xml:space="preserve"> </w:t>
      </w:r>
      <w:r w:rsidR="0040790A" w:rsidRPr="00D278A7">
        <w:rPr>
          <w:rFonts w:cs="Kokila"/>
          <w:szCs w:val="28"/>
          <w:cs/>
          <w:lang w:eastAsia="ja-JP" w:bidi="ne-NP"/>
        </w:rPr>
        <w:t xml:space="preserve">र निरीक्षण गरी आवश्यक निर्देशन दिनुपर्छ । </w:t>
      </w:r>
    </w:p>
    <w:p w14:paraId="609D266C" w14:textId="4383EF43" w:rsidR="005D1FBE" w:rsidRPr="00D278A7" w:rsidRDefault="000A4C7A" w:rsidP="00D278A7">
      <w:pPr>
        <w:pStyle w:val="ListParagraph"/>
        <w:numPr>
          <w:ilvl w:val="0"/>
          <w:numId w:val="150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cs/>
          <w:lang w:eastAsia="ja-JP" w:bidi="ne-NP"/>
        </w:rPr>
        <w:t>फ्लो मिटर</w:t>
      </w:r>
      <w:r w:rsidRPr="00D278A7">
        <w:rPr>
          <w:rFonts w:cs="Kokila"/>
          <w:szCs w:val="28"/>
          <w:lang w:eastAsia="ja-JP" w:bidi="ne-NP"/>
        </w:rPr>
        <w:t xml:space="preserve">, </w:t>
      </w:r>
      <w:r w:rsidRPr="00D278A7">
        <w:rPr>
          <w:rFonts w:cs="Kokila"/>
          <w:szCs w:val="28"/>
          <w:cs/>
          <w:lang w:eastAsia="ja-JP" w:bidi="ne-NP"/>
        </w:rPr>
        <w:t>भल्भ आदि सामग्री खा.पा.स.उ.स आफैले जडान गर्न सक्ने भएकाले ठेकेदारले कन्ट्रेक्ट बमोजिम सामग्री खरीद गरी तोकिएको ठाँउमा ढुवानी गर्नेछ ।</w:t>
      </w:r>
    </w:p>
    <w:p w14:paraId="07D7D581" w14:textId="16F24241" w:rsidR="005D1FBE" w:rsidRPr="00D278A7" w:rsidRDefault="000A4C7A" w:rsidP="00D278A7">
      <w:pPr>
        <w:pStyle w:val="ListParagraph"/>
        <w:numPr>
          <w:ilvl w:val="0"/>
          <w:numId w:val="150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cs/>
          <w:lang w:eastAsia="ja-JP" w:bidi="ne-NP"/>
        </w:rPr>
        <w:t>ठेकेदारले वारेन्टी / ग्यारेन्टीको समयावधि सम्बन्धि सम्पुर्ण जानकारी दिनुपर्नेछ ।</w:t>
      </w:r>
    </w:p>
    <w:p w14:paraId="7E266849" w14:textId="66E46DA2" w:rsidR="005D1FBE" w:rsidRPr="00D278A7" w:rsidRDefault="00685FCE" w:rsidP="00D278A7">
      <w:pPr>
        <w:pStyle w:val="ListParagraph"/>
        <w:numPr>
          <w:ilvl w:val="0"/>
          <w:numId w:val="150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cs/>
          <w:lang w:eastAsia="ja-JP" w:bidi="ne-NP"/>
        </w:rPr>
        <w:t>ठेकेदारले टेस्ट रिपोर्ट र संचालन निर्देशिका जस्ता कागजात उपलब्ध गराउनुपर्छ ।</w:t>
      </w:r>
    </w:p>
    <w:p w14:paraId="227BC217" w14:textId="40BFAD37" w:rsidR="005D1FBE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b w:val="0"/>
          <w:bCs/>
        </w:rPr>
      </w:pPr>
      <w:bookmarkStart w:id="197" w:name="_Toc74210244"/>
      <w:r w:rsidRPr="00D278A7">
        <w:rPr>
          <w:rFonts w:ascii="Kokila" w:hAnsi="Kokila" w:cs="Kokila"/>
          <w:b w:val="0"/>
          <w:bCs/>
          <w:cs/>
          <w:lang w:bidi="ne-NP"/>
        </w:rPr>
        <w:t xml:space="preserve">७.३. </w:t>
      </w:r>
      <w:r w:rsidR="004322E7" w:rsidRPr="00D278A7">
        <w:rPr>
          <w:rFonts w:ascii="Kokila" w:hAnsi="Kokila" w:cs="Kokila"/>
          <w:b w:val="0"/>
          <w:bCs/>
          <w:cs/>
          <w:lang w:bidi="ne-NP"/>
        </w:rPr>
        <w:t>क्लोरिनेसन एकाईको जडान</w:t>
      </w:r>
      <w:bookmarkEnd w:id="197"/>
    </w:p>
    <w:p w14:paraId="00D1B2B8" w14:textId="1464F1F2" w:rsidR="005D1FBE" w:rsidRPr="00D278A7" w:rsidRDefault="00BD1C94" w:rsidP="00D278A7">
      <w:pPr>
        <w:pStyle w:val="ListParagraph"/>
        <w:numPr>
          <w:ilvl w:val="0"/>
          <w:numId w:val="148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क्</w:t>
      </w:r>
      <w:r w:rsidR="004322E7">
        <w:rPr>
          <w:rFonts w:cs="Kokila" w:hint="cs"/>
          <w:szCs w:val="28"/>
          <w:cs/>
          <w:lang w:eastAsia="ja-JP" w:bidi="ne-NP"/>
        </w:rPr>
        <w:t xml:space="preserve">लोरिनेसन एकाई कता जडान गर्ने हो </w:t>
      </w:r>
      <w:r w:rsidR="004322E7" w:rsidRPr="005B21C4">
        <w:rPr>
          <w:rFonts w:cs="Kokila" w:hint="cs"/>
          <w:szCs w:val="28"/>
          <w:cs/>
          <w:lang w:eastAsia="ja-JP" w:bidi="ne-NP"/>
        </w:rPr>
        <w:t xml:space="preserve">खा.पा.स.उ.सका </w:t>
      </w:r>
      <w:r w:rsidR="004322E7">
        <w:rPr>
          <w:rFonts w:cs="Kokila" w:hint="cs"/>
          <w:szCs w:val="28"/>
          <w:cs/>
          <w:lang w:eastAsia="ja-JP" w:bidi="ne-NP"/>
        </w:rPr>
        <w:t xml:space="preserve"> कर्मचारी संग </w:t>
      </w:r>
      <w:r w:rsidRPr="00BD1C94">
        <w:rPr>
          <w:rFonts w:cs="Kokila"/>
          <w:szCs w:val="28"/>
          <w:cs/>
          <w:lang w:eastAsia="ja-JP" w:bidi="ne-NP"/>
        </w:rPr>
        <w:t>निश्चित</w:t>
      </w:r>
      <w:r w:rsidR="004322E7">
        <w:rPr>
          <w:rFonts w:cs="Kokila" w:hint="cs"/>
          <w:szCs w:val="28"/>
          <w:cs/>
          <w:lang w:eastAsia="ja-JP" w:bidi="ne-NP"/>
        </w:rPr>
        <w:t xml:space="preserve"> गर्नुहोस ।</w:t>
      </w:r>
    </w:p>
    <w:p w14:paraId="41F0E868" w14:textId="7FA29804" w:rsidR="003E3A98" w:rsidRPr="00D278A7" w:rsidRDefault="00BD1C94" w:rsidP="003E3A98">
      <w:pPr>
        <w:pStyle w:val="ListParagraph"/>
        <w:numPr>
          <w:ilvl w:val="0"/>
          <w:numId w:val="148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विध्युत आपूर्तिको उपलब्धता सुनिश्चित गर्नुहोस ।</w:t>
      </w:r>
    </w:p>
    <w:p w14:paraId="2BE994A8" w14:textId="1D76BE5A" w:rsidR="003E3A98" w:rsidRPr="00D278A7" w:rsidRDefault="00827C50" w:rsidP="00D278A7">
      <w:pPr>
        <w:pStyle w:val="ListParagraph"/>
        <w:numPr>
          <w:ilvl w:val="0"/>
          <w:numId w:val="148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डोजिङ्ग एकाईलाई घाम र पानी बाट जोगाउन </w:t>
      </w:r>
      <w:r w:rsidRPr="005B21C4">
        <w:rPr>
          <w:rFonts w:cs="Kokila" w:hint="cs"/>
          <w:szCs w:val="28"/>
          <w:cs/>
          <w:lang w:eastAsia="ja-JP" w:bidi="ne-NP"/>
        </w:rPr>
        <w:t>खा.पा.स.उ.स</w:t>
      </w:r>
      <w:r>
        <w:rPr>
          <w:rFonts w:cs="Kokila" w:hint="cs"/>
          <w:szCs w:val="28"/>
          <w:cs/>
          <w:lang w:eastAsia="ja-JP" w:bidi="ne-NP"/>
        </w:rPr>
        <w:t>ले टहरा उपलब्ध गराउनुपर्छ ।</w:t>
      </w:r>
    </w:p>
    <w:p w14:paraId="33A68890" w14:textId="2549AF71" w:rsidR="005D1FBE" w:rsidRPr="00D278A7" w:rsidRDefault="00E1362C" w:rsidP="00D278A7">
      <w:pPr>
        <w:pStyle w:val="ListParagraph"/>
        <w:numPr>
          <w:ilvl w:val="0"/>
          <w:numId w:val="148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ठेकेदारले क्लोरिनेसन एकाईलाई तेस्रो पारेर एङ्कर बोल्टले राम्ररी कसेर जडान गर्नुपर्छ ।</w:t>
      </w:r>
    </w:p>
    <w:p w14:paraId="16D1C15D" w14:textId="578F2FE2" w:rsidR="005D1FBE" w:rsidRPr="00D278A7" w:rsidRDefault="00FC134F" w:rsidP="00D278A7">
      <w:pPr>
        <w:pStyle w:val="ListParagraph"/>
        <w:numPr>
          <w:ilvl w:val="0"/>
          <w:numId w:val="148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ठेकेदारले चुहावट वा अरु समस्या पहिचान गरी तुरुन्त हल गर्नुपर्छ । </w:t>
      </w:r>
    </w:p>
    <w:p w14:paraId="07F3BBBB" w14:textId="63139B84" w:rsidR="005D1FBE" w:rsidRPr="00D278A7" w:rsidRDefault="00FC134F" w:rsidP="00D278A7">
      <w:pPr>
        <w:pStyle w:val="ListParagraph"/>
        <w:numPr>
          <w:ilvl w:val="0"/>
          <w:numId w:val="148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ठेकेदारले प्रदर्शन कर्भ</w:t>
      </w:r>
      <w:r w:rsidR="005D1FBE" w:rsidRPr="00D278A7">
        <w:rPr>
          <w:rFonts w:cs="Kokila"/>
          <w:szCs w:val="28"/>
          <w:lang w:eastAsia="ja-JP"/>
        </w:rPr>
        <w:t xml:space="preserve"> (</w:t>
      </w:r>
      <w:r>
        <w:rPr>
          <w:rFonts w:cs="Kokila" w:hint="cs"/>
          <w:szCs w:val="28"/>
          <w:cs/>
          <w:lang w:eastAsia="ja-JP" w:bidi="ne-NP"/>
        </w:rPr>
        <w:t>क्यालिब्रेसन कर्भ) उपलब्ध गराउनुपर्छ ।</w:t>
      </w:r>
    </w:p>
    <w:p w14:paraId="2C75B3D6" w14:textId="3ACFFE9A" w:rsidR="005D1FBE" w:rsidRPr="00D278A7" w:rsidRDefault="0043124F" w:rsidP="00D278A7">
      <w:pPr>
        <w:pStyle w:val="Heading3"/>
        <w:spacing w:before="120" w:afterLines="50" w:after="120"/>
        <w:rPr>
          <w:rFonts w:ascii="Kokila" w:hAnsi="Kokila" w:cs="Kokila"/>
          <w:b w:val="0"/>
          <w:bCs/>
          <w:sz w:val="32"/>
        </w:rPr>
      </w:pPr>
      <w:bookmarkStart w:id="198" w:name="_Toc74210245"/>
      <w:r w:rsidRPr="00D278A7">
        <w:rPr>
          <w:rFonts w:ascii="Kokila" w:hAnsi="Kokila" w:cs="Kokila"/>
          <w:b w:val="0"/>
          <w:bCs/>
          <w:sz w:val="32"/>
          <w:cs/>
          <w:lang w:bidi="ne-NP"/>
        </w:rPr>
        <w:lastRenderedPageBreak/>
        <w:t xml:space="preserve">७.४. </w:t>
      </w:r>
      <w:r w:rsidR="00C25F35" w:rsidRPr="00D278A7">
        <w:rPr>
          <w:rFonts w:ascii="Kokila" w:hAnsi="Kokila" w:cs="Kokila"/>
          <w:b w:val="0"/>
          <w:bCs/>
          <w:sz w:val="32"/>
          <w:cs/>
          <w:lang w:bidi="ne-NP"/>
        </w:rPr>
        <w:t>फ्लोमिटरको जडान</w:t>
      </w:r>
      <w:bookmarkEnd w:id="198"/>
    </w:p>
    <w:p w14:paraId="3A80F218" w14:textId="586737AF" w:rsidR="005D1FBE" w:rsidRPr="00D278A7" w:rsidRDefault="00C25F35" w:rsidP="00D278A7">
      <w:pPr>
        <w:pStyle w:val="ListParagraph"/>
        <w:numPr>
          <w:ilvl w:val="0"/>
          <w:numId w:val="149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फ्लो मिटरको जडान स्थल निश्चित गर्नुहोस ।</w:t>
      </w:r>
    </w:p>
    <w:p w14:paraId="7FD460A3" w14:textId="69CE954D" w:rsidR="005D1FBE" w:rsidRPr="00D278A7" w:rsidRDefault="00C25F35" w:rsidP="00D278A7">
      <w:pPr>
        <w:pStyle w:val="ListParagraph"/>
        <w:numPr>
          <w:ilvl w:val="0"/>
          <w:numId w:val="149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आवश्यक परेमा, फ्लोमिटरको जडान अघि फ्लोमिटर च्याम्बर निर्माण गर्नुहोस ।</w:t>
      </w:r>
    </w:p>
    <w:p w14:paraId="118C548A" w14:textId="0E40AB30" w:rsidR="005D1FBE" w:rsidRPr="00D278A7" w:rsidRDefault="00C25F35" w:rsidP="00D278A7">
      <w:pPr>
        <w:pStyle w:val="ListParagraph"/>
        <w:numPr>
          <w:ilvl w:val="0"/>
          <w:numId w:val="149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फ्लो मिटरलाई तेस्रो पारेर, बहावको दिशा तिर पारेर जडान गर्नुहोस । </w:t>
      </w:r>
    </w:p>
    <w:p w14:paraId="4F93E768" w14:textId="692FFAB6" w:rsidR="005D1FBE" w:rsidRPr="00D278A7" w:rsidRDefault="00C25F35" w:rsidP="00D278A7">
      <w:pPr>
        <w:pStyle w:val="ListParagraph"/>
        <w:numPr>
          <w:ilvl w:val="0"/>
          <w:numId w:val="149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चुहावट वा अरु कुनै असमान्यता पहिचान गरी तुरुन्त हल गर्नुहोस ।</w:t>
      </w:r>
      <w:r w:rsidR="005D1FBE" w:rsidRPr="00D278A7">
        <w:rPr>
          <w:rFonts w:cs="Kokila"/>
          <w:szCs w:val="28"/>
          <w:lang w:eastAsia="ja-JP"/>
        </w:rPr>
        <w:t xml:space="preserve"> </w:t>
      </w:r>
    </w:p>
    <w:p w14:paraId="7821603D" w14:textId="70B21279" w:rsidR="005D1FBE" w:rsidRPr="00D278A7" w:rsidRDefault="00C25F35" w:rsidP="00D278A7">
      <w:pPr>
        <w:pStyle w:val="ListParagraph"/>
        <w:numPr>
          <w:ilvl w:val="0"/>
          <w:numId w:val="149"/>
        </w:numPr>
        <w:ind w:left="426" w:hanging="426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थप जानकारीका लागि, </w:t>
      </w:r>
      <w:r>
        <w:rPr>
          <w:rFonts w:cs="Kokila"/>
          <w:szCs w:val="28"/>
          <w:lang w:eastAsia="ja-JP" w:bidi="ne-NP"/>
        </w:rPr>
        <w:t>SOP</w:t>
      </w:r>
      <w:r>
        <w:rPr>
          <w:rFonts w:cs="Kokila" w:hint="cs"/>
          <w:szCs w:val="28"/>
          <w:cs/>
          <w:lang w:eastAsia="ja-JP" w:bidi="ne-NP"/>
        </w:rPr>
        <w:t>को (</w:t>
      </w:r>
      <w:r w:rsidR="00E519D4">
        <w:rPr>
          <w:rFonts w:cs="Kokila" w:hint="cs"/>
          <w:szCs w:val="28"/>
          <w:cs/>
          <w:lang w:eastAsia="ja-JP" w:bidi="ne-NP"/>
        </w:rPr>
        <w:t>अध्याय ३, सेक्सन ४, घरेलु जडान र पानी मिटर) हेर्नुहोस ।</w:t>
      </w:r>
    </w:p>
    <w:p w14:paraId="6C75DAE0" w14:textId="77777777" w:rsidR="00E162B8" w:rsidRDefault="00E162B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92D9A80" w14:textId="7D0F5B0F" w:rsidR="00FA5A90" w:rsidRPr="00B66E13" w:rsidRDefault="00FA5A90" w:rsidP="00FA5A90">
      <w:pPr>
        <w:tabs>
          <w:tab w:val="left" w:pos="2025"/>
        </w:tabs>
        <w:ind w:left="-76"/>
        <w:jc w:val="center"/>
        <w:rPr>
          <w:rFonts w:ascii="Times New Roman" w:eastAsiaTheme="majorEastAsia" w:hAnsi="Times New Roman" w:cs="Times New Roman"/>
          <w:b/>
        </w:rPr>
      </w:pPr>
      <w:r w:rsidRPr="00B66E13">
        <w:rPr>
          <w:rFonts w:ascii="Times New Roman" w:hAnsi="Times New Roman" w:cs="Times New Roman"/>
          <w:b/>
        </w:rPr>
        <w:lastRenderedPageBreak/>
        <w:t>ANNEX-</w:t>
      </w:r>
      <w:r>
        <w:rPr>
          <w:rFonts w:ascii="Times New Roman" w:hAnsi="Times New Roman" w:cs="Times New Roman"/>
          <w:b/>
        </w:rPr>
        <w:t>1.</w:t>
      </w:r>
      <w:r w:rsidRPr="00B66E13">
        <w:rPr>
          <w:rFonts w:ascii="Times New Roman" w:hAnsi="Times New Roman" w:cs="Times New Roman"/>
          <w:b/>
        </w:rPr>
        <w:t xml:space="preserve"> Preventive</w:t>
      </w:r>
      <w:r w:rsidRPr="00B66E13">
        <w:rPr>
          <w:rFonts w:ascii="Times New Roman" w:eastAsiaTheme="majorEastAsia" w:hAnsi="Times New Roman" w:cs="Times New Roman"/>
          <w:b/>
        </w:rPr>
        <w:t xml:space="preserve"> Maintenance</w:t>
      </w:r>
    </w:p>
    <w:p w14:paraId="058CDDB8" w14:textId="0EFD5577" w:rsidR="00FA5A90" w:rsidRPr="00610968" w:rsidRDefault="00963DD2" w:rsidP="00D278A7">
      <w:pPr>
        <w:pStyle w:val="ListParagraph"/>
        <w:numPr>
          <w:ilvl w:val="0"/>
          <w:numId w:val="16"/>
        </w:numPr>
        <w:ind w:left="426" w:hanging="426"/>
        <w:rPr>
          <w:rFonts w:ascii="Times New Roman" w:hAnsi="Times New Roman" w:cs="Times New Roman"/>
          <w:b/>
        </w:rPr>
      </w:pPr>
      <w:r w:rsidRPr="00D278A7">
        <w:rPr>
          <w:rFonts w:ascii="Times New Roman" w:hAnsi="Times New Roman" w:cs="Kokila"/>
          <w:bCs/>
          <w:sz w:val="32"/>
          <w:szCs w:val="32"/>
          <w:cs/>
          <w:lang w:bidi="ne-NP"/>
        </w:rPr>
        <w:t>मर्मत व्</w:t>
      </w:r>
      <w:r>
        <w:rPr>
          <w:rFonts w:ascii="Times New Roman" w:hAnsi="Times New Roman" w:cs="Kokila" w:hint="cs"/>
          <w:bCs/>
          <w:sz w:val="32"/>
          <w:szCs w:val="32"/>
          <w:cs/>
          <w:lang w:bidi="ne-NP"/>
        </w:rPr>
        <w:t>यव</w:t>
      </w:r>
      <w:r w:rsidRPr="00D278A7">
        <w:rPr>
          <w:rFonts w:ascii="Times New Roman" w:hAnsi="Times New Roman" w:cs="Kokila"/>
          <w:bCs/>
          <w:sz w:val="32"/>
          <w:szCs w:val="32"/>
          <w:cs/>
          <w:lang w:bidi="ne-NP"/>
        </w:rPr>
        <w:t>स्थापन</w:t>
      </w:r>
    </w:p>
    <w:p w14:paraId="08229EAF" w14:textId="34F597FB" w:rsidR="00FA5A90" w:rsidRPr="00D278A7" w:rsidRDefault="00963DD2" w:rsidP="00D278A7">
      <w:pPr>
        <w:jc w:val="both"/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cs/>
          <w:lang w:eastAsia="ja-JP" w:bidi="ne-NP"/>
        </w:rPr>
        <w:t>मर्मत व्यवस्थापनलाई मिम्नानुसार वर्गिकरण गरिइएको छ ।</w:t>
      </w:r>
    </w:p>
    <w:p w14:paraId="332E53F3" w14:textId="0433F1B5" w:rsidR="00FA5A90" w:rsidRPr="00D278A7" w:rsidRDefault="00963DD2" w:rsidP="00D278A7">
      <w:pPr>
        <w:pStyle w:val="ListParagraph"/>
        <w:numPr>
          <w:ilvl w:val="0"/>
          <w:numId w:val="18"/>
        </w:numPr>
        <w:tabs>
          <w:tab w:val="left" w:pos="567"/>
        </w:tabs>
        <w:ind w:leftChars="64" w:left="719" w:hangingChars="193" w:hanging="54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सुधारात्मक मर्मत</w:t>
      </w:r>
    </w:p>
    <w:p w14:paraId="135769D8" w14:textId="57CC560A" w:rsidR="00FA5A90" w:rsidRPr="00D278A7" w:rsidRDefault="00304945" w:rsidP="00D278A7">
      <w:pPr>
        <w:pStyle w:val="ListParagraph"/>
        <w:numPr>
          <w:ilvl w:val="0"/>
          <w:numId w:val="18"/>
        </w:numPr>
        <w:tabs>
          <w:tab w:val="left" w:pos="567"/>
        </w:tabs>
        <w:ind w:leftChars="64" w:left="719" w:hangingChars="193" w:hanging="540"/>
        <w:contextualSpacing w:val="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निरोधात्मक मर्मत</w:t>
      </w:r>
    </w:p>
    <w:p w14:paraId="3E41C54A" w14:textId="550D9AB1" w:rsidR="00FA5A90" w:rsidRPr="00D278A7" w:rsidRDefault="00304945" w:rsidP="00D278A7">
      <w:pPr>
        <w:pStyle w:val="ListParagraph"/>
        <w:numPr>
          <w:ilvl w:val="0"/>
          <w:numId w:val="16"/>
        </w:numPr>
        <w:snapToGrid w:val="0"/>
        <w:ind w:left="425" w:hanging="425"/>
        <w:contextualSpacing w:val="0"/>
        <w:rPr>
          <w:rFonts w:cs="Kokila"/>
          <w:bCs/>
          <w:sz w:val="32"/>
          <w:szCs w:val="32"/>
        </w:rPr>
      </w:pPr>
      <w:r w:rsidRPr="00D278A7">
        <w:rPr>
          <w:rFonts w:cs="Kokila"/>
          <w:bCs/>
          <w:sz w:val="32"/>
          <w:szCs w:val="32"/>
          <w:cs/>
          <w:lang w:bidi="ne-NP"/>
        </w:rPr>
        <w:t>सुधारात्मक मर्मत</w:t>
      </w:r>
    </w:p>
    <w:p w14:paraId="7C3A6FBC" w14:textId="05F46912" w:rsidR="00FA5A90" w:rsidRPr="00D278A7" w:rsidRDefault="00304945" w:rsidP="00D278A7">
      <w:pPr>
        <w:jc w:val="both"/>
        <w:rPr>
          <w:rFonts w:cs="Kokila"/>
          <w:szCs w:val="28"/>
        </w:rPr>
      </w:pPr>
      <w:r w:rsidRPr="00D278A7">
        <w:rPr>
          <w:rFonts w:cs="Kokila"/>
          <w:szCs w:val="28"/>
          <w:cs/>
          <w:lang w:bidi="ne-NP"/>
        </w:rPr>
        <w:t>बिग्रेको वा बन्द भएका उपकरण</w:t>
      </w:r>
      <w:r w:rsidR="00FD10A4">
        <w:rPr>
          <w:rFonts w:cs="Kokila" w:hint="cs"/>
          <w:szCs w:val="28"/>
          <w:cs/>
          <w:lang w:bidi="ne-NP"/>
        </w:rPr>
        <w:t>/संरचना</w:t>
      </w:r>
      <w:r w:rsidRPr="00D278A7">
        <w:rPr>
          <w:rFonts w:cs="Kokila"/>
          <w:szCs w:val="28"/>
          <w:cs/>
          <w:lang w:bidi="ne-NP"/>
        </w:rPr>
        <w:t>लाई पुनः मर्मत/पुनर्स्थापन गर्ने कार्यलाई सुधारात</w:t>
      </w:r>
      <w:r w:rsidR="00FD10A4" w:rsidRPr="00D278A7">
        <w:rPr>
          <w:rFonts w:cs="Kokila"/>
          <w:szCs w:val="28"/>
          <w:cs/>
          <w:lang w:bidi="ne-NP"/>
        </w:rPr>
        <w:t>्मक मर्मत भनिन्छ ।</w:t>
      </w:r>
    </w:p>
    <w:p w14:paraId="789FDB4A" w14:textId="0C6F992E" w:rsidR="00FA5A90" w:rsidRPr="00D278A7" w:rsidRDefault="00304945" w:rsidP="00D278A7">
      <w:pPr>
        <w:pStyle w:val="ListParagraph"/>
        <w:numPr>
          <w:ilvl w:val="0"/>
          <w:numId w:val="16"/>
        </w:numPr>
        <w:ind w:left="425" w:hanging="425"/>
        <w:contextualSpacing w:val="0"/>
        <w:rPr>
          <w:rFonts w:cs="Kokila"/>
          <w:b/>
        </w:rPr>
      </w:pPr>
      <w:r>
        <w:rPr>
          <w:rFonts w:cs="Kokila" w:hint="cs"/>
          <w:bCs/>
          <w:sz w:val="32"/>
          <w:szCs w:val="32"/>
          <w:cs/>
          <w:lang w:bidi="ne-NP"/>
        </w:rPr>
        <w:t>निरोधात्मक मर्मत</w:t>
      </w:r>
    </w:p>
    <w:p w14:paraId="27AC90F5" w14:textId="2902D45A" w:rsidR="00FA5A90" w:rsidRPr="00D278A7" w:rsidRDefault="003875F7" w:rsidP="00D278A7">
      <w:pPr>
        <w:ind w:hanging="1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महँगो </w:t>
      </w:r>
      <w:r w:rsidR="00FD10A4" w:rsidRPr="00D278A7">
        <w:rPr>
          <w:rFonts w:cs="Kokila"/>
          <w:szCs w:val="28"/>
          <w:cs/>
          <w:lang w:eastAsia="ja-JP" w:bidi="ne-NP"/>
        </w:rPr>
        <w:t xml:space="preserve">उपकरण/संरचनालाई अप्रत्याशित खराबी र अनियोजित खर्चबाट </w:t>
      </w:r>
      <w:r w:rsidRPr="00D278A7">
        <w:rPr>
          <w:rFonts w:cs="Kokila"/>
          <w:szCs w:val="28"/>
          <w:cs/>
          <w:lang w:eastAsia="ja-JP" w:bidi="ne-NP"/>
        </w:rPr>
        <w:t>जोगाउन गरिने नियोजित मर्मत संभारका गतिविध</w:t>
      </w:r>
      <w:r>
        <w:rPr>
          <w:rFonts w:cs="Kokila" w:hint="cs"/>
          <w:szCs w:val="28"/>
          <w:cs/>
          <w:lang w:eastAsia="ja-JP" w:bidi="ne-NP"/>
        </w:rPr>
        <w:t>ीहरु</w:t>
      </w:r>
      <w:r w:rsidRPr="00D278A7">
        <w:rPr>
          <w:rFonts w:cs="Kokila"/>
          <w:szCs w:val="28"/>
          <w:cs/>
          <w:lang w:eastAsia="ja-JP" w:bidi="ne-NP"/>
        </w:rPr>
        <w:t xml:space="preserve"> (जस्तैः नियोजित निरीक्षण र प्रतिस्थापन)लाई निराधात्मक मर्मत भनिन्छ ।</w:t>
      </w:r>
    </w:p>
    <w:p w14:paraId="2241D036" w14:textId="3EEDFD07" w:rsidR="00FA5A90" w:rsidRPr="00D278A7" w:rsidRDefault="003875F7" w:rsidP="00D278A7">
      <w:pPr>
        <w:pStyle w:val="ListParagraph"/>
        <w:numPr>
          <w:ilvl w:val="0"/>
          <w:numId w:val="17"/>
        </w:numPr>
        <w:ind w:leftChars="129" w:left="642" w:hanging="281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उपकरणको खराबीलाई घटाउन</w:t>
      </w:r>
    </w:p>
    <w:p w14:paraId="51DD6CDA" w14:textId="2A7639BB" w:rsidR="00FA5A90" w:rsidRPr="00D278A7" w:rsidRDefault="003875F7" w:rsidP="00D278A7">
      <w:pPr>
        <w:pStyle w:val="ListParagraph"/>
        <w:numPr>
          <w:ilvl w:val="0"/>
          <w:numId w:val="17"/>
        </w:numPr>
        <w:ind w:leftChars="129" w:left="642" w:hanging="281"/>
        <w:jc w:val="both"/>
        <w:rPr>
          <w:rFonts w:cs="Kokila"/>
          <w:szCs w:val="28"/>
          <w:lang w:eastAsia="ja-JP"/>
        </w:rPr>
      </w:pPr>
      <w:r w:rsidRPr="003F245D">
        <w:rPr>
          <w:rFonts w:cs="Kokila" w:hint="cs"/>
          <w:szCs w:val="28"/>
          <w:cs/>
          <w:lang w:eastAsia="ja-JP" w:bidi="ne-NP"/>
        </w:rPr>
        <w:t xml:space="preserve">नियोजित निरीक्षण र </w:t>
      </w:r>
      <w:r>
        <w:rPr>
          <w:rFonts w:cs="Kokila" w:hint="cs"/>
          <w:szCs w:val="28"/>
          <w:cs/>
          <w:lang w:eastAsia="ja-JP" w:bidi="ne-NP"/>
        </w:rPr>
        <w:t xml:space="preserve">आवश्यक </w:t>
      </w:r>
      <w:r w:rsidRPr="003F245D">
        <w:rPr>
          <w:rFonts w:cs="Kokila" w:hint="cs"/>
          <w:szCs w:val="28"/>
          <w:cs/>
          <w:lang w:eastAsia="ja-JP" w:bidi="ne-NP"/>
        </w:rPr>
        <w:t>प्रतिस्थापन</w:t>
      </w:r>
      <w:r>
        <w:rPr>
          <w:rFonts w:cs="Kokila" w:hint="cs"/>
          <w:szCs w:val="28"/>
          <w:cs/>
          <w:lang w:eastAsia="ja-JP" w:bidi="ne-NP"/>
        </w:rPr>
        <w:t xml:space="preserve"> गरी उपकरणलाई क्षय हुनबाट बचाउन </w:t>
      </w:r>
    </w:p>
    <w:p w14:paraId="36A5BABE" w14:textId="2EA0D1A4" w:rsidR="00FA5A90" w:rsidRPr="00D278A7" w:rsidRDefault="003875F7" w:rsidP="00D278A7">
      <w:pPr>
        <w:pStyle w:val="ListParagraph"/>
        <w:numPr>
          <w:ilvl w:val="0"/>
          <w:numId w:val="17"/>
        </w:numPr>
        <w:ind w:leftChars="129" w:left="642" w:hanging="281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संचालन तथा निरीक्षण अभिलेख </w:t>
      </w:r>
      <w:r w:rsidR="005C5B15">
        <w:rPr>
          <w:rFonts w:cs="Kokila" w:hint="cs"/>
          <w:szCs w:val="28"/>
          <w:cs/>
          <w:lang w:eastAsia="ja-JP" w:bidi="ne-NP"/>
        </w:rPr>
        <w:t>बाट प्राप्त डाटालाई विश्लेषण गरी उपयोग गर्न</w:t>
      </w:r>
    </w:p>
    <w:p w14:paraId="0EF9D2CF" w14:textId="246FAFEA" w:rsidR="00FA5A90" w:rsidRPr="00D278A7" w:rsidRDefault="005C5B15" w:rsidP="00D278A7">
      <w:pPr>
        <w:pStyle w:val="ListParagraph"/>
        <w:numPr>
          <w:ilvl w:val="0"/>
          <w:numId w:val="17"/>
        </w:numPr>
        <w:ind w:leftChars="129" w:left="645" w:hanging="284"/>
        <w:contextualSpacing w:val="0"/>
        <w:jc w:val="both"/>
        <w:rPr>
          <w:rFonts w:cs="Kokila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आफ्नो जीवनकाल सकिएर बिग्रिएका उपकरणलाई प्रतिस्थापन गर्न</w:t>
      </w:r>
    </w:p>
    <w:p w14:paraId="5799B7BE" w14:textId="6BBC5C6D" w:rsidR="00FA5A90" w:rsidRPr="00D278A7" w:rsidRDefault="00AF5A53" w:rsidP="00D278A7">
      <w:pPr>
        <w:pStyle w:val="ListParagraph"/>
        <w:numPr>
          <w:ilvl w:val="0"/>
          <w:numId w:val="16"/>
        </w:numPr>
        <w:ind w:left="426" w:hanging="426"/>
        <w:rPr>
          <w:rFonts w:cs="Kokila"/>
          <w:b/>
          <w:sz w:val="32"/>
          <w:szCs w:val="32"/>
        </w:rPr>
      </w:pPr>
      <w:r>
        <w:rPr>
          <w:rFonts w:cs="Kokila" w:hint="cs"/>
          <w:bCs/>
          <w:sz w:val="32"/>
          <w:szCs w:val="32"/>
          <w:cs/>
          <w:lang w:bidi="ne-NP"/>
        </w:rPr>
        <w:t>निरोधात्मक मर्मतको अवधारणा</w:t>
      </w:r>
    </w:p>
    <w:p w14:paraId="3F2ADB0D" w14:textId="5F422549" w:rsidR="00FA5A90" w:rsidRPr="00D278A7" w:rsidRDefault="0082533B" w:rsidP="00FA5A90">
      <w:pPr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निरोधात्मक मर्मतको अवधारणा </w:t>
      </w:r>
      <w:r w:rsidRPr="00D278A7">
        <w:rPr>
          <w:rFonts w:cs="Kokila"/>
          <w:b/>
          <w:bCs/>
          <w:szCs w:val="28"/>
          <w:cs/>
          <w:lang w:eastAsia="ja-JP" w:bidi="ne-NP"/>
        </w:rPr>
        <w:t xml:space="preserve">चित्र </w:t>
      </w:r>
      <w:r w:rsidRPr="00D278A7">
        <w:rPr>
          <w:rFonts w:cs="Kokila"/>
          <w:b/>
          <w:bCs/>
          <w:szCs w:val="28"/>
          <w:lang w:eastAsia="ja-JP" w:bidi="ne-NP"/>
        </w:rPr>
        <w:t>A1</w:t>
      </w:r>
      <w:r>
        <w:rPr>
          <w:rFonts w:cs="Kokila" w:hint="cs"/>
          <w:szCs w:val="28"/>
          <w:cs/>
          <w:lang w:eastAsia="ja-JP" w:bidi="ne-NP"/>
        </w:rPr>
        <w:t>मा देखाइएको छ ।</w:t>
      </w:r>
    </w:p>
    <w:p w14:paraId="6A225232" w14:textId="079D42A1" w:rsidR="00FA5A90" w:rsidRPr="00D278A7" w:rsidRDefault="00340236" w:rsidP="00D278A7">
      <w:pPr>
        <w:pStyle w:val="ListParagraph"/>
        <w:numPr>
          <w:ilvl w:val="0"/>
          <w:numId w:val="151"/>
        </w:numPr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संरचनाहरुको प्रारम्भिक प्रदर्शन संचालनको शुरुमा सेट गरिएको छ ।</w:t>
      </w:r>
    </w:p>
    <w:p w14:paraId="41B82526" w14:textId="57056399" w:rsidR="00FA5A90" w:rsidRPr="00D278A7" w:rsidRDefault="00340236" w:rsidP="00D278A7">
      <w:pPr>
        <w:pStyle w:val="ListParagraph"/>
        <w:numPr>
          <w:ilvl w:val="0"/>
          <w:numId w:val="151"/>
        </w:numPr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समय र संचालन संगै संरचनाको प्रदर्शन बिस्तारै गट्दै गइरहेको छ ।</w:t>
      </w:r>
    </w:p>
    <w:p w14:paraId="50760C9A" w14:textId="121EDBA1" w:rsidR="00FA5A90" w:rsidRPr="00D278A7" w:rsidRDefault="00340236" w:rsidP="00D278A7">
      <w:pPr>
        <w:pStyle w:val="ListParagraph"/>
        <w:numPr>
          <w:ilvl w:val="0"/>
          <w:numId w:val="151"/>
        </w:numPr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कुनै पनि मर्मत संभार बिना (आवधिक निरीक्षण र मर्मत), संरचनाको कार्य क्षमता शुन्यमा पुग्छ र संरचनाले काम गर्न सक्दैन र अन्ततः खानेपानी आपूर्ति बन्द हुन्छ ।</w:t>
      </w:r>
    </w:p>
    <w:p w14:paraId="5BCE5C11" w14:textId="37592E53" w:rsidR="00FA5A90" w:rsidRPr="00D278A7" w:rsidRDefault="00340236" w:rsidP="00D278A7">
      <w:pPr>
        <w:pStyle w:val="ListParagraph"/>
        <w:numPr>
          <w:ilvl w:val="0"/>
          <w:numId w:val="151"/>
        </w:numPr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तर, यदि समय समयमा आवधिक मर्मत संभारको कार्य गरेमा संरचनालाई राम्रो अवस्थामा राख्न सकिन्छ ।</w:t>
      </w:r>
      <w:r w:rsidR="002B105C">
        <w:rPr>
          <w:rFonts w:cs="Kokila" w:hint="cs"/>
          <w:szCs w:val="28"/>
          <w:cs/>
          <w:lang w:eastAsia="ja-JP" w:bidi="ne-NP"/>
        </w:rPr>
        <w:t xml:space="preserve"> यस्तो मर्मत कार्यले ठुला मर्मत र खर्चलाई घटाउनुका साथ साथै संरचनाको प्रदर्शनलाई पनि यथावत राख्छ ।</w:t>
      </w:r>
    </w:p>
    <w:p w14:paraId="16AED624" w14:textId="61B89455" w:rsidR="00FA5A90" w:rsidRPr="00A23295" w:rsidRDefault="00E879E8" w:rsidP="00D278A7">
      <w:pPr>
        <w:pStyle w:val="ListParagraph"/>
        <w:numPr>
          <w:ilvl w:val="0"/>
          <w:numId w:val="151"/>
        </w:numPr>
        <w:jc w:val="both"/>
        <w:rPr>
          <w:rFonts w:ascii="Times New Roman" w:hAnsi="Times New Roman" w:cs="Times New Roman"/>
          <w:lang w:eastAsia="ja-JP"/>
        </w:rPr>
      </w:pPr>
      <w:r w:rsidRPr="00D278A7">
        <w:rPr>
          <w:rFonts w:cs="Kokila"/>
          <w:noProof/>
          <w:szCs w:val="28"/>
          <w:lang w:bidi="ne-NP"/>
        </w:rPr>
        <w:drawing>
          <wp:anchor distT="0" distB="0" distL="114300" distR="114300" simplePos="0" relativeHeight="251758592" behindDoc="0" locked="0" layoutInCell="1" allowOverlap="1" wp14:anchorId="2B121322" wp14:editId="47DBA3B1">
            <wp:simplePos x="0" y="0"/>
            <wp:positionH relativeFrom="margin">
              <wp:align>center</wp:align>
            </wp:positionH>
            <wp:positionV relativeFrom="paragraph">
              <wp:posOffset>368935</wp:posOffset>
            </wp:positionV>
            <wp:extent cx="3562350" cy="2302510"/>
            <wp:effectExtent l="0" t="0" r="0" b="2540"/>
            <wp:wrapTopAndBottom/>
            <wp:docPr id="5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1" t="19290" r="3356" b="1269"/>
                    <a:stretch/>
                  </pic:blipFill>
                  <pic:spPr bwMode="auto">
                    <a:xfrm>
                      <a:off x="0" y="0"/>
                      <a:ext cx="3562350" cy="230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105C">
        <w:rPr>
          <w:rFonts w:cs="Kokila" w:hint="cs"/>
          <w:szCs w:val="28"/>
          <w:cs/>
          <w:lang w:eastAsia="ja-JP" w:bidi="ne-NP"/>
        </w:rPr>
        <w:t>अन्तत, निरोधात्मक मर्मतले संरचनाको जिवनकाल बढाँउछ र जिवनकाल खर्च घटाँउछ ।</w:t>
      </w:r>
    </w:p>
    <w:p w14:paraId="4C59CE03" w14:textId="78ACFA03" w:rsidR="00FA5A90" w:rsidRPr="00D278A7" w:rsidRDefault="002B105C" w:rsidP="00D278A7">
      <w:pPr>
        <w:spacing w:beforeLines="100" w:before="240" w:after="0"/>
        <w:ind w:left="62"/>
        <w:jc w:val="center"/>
        <w:rPr>
          <w:rFonts w:cs="Kokila"/>
          <w:b/>
          <w:szCs w:val="28"/>
          <w:lang w:eastAsia="ja-JP"/>
        </w:rPr>
      </w:pPr>
      <w:r>
        <w:rPr>
          <w:rFonts w:cs="Kokila" w:hint="cs"/>
          <w:bCs/>
          <w:szCs w:val="28"/>
          <w:cs/>
          <w:lang w:eastAsia="ja-JP" w:bidi="ne-NP"/>
        </w:rPr>
        <w:lastRenderedPageBreak/>
        <w:t>चित्र</w:t>
      </w:r>
      <w:r w:rsidR="00E879E8" w:rsidRPr="00D278A7">
        <w:rPr>
          <w:rFonts w:cs="Kokila"/>
          <w:b/>
          <w:szCs w:val="28"/>
          <w:lang w:eastAsia="ja-JP"/>
        </w:rPr>
        <w:t xml:space="preserve"> A1. </w:t>
      </w:r>
      <w:r w:rsidRPr="00D278A7">
        <w:rPr>
          <w:rFonts w:cs="Kokila"/>
          <w:bCs/>
          <w:szCs w:val="28"/>
          <w:cs/>
          <w:lang w:eastAsia="ja-JP" w:bidi="ne-NP"/>
        </w:rPr>
        <w:t>निरोधात्मक मर्मतको अवधारणा</w:t>
      </w:r>
    </w:p>
    <w:p w14:paraId="292A90C8" w14:textId="1F003958" w:rsidR="00860B89" w:rsidRPr="00D278A7" w:rsidRDefault="00E075D9" w:rsidP="00860B89">
      <w:pPr>
        <w:jc w:val="center"/>
        <w:rPr>
          <w:rFonts w:cs="Kokila"/>
          <w:b/>
          <w:szCs w:val="28"/>
          <w:lang w:eastAsia="ja-JP"/>
        </w:rPr>
      </w:pPr>
      <w:r w:rsidRPr="00D278A7">
        <w:rPr>
          <w:rFonts w:cs="Kokila"/>
          <w:b/>
          <w:szCs w:val="28"/>
        </w:rPr>
        <w:t>ANNEX-</w:t>
      </w:r>
      <w:r w:rsidR="00FA5A90" w:rsidRPr="00D278A7">
        <w:rPr>
          <w:rFonts w:cs="Kokila"/>
          <w:b/>
          <w:szCs w:val="28"/>
        </w:rPr>
        <w:t>2</w:t>
      </w:r>
      <w:r w:rsidR="00860B89" w:rsidRPr="00D278A7">
        <w:rPr>
          <w:rFonts w:cs="Kokila"/>
          <w:b/>
          <w:szCs w:val="28"/>
        </w:rPr>
        <w:t xml:space="preserve">. </w:t>
      </w:r>
      <w:r w:rsidR="002B105C" w:rsidRPr="00D278A7">
        <w:rPr>
          <w:rFonts w:cs="Kokila"/>
          <w:bCs/>
          <w:szCs w:val="28"/>
          <w:cs/>
          <w:lang w:bidi="ne-NP"/>
        </w:rPr>
        <w:t>खानेपानी प्रणालीको चेकलिष्ट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643"/>
        <w:gridCol w:w="2032"/>
        <w:gridCol w:w="3007"/>
        <w:gridCol w:w="1873"/>
        <w:gridCol w:w="1512"/>
      </w:tblGrid>
      <w:tr w:rsidR="002B105C" w14:paraId="7B5C2B5A" w14:textId="77777777" w:rsidTr="00C654EA">
        <w:trPr>
          <w:trHeight w:val="554"/>
          <w:tblHeader/>
        </w:trPr>
        <w:tc>
          <w:tcPr>
            <w:tcW w:w="643" w:type="dxa"/>
            <w:shd w:val="clear" w:color="auto" w:fill="D9D9D9" w:themeFill="background1" w:themeFillShade="D9"/>
            <w:vAlign w:val="center"/>
          </w:tcPr>
          <w:p w14:paraId="61010E56" w14:textId="66A4A495" w:rsidR="00860B89" w:rsidRPr="00D278A7" w:rsidRDefault="002B105C" w:rsidP="000B6E0E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नं</w:t>
            </w:r>
            <w:r w:rsidR="00860B89" w:rsidRPr="00D278A7">
              <w:rPr>
                <w:rFonts w:cs="Kokila"/>
                <w:szCs w:val="28"/>
              </w:rPr>
              <w:t>.</w:t>
            </w:r>
          </w:p>
        </w:tc>
        <w:tc>
          <w:tcPr>
            <w:tcW w:w="2032" w:type="dxa"/>
            <w:shd w:val="clear" w:color="auto" w:fill="D9D9D9" w:themeFill="background1" w:themeFillShade="D9"/>
            <w:vAlign w:val="center"/>
          </w:tcPr>
          <w:p w14:paraId="2DF42100" w14:textId="02BE06AE" w:rsidR="00860B89" w:rsidRPr="00D278A7" w:rsidRDefault="002B105C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संरचना</w:t>
            </w:r>
            <w:r w:rsidR="00860B89" w:rsidRPr="00D278A7">
              <w:rPr>
                <w:rFonts w:cs="Kokila"/>
                <w:szCs w:val="28"/>
              </w:rPr>
              <w:t>/</w:t>
            </w:r>
            <w:r>
              <w:rPr>
                <w:rFonts w:cs="Kokila" w:hint="cs"/>
                <w:szCs w:val="28"/>
                <w:cs/>
                <w:lang w:bidi="ne-NP"/>
              </w:rPr>
              <w:t>उपकरण</w:t>
            </w:r>
          </w:p>
        </w:tc>
        <w:tc>
          <w:tcPr>
            <w:tcW w:w="3007" w:type="dxa"/>
            <w:shd w:val="clear" w:color="auto" w:fill="D9D9D9" w:themeFill="background1" w:themeFillShade="D9"/>
            <w:vAlign w:val="center"/>
          </w:tcPr>
          <w:p w14:paraId="09A2D98B" w14:textId="4F12EB8B" w:rsidR="00860B89" w:rsidRPr="00D278A7" w:rsidRDefault="002B105C" w:rsidP="000B6E0E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  <w:lang w:bidi="ne-NP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जाँच सामग्री</w:t>
            </w:r>
          </w:p>
        </w:tc>
        <w:tc>
          <w:tcPr>
            <w:tcW w:w="1873" w:type="dxa"/>
            <w:shd w:val="clear" w:color="auto" w:fill="D9D9D9" w:themeFill="background1" w:themeFillShade="D9"/>
            <w:vAlign w:val="center"/>
          </w:tcPr>
          <w:p w14:paraId="47804E9F" w14:textId="23E32564" w:rsidR="00860B89" w:rsidRPr="00D278A7" w:rsidRDefault="002B105C" w:rsidP="000B6E0E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  <w:lang w:bidi="ne-NP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नतिजा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05516E6" w14:textId="0ED9C29A" w:rsidR="00860B89" w:rsidRPr="00D278A7" w:rsidRDefault="002B105C" w:rsidP="000B6E0E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टिप्पणी</w:t>
            </w:r>
          </w:p>
        </w:tc>
      </w:tr>
      <w:tr w:rsidR="00323A97" w14:paraId="768B6AD9" w14:textId="77777777" w:rsidTr="00C654EA">
        <w:trPr>
          <w:trHeight w:val="454"/>
        </w:trPr>
        <w:tc>
          <w:tcPr>
            <w:tcW w:w="643" w:type="dxa"/>
            <w:vMerge w:val="restart"/>
            <w:vAlign w:val="center"/>
          </w:tcPr>
          <w:p w14:paraId="147536AA" w14:textId="530B3BCD" w:rsidR="00D27A93" w:rsidRPr="00D278A7" w:rsidRDefault="002B105C" w:rsidP="00D278A7">
            <w:pPr>
              <w:snapToGrid w:val="0"/>
              <w:jc w:val="center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१</w:t>
            </w:r>
          </w:p>
        </w:tc>
        <w:tc>
          <w:tcPr>
            <w:tcW w:w="2032" w:type="dxa"/>
            <w:vMerge w:val="restart"/>
            <w:vAlign w:val="center"/>
          </w:tcPr>
          <w:p w14:paraId="6FBEC636" w14:textId="7102079A" w:rsidR="00D27A93" w:rsidRPr="00D278A7" w:rsidRDefault="002B105C" w:rsidP="00D278A7">
            <w:pPr>
              <w:snapToGrid w:val="0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इन्टेक</w:t>
            </w:r>
          </w:p>
        </w:tc>
        <w:tc>
          <w:tcPr>
            <w:tcW w:w="3007" w:type="dxa"/>
            <w:vAlign w:val="center"/>
          </w:tcPr>
          <w:p w14:paraId="04C6F723" w14:textId="0CD4EFA9" w:rsidR="00D27A93" w:rsidRPr="00D278A7" w:rsidRDefault="00323A97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स्रोतको प्रकार</w:t>
            </w:r>
            <w:r w:rsidR="00D27A93" w:rsidRPr="00D278A7">
              <w:rPr>
                <w:rFonts w:cs="Kokila"/>
                <w:szCs w:val="28"/>
              </w:rPr>
              <w:t xml:space="preserve"> (</w:t>
            </w:r>
            <w:r>
              <w:rPr>
                <w:rFonts w:cs="Kokila" w:hint="cs"/>
                <w:szCs w:val="28"/>
                <w:cs/>
                <w:lang w:bidi="ne-NP"/>
              </w:rPr>
              <w:t>सतहगत पानी</w:t>
            </w:r>
            <w:r w:rsidR="00D27A93" w:rsidRPr="00D278A7">
              <w:rPr>
                <w:rFonts w:cs="Kokila"/>
                <w:szCs w:val="28"/>
              </w:rPr>
              <w:t xml:space="preserve">, </w:t>
            </w:r>
            <w:r>
              <w:rPr>
                <w:rFonts w:cs="Kokila" w:hint="cs"/>
                <w:szCs w:val="28"/>
                <w:cs/>
                <w:lang w:bidi="ne-NP"/>
              </w:rPr>
              <w:t>जरुवा पानी, भूमिगत पानी</w:t>
            </w:r>
            <w:r w:rsidR="00D27A93" w:rsidRPr="00D278A7">
              <w:rPr>
                <w:rFonts w:cs="Kokila"/>
                <w:szCs w:val="28"/>
              </w:rPr>
              <w:t>)</w:t>
            </w:r>
          </w:p>
        </w:tc>
        <w:tc>
          <w:tcPr>
            <w:tcW w:w="1873" w:type="dxa"/>
            <w:vAlign w:val="center"/>
          </w:tcPr>
          <w:p w14:paraId="6003B462" w14:textId="77777777" w:rsidR="00D27A93" w:rsidRPr="00D278A7" w:rsidRDefault="00D27A93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092BF610" w14:textId="77777777" w:rsidR="00D27A93" w:rsidRPr="00D278A7" w:rsidRDefault="00D27A93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323A97" w14:paraId="2FB93CC9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15F31A4C" w14:textId="77777777" w:rsidR="00D27A93" w:rsidRPr="00D278A7" w:rsidRDefault="00D27A93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2A449274" w14:textId="77777777" w:rsidR="00D27A93" w:rsidRPr="00D278A7" w:rsidRDefault="00D27A93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23B33280" w14:textId="3CA3AAD3" w:rsidR="00D27A93" w:rsidRPr="00D278A7" w:rsidRDefault="00323A97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 xml:space="preserve">प्रकार </w:t>
            </w:r>
            <w:r w:rsidR="00745A57" w:rsidRPr="00D278A7">
              <w:rPr>
                <w:rFonts w:cs="Kokila"/>
                <w:szCs w:val="28"/>
              </w:rPr>
              <w:t>(</w:t>
            </w:r>
            <w:r>
              <w:rPr>
                <w:rFonts w:cs="Kokila" w:hint="cs"/>
                <w:szCs w:val="28"/>
                <w:cs/>
                <w:lang w:bidi="ne-NP"/>
              </w:rPr>
              <w:t>कलेक्सन च्याम्बर, वेल पम्प आदि</w:t>
            </w:r>
            <w:r w:rsidR="002F59E3" w:rsidRPr="00D278A7">
              <w:rPr>
                <w:rFonts w:cs="Kokila"/>
                <w:szCs w:val="28"/>
              </w:rPr>
              <w:t>.</w:t>
            </w:r>
            <w:r w:rsidR="00745A57" w:rsidRPr="00D278A7">
              <w:rPr>
                <w:rFonts w:cs="Kokila"/>
                <w:szCs w:val="28"/>
              </w:rPr>
              <w:t>)</w:t>
            </w:r>
          </w:p>
        </w:tc>
        <w:tc>
          <w:tcPr>
            <w:tcW w:w="1873" w:type="dxa"/>
            <w:vAlign w:val="center"/>
          </w:tcPr>
          <w:p w14:paraId="2CA5217B" w14:textId="77777777" w:rsidR="00D27A93" w:rsidRPr="00D278A7" w:rsidRDefault="00D27A93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56024260" w14:textId="77777777" w:rsidR="00D27A93" w:rsidRPr="00D278A7" w:rsidRDefault="00D27A93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5AA170B6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3A488458" w14:textId="77777777" w:rsidR="00745A57" w:rsidRPr="00D278A7" w:rsidRDefault="00745A57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0B0A06F4" w14:textId="77777777" w:rsidR="00745A57" w:rsidRPr="00D278A7" w:rsidRDefault="00745A57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1AB97019" w14:textId="6DDD316C" w:rsidR="00745A57" w:rsidRPr="00D278A7" w:rsidRDefault="00133405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ंख्या</w:t>
            </w:r>
          </w:p>
        </w:tc>
        <w:tc>
          <w:tcPr>
            <w:tcW w:w="1873" w:type="dxa"/>
            <w:vAlign w:val="center"/>
          </w:tcPr>
          <w:p w14:paraId="570E1E10" w14:textId="77777777" w:rsidR="00745A57" w:rsidRPr="00D278A7" w:rsidRDefault="00745A57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53A42161" w14:textId="77777777" w:rsidR="00745A57" w:rsidRPr="00D278A7" w:rsidRDefault="00745A57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179D4718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68C1816B" w14:textId="77777777" w:rsidR="00745A57" w:rsidRPr="00D278A7" w:rsidRDefault="00745A57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628EE46C" w14:textId="77777777" w:rsidR="00745A57" w:rsidRPr="00D278A7" w:rsidRDefault="00745A57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1EDDFB6C" w14:textId="59BDF518" w:rsidR="00745A57" w:rsidRPr="00D278A7" w:rsidRDefault="00323A97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स्थान</w:t>
            </w:r>
          </w:p>
        </w:tc>
        <w:tc>
          <w:tcPr>
            <w:tcW w:w="1873" w:type="dxa"/>
            <w:vAlign w:val="center"/>
          </w:tcPr>
          <w:p w14:paraId="45031F32" w14:textId="77777777" w:rsidR="00745A57" w:rsidRPr="00D278A7" w:rsidRDefault="00745A57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23D0AD83" w14:textId="77777777" w:rsidR="00745A57" w:rsidRPr="00D278A7" w:rsidRDefault="00745A57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01C182E2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779BBBF3" w14:textId="77777777" w:rsidR="00745A57" w:rsidRPr="00D278A7" w:rsidRDefault="00745A57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2C86482C" w14:textId="77777777" w:rsidR="00745A57" w:rsidRPr="00D278A7" w:rsidRDefault="00745A57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 w:val="restart"/>
            <w:vAlign w:val="center"/>
          </w:tcPr>
          <w:p w14:paraId="368B933B" w14:textId="5FFCC765" w:rsidR="00745A57" w:rsidRPr="00D278A7" w:rsidRDefault="00323A97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  <w:lang w:bidi="ne-NP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क्षमता</w:t>
            </w:r>
            <w:r w:rsidR="00745A57" w:rsidRPr="00D278A7">
              <w:rPr>
                <w:rFonts w:eastAsiaTheme="minorEastAsia" w:cs="Kokila"/>
                <w:szCs w:val="28"/>
              </w:rPr>
              <w:t xml:space="preserve"> (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वेल पम्पको लागि)</w:t>
            </w:r>
          </w:p>
        </w:tc>
        <w:tc>
          <w:tcPr>
            <w:tcW w:w="1873" w:type="dxa"/>
            <w:vAlign w:val="center"/>
          </w:tcPr>
          <w:p w14:paraId="239C10B5" w14:textId="14BA542E" w:rsidR="00745A57" w:rsidRPr="00D278A7" w:rsidRDefault="00745A57" w:rsidP="00D278A7">
            <w:pPr>
              <w:snapToGrid w:val="0"/>
              <w:jc w:val="right"/>
              <w:rPr>
                <w:rFonts w:eastAsiaTheme="minorEastAsia" w:cs="Kokila"/>
                <w:szCs w:val="28"/>
              </w:rPr>
            </w:pPr>
            <w:r w:rsidRPr="00D278A7">
              <w:rPr>
                <w:rFonts w:eastAsiaTheme="minorEastAsia" w:cs="Kokila"/>
                <w:szCs w:val="28"/>
              </w:rPr>
              <w:t>(</w:t>
            </w:r>
            <w:r w:rsidR="00C654EA">
              <w:rPr>
                <w:rFonts w:eastAsiaTheme="minorEastAsia" w:cs="Kokila" w:hint="cs"/>
                <w:szCs w:val="28"/>
                <w:cs/>
                <w:lang w:bidi="ne-NP"/>
              </w:rPr>
              <w:t>लिटर</w:t>
            </w:r>
            <w:r w:rsidRPr="00D278A7">
              <w:rPr>
                <w:rFonts w:eastAsiaTheme="minorEastAsia" w:cs="Kokila"/>
                <w:szCs w:val="28"/>
              </w:rPr>
              <w:t>/</w:t>
            </w:r>
            <w:r w:rsidR="00C654EA">
              <w:rPr>
                <w:rFonts w:eastAsiaTheme="minorEastAsia" w:cs="Kokila" w:hint="cs"/>
                <w:szCs w:val="28"/>
                <w:cs/>
                <w:lang w:bidi="ne-NP"/>
              </w:rPr>
              <w:t>घण्टा</w:t>
            </w:r>
            <w:r w:rsidRPr="00D278A7">
              <w:rPr>
                <w:rFonts w:eastAsiaTheme="minorEastAsia" w:cs="Kokila"/>
                <w:szCs w:val="28"/>
              </w:rPr>
              <w:t>)</w:t>
            </w:r>
          </w:p>
        </w:tc>
        <w:tc>
          <w:tcPr>
            <w:tcW w:w="1512" w:type="dxa"/>
            <w:vAlign w:val="center"/>
          </w:tcPr>
          <w:p w14:paraId="3539B42A" w14:textId="77777777" w:rsidR="00745A57" w:rsidRPr="00D278A7" w:rsidRDefault="00745A57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3F95C5CA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0990F43E" w14:textId="77777777" w:rsidR="00745A57" w:rsidRPr="00D278A7" w:rsidRDefault="00745A57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18F6A719" w14:textId="77777777" w:rsidR="00745A57" w:rsidRPr="00D278A7" w:rsidRDefault="00745A57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497522E1" w14:textId="025F4B5E" w:rsidR="00745A57" w:rsidRPr="00D278A7" w:rsidRDefault="00745A57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2DC7DF71" w14:textId="4B3C2361" w:rsidR="00745A57" w:rsidRPr="00D278A7" w:rsidRDefault="00745A57" w:rsidP="00D278A7">
            <w:pPr>
              <w:snapToGrid w:val="0"/>
              <w:jc w:val="right"/>
              <w:rPr>
                <w:rFonts w:eastAsiaTheme="minorEastAsia" w:cs="Kokila"/>
                <w:szCs w:val="28"/>
              </w:rPr>
            </w:pPr>
            <w:r w:rsidRPr="00D278A7">
              <w:rPr>
                <w:rFonts w:eastAsiaTheme="minorEastAsia" w:cs="Kokila"/>
                <w:szCs w:val="28"/>
              </w:rPr>
              <w:t xml:space="preserve">(HP </w:t>
            </w:r>
            <w:r w:rsidR="00C654EA">
              <w:rPr>
                <w:rFonts w:eastAsiaTheme="minorEastAsia" w:cs="Kokila" w:hint="cs"/>
                <w:szCs w:val="28"/>
                <w:cs/>
                <w:lang w:bidi="ne-NP"/>
              </w:rPr>
              <w:t>वा</w:t>
            </w:r>
            <w:r w:rsidRPr="00D278A7">
              <w:rPr>
                <w:rFonts w:eastAsiaTheme="minorEastAsia" w:cs="Kokila"/>
                <w:szCs w:val="28"/>
              </w:rPr>
              <w:t xml:space="preserve"> kW)</w:t>
            </w:r>
          </w:p>
        </w:tc>
        <w:tc>
          <w:tcPr>
            <w:tcW w:w="1512" w:type="dxa"/>
            <w:vAlign w:val="center"/>
          </w:tcPr>
          <w:p w14:paraId="67D3B363" w14:textId="77777777" w:rsidR="00745A57" w:rsidRPr="00D278A7" w:rsidRDefault="00745A57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323A97" w14:paraId="325B34D5" w14:textId="77777777" w:rsidTr="00C654EA">
        <w:trPr>
          <w:trHeight w:val="454"/>
        </w:trPr>
        <w:tc>
          <w:tcPr>
            <w:tcW w:w="643" w:type="dxa"/>
            <w:vMerge w:val="restart"/>
            <w:vAlign w:val="center"/>
          </w:tcPr>
          <w:p w14:paraId="5D8EF905" w14:textId="5D2622B1" w:rsidR="00860B89" w:rsidRPr="00D278A7" w:rsidRDefault="002B105C" w:rsidP="00D278A7">
            <w:pPr>
              <w:snapToGrid w:val="0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२</w:t>
            </w:r>
          </w:p>
        </w:tc>
        <w:tc>
          <w:tcPr>
            <w:tcW w:w="2032" w:type="dxa"/>
            <w:vMerge w:val="restart"/>
            <w:vAlign w:val="center"/>
          </w:tcPr>
          <w:p w14:paraId="50F42E20" w14:textId="1E521D20" w:rsidR="00860B89" w:rsidRPr="00D278A7" w:rsidRDefault="002B105C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अप्रशोधित पानी प्रसारण पाइपलाइन</w:t>
            </w:r>
          </w:p>
        </w:tc>
        <w:tc>
          <w:tcPr>
            <w:tcW w:w="3007" w:type="dxa"/>
            <w:vAlign w:val="center"/>
          </w:tcPr>
          <w:p w14:paraId="429A5E63" w14:textId="4F340E05" w:rsidR="00860B89" w:rsidRPr="00D278A7" w:rsidRDefault="00323A97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पाइपको व्यास</w:t>
            </w:r>
          </w:p>
        </w:tc>
        <w:tc>
          <w:tcPr>
            <w:tcW w:w="1873" w:type="dxa"/>
            <w:vAlign w:val="center"/>
          </w:tcPr>
          <w:p w14:paraId="3723D0DC" w14:textId="77777777" w:rsidR="00860B89" w:rsidRPr="00D278A7" w:rsidRDefault="00860B89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74105A0A" w14:textId="77777777" w:rsidR="00860B89" w:rsidRPr="00D278A7" w:rsidRDefault="00860B89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323A97" w14:paraId="25A3AFA3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7006AB50" w14:textId="77777777" w:rsidR="00860B89" w:rsidRPr="00D278A7" w:rsidRDefault="00860B89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4AE71765" w14:textId="77777777" w:rsidR="00860B89" w:rsidRPr="00D278A7" w:rsidRDefault="00860B89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1E7956EF" w14:textId="1B0AB4E7" w:rsidR="00860B89" w:rsidRPr="00D278A7" w:rsidRDefault="00323A97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पाइप सामग्री (डक्टाइल, कास्ट आइरन, जि आइ, एच.डि.पी)</w:t>
            </w:r>
          </w:p>
        </w:tc>
        <w:tc>
          <w:tcPr>
            <w:tcW w:w="1873" w:type="dxa"/>
            <w:vAlign w:val="center"/>
          </w:tcPr>
          <w:p w14:paraId="3008CF1D" w14:textId="77777777" w:rsidR="00860B89" w:rsidRPr="00D278A7" w:rsidRDefault="00860B89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5CFE5F87" w14:textId="77777777" w:rsidR="00860B89" w:rsidRPr="00D278A7" w:rsidRDefault="00860B89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323A97" w14:paraId="1B96D82C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1395C1C8" w14:textId="77777777" w:rsidR="00860B89" w:rsidRPr="00D278A7" w:rsidRDefault="00860B89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7337C6A8" w14:textId="77777777" w:rsidR="00860B89" w:rsidRPr="00D278A7" w:rsidRDefault="00860B89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3DCD134B" w14:textId="176BFEBB" w:rsidR="00860B89" w:rsidRPr="00D278A7" w:rsidRDefault="00323A97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बल्क मिटर (प्रकार र व्यास जडान गरेको छ भने)</w:t>
            </w:r>
          </w:p>
        </w:tc>
        <w:tc>
          <w:tcPr>
            <w:tcW w:w="1873" w:type="dxa"/>
            <w:vAlign w:val="center"/>
          </w:tcPr>
          <w:p w14:paraId="7F69EC40" w14:textId="77777777" w:rsidR="00860B89" w:rsidRPr="00D278A7" w:rsidRDefault="00860B89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1D994272" w14:textId="77777777" w:rsidR="00860B89" w:rsidRPr="00D278A7" w:rsidRDefault="00860B89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323A97" w14:paraId="575E7C60" w14:textId="77777777" w:rsidTr="00C654EA">
        <w:trPr>
          <w:trHeight w:val="454"/>
        </w:trPr>
        <w:tc>
          <w:tcPr>
            <w:tcW w:w="643" w:type="dxa"/>
            <w:vMerge w:val="restart"/>
            <w:vAlign w:val="center"/>
          </w:tcPr>
          <w:p w14:paraId="04EFD1C6" w14:textId="25180E3F" w:rsidR="00D27A93" w:rsidRPr="00D278A7" w:rsidRDefault="002B105C" w:rsidP="00D278A7">
            <w:pPr>
              <w:snapToGrid w:val="0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३</w:t>
            </w:r>
          </w:p>
        </w:tc>
        <w:tc>
          <w:tcPr>
            <w:tcW w:w="2032" w:type="dxa"/>
            <w:vMerge w:val="restart"/>
            <w:vAlign w:val="center"/>
          </w:tcPr>
          <w:p w14:paraId="7F4F5ED6" w14:textId="26E75736" w:rsidR="00D27A93" w:rsidRPr="00D278A7" w:rsidRDefault="00C30B5D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पानी प्रशोधन केन्द्र</w:t>
            </w:r>
          </w:p>
        </w:tc>
        <w:tc>
          <w:tcPr>
            <w:tcW w:w="3007" w:type="dxa"/>
            <w:vAlign w:val="center"/>
          </w:tcPr>
          <w:p w14:paraId="22F623A4" w14:textId="159A44B1" w:rsidR="00D27A93" w:rsidRPr="00D278A7" w:rsidRDefault="00323A97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प्रशोधन प्रक्रिया</w:t>
            </w:r>
            <w:r w:rsidR="00D27A93" w:rsidRPr="00D278A7">
              <w:rPr>
                <w:rFonts w:cs="Kokila"/>
                <w:szCs w:val="28"/>
              </w:rPr>
              <w:t xml:space="preserve"> (</w:t>
            </w:r>
            <w:r>
              <w:rPr>
                <w:rFonts w:cs="Kokila" w:hint="cs"/>
                <w:szCs w:val="28"/>
                <w:cs/>
                <w:lang w:bidi="ne-NP"/>
              </w:rPr>
              <w:t>प्रक्रिया</w:t>
            </w:r>
            <w:r w:rsidR="00D27A93" w:rsidRPr="00D278A7">
              <w:rPr>
                <w:rFonts w:cs="Kokila"/>
                <w:szCs w:val="28"/>
              </w:rPr>
              <w:t xml:space="preserve"> A </w:t>
            </w:r>
            <w:r>
              <w:rPr>
                <w:rFonts w:cs="Kokila" w:hint="cs"/>
                <w:szCs w:val="28"/>
                <w:cs/>
                <w:lang w:bidi="ne-NP"/>
              </w:rPr>
              <w:t>देखि</w:t>
            </w:r>
            <w:r w:rsidR="00D27A93" w:rsidRPr="00D278A7">
              <w:rPr>
                <w:rFonts w:cs="Kokila"/>
                <w:szCs w:val="28"/>
              </w:rPr>
              <w:t xml:space="preserve"> E</w:t>
            </w:r>
            <w:r w:rsidR="002F59E3" w:rsidRPr="00D278A7">
              <w:rPr>
                <w:rFonts w:cs="Kokila"/>
                <w:szCs w:val="28"/>
              </w:rPr>
              <w:t xml:space="preserve"> </w:t>
            </w:r>
            <w:r>
              <w:rPr>
                <w:rFonts w:cs="Kokila" w:hint="cs"/>
                <w:szCs w:val="28"/>
                <w:cs/>
                <w:lang w:bidi="ne-NP"/>
              </w:rPr>
              <w:t>वा अरु कुनै</w:t>
            </w:r>
            <w:r w:rsidR="00D27A93" w:rsidRPr="00D278A7">
              <w:rPr>
                <w:rFonts w:cs="Kokila"/>
                <w:szCs w:val="28"/>
              </w:rPr>
              <w:t>)</w:t>
            </w:r>
          </w:p>
        </w:tc>
        <w:tc>
          <w:tcPr>
            <w:tcW w:w="1873" w:type="dxa"/>
            <w:vAlign w:val="center"/>
          </w:tcPr>
          <w:p w14:paraId="57C213A2" w14:textId="77777777" w:rsidR="00D27A93" w:rsidRPr="00D278A7" w:rsidRDefault="00D27A93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4B780B83" w14:textId="77777777" w:rsidR="00D27A93" w:rsidRPr="00D278A7" w:rsidRDefault="00D27A93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323A97" w14:paraId="3AC7E101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5ED65C45" w14:textId="77777777" w:rsidR="00D27A93" w:rsidRPr="00D278A7" w:rsidRDefault="00D27A93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609EA466" w14:textId="77777777" w:rsidR="00D27A93" w:rsidRPr="00D278A7" w:rsidRDefault="00D27A93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 w:val="restart"/>
            <w:vAlign w:val="center"/>
          </w:tcPr>
          <w:p w14:paraId="4115B505" w14:textId="2FBF8914" w:rsidR="00D27A93" w:rsidRPr="00D278A7" w:rsidRDefault="00323A97" w:rsidP="00D278A7">
            <w:pPr>
              <w:snapToGrid w:val="0"/>
              <w:jc w:val="both"/>
              <w:rPr>
                <w:rFonts w:eastAsiaTheme="minorEastAsia" w:cs="Kokila"/>
                <w:szCs w:val="28"/>
                <w:lang w:bidi="ne-NP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ंरचना</w:t>
            </w:r>
            <w:r w:rsidR="00D27A93" w:rsidRPr="00D278A7">
              <w:rPr>
                <w:rFonts w:eastAsiaTheme="minorEastAsia" w:cs="Kokila"/>
                <w:szCs w:val="28"/>
              </w:rPr>
              <w:t>/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उपकरण</w:t>
            </w:r>
            <w:r w:rsidR="00E772DC" w:rsidRPr="00D278A7">
              <w:rPr>
                <w:rFonts w:eastAsiaTheme="minorEastAsia" w:cs="Kokila"/>
                <w:szCs w:val="28"/>
              </w:rPr>
              <w:t xml:space="preserve"> 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१</w:t>
            </w:r>
          </w:p>
        </w:tc>
        <w:tc>
          <w:tcPr>
            <w:tcW w:w="1873" w:type="dxa"/>
            <w:vAlign w:val="center"/>
          </w:tcPr>
          <w:p w14:paraId="78CE6418" w14:textId="61FA8F1E" w:rsidR="00D27A93" w:rsidRPr="00D278A7" w:rsidRDefault="00C654EA" w:rsidP="00D278A7">
            <w:pPr>
              <w:snapToGrid w:val="0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नाम</w:t>
            </w:r>
            <w:r w:rsidR="00D27A93" w:rsidRPr="00D278A7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Merge w:val="restart"/>
            <w:vAlign w:val="center"/>
          </w:tcPr>
          <w:p w14:paraId="20E2E069" w14:textId="77777777" w:rsidR="00D27A93" w:rsidRPr="00D278A7" w:rsidRDefault="00D27A93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323A97" w14:paraId="23BE1CB0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031600B2" w14:textId="77777777" w:rsidR="00D27A93" w:rsidRPr="00D278A7" w:rsidRDefault="00D27A93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7E255DD1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7A8D11C1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10EF14F9" w14:textId="64515D58" w:rsidR="00D27A93" w:rsidRPr="00D278A7" w:rsidRDefault="00C654EA" w:rsidP="008B0B6F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प्रकार</w:t>
            </w:r>
            <w:r w:rsidR="00D27A93" w:rsidRPr="00D278A7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Merge/>
            <w:vAlign w:val="center"/>
          </w:tcPr>
          <w:p w14:paraId="3F0451AD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323A97" w14:paraId="33F2A504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4F5F4050" w14:textId="77777777" w:rsidR="00D27A93" w:rsidRPr="00D278A7" w:rsidRDefault="00D27A93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143315A1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06D18FCB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30860B1B" w14:textId="2076E4F1" w:rsidR="00D27A93" w:rsidRPr="00D278A7" w:rsidRDefault="00C654EA" w:rsidP="008B0B6F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ंख्या</w:t>
            </w:r>
            <w:r w:rsidR="00D27A93" w:rsidRPr="00D278A7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Merge/>
            <w:vAlign w:val="center"/>
          </w:tcPr>
          <w:p w14:paraId="2164D2AB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323A97" w14:paraId="325A755F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7EB15B72" w14:textId="77777777" w:rsidR="00D27A93" w:rsidRPr="00D278A7" w:rsidRDefault="00D27A93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750E322D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3CA7DBAA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0EA2D138" w14:textId="0C39C194" w:rsidR="00D27A93" w:rsidRPr="00D278A7" w:rsidRDefault="00C654EA" w:rsidP="008B0B6F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क्षमता</w:t>
            </w:r>
            <w:r w:rsidR="00D27A93" w:rsidRPr="00D278A7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Merge/>
            <w:vAlign w:val="center"/>
          </w:tcPr>
          <w:p w14:paraId="1740F743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323A97" w14:paraId="4BAD1D8D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5355818C" w14:textId="77777777" w:rsidR="00D27A93" w:rsidRPr="00D278A7" w:rsidRDefault="00D27A93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1257AF01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48E1765B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0C86555B" w14:textId="1EC3FDF2" w:rsidR="00D27A93" w:rsidRPr="00D278A7" w:rsidRDefault="00C654EA" w:rsidP="008B0B6F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्थान</w:t>
            </w:r>
            <w:r w:rsidR="00D27A93" w:rsidRPr="00D278A7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Merge/>
            <w:vAlign w:val="center"/>
          </w:tcPr>
          <w:p w14:paraId="188544CD" w14:textId="77777777" w:rsidR="00D27A93" w:rsidRPr="00D278A7" w:rsidRDefault="00D27A93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5E70A29B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210FBA6F" w14:textId="77777777" w:rsidR="00C654EA" w:rsidRPr="00D278A7" w:rsidRDefault="00C654EA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736FEA58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 w:val="restart"/>
            <w:vAlign w:val="center"/>
          </w:tcPr>
          <w:p w14:paraId="277E30C0" w14:textId="768A61FF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ंरचना</w:t>
            </w:r>
            <w:r w:rsidRPr="003F245D">
              <w:rPr>
                <w:rFonts w:eastAsiaTheme="minorEastAsia" w:cs="Kokila"/>
                <w:szCs w:val="28"/>
              </w:rPr>
              <w:t>/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उपकरण</w:t>
            </w:r>
            <w:r w:rsidRPr="00D278A7">
              <w:rPr>
                <w:rFonts w:eastAsiaTheme="minorEastAsia" w:cs="Kokila"/>
                <w:szCs w:val="28"/>
              </w:rPr>
              <w:t xml:space="preserve"> 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२</w:t>
            </w:r>
          </w:p>
        </w:tc>
        <w:tc>
          <w:tcPr>
            <w:tcW w:w="1873" w:type="dxa"/>
            <w:vAlign w:val="center"/>
          </w:tcPr>
          <w:p w14:paraId="2F20F61D" w14:textId="35DE73D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नाम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1E8E9180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5241F654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221AFC9C" w14:textId="77777777" w:rsidR="00C654EA" w:rsidRPr="00D278A7" w:rsidRDefault="00C654EA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0059C085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0E3B6B9C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189C097B" w14:textId="320ED0DA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प्रकार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3524724E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26B795CF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4793D852" w14:textId="77777777" w:rsidR="00C654EA" w:rsidRPr="00D278A7" w:rsidRDefault="00C654EA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0DDE9989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2FB4C4C8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44EE0658" w14:textId="7D6F1B8D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ंख्या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7A764810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3A4CABFF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1F7E458C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4A3EBCB6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63DA7C70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4FE4CB39" w14:textId="2A80E0B1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क्षमता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17553130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2FF47F8D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1C7E9411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3F030500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71E3AD02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46712807" w14:textId="2D38B281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्थान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7E196995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70932AFB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3AF7C42E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4E2DED4E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 w:val="restart"/>
            <w:vAlign w:val="center"/>
          </w:tcPr>
          <w:p w14:paraId="52F5A5F2" w14:textId="660AB509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  <w:lang w:bidi="ne-NP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ंरचना</w:t>
            </w:r>
            <w:r w:rsidRPr="003F245D">
              <w:rPr>
                <w:rFonts w:eastAsiaTheme="minorEastAsia" w:cs="Kokila"/>
                <w:szCs w:val="28"/>
              </w:rPr>
              <w:t>/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उपकरण</w:t>
            </w:r>
            <w:r w:rsidRPr="002B105C" w:rsidDel="00323A97">
              <w:rPr>
                <w:rFonts w:eastAsiaTheme="minorEastAsia" w:cs="Kokila"/>
                <w:szCs w:val="28"/>
              </w:rPr>
              <w:t xml:space="preserve"> 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३</w:t>
            </w:r>
          </w:p>
        </w:tc>
        <w:tc>
          <w:tcPr>
            <w:tcW w:w="1873" w:type="dxa"/>
            <w:vAlign w:val="center"/>
          </w:tcPr>
          <w:p w14:paraId="34EC223C" w14:textId="43D0177A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नाम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61EA3229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1AE8F20B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2165473E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456ACC85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2D34F098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62FECEBC" w14:textId="21216ACE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प्रकार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644DE221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0453ED95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3CA81320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16F28E44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72487FCC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625B9EAE" w14:textId="1A0B1F41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ंख्या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6FE376DD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4B8E227C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70FBE1B7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0A0F0AF7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7E246557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5550C2F9" w14:textId="37BABFDB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क्षमता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1654BAC7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631584DB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15F98051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1FBC6E5B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1AE2651D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7A4DCB05" w14:textId="125EF3BA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्थान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15727595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497411FA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26F19B71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1DE51173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 w:val="restart"/>
            <w:vAlign w:val="center"/>
          </w:tcPr>
          <w:p w14:paraId="77DB229E" w14:textId="053AAB69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ंरचना</w:t>
            </w:r>
            <w:r w:rsidRPr="003F245D">
              <w:rPr>
                <w:rFonts w:eastAsiaTheme="minorEastAsia" w:cs="Kokila"/>
                <w:szCs w:val="28"/>
              </w:rPr>
              <w:t>/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उपकरण</w:t>
            </w:r>
            <w:r w:rsidRPr="00D278A7">
              <w:rPr>
                <w:rFonts w:eastAsiaTheme="minorEastAsia" w:cs="Kokila"/>
                <w:szCs w:val="28"/>
              </w:rPr>
              <w:t xml:space="preserve"> 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४</w:t>
            </w:r>
          </w:p>
        </w:tc>
        <w:tc>
          <w:tcPr>
            <w:tcW w:w="1873" w:type="dxa"/>
            <w:vAlign w:val="center"/>
          </w:tcPr>
          <w:p w14:paraId="2CCC104B" w14:textId="36CE9A9C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नाम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2B99E1B1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59604584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4EBDB3A3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5EA15818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6EBD6F6D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74689936" w14:textId="2F0E26BE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प्रकार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6BCAAD1E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2278B257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379EDF76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64EF88A2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545995BA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0BD1E979" w14:textId="4CF11938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ंख्या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0EF685D3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1B7AE566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33BF25D3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471ADD81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6CB06D23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4757B84C" w14:textId="58615D26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क्षमता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0B461AB2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347677CA" w14:textId="77777777" w:rsidTr="00C654EA">
        <w:trPr>
          <w:trHeight w:val="340"/>
        </w:trPr>
        <w:tc>
          <w:tcPr>
            <w:tcW w:w="643" w:type="dxa"/>
            <w:vMerge/>
            <w:vAlign w:val="center"/>
          </w:tcPr>
          <w:p w14:paraId="7FE64051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3F3E6DAB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590217E7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405BF081" w14:textId="2A3F528C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्थान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22265ACF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5A444A95" w14:textId="77777777" w:rsidTr="00C654EA">
        <w:trPr>
          <w:trHeight w:val="454"/>
        </w:trPr>
        <w:tc>
          <w:tcPr>
            <w:tcW w:w="643" w:type="dxa"/>
            <w:vMerge w:val="restart"/>
            <w:vAlign w:val="center"/>
          </w:tcPr>
          <w:p w14:paraId="6BFAF3BF" w14:textId="5A4E933C" w:rsidR="00C654EA" w:rsidRPr="00D278A7" w:rsidRDefault="00C654EA" w:rsidP="00D278A7">
            <w:pPr>
              <w:snapToGrid w:val="0"/>
              <w:jc w:val="center"/>
              <w:rPr>
                <w:rFonts w:eastAsiaTheme="minorEastAsia"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४</w:t>
            </w:r>
          </w:p>
        </w:tc>
        <w:tc>
          <w:tcPr>
            <w:tcW w:w="2032" w:type="dxa"/>
            <w:vMerge w:val="restart"/>
            <w:vAlign w:val="center"/>
          </w:tcPr>
          <w:p w14:paraId="1565E684" w14:textId="13733E7D" w:rsidR="00C654EA" w:rsidRPr="00D278A7" w:rsidRDefault="00C654EA" w:rsidP="00D278A7">
            <w:pPr>
              <w:snapToGrid w:val="0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सफा पानी  जलाशय</w:t>
            </w:r>
          </w:p>
        </w:tc>
        <w:tc>
          <w:tcPr>
            <w:tcW w:w="3007" w:type="dxa"/>
            <w:vMerge w:val="restart"/>
            <w:vAlign w:val="center"/>
          </w:tcPr>
          <w:p w14:paraId="6D7C6A48" w14:textId="3E9F3E13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जलाशय</w:t>
            </w:r>
            <w:r w:rsidRPr="00D278A7">
              <w:rPr>
                <w:rFonts w:cs="Kokila"/>
                <w:szCs w:val="28"/>
              </w:rPr>
              <w:t>-</w:t>
            </w:r>
            <w:r>
              <w:rPr>
                <w:rFonts w:cs="Kokila" w:hint="cs"/>
                <w:szCs w:val="28"/>
                <w:cs/>
                <w:lang w:bidi="ne-NP"/>
              </w:rPr>
              <w:t>१</w:t>
            </w:r>
          </w:p>
        </w:tc>
        <w:tc>
          <w:tcPr>
            <w:tcW w:w="1873" w:type="dxa"/>
            <w:vAlign w:val="center"/>
          </w:tcPr>
          <w:p w14:paraId="59063821" w14:textId="660A202B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प्रकार</w:t>
            </w:r>
            <w:r w:rsidRPr="00D278A7">
              <w:rPr>
                <w:rFonts w:cs="Kokila"/>
                <w:szCs w:val="28"/>
              </w:rPr>
              <w:t xml:space="preserve">: </w:t>
            </w:r>
            <w:r>
              <w:rPr>
                <w:rFonts w:cs="Kokila" w:hint="cs"/>
                <w:szCs w:val="28"/>
                <w:cs/>
                <w:lang w:bidi="ne-NP"/>
              </w:rPr>
              <w:t>एलिभेटेड वा</w:t>
            </w:r>
            <w:r w:rsidRPr="00D278A7">
              <w:rPr>
                <w:rFonts w:cs="Kokila"/>
                <w:szCs w:val="28"/>
              </w:rPr>
              <w:t xml:space="preserve"> </w:t>
            </w:r>
            <w:r>
              <w:rPr>
                <w:rFonts w:cs="Kokila" w:hint="cs"/>
                <w:szCs w:val="28"/>
                <w:cs/>
                <w:lang w:bidi="ne-NP"/>
              </w:rPr>
              <w:t>भुमिगत ट्याङ्क</w:t>
            </w:r>
          </w:p>
        </w:tc>
        <w:tc>
          <w:tcPr>
            <w:tcW w:w="1512" w:type="dxa"/>
            <w:vAlign w:val="center"/>
          </w:tcPr>
          <w:p w14:paraId="5EA425A0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5AEC97C5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08EE1FB5" w14:textId="342A1003" w:rsidR="00C654EA" w:rsidRPr="00D278A7" w:rsidRDefault="00C654EA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3243139C" w14:textId="5C2C9F38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7D4F1605" w14:textId="065CD79E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5E0CCBA7" w14:textId="3C9C358B" w:rsidR="00C654EA" w:rsidRPr="00D278A7" w:rsidRDefault="00C654EA" w:rsidP="00D278A7">
            <w:pPr>
              <w:snapToGrid w:val="0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क्षमता</w:t>
            </w:r>
            <w:r w:rsidRPr="00D278A7">
              <w:rPr>
                <w:rFonts w:eastAsiaTheme="minorEastAsia" w:cs="Kokila"/>
                <w:szCs w:val="28"/>
              </w:rPr>
              <w:t xml:space="preserve"> (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घनमिटर</w:t>
            </w:r>
            <w:r w:rsidRPr="00D278A7">
              <w:rPr>
                <w:rFonts w:eastAsiaTheme="minorEastAsia" w:cs="Kokila"/>
                <w:szCs w:val="28"/>
              </w:rPr>
              <w:t>):</w:t>
            </w:r>
          </w:p>
        </w:tc>
        <w:tc>
          <w:tcPr>
            <w:tcW w:w="1512" w:type="dxa"/>
            <w:vAlign w:val="center"/>
          </w:tcPr>
          <w:p w14:paraId="2BEDC007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120C093D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70A12C68" w14:textId="26FE6008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72318AA3" w14:textId="602DEAC3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71A08EF7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37998E65" w14:textId="4FBEF0AF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्थान</w:t>
            </w:r>
            <w:r w:rsidRPr="00D278A7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18F88B7D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779A47A2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0CAC95F6" w14:textId="513DC275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5401B3CA" w14:textId="01C969B5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605B39C7" w14:textId="698E676D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बल्क मिटर</w:t>
            </w:r>
            <w:r w:rsidRPr="00D278A7">
              <w:rPr>
                <w:rFonts w:cs="Kokila"/>
                <w:szCs w:val="28"/>
              </w:rPr>
              <w:t xml:space="preserve"> (</w:t>
            </w:r>
            <w:r>
              <w:rPr>
                <w:rFonts w:cs="Kokila" w:hint="cs"/>
                <w:szCs w:val="28"/>
                <w:cs/>
                <w:lang w:bidi="ne-NP"/>
              </w:rPr>
              <w:t>प्रकार र व्यास जडान गरिएको छ भने</w:t>
            </w:r>
            <w:r w:rsidRPr="00D278A7">
              <w:rPr>
                <w:rFonts w:cs="Kokila"/>
                <w:szCs w:val="28"/>
              </w:rPr>
              <w:t>)</w:t>
            </w:r>
          </w:p>
        </w:tc>
        <w:tc>
          <w:tcPr>
            <w:tcW w:w="1873" w:type="dxa"/>
            <w:vAlign w:val="center"/>
          </w:tcPr>
          <w:p w14:paraId="26C468A0" w14:textId="75D3F8AF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57EE9A17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12FB228F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6BE89ECA" w14:textId="4C2B7512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eastAsiaTheme="minorEastAsia"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5620A930" w14:textId="45346386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 w:val="restart"/>
            <w:vAlign w:val="center"/>
          </w:tcPr>
          <w:p w14:paraId="3E076F61" w14:textId="2A93526C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जलाशय</w:t>
            </w:r>
            <w:r w:rsidRPr="00D278A7">
              <w:rPr>
                <w:rFonts w:cs="Kokila"/>
                <w:szCs w:val="28"/>
              </w:rPr>
              <w:t>-</w:t>
            </w:r>
            <w:r>
              <w:rPr>
                <w:rFonts w:cs="Kokila" w:hint="cs"/>
                <w:szCs w:val="28"/>
                <w:cs/>
                <w:lang w:bidi="ne-NP"/>
              </w:rPr>
              <w:t>२</w:t>
            </w:r>
          </w:p>
        </w:tc>
        <w:tc>
          <w:tcPr>
            <w:tcW w:w="1873" w:type="dxa"/>
            <w:vAlign w:val="center"/>
          </w:tcPr>
          <w:p w14:paraId="3E48A704" w14:textId="70CDCDD3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प्रकार</w:t>
            </w:r>
            <w:r w:rsidRPr="003F245D">
              <w:rPr>
                <w:rFonts w:cs="Kokila"/>
                <w:szCs w:val="28"/>
              </w:rPr>
              <w:t xml:space="preserve">: </w:t>
            </w:r>
            <w:r>
              <w:rPr>
                <w:rFonts w:cs="Kokila" w:hint="cs"/>
                <w:szCs w:val="28"/>
                <w:cs/>
                <w:lang w:bidi="ne-NP"/>
              </w:rPr>
              <w:t>एलिभेटेड वा</w:t>
            </w:r>
            <w:r w:rsidRPr="003F245D">
              <w:rPr>
                <w:rFonts w:cs="Kokila"/>
                <w:szCs w:val="28"/>
              </w:rPr>
              <w:t xml:space="preserve"> </w:t>
            </w:r>
            <w:r>
              <w:rPr>
                <w:rFonts w:cs="Kokila" w:hint="cs"/>
                <w:szCs w:val="28"/>
                <w:cs/>
                <w:lang w:bidi="ne-NP"/>
              </w:rPr>
              <w:t>भुमिगत ट्याङ्क</w:t>
            </w:r>
          </w:p>
        </w:tc>
        <w:tc>
          <w:tcPr>
            <w:tcW w:w="1512" w:type="dxa"/>
            <w:vAlign w:val="center"/>
          </w:tcPr>
          <w:p w14:paraId="043C28F0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278018B6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0B69B9A4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720390E2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0DDA12CF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02104779" w14:textId="4CE444C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क्षमता</w:t>
            </w:r>
            <w:r w:rsidRPr="003F245D">
              <w:rPr>
                <w:rFonts w:eastAsiaTheme="minorEastAsia" w:cs="Kokila"/>
                <w:szCs w:val="28"/>
              </w:rPr>
              <w:t xml:space="preserve"> (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घनमिटर</w:t>
            </w:r>
            <w:r w:rsidRPr="003F245D">
              <w:rPr>
                <w:rFonts w:eastAsiaTheme="minorEastAsia" w:cs="Kokila"/>
                <w:szCs w:val="28"/>
              </w:rPr>
              <w:t>):</w:t>
            </w:r>
          </w:p>
        </w:tc>
        <w:tc>
          <w:tcPr>
            <w:tcW w:w="1512" w:type="dxa"/>
            <w:vAlign w:val="center"/>
          </w:tcPr>
          <w:p w14:paraId="4592B03E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296550AD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041FFAF9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59EBD7BB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47C00064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2BDBE5E7" w14:textId="6C2F6261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्थान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2E0FA623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0F9EF920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26283F03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71062B81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14BFF6C4" w14:textId="70DE0624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बल्क मिटर</w:t>
            </w:r>
            <w:r w:rsidRPr="003F245D">
              <w:rPr>
                <w:rFonts w:cs="Kokila"/>
                <w:szCs w:val="28"/>
              </w:rPr>
              <w:t xml:space="preserve"> (</w:t>
            </w:r>
            <w:r>
              <w:rPr>
                <w:rFonts w:cs="Kokila" w:hint="cs"/>
                <w:szCs w:val="28"/>
                <w:cs/>
                <w:lang w:bidi="ne-NP"/>
              </w:rPr>
              <w:t>प्रकार र व्यास जडान गरिएको छ भने</w:t>
            </w:r>
            <w:r w:rsidRPr="003F245D">
              <w:rPr>
                <w:rFonts w:cs="Kokila"/>
                <w:szCs w:val="28"/>
              </w:rPr>
              <w:t>)</w:t>
            </w:r>
          </w:p>
        </w:tc>
        <w:tc>
          <w:tcPr>
            <w:tcW w:w="1873" w:type="dxa"/>
            <w:vAlign w:val="center"/>
          </w:tcPr>
          <w:p w14:paraId="236A7D45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47547F28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22B0912F" w14:textId="77777777" w:rsidTr="00C654EA">
        <w:trPr>
          <w:trHeight w:val="454"/>
        </w:trPr>
        <w:tc>
          <w:tcPr>
            <w:tcW w:w="643" w:type="dxa"/>
            <w:vMerge w:val="restart"/>
            <w:vAlign w:val="center"/>
          </w:tcPr>
          <w:p w14:paraId="0F00A10D" w14:textId="109E8A4B" w:rsidR="00C654EA" w:rsidRPr="00D278A7" w:rsidRDefault="00C654EA" w:rsidP="00D278A7">
            <w:pPr>
              <w:snapToGrid w:val="0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५</w:t>
            </w:r>
          </w:p>
        </w:tc>
        <w:tc>
          <w:tcPr>
            <w:tcW w:w="2032" w:type="dxa"/>
            <w:vMerge w:val="restart"/>
            <w:vAlign w:val="center"/>
          </w:tcPr>
          <w:p w14:paraId="262F2AB1" w14:textId="332F2D91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क्लोरिनेसन एकाई</w:t>
            </w:r>
          </w:p>
        </w:tc>
        <w:tc>
          <w:tcPr>
            <w:tcW w:w="3007" w:type="dxa"/>
            <w:vMerge w:val="restart"/>
            <w:vAlign w:val="center"/>
          </w:tcPr>
          <w:p w14:paraId="7A85A043" w14:textId="2DF4A942" w:rsidR="00C654EA" w:rsidRPr="00D278A7" w:rsidRDefault="00C654EA" w:rsidP="00D278A7">
            <w:pPr>
              <w:snapToGrid w:val="0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एकाई</w:t>
            </w:r>
            <w:r w:rsidRPr="00D278A7">
              <w:rPr>
                <w:rFonts w:eastAsiaTheme="minorEastAsia" w:cs="Kokila"/>
                <w:szCs w:val="28"/>
              </w:rPr>
              <w:t>-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१</w:t>
            </w:r>
          </w:p>
        </w:tc>
        <w:tc>
          <w:tcPr>
            <w:tcW w:w="1873" w:type="dxa"/>
            <w:vAlign w:val="center"/>
          </w:tcPr>
          <w:p w14:paraId="736233FB" w14:textId="1E0E1AA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प्रकारः पम्प वा ग्राभिटि</w:t>
            </w:r>
          </w:p>
        </w:tc>
        <w:tc>
          <w:tcPr>
            <w:tcW w:w="1512" w:type="dxa"/>
            <w:vAlign w:val="center"/>
          </w:tcPr>
          <w:p w14:paraId="197117F3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35DD5572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6ABE6B9F" w14:textId="77777777" w:rsidR="00C654EA" w:rsidRPr="00D278A7" w:rsidRDefault="00C654EA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2633B1C4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28378179" w14:textId="7C5F2A6E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746ECD8E" w14:textId="0E6C0B96" w:rsidR="00C654EA" w:rsidRPr="00D278A7" w:rsidRDefault="00C654EA" w:rsidP="00D278A7">
            <w:pPr>
              <w:snapToGrid w:val="0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ट्याङ्कको क्षमता</w:t>
            </w:r>
            <w:r w:rsidRPr="00D278A7">
              <w:rPr>
                <w:rFonts w:eastAsiaTheme="minorEastAsia" w:cs="Kokila"/>
                <w:szCs w:val="28"/>
              </w:rPr>
              <w:t xml:space="preserve"> (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लिटर</w:t>
            </w:r>
            <w:r w:rsidRPr="00D278A7">
              <w:rPr>
                <w:rFonts w:eastAsiaTheme="minorEastAsia" w:cs="Kokila"/>
                <w:szCs w:val="28"/>
              </w:rPr>
              <w:t>):</w:t>
            </w:r>
          </w:p>
        </w:tc>
        <w:tc>
          <w:tcPr>
            <w:tcW w:w="1512" w:type="dxa"/>
            <w:vAlign w:val="center"/>
          </w:tcPr>
          <w:p w14:paraId="59D0AF2E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5BF4A288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70990B40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3A51933B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668A175F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5AAF88A7" w14:textId="1CF73736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 xml:space="preserve">पम्पको क्षमता </w:t>
            </w:r>
            <w:r w:rsidRPr="00D278A7">
              <w:rPr>
                <w:rFonts w:eastAsiaTheme="minorEastAsia" w:cs="Kokila"/>
                <w:szCs w:val="28"/>
              </w:rPr>
              <w:t>(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लिटर</w:t>
            </w:r>
            <w:r w:rsidRPr="00D278A7">
              <w:rPr>
                <w:rFonts w:eastAsiaTheme="minorEastAsia" w:cs="Kokila"/>
                <w:szCs w:val="28"/>
              </w:rPr>
              <w:t>/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घण्टा</w:t>
            </w:r>
            <w:r w:rsidRPr="00D278A7">
              <w:rPr>
                <w:rFonts w:eastAsiaTheme="minorEastAsia" w:cs="Kokila"/>
                <w:szCs w:val="28"/>
              </w:rPr>
              <w:t>):</w:t>
            </w:r>
          </w:p>
        </w:tc>
        <w:tc>
          <w:tcPr>
            <w:tcW w:w="1512" w:type="dxa"/>
            <w:vAlign w:val="center"/>
          </w:tcPr>
          <w:p w14:paraId="1B1A5326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7B2A970B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0723D92C" w14:textId="77777777" w:rsidR="00C654EA" w:rsidRPr="00D278A7" w:rsidRDefault="00C654EA" w:rsidP="00D278A7">
            <w:pPr>
              <w:snapToGrid w:val="0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054F2FE6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49ED45E6" w14:textId="400EB49E" w:rsidR="00C654EA" w:rsidRPr="00D278A7" w:rsidRDefault="00C654EA" w:rsidP="00D278A7">
            <w:pPr>
              <w:snapToGrid w:val="0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2E9F5D00" w14:textId="530DE124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्थान</w:t>
            </w:r>
            <w:r w:rsidRPr="00D278A7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32BF97AD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5279F0A7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5682216D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594946BC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 w:val="restart"/>
            <w:vAlign w:val="center"/>
          </w:tcPr>
          <w:p w14:paraId="6B2B88F7" w14:textId="7C18203E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एकाई</w:t>
            </w:r>
            <w:r w:rsidRPr="00D278A7">
              <w:rPr>
                <w:rFonts w:eastAsiaTheme="minorEastAsia" w:cs="Kokila"/>
                <w:szCs w:val="28"/>
              </w:rPr>
              <w:t>-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२</w:t>
            </w:r>
          </w:p>
        </w:tc>
        <w:tc>
          <w:tcPr>
            <w:tcW w:w="1873" w:type="dxa"/>
            <w:vAlign w:val="center"/>
          </w:tcPr>
          <w:p w14:paraId="00325070" w14:textId="4499F345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प्रकारः पम्प वा ग्राभिटि</w:t>
            </w:r>
          </w:p>
        </w:tc>
        <w:tc>
          <w:tcPr>
            <w:tcW w:w="1512" w:type="dxa"/>
            <w:vAlign w:val="center"/>
          </w:tcPr>
          <w:p w14:paraId="254490F6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69627881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5DB475DB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6F1A3BC1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5C735C37" w14:textId="1181E0BD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50A5829F" w14:textId="61166492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ट्याङ्कको क्षमता</w:t>
            </w:r>
            <w:r w:rsidRPr="003F245D">
              <w:rPr>
                <w:rFonts w:eastAsiaTheme="minorEastAsia" w:cs="Kokila"/>
                <w:szCs w:val="28"/>
              </w:rPr>
              <w:t xml:space="preserve"> (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लिटर</w:t>
            </w:r>
            <w:r w:rsidRPr="003F245D">
              <w:rPr>
                <w:rFonts w:eastAsiaTheme="minorEastAsia" w:cs="Kokila"/>
                <w:szCs w:val="28"/>
              </w:rPr>
              <w:t>):</w:t>
            </w:r>
          </w:p>
        </w:tc>
        <w:tc>
          <w:tcPr>
            <w:tcW w:w="1512" w:type="dxa"/>
            <w:vAlign w:val="center"/>
          </w:tcPr>
          <w:p w14:paraId="7890E307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5EDE8522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1066BE13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50968916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3A15F4F2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7762CD97" w14:textId="331D3252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 xml:space="preserve">पम्पको क्षमता </w:t>
            </w:r>
            <w:r w:rsidRPr="003F245D">
              <w:rPr>
                <w:rFonts w:eastAsiaTheme="minorEastAsia" w:cs="Kokila"/>
                <w:szCs w:val="28"/>
              </w:rPr>
              <w:t>(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लिटर</w:t>
            </w:r>
            <w:r w:rsidRPr="003F245D">
              <w:rPr>
                <w:rFonts w:eastAsiaTheme="minorEastAsia" w:cs="Kokila"/>
                <w:szCs w:val="28"/>
              </w:rPr>
              <w:t>/</w:t>
            </w:r>
            <w:r>
              <w:rPr>
                <w:rFonts w:eastAsiaTheme="minorEastAsia" w:cs="Kokila" w:hint="cs"/>
                <w:szCs w:val="28"/>
                <w:cs/>
                <w:lang w:bidi="ne-NP"/>
              </w:rPr>
              <w:t>घण्टा</w:t>
            </w:r>
            <w:r w:rsidRPr="003F245D">
              <w:rPr>
                <w:rFonts w:eastAsiaTheme="minorEastAsia" w:cs="Kokila"/>
                <w:szCs w:val="28"/>
              </w:rPr>
              <w:t>):</w:t>
            </w:r>
          </w:p>
        </w:tc>
        <w:tc>
          <w:tcPr>
            <w:tcW w:w="1512" w:type="dxa"/>
            <w:vAlign w:val="center"/>
          </w:tcPr>
          <w:p w14:paraId="2476065B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062CA682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1B104B03" w14:textId="77777777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5B1A7AC5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Merge/>
            <w:vAlign w:val="center"/>
          </w:tcPr>
          <w:p w14:paraId="21E4B8C0" w14:textId="53BFC128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873" w:type="dxa"/>
            <w:vAlign w:val="center"/>
          </w:tcPr>
          <w:p w14:paraId="5E9067C7" w14:textId="0220423E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स्थान</w:t>
            </w:r>
            <w:r w:rsidRPr="003F245D">
              <w:rPr>
                <w:rFonts w:eastAsiaTheme="minorEastAsia" w:cs="Kokila"/>
                <w:szCs w:val="28"/>
              </w:rPr>
              <w:t>:</w:t>
            </w:r>
          </w:p>
        </w:tc>
        <w:tc>
          <w:tcPr>
            <w:tcW w:w="1512" w:type="dxa"/>
            <w:vAlign w:val="center"/>
          </w:tcPr>
          <w:p w14:paraId="64EA28D0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4C0A0426" w14:textId="77777777" w:rsidTr="00C654EA">
        <w:trPr>
          <w:trHeight w:val="454"/>
        </w:trPr>
        <w:tc>
          <w:tcPr>
            <w:tcW w:w="643" w:type="dxa"/>
            <w:vAlign w:val="center"/>
          </w:tcPr>
          <w:p w14:paraId="083B762C" w14:textId="2A99FED2" w:rsidR="00C654EA" w:rsidRPr="00D278A7" w:rsidRDefault="00C654EA" w:rsidP="00D278A7">
            <w:pPr>
              <w:snapToGrid w:val="0"/>
              <w:jc w:val="center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६</w:t>
            </w:r>
          </w:p>
        </w:tc>
        <w:tc>
          <w:tcPr>
            <w:tcW w:w="2032" w:type="dxa"/>
            <w:vAlign w:val="center"/>
          </w:tcPr>
          <w:p w14:paraId="6C312B8E" w14:textId="70D17DE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भल्भ, प्रेसर गेज</w:t>
            </w:r>
          </w:p>
        </w:tc>
        <w:tc>
          <w:tcPr>
            <w:tcW w:w="3007" w:type="dxa"/>
            <w:vAlign w:val="center"/>
          </w:tcPr>
          <w:p w14:paraId="3560E1EB" w14:textId="0F2AEDA2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संख्या, जडान स्थान, व्यास (भल्भको)</w:t>
            </w:r>
          </w:p>
        </w:tc>
        <w:tc>
          <w:tcPr>
            <w:tcW w:w="1873" w:type="dxa"/>
            <w:vAlign w:val="center"/>
          </w:tcPr>
          <w:p w14:paraId="60C7CD9C" w14:textId="7CEB24DB" w:rsidR="00C654EA" w:rsidRPr="00D278A7" w:rsidRDefault="005F32D5" w:rsidP="00D278A7">
            <w:pPr>
              <w:snapToGrid w:val="0"/>
              <w:jc w:val="both"/>
              <w:rPr>
                <w:rFonts w:eastAsiaTheme="minorEastAsia" w:cs="Kokila"/>
                <w:szCs w:val="28"/>
                <w:lang w:bidi="ne-NP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चित्र कोर्नुहोस</w:t>
            </w:r>
          </w:p>
        </w:tc>
        <w:tc>
          <w:tcPr>
            <w:tcW w:w="1512" w:type="dxa"/>
            <w:vAlign w:val="center"/>
          </w:tcPr>
          <w:p w14:paraId="6C27C052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6F4340A0" w14:textId="77777777" w:rsidTr="00C654EA">
        <w:trPr>
          <w:trHeight w:val="454"/>
        </w:trPr>
        <w:tc>
          <w:tcPr>
            <w:tcW w:w="643" w:type="dxa"/>
            <w:vAlign w:val="center"/>
          </w:tcPr>
          <w:p w14:paraId="4045819B" w14:textId="63F1F0EC" w:rsidR="00C654EA" w:rsidRPr="00D278A7" w:rsidRDefault="00C654EA" w:rsidP="00C654EA">
            <w:pPr>
              <w:snapToGrid w:val="0"/>
              <w:spacing w:after="160" w:line="259" w:lineRule="auto"/>
              <w:jc w:val="center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७</w:t>
            </w:r>
          </w:p>
        </w:tc>
        <w:tc>
          <w:tcPr>
            <w:tcW w:w="2032" w:type="dxa"/>
            <w:vAlign w:val="center"/>
          </w:tcPr>
          <w:p w14:paraId="458A005C" w14:textId="53B4883E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पानी सेवा क्षेत्र</w:t>
            </w:r>
          </w:p>
        </w:tc>
        <w:tc>
          <w:tcPr>
            <w:tcW w:w="3007" w:type="dxa"/>
            <w:vAlign w:val="center"/>
          </w:tcPr>
          <w:p w14:paraId="5A3C9639" w14:textId="49BFB1E1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वडा नं</w:t>
            </w:r>
          </w:p>
        </w:tc>
        <w:tc>
          <w:tcPr>
            <w:tcW w:w="1873" w:type="dxa"/>
            <w:vAlign w:val="center"/>
          </w:tcPr>
          <w:p w14:paraId="615BE983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eastAsiaTheme="minorEastAsia"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1E1A3A82" w14:textId="77777777" w:rsidR="00C654EA" w:rsidRPr="00D278A7" w:rsidRDefault="00C654EA" w:rsidP="00C654EA">
            <w:pPr>
              <w:snapToGrid w:val="0"/>
              <w:spacing w:after="160" w:line="259" w:lineRule="auto"/>
              <w:jc w:val="both"/>
              <w:rPr>
                <w:rFonts w:cs="Kokila"/>
                <w:szCs w:val="28"/>
              </w:rPr>
            </w:pPr>
          </w:p>
        </w:tc>
      </w:tr>
      <w:tr w:rsidR="00C654EA" w14:paraId="0D2A360F" w14:textId="77777777" w:rsidTr="00C654EA">
        <w:trPr>
          <w:trHeight w:val="454"/>
        </w:trPr>
        <w:tc>
          <w:tcPr>
            <w:tcW w:w="643" w:type="dxa"/>
            <w:vAlign w:val="center"/>
          </w:tcPr>
          <w:p w14:paraId="79267164" w14:textId="5A17CF97" w:rsidR="00C654EA" w:rsidRPr="00D278A7" w:rsidRDefault="00C654EA" w:rsidP="00D278A7">
            <w:pPr>
              <w:snapToGrid w:val="0"/>
              <w:jc w:val="center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८</w:t>
            </w:r>
          </w:p>
        </w:tc>
        <w:tc>
          <w:tcPr>
            <w:tcW w:w="2032" w:type="dxa"/>
            <w:vAlign w:val="center"/>
          </w:tcPr>
          <w:p w14:paraId="52D905DC" w14:textId="5E83BF4D" w:rsidR="00C654EA" w:rsidRPr="00D278A7" w:rsidRDefault="00C654EA" w:rsidP="00D278A7">
            <w:pPr>
              <w:snapToGrid w:val="0"/>
              <w:jc w:val="both"/>
              <w:rPr>
                <w:rFonts w:eastAsiaTheme="minorEastAsia" w:cs="Kokila"/>
                <w:szCs w:val="28"/>
              </w:rPr>
            </w:pPr>
            <w:r>
              <w:rPr>
                <w:rFonts w:eastAsiaTheme="minorEastAsia" w:cs="Kokila" w:hint="cs"/>
                <w:szCs w:val="28"/>
                <w:cs/>
                <w:lang w:bidi="ne-NP"/>
              </w:rPr>
              <w:t>पानी गुणस्तर टेस्ट किट</w:t>
            </w:r>
          </w:p>
        </w:tc>
        <w:tc>
          <w:tcPr>
            <w:tcW w:w="3007" w:type="dxa"/>
            <w:vAlign w:val="center"/>
          </w:tcPr>
          <w:p w14:paraId="6AC29E90" w14:textId="199D6EBC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कस्तो किट</w:t>
            </w:r>
            <w:r w:rsidRPr="00D278A7">
              <w:rPr>
                <w:rFonts w:cs="Kokila"/>
                <w:szCs w:val="28"/>
              </w:rPr>
              <w:t xml:space="preserve"> (</w:t>
            </w:r>
            <w:r>
              <w:rPr>
                <w:rFonts w:cs="Kokila" w:hint="cs"/>
                <w:szCs w:val="28"/>
                <w:cs/>
                <w:lang w:bidi="ne-NP"/>
              </w:rPr>
              <w:t>किटको नाम</w:t>
            </w:r>
            <w:r w:rsidRPr="00D278A7">
              <w:rPr>
                <w:rFonts w:cs="Kokila"/>
                <w:szCs w:val="28"/>
              </w:rPr>
              <w:t xml:space="preserve">, </w:t>
            </w:r>
            <w:r>
              <w:rPr>
                <w:rFonts w:cs="Kokila" w:hint="cs"/>
                <w:szCs w:val="28"/>
                <w:cs/>
                <w:lang w:bidi="ne-NP"/>
              </w:rPr>
              <w:t>छ भने</w:t>
            </w:r>
            <w:r w:rsidRPr="00D278A7">
              <w:rPr>
                <w:rFonts w:cs="Kokila"/>
                <w:szCs w:val="28"/>
              </w:rPr>
              <w:t>)</w:t>
            </w:r>
          </w:p>
        </w:tc>
        <w:tc>
          <w:tcPr>
            <w:tcW w:w="1873" w:type="dxa"/>
            <w:vAlign w:val="center"/>
          </w:tcPr>
          <w:p w14:paraId="4749EBC1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79E62519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14:paraId="719E4528" w14:textId="77777777" w:rsidTr="00C654EA">
        <w:trPr>
          <w:trHeight w:val="454"/>
        </w:trPr>
        <w:tc>
          <w:tcPr>
            <w:tcW w:w="643" w:type="dxa"/>
            <w:vMerge w:val="restart"/>
            <w:vAlign w:val="center"/>
          </w:tcPr>
          <w:p w14:paraId="2768883C" w14:textId="47ADE5CF" w:rsidR="00C654EA" w:rsidRPr="00D278A7" w:rsidRDefault="00C654EA" w:rsidP="00D278A7">
            <w:pPr>
              <w:snapToGrid w:val="0"/>
              <w:jc w:val="center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९</w:t>
            </w:r>
          </w:p>
        </w:tc>
        <w:tc>
          <w:tcPr>
            <w:tcW w:w="2032" w:type="dxa"/>
            <w:vMerge w:val="restart"/>
            <w:vAlign w:val="center"/>
          </w:tcPr>
          <w:p w14:paraId="703F34C5" w14:textId="755602EC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नँया योजना</w:t>
            </w:r>
          </w:p>
        </w:tc>
        <w:tc>
          <w:tcPr>
            <w:tcW w:w="3007" w:type="dxa"/>
            <w:vAlign w:val="center"/>
          </w:tcPr>
          <w:p w14:paraId="43D854A4" w14:textId="4C796842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नँया योजना छ?</w:t>
            </w:r>
          </w:p>
        </w:tc>
        <w:tc>
          <w:tcPr>
            <w:tcW w:w="1873" w:type="dxa"/>
            <w:vAlign w:val="center"/>
          </w:tcPr>
          <w:p w14:paraId="5D33E0C8" w14:textId="164723BB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छ वा छैन</w:t>
            </w:r>
          </w:p>
        </w:tc>
        <w:tc>
          <w:tcPr>
            <w:tcW w:w="1512" w:type="dxa"/>
            <w:vAlign w:val="center"/>
          </w:tcPr>
          <w:p w14:paraId="2A434441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:rsidRPr="00666A0E" w14:paraId="2F4D4857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5FCFFDAD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4943B049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44CEC393" w14:textId="3C273728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स्थिति</w:t>
            </w:r>
            <w:r w:rsidRPr="00D278A7">
              <w:rPr>
                <w:rFonts w:cs="Kokila"/>
                <w:szCs w:val="28"/>
              </w:rPr>
              <w:t xml:space="preserve"> (</w:t>
            </w:r>
            <w:r>
              <w:rPr>
                <w:rFonts w:cs="Kokila" w:hint="cs"/>
                <w:szCs w:val="28"/>
                <w:cs/>
                <w:lang w:bidi="ne-NP"/>
              </w:rPr>
              <w:t>योजना गर्दै वा निर्माणाधीन)</w:t>
            </w:r>
          </w:p>
        </w:tc>
        <w:tc>
          <w:tcPr>
            <w:tcW w:w="1873" w:type="dxa"/>
            <w:vAlign w:val="center"/>
          </w:tcPr>
          <w:p w14:paraId="4B31BD30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4E33ABA9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:rsidRPr="00666A0E" w14:paraId="03453214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42DCF232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314431AC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20324E3B" w14:textId="5AD19E8C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 xml:space="preserve">योजना गर्दै भए कहिले सुरु गर्ने </w:t>
            </w:r>
            <w:r w:rsidRPr="00D278A7">
              <w:rPr>
                <w:rFonts w:cs="Kokila"/>
                <w:szCs w:val="28"/>
              </w:rPr>
              <w:t>?</w:t>
            </w:r>
          </w:p>
        </w:tc>
        <w:tc>
          <w:tcPr>
            <w:tcW w:w="1873" w:type="dxa"/>
            <w:vAlign w:val="center"/>
          </w:tcPr>
          <w:p w14:paraId="44EFF07F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43EA016B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  <w:tr w:rsidR="00C654EA" w:rsidRPr="00666A0E" w14:paraId="56ABB328" w14:textId="77777777" w:rsidTr="00C654EA">
        <w:trPr>
          <w:trHeight w:val="454"/>
        </w:trPr>
        <w:tc>
          <w:tcPr>
            <w:tcW w:w="643" w:type="dxa"/>
            <w:vMerge/>
            <w:vAlign w:val="center"/>
          </w:tcPr>
          <w:p w14:paraId="109ED254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2032" w:type="dxa"/>
            <w:vMerge/>
            <w:vAlign w:val="center"/>
          </w:tcPr>
          <w:p w14:paraId="37F7A8AD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3007" w:type="dxa"/>
            <w:vAlign w:val="center"/>
          </w:tcPr>
          <w:p w14:paraId="330EBC41" w14:textId="66BF83B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  <w:r>
              <w:rPr>
                <w:rFonts w:cs="Kokila" w:hint="cs"/>
                <w:szCs w:val="28"/>
                <w:cs/>
                <w:lang w:bidi="ne-NP"/>
              </w:rPr>
              <w:t>निर्माणाधीन भए कहिले सम्पन्न हुने ?</w:t>
            </w:r>
          </w:p>
        </w:tc>
        <w:tc>
          <w:tcPr>
            <w:tcW w:w="1873" w:type="dxa"/>
            <w:vAlign w:val="center"/>
          </w:tcPr>
          <w:p w14:paraId="5758E76C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  <w:tc>
          <w:tcPr>
            <w:tcW w:w="1512" w:type="dxa"/>
            <w:vAlign w:val="center"/>
          </w:tcPr>
          <w:p w14:paraId="08B303F6" w14:textId="77777777" w:rsidR="00C654EA" w:rsidRPr="00D278A7" w:rsidRDefault="00C654EA" w:rsidP="00D278A7">
            <w:pPr>
              <w:snapToGrid w:val="0"/>
              <w:jc w:val="both"/>
              <w:rPr>
                <w:rFonts w:cs="Kokila"/>
                <w:szCs w:val="28"/>
              </w:rPr>
            </w:pPr>
          </w:p>
        </w:tc>
      </w:tr>
    </w:tbl>
    <w:p w14:paraId="7C4EEA76" w14:textId="77777777" w:rsidR="008529F2" w:rsidRDefault="008529F2">
      <w:pPr>
        <w:jc w:val="center"/>
        <w:rPr>
          <w:rFonts w:ascii="Times New Roman" w:hAnsi="Times New Roman" w:cs="Times New Roman"/>
          <w:b/>
          <w:noProof/>
          <w:lang w:eastAsia="ja-JP"/>
        </w:rPr>
      </w:pPr>
    </w:p>
    <w:p w14:paraId="74B05F40" w14:textId="77777777" w:rsidR="008529F2" w:rsidRDefault="008529F2">
      <w:pPr>
        <w:jc w:val="center"/>
        <w:rPr>
          <w:rFonts w:ascii="Times New Roman" w:hAnsi="Times New Roman" w:cs="Times New Roman"/>
          <w:b/>
          <w:noProof/>
          <w:lang w:eastAsia="ja-JP"/>
        </w:rPr>
      </w:pPr>
    </w:p>
    <w:p w14:paraId="010D34E5" w14:textId="77777777" w:rsidR="008529F2" w:rsidRDefault="008529F2">
      <w:pPr>
        <w:jc w:val="center"/>
        <w:rPr>
          <w:rFonts w:ascii="Times New Roman" w:hAnsi="Times New Roman" w:cs="Times New Roman"/>
          <w:b/>
          <w:noProof/>
          <w:lang w:eastAsia="ja-JP"/>
        </w:rPr>
      </w:pPr>
    </w:p>
    <w:p w14:paraId="5275723C" w14:textId="77777777" w:rsidR="008529F2" w:rsidRDefault="008529F2">
      <w:pPr>
        <w:jc w:val="center"/>
        <w:rPr>
          <w:rFonts w:ascii="Times New Roman" w:hAnsi="Times New Roman" w:cs="Times New Roman"/>
          <w:b/>
          <w:noProof/>
          <w:lang w:eastAsia="ja-JP"/>
        </w:rPr>
      </w:pPr>
    </w:p>
    <w:p w14:paraId="5A0B97C8" w14:textId="1DF2D1DD" w:rsidR="005D1FBE" w:rsidRPr="00D278A7" w:rsidRDefault="005D1FBE">
      <w:pPr>
        <w:jc w:val="center"/>
        <w:rPr>
          <w:rFonts w:ascii="Times New Roman" w:hAnsi="Times New Roman" w:cs="Times New Roman"/>
          <w:b/>
          <w:noProof/>
          <w:szCs w:val="28"/>
          <w:lang w:eastAsia="ja-JP"/>
        </w:rPr>
      </w:pPr>
      <w:r w:rsidRPr="00D278A7">
        <w:rPr>
          <w:rFonts w:cs="Kokila"/>
          <w:b/>
          <w:noProof/>
          <w:szCs w:val="28"/>
          <w:lang w:eastAsia="ja-JP"/>
        </w:rPr>
        <w:t>ANNEX</w:t>
      </w:r>
      <w:r w:rsidR="00E075D9" w:rsidRPr="00D278A7">
        <w:rPr>
          <w:rFonts w:eastAsia="MS Mincho" w:cs="Kokila"/>
          <w:b/>
          <w:noProof/>
          <w:szCs w:val="28"/>
          <w:lang w:eastAsia="ja-JP"/>
        </w:rPr>
        <w:t>-</w:t>
      </w:r>
      <w:r w:rsidR="00FA5A90" w:rsidRPr="00D278A7">
        <w:rPr>
          <w:rFonts w:eastAsia="MS Mincho" w:cs="Kokila"/>
          <w:b/>
          <w:noProof/>
          <w:szCs w:val="28"/>
          <w:lang w:eastAsia="ja-JP"/>
        </w:rPr>
        <w:t>3</w:t>
      </w:r>
      <w:r w:rsidR="00E075D9" w:rsidRPr="00D278A7">
        <w:rPr>
          <w:rFonts w:eastAsia="MS Mincho" w:cs="Kokila"/>
          <w:b/>
          <w:noProof/>
          <w:szCs w:val="28"/>
          <w:lang w:eastAsia="ja-JP"/>
        </w:rPr>
        <w:t>.</w:t>
      </w:r>
      <w:r w:rsidRPr="00D278A7">
        <w:rPr>
          <w:rFonts w:ascii="Times New Roman" w:hAnsi="Times New Roman" w:cs="Times New Roman"/>
          <w:b/>
          <w:noProof/>
          <w:szCs w:val="28"/>
          <w:lang w:eastAsia="ja-JP"/>
        </w:rPr>
        <w:t xml:space="preserve"> </w:t>
      </w:r>
      <w:r w:rsidR="00B80754" w:rsidRPr="00D278A7">
        <w:rPr>
          <w:rFonts w:ascii="Times New Roman" w:hAnsi="Times New Roman" w:cs="Kokila"/>
          <w:bCs/>
          <w:noProof/>
          <w:szCs w:val="28"/>
          <w:cs/>
          <w:lang w:eastAsia="ja-JP" w:bidi="ne-NP"/>
        </w:rPr>
        <w:t>क्लोरिनेसन एकाईको क्षमता हिसा</w:t>
      </w:r>
      <w:r w:rsidR="000E6E76" w:rsidRPr="00D278A7">
        <w:rPr>
          <w:rFonts w:ascii="Times New Roman" w:hAnsi="Times New Roman" w:cs="Kokila"/>
          <w:bCs/>
          <w:noProof/>
          <w:szCs w:val="28"/>
          <w:cs/>
          <w:lang w:eastAsia="ja-JP" w:bidi="ne-NP"/>
        </w:rPr>
        <w:t>ब</w:t>
      </w:r>
    </w:p>
    <w:p w14:paraId="10273AD4" w14:textId="5521FA26" w:rsidR="00C52E4F" w:rsidRPr="00D278A7" w:rsidRDefault="00C01A58" w:rsidP="00D278A7">
      <w:pPr>
        <w:pStyle w:val="ListParagraph"/>
        <w:numPr>
          <w:ilvl w:val="0"/>
          <w:numId w:val="154"/>
        </w:numPr>
        <w:spacing w:beforeLines="100" w:before="240"/>
        <w:ind w:left="425" w:hanging="425"/>
        <w:contextualSpacing w:val="0"/>
        <w:jc w:val="both"/>
        <w:rPr>
          <w:rFonts w:cs="Kokila"/>
          <w:bCs/>
          <w:szCs w:val="28"/>
        </w:rPr>
      </w:pPr>
      <w:r w:rsidRPr="00D278A7">
        <w:rPr>
          <w:rFonts w:cs="Kokila"/>
          <w:bCs/>
          <w:szCs w:val="28"/>
          <w:cs/>
          <w:lang w:bidi="ne-NP"/>
        </w:rPr>
        <w:t>क्लोरिन झोलको डोजिङ्ग मात्रा</w:t>
      </w:r>
    </w:p>
    <w:p w14:paraId="431D8864" w14:textId="2866AAB7" w:rsidR="005D1FBE" w:rsidRPr="00D278A7" w:rsidRDefault="00C01A58" w:rsidP="00D278A7">
      <w:pPr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डोजिङ्ग मात्रा तल दिइएको शुत्र प्रयोग गरी हिसाब गरिन्छ ।</w:t>
      </w:r>
    </w:p>
    <w:p w14:paraId="7D0F8008" w14:textId="2A763FB9" w:rsidR="00AF4D7E" w:rsidRPr="00D278A7" w:rsidRDefault="00AF4D7E" w:rsidP="00D278A7">
      <w:pPr>
        <w:ind w:firstLineChars="100" w:firstLine="281"/>
        <w:jc w:val="both"/>
        <w:rPr>
          <w:rFonts w:cs="Kokila"/>
          <w:b/>
          <w:i/>
          <w:szCs w:val="28"/>
        </w:rPr>
      </w:pPr>
      <w:r w:rsidRPr="00D278A7">
        <w:rPr>
          <w:rFonts w:cs="Kokila"/>
          <w:b/>
          <w:i/>
          <w:szCs w:val="28"/>
        </w:rPr>
        <w:t>W = Q * Rs * 1/ (C</w:t>
      </w:r>
      <w:r w:rsidRPr="00D278A7">
        <w:rPr>
          <w:rFonts w:cs="Kokila"/>
          <w:b/>
          <w:i/>
          <w:szCs w:val="28"/>
          <w:vertAlign w:val="subscript"/>
        </w:rPr>
        <w:t>1</w:t>
      </w:r>
      <w:r w:rsidRPr="00D278A7">
        <w:rPr>
          <w:rFonts w:cs="Kokila"/>
          <w:b/>
          <w:i/>
          <w:szCs w:val="28"/>
        </w:rPr>
        <w:t>/100) * 1/</w:t>
      </w:r>
      <w:r w:rsidRPr="00D278A7">
        <w:rPr>
          <w:rFonts w:ascii="Calibri" w:hAnsi="Calibri" w:cs="Calibri"/>
          <w:b/>
          <w:i/>
          <w:szCs w:val="28"/>
        </w:rPr>
        <w:t>ρ</w:t>
      </w:r>
      <w:r w:rsidRPr="00D278A7">
        <w:rPr>
          <w:rFonts w:cs="Kokila"/>
          <w:b/>
          <w:i/>
          <w:szCs w:val="28"/>
        </w:rPr>
        <w:t xml:space="preserve"> * 10</w:t>
      </w:r>
      <w:r w:rsidRPr="00D278A7">
        <w:rPr>
          <w:rFonts w:cs="Kokila"/>
          <w:b/>
          <w:i/>
          <w:szCs w:val="28"/>
          <w:vertAlign w:val="superscript"/>
        </w:rPr>
        <w:t>-3</w:t>
      </w:r>
    </w:p>
    <w:p w14:paraId="56AFAEC3" w14:textId="3D5F587E" w:rsidR="00AF4D7E" w:rsidRPr="00D278A7" w:rsidRDefault="00AF4D7E" w:rsidP="00D278A7">
      <w:pPr>
        <w:ind w:firstLineChars="200" w:firstLine="562"/>
        <w:jc w:val="both"/>
        <w:rPr>
          <w:rFonts w:cs="Kokila"/>
          <w:b/>
          <w:i/>
          <w:szCs w:val="28"/>
        </w:rPr>
      </w:pPr>
      <w:r w:rsidRPr="00D278A7">
        <w:rPr>
          <w:rFonts w:cs="Kokila"/>
          <w:b/>
          <w:i/>
          <w:szCs w:val="28"/>
        </w:rPr>
        <w:t>= Q * Rs * 0.1</w:t>
      </w:r>
    </w:p>
    <w:p w14:paraId="000DFD6B" w14:textId="3BDA56FD" w:rsidR="005D1FBE" w:rsidRPr="00D278A7" w:rsidRDefault="005D1FBE" w:rsidP="00D278A7">
      <w:pPr>
        <w:spacing w:after="0"/>
        <w:ind w:firstLineChars="300" w:firstLine="840"/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 xml:space="preserve">W: </w:t>
      </w:r>
      <w:r w:rsidR="00C01A58">
        <w:rPr>
          <w:rFonts w:cs="Kokila" w:hint="cs"/>
          <w:szCs w:val="28"/>
          <w:cs/>
          <w:lang w:bidi="ne-NP"/>
        </w:rPr>
        <w:t xml:space="preserve">क्लोरिन झोलको डोजिङ्ग मात्रा </w:t>
      </w:r>
      <w:r w:rsidRPr="00D278A7">
        <w:rPr>
          <w:rFonts w:cs="Kokila"/>
          <w:szCs w:val="28"/>
        </w:rPr>
        <w:t>(</w:t>
      </w:r>
      <w:r w:rsidR="00C01A58">
        <w:rPr>
          <w:rFonts w:cs="Kokila" w:hint="cs"/>
          <w:szCs w:val="28"/>
          <w:cs/>
          <w:lang w:bidi="ne-NP"/>
        </w:rPr>
        <w:t>लिटर</w:t>
      </w:r>
      <w:r w:rsidRPr="00D278A7">
        <w:rPr>
          <w:rFonts w:cs="Kokila"/>
          <w:szCs w:val="28"/>
        </w:rPr>
        <w:t>/</w:t>
      </w:r>
      <w:r w:rsidR="00C01A58">
        <w:rPr>
          <w:rFonts w:cs="Kokila" w:hint="cs"/>
          <w:szCs w:val="28"/>
          <w:cs/>
          <w:lang w:bidi="ne-NP"/>
        </w:rPr>
        <w:t>घण्टा</w:t>
      </w:r>
      <w:r w:rsidRPr="00D278A7">
        <w:rPr>
          <w:rFonts w:cs="Kokila"/>
          <w:szCs w:val="28"/>
        </w:rPr>
        <w:t>)</w:t>
      </w:r>
    </w:p>
    <w:p w14:paraId="33BF90E4" w14:textId="41E2AFEA" w:rsidR="005D1FBE" w:rsidRPr="00D278A7" w:rsidRDefault="00E772DC" w:rsidP="00D278A7">
      <w:pPr>
        <w:spacing w:after="0"/>
        <w:ind w:firstLineChars="300" w:firstLine="840"/>
        <w:jc w:val="both"/>
        <w:rPr>
          <w:rFonts w:cs="Kokila"/>
          <w:szCs w:val="28"/>
          <w:lang w:bidi="ne-NP"/>
        </w:rPr>
      </w:pPr>
      <w:r w:rsidRPr="00D278A7">
        <w:rPr>
          <w:rFonts w:cs="Kokila"/>
          <w:szCs w:val="28"/>
        </w:rPr>
        <w:t>Q:</w:t>
      </w:r>
      <w:r w:rsidR="005D1FBE" w:rsidRPr="00D278A7">
        <w:rPr>
          <w:rFonts w:cs="Kokila"/>
          <w:szCs w:val="28"/>
        </w:rPr>
        <w:t xml:space="preserve"> </w:t>
      </w:r>
      <w:r w:rsidR="00C01A58">
        <w:rPr>
          <w:rFonts w:cs="Kokila" w:hint="cs"/>
          <w:szCs w:val="28"/>
          <w:cs/>
          <w:lang w:bidi="ne-NP"/>
        </w:rPr>
        <w:t>प्रशोधन गरिने पानीको बहाव दर</w:t>
      </w:r>
      <w:r w:rsidR="005D1FBE" w:rsidRPr="00D278A7">
        <w:rPr>
          <w:rFonts w:cs="Kokila"/>
          <w:szCs w:val="28"/>
        </w:rPr>
        <w:t xml:space="preserve"> (</w:t>
      </w:r>
      <w:r w:rsidR="00C01A58">
        <w:rPr>
          <w:rFonts w:cs="Kokila" w:hint="cs"/>
          <w:szCs w:val="28"/>
          <w:cs/>
          <w:lang w:bidi="ne-NP"/>
        </w:rPr>
        <w:t>घनमिटर</w:t>
      </w:r>
      <w:r w:rsidR="005D1FBE" w:rsidRPr="00D278A7">
        <w:rPr>
          <w:rFonts w:cs="Kokila"/>
          <w:szCs w:val="28"/>
        </w:rPr>
        <w:t>/</w:t>
      </w:r>
      <w:r w:rsidR="00C01A58">
        <w:rPr>
          <w:rFonts w:cs="Kokila" w:hint="cs"/>
          <w:szCs w:val="28"/>
          <w:cs/>
          <w:lang w:bidi="ne-NP"/>
        </w:rPr>
        <w:t>घण्टा</w:t>
      </w:r>
      <w:r w:rsidR="005D1FBE" w:rsidRPr="00D278A7">
        <w:rPr>
          <w:rFonts w:cs="Kokila"/>
          <w:szCs w:val="28"/>
        </w:rPr>
        <w:t>)</w:t>
      </w:r>
    </w:p>
    <w:p w14:paraId="57265C4F" w14:textId="61E69969" w:rsidR="005D1FBE" w:rsidRPr="00D278A7" w:rsidRDefault="005D1FBE" w:rsidP="00D278A7">
      <w:pPr>
        <w:spacing w:after="0"/>
        <w:ind w:firstLineChars="300" w:firstLine="840"/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 xml:space="preserve">Rs: </w:t>
      </w:r>
      <w:r w:rsidR="00C01A58">
        <w:rPr>
          <w:rFonts w:cs="Kokila" w:hint="cs"/>
          <w:szCs w:val="28"/>
          <w:cs/>
          <w:lang w:bidi="ne-NP"/>
        </w:rPr>
        <w:t>क्लोरिनको डोजिङ्ग रेट</w:t>
      </w:r>
      <w:r w:rsidRPr="00D278A7">
        <w:rPr>
          <w:rFonts w:cs="Kokila"/>
          <w:szCs w:val="28"/>
        </w:rPr>
        <w:t xml:space="preserve"> (</w:t>
      </w:r>
      <w:r w:rsidR="00C01A58">
        <w:rPr>
          <w:rFonts w:cs="Kokila" w:hint="cs"/>
          <w:szCs w:val="28"/>
          <w:cs/>
          <w:lang w:bidi="ne-NP"/>
        </w:rPr>
        <w:t>मिलिग्राम</w:t>
      </w:r>
      <w:r w:rsidRPr="00D278A7">
        <w:rPr>
          <w:rFonts w:cs="Kokila"/>
          <w:szCs w:val="28"/>
        </w:rPr>
        <w:t>/</w:t>
      </w:r>
      <w:r w:rsidR="00C01A58">
        <w:rPr>
          <w:rFonts w:cs="Kokila" w:hint="cs"/>
          <w:szCs w:val="28"/>
          <w:cs/>
          <w:lang w:bidi="ne-NP"/>
        </w:rPr>
        <w:t>लिटर</w:t>
      </w:r>
      <w:r w:rsidRPr="00D278A7">
        <w:rPr>
          <w:rFonts w:cs="Kokila"/>
          <w:szCs w:val="28"/>
        </w:rPr>
        <w:t xml:space="preserve">) = </w:t>
      </w:r>
      <w:r w:rsidR="00C01A58">
        <w:rPr>
          <w:rFonts w:cs="Kokila" w:hint="cs"/>
          <w:szCs w:val="28"/>
          <w:cs/>
          <w:lang w:bidi="ne-NP"/>
        </w:rPr>
        <w:t>०.५</w:t>
      </w:r>
      <w:r w:rsidRPr="00D278A7">
        <w:rPr>
          <w:rFonts w:cs="Kokila"/>
          <w:szCs w:val="28"/>
        </w:rPr>
        <w:t>(</w:t>
      </w:r>
      <w:r w:rsidR="00C01A58">
        <w:rPr>
          <w:rFonts w:cs="Kokila" w:hint="cs"/>
          <w:szCs w:val="28"/>
          <w:cs/>
          <w:lang w:bidi="ne-NP"/>
        </w:rPr>
        <w:t>न्युनतम</w:t>
      </w:r>
      <w:r w:rsidRPr="00D278A7">
        <w:rPr>
          <w:rFonts w:cs="Kokila"/>
          <w:szCs w:val="28"/>
        </w:rPr>
        <w:t xml:space="preserve">), </w:t>
      </w:r>
      <w:r w:rsidR="00C01A58">
        <w:rPr>
          <w:rFonts w:cs="Kokila" w:hint="cs"/>
          <w:szCs w:val="28"/>
          <w:cs/>
          <w:lang w:bidi="ne-NP"/>
        </w:rPr>
        <w:t>१.०</w:t>
      </w:r>
      <w:r w:rsidRPr="00D278A7">
        <w:rPr>
          <w:rFonts w:cs="Kokila"/>
          <w:szCs w:val="28"/>
        </w:rPr>
        <w:t>(</w:t>
      </w:r>
      <w:r w:rsidR="00C01A58">
        <w:rPr>
          <w:rFonts w:cs="Kokila" w:hint="cs"/>
          <w:szCs w:val="28"/>
          <w:cs/>
          <w:lang w:bidi="ne-NP"/>
        </w:rPr>
        <w:t>औसत</w:t>
      </w:r>
      <w:r w:rsidRPr="00D278A7">
        <w:rPr>
          <w:rFonts w:cs="Kokila"/>
          <w:szCs w:val="28"/>
        </w:rPr>
        <w:t xml:space="preserve">), </w:t>
      </w:r>
      <w:r w:rsidR="00C01A58">
        <w:rPr>
          <w:rFonts w:cs="Kokila" w:hint="cs"/>
          <w:szCs w:val="28"/>
          <w:cs/>
          <w:lang w:bidi="ne-NP"/>
        </w:rPr>
        <w:t>२.०</w:t>
      </w:r>
      <w:r w:rsidRPr="00D278A7">
        <w:rPr>
          <w:rFonts w:cs="Kokila"/>
          <w:szCs w:val="28"/>
        </w:rPr>
        <w:t>(</w:t>
      </w:r>
      <w:r w:rsidR="00C01A58">
        <w:rPr>
          <w:rFonts w:cs="Kokila" w:hint="cs"/>
          <w:szCs w:val="28"/>
          <w:cs/>
          <w:lang w:bidi="ne-NP"/>
        </w:rPr>
        <w:t>अधिकतम)</w:t>
      </w:r>
    </w:p>
    <w:p w14:paraId="75B0363C" w14:textId="7A2B2F62" w:rsidR="005D1FBE" w:rsidRPr="00D278A7" w:rsidRDefault="005D1FBE" w:rsidP="00D278A7">
      <w:pPr>
        <w:spacing w:after="0"/>
        <w:ind w:firstLineChars="300" w:firstLine="840"/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>C</w:t>
      </w:r>
      <w:r w:rsidRPr="00D278A7">
        <w:rPr>
          <w:rFonts w:cs="Kokila"/>
          <w:szCs w:val="28"/>
          <w:vertAlign w:val="subscript"/>
        </w:rPr>
        <w:t>1</w:t>
      </w:r>
      <w:r w:rsidRPr="00D278A7">
        <w:rPr>
          <w:rFonts w:cs="Kokila"/>
          <w:szCs w:val="28"/>
        </w:rPr>
        <w:t xml:space="preserve">: </w:t>
      </w:r>
      <w:r w:rsidR="00C01A58">
        <w:rPr>
          <w:rFonts w:cs="Kokila" w:hint="cs"/>
          <w:szCs w:val="28"/>
          <w:cs/>
          <w:lang w:bidi="ne-NP"/>
        </w:rPr>
        <w:t>क्लोरिन झोलको कन्सनट्रेशन</w:t>
      </w:r>
      <w:r w:rsidRPr="00D278A7">
        <w:rPr>
          <w:rFonts w:cs="Kokila"/>
          <w:szCs w:val="28"/>
        </w:rPr>
        <w:t xml:space="preserve"> (%) = </w:t>
      </w:r>
      <w:r w:rsidR="00C01A58">
        <w:rPr>
          <w:rFonts w:cs="Kokila" w:hint="cs"/>
          <w:szCs w:val="28"/>
          <w:cs/>
          <w:lang w:bidi="ne-NP"/>
        </w:rPr>
        <w:t>१.०</w:t>
      </w:r>
    </w:p>
    <w:p w14:paraId="7F7AB7CB" w14:textId="3A21B971" w:rsidR="005D1FBE" w:rsidRPr="00D278A7" w:rsidRDefault="005D1FBE" w:rsidP="00D278A7">
      <w:pPr>
        <w:spacing w:after="0"/>
        <w:ind w:firstLineChars="300" w:firstLine="840"/>
        <w:jc w:val="both"/>
        <w:rPr>
          <w:rFonts w:cs="Kokila"/>
          <w:szCs w:val="28"/>
        </w:rPr>
      </w:pPr>
      <w:r w:rsidRPr="00D278A7">
        <w:rPr>
          <w:rFonts w:ascii="Calibri" w:hAnsi="Calibri" w:cs="Calibri"/>
          <w:szCs w:val="28"/>
        </w:rPr>
        <w:t>ρ</w:t>
      </w:r>
      <w:r w:rsidRPr="00D278A7">
        <w:rPr>
          <w:rFonts w:cs="Kokila"/>
          <w:szCs w:val="28"/>
        </w:rPr>
        <w:t xml:space="preserve">: </w:t>
      </w:r>
      <w:r w:rsidR="00C01A58">
        <w:rPr>
          <w:rFonts w:cs="Kokila" w:hint="cs"/>
          <w:szCs w:val="28"/>
          <w:cs/>
          <w:lang w:bidi="ne-NP"/>
        </w:rPr>
        <w:t>१% क्लोरिन झोलको स्पेशिफिक ग्राभिटि</w:t>
      </w:r>
      <w:r w:rsidRPr="00D278A7">
        <w:rPr>
          <w:rFonts w:cs="Kokila"/>
          <w:szCs w:val="28"/>
        </w:rPr>
        <w:t xml:space="preserve"> (</w:t>
      </w:r>
      <w:r w:rsidR="00C01A58">
        <w:rPr>
          <w:rFonts w:cs="Kokila" w:hint="cs"/>
          <w:szCs w:val="28"/>
          <w:cs/>
          <w:lang w:bidi="ne-NP"/>
        </w:rPr>
        <w:t>ग्राम</w:t>
      </w:r>
      <w:r w:rsidRPr="00D278A7">
        <w:rPr>
          <w:rFonts w:cs="Kokila"/>
          <w:szCs w:val="28"/>
        </w:rPr>
        <w:t>/</w:t>
      </w:r>
      <w:r w:rsidR="00C01A58">
        <w:rPr>
          <w:rFonts w:cs="Kokila" w:hint="cs"/>
          <w:szCs w:val="28"/>
          <w:cs/>
          <w:lang w:bidi="ne-NP"/>
        </w:rPr>
        <w:t>मिलि लिटर</w:t>
      </w:r>
      <w:r w:rsidRPr="00D278A7">
        <w:rPr>
          <w:rFonts w:cs="Kokila"/>
          <w:szCs w:val="28"/>
        </w:rPr>
        <w:t xml:space="preserve">) = </w:t>
      </w:r>
      <w:r w:rsidR="00C01A58">
        <w:rPr>
          <w:rFonts w:cs="Kokila" w:hint="cs"/>
          <w:szCs w:val="28"/>
          <w:cs/>
          <w:lang w:bidi="ne-NP"/>
        </w:rPr>
        <w:t>१.०</w:t>
      </w:r>
    </w:p>
    <w:p w14:paraId="680AD80C" w14:textId="77777777" w:rsidR="005D1FBE" w:rsidRPr="00D278A7" w:rsidRDefault="005D1FBE" w:rsidP="00D278A7">
      <w:pPr>
        <w:jc w:val="both"/>
        <w:rPr>
          <w:rFonts w:cs="Kokila"/>
          <w:szCs w:val="28"/>
          <w:lang w:eastAsia="ja-JP"/>
        </w:rPr>
      </w:pPr>
    </w:p>
    <w:p w14:paraId="030F2459" w14:textId="11AB8DFC" w:rsidR="005D1FBE" w:rsidRPr="00D278A7" w:rsidRDefault="005D1FBE" w:rsidP="00D278A7">
      <w:pPr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>&lt;</w:t>
      </w:r>
      <w:r w:rsidR="006750B5">
        <w:rPr>
          <w:rFonts w:cs="Kokila" w:hint="cs"/>
          <w:szCs w:val="28"/>
          <w:cs/>
          <w:lang w:bidi="ne-NP"/>
        </w:rPr>
        <w:t>उ</w:t>
      </w:r>
      <w:r w:rsidR="00A5108B">
        <w:rPr>
          <w:rFonts w:cs="Kokila" w:hint="cs"/>
          <w:szCs w:val="28"/>
          <w:cs/>
          <w:lang w:bidi="ne-NP"/>
        </w:rPr>
        <w:t>दाहरण</w:t>
      </w:r>
      <w:r w:rsidRPr="00D278A7">
        <w:rPr>
          <w:rFonts w:cs="Kokila"/>
          <w:szCs w:val="28"/>
        </w:rPr>
        <w:t>&gt;</w:t>
      </w:r>
    </w:p>
    <w:p w14:paraId="76F21197" w14:textId="5CA5021D" w:rsidR="005D1FBE" w:rsidRPr="00D278A7" w:rsidRDefault="00F473FA" w:rsidP="00D278A7">
      <w:pPr>
        <w:jc w:val="both"/>
        <w:rPr>
          <w:rFonts w:cs="Kokila"/>
          <w:szCs w:val="28"/>
          <w:lang w:bidi="ne-NP"/>
        </w:rPr>
      </w:pPr>
      <w:r>
        <w:rPr>
          <w:rFonts w:cs="Kokila" w:hint="cs"/>
          <w:szCs w:val="28"/>
          <w:cs/>
          <w:lang w:bidi="ne-NP"/>
        </w:rPr>
        <w:t>यदि,</w:t>
      </w:r>
      <w:r w:rsidR="005D1FBE" w:rsidRPr="00D278A7">
        <w:rPr>
          <w:rFonts w:cs="Kokila"/>
          <w:szCs w:val="28"/>
        </w:rPr>
        <w:t xml:space="preserve"> Rs=</w:t>
      </w:r>
      <w:r>
        <w:rPr>
          <w:rFonts w:cs="Kokila" w:hint="cs"/>
          <w:szCs w:val="28"/>
          <w:cs/>
          <w:lang w:bidi="ne-NP"/>
        </w:rPr>
        <w:t>०.५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मिलिग्राम/लिटर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र</w:t>
      </w:r>
      <w:r w:rsidR="005D1FBE" w:rsidRPr="00D278A7">
        <w:rPr>
          <w:rFonts w:cs="Kokila"/>
          <w:szCs w:val="28"/>
        </w:rPr>
        <w:t xml:space="preserve"> Q=</w:t>
      </w:r>
      <w:r>
        <w:rPr>
          <w:rFonts w:cs="Kokila" w:hint="cs"/>
          <w:szCs w:val="28"/>
          <w:cs/>
          <w:lang w:bidi="ne-NP"/>
        </w:rPr>
        <w:t>१०.८ घनमिटर</w:t>
      </w:r>
      <w:r w:rsidR="005D1FBE" w:rsidRPr="00D278A7">
        <w:rPr>
          <w:rFonts w:cs="Kokila"/>
          <w:szCs w:val="28"/>
        </w:rPr>
        <w:t>/</w:t>
      </w:r>
      <w:r>
        <w:rPr>
          <w:rFonts w:cs="Kokila" w:hint="cs"/>
          <w:szCs w:val="28"/>
          <w:cs/>
          <w:lang w:bidi="ne-NP"/>
        </w:rPr>
        <w:t>घण्टा लिइयो भने</w:t>
      </w:r>
      <w:r w:rsidR="005D1FBE" w:rsidRPr="00D278A7">
        <w:rPr>
          <w:rFonts w:cs="Kokila"/>
          <w:szCs w:val="28"/>
        </w:rPr>
        <w:t xml:space="preserve">, </w:t>
      </w:r>
      <w:r>
        <w:rPr>
          <w:rFonts w:cs="Kokila" w:hint="cs"/>
          <w:szCs w:val="28"/>
          <w:cs/>
          <w:lang w:bidi="ne-NP"/>
        </w:rPr>
        <w:t>माथीको शुत्र अनुसार</w:t>
      </w:r>
      <w:r w:rsidRPr="00C01A58">
        <w:rPr>
          <w:rFonts w:cs="Kokila"/>
          <w:szCs w:val="28"/>
        </w:rPr>
        <w:t xml:space="preserve"> </w:t>
      </w:r>
      <w:r w:rsidR="005D1FBE" w:rsidRPr="00D278A7">
        <w:rPr>
          <w:rFonts w:cs="Kokila"/>
          <w:szCs w:val="28"/>
        </w:rPr>
        <w:t>W</w:t>
      </w:r>
      <w:r w:rsidR="005D1FBE" w:rsidRPr="00D278A7">
        <w:rPr>
          <w:rFonts w:cs="Kokila"/>
          <w:szCs w:val="28"/>
          <w:vertAlign w:val="subscript"/>
        </w:rPr>
        <w:t>1</w:t>
      </w:r>
      <w:r w:rsidR="005D1FBE" w:rsidRPr="00D278A7">
        <w:rPr>
          <w:rFonts w:cs="Kokila"/>
          <w:szCs w:val="28"/>
        </w:rPr>
        <w:t>=</w:t>
      </w:r>
      <w:r>
        <w:rPr>
          <w:rFonts w:cs="Kokila" w:hint="cs"/>
          <w:szCs w:val="28"/>
          <w:cs/>
          <w:lang w:bidi="ne-NP"/>
        </w:rPr>
        <w:t>०.५४ लिटर/घण्टा हुन्छ ।</w:t>
      </w:r>
    </w:p>
    <w:p w14:paraId="3F99D4F4" w14:textId="71900707" w:rsidR="005D1FBE" w:rsidRPr="00D278A7" w:rsidRDefault="00F473FA" w:rsidP="00D278A7">
      <w:pPr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lastRenderedPageBreak/>
        <w:t xml:space="preserve">त्यसैगरी, </w:t>
      </w:r>
      <w:r w:rsidR="005D1FBE" w:rsidRPr="00D278A7">
        <w:rPr>
          <w:rFonts w:cs="Kokila"/>
          <w:szCs w:val="28"/>
        </w:rPr>
        <w:t xml:space="preserve"> Rs=</w:t>
      </w:r>
      <w:r>
        <w:rPr>
          <w:rFonts w:cs="Kokila" w:hint="cs"/>
          <w:szCs w:val="28"/>
          <w:cs/>
          <w:lang w:bidi="ne-NP"/>
        </w:rPr>
        <w:t>१.०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मिलिग्राम/लिटर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र</w:t>
      </w:r>
      <w:r w:rsidR="005D1FBE" w:rsidRPr="00D278A7">
        <w:rPr>
          <w:rFonts w:cs="Kokila"/>
          <w:szCs w:val="28"/>
        </w:rPr>
        <w:t xml:space="preserve"> Q=</w:t>
      </w:r>
      <w:r>
        <w:rPr>
          <w:rFonts w:cs="Kokila" w:hint="cs"/>
          <w:szCs w:val="28"/>
          <w:cs/>
          <w:lang w:bidi="ne-NP"/>
        </w:rPr>
        <w:t>१०.८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घनमिटर</w:t>
      </w:r>
      <w:r w:rsidRPr="005B21C4">
        <w:rPr>
          <w:rFonts w:cs="Kokila"/>
          <w:szCs w:val="28"/>
        </w:rPr>
        <w:t>/</w:t>
      </w:r>
      <w:r>
        <w:rPr>
          <w:rFonts w:cs="Kokila" w:hint="cs"/>
          <w:szCs w:val="28"/>
          <w:cs/>
          <w:lang w:bidi="ne-NP"/>
        </w:rPr>
        <w:t xml:space="preserve">घण्टा </w:t>
      </w:r>
      <w:r w:rsidR="005D1FBE" w:rsidRPr="00D278A7">
        <w:rPr>
          <w:rFonts w:cs="Kokila"/>
          <w:szCs w:val="28"/>
        </w:rPr>
        <w:t>, W</w:t>
      </w:r>
      <w:r w:rsidR="005D1FBE" w:rsidRPr="00D278A7">
        <w:rPr>
          <w:rFonts w:cs="Kokila"/>
          <w:szCs w:val="28"/>
          <w:vertAlign w:val="subscript"/>
        </w:rPr>
        <w:t>2</w:t>
      </w:r>
      <w:r w:rsidR="005D1FBE" w:rsidRPr="00D278A7">
        <w:rPr>
          <w:rFonts w:cs="Kokila"/>
          <w:szCs w:val="28"/>
        </w:rPr>
        <w:t>=</w:t>
      </w:r>
      <w:r>
        <w:rPr>
          <w:rFonts w:cs="Kokila" w:hint="cs"/>
          <w:szCs w:val="28"/>
          <w:cs/>
          <w:lang w:bidi="ne-NP"/>
        </w:rPr>
        <w:t>१.०८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 xml:space="preserve">लिटर/घण्टा </w:t>
      </w:r>
    </w:p>
    <w:p w14:paraId="0B8B723B" w14:textId="02F8CAEC" w:rsidR="005D1FBE" w:rsidRPr="00D278A7" w:rsidRDefault="00F473FA" w:rsidP="00D278A7">
      <w:pPr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त्यसैगरी,</w:t>
      </w:r>
      <w:r w:rsidR="005D1FBE" w:rsidRPr="00D278A7">
        <w:rPr>
          <w:rFonts w:cs="Kokila"/>
          <w:szCs w:val="28"/>
        </w:rPr>
        <w:t xml:space="preserve"> Rs=</w:t>
      </w:r>
      <w:r>
        <w:rPr>
          <w:rFonts w:cs="Kokila" w:hint="cs"/>
          <w:szCs w:val="28"/>
          <w:cs/>
          <w:lang w:bidi="ne-NP"/>
        </w:rPr>
        <w:t>२.०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मिलिग्राम/लिटर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र</w:t>
      </w:r>
      <w:r w:rsidRPr="00D278A7">
        <w:rPr>
          <w:rFonts w:cs="Kokila"/>
          <w:szCs w:val="28"/>
        </w:rPr>
        <w:t xml:space="preserve"> </w:t>
      </w:r>
      <w:r w:rsidR="005D1FBE" w:rsidRPr="00D278A7">
        <w:rPr>
          <w:rFonts w:cs="Kokila"/>
          <w:szCs w:val="28"/>
        </w:rPr>
        <w:t>Q=</w:t>
      </w:r>
      <w:r>
        <w:rPr>
          <w:rFonts w:cs="Kokila" w:hint="cs"/>
          <w:szCs w:val="28"/>
          <w:cs/>
          <w:lang w:bidi="ne-NP"/>
        </w:rPr>
        <w:t>१०.८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घनमिटर</w:t>
      </w:r>
      <w:r w:rsidRPr="005B21C4">
        <w:rPr>
          <w:rFonts w:cs="Kokila"/>
          <w:szCs w:val="28"/>
        </w:rPr>
        <w:t>/</w:t>
      </w:r>
      <w:r>
        <w:rPr>
          <w:rFonts w:cs="Kokila" w:hint="cs"/>
          <w:szCs w:val="28"/>
          <w:cs/>
          <w:lang w:bidi="ne-NP"/>
        </w:rPr>
        <w:t xml:space="preserve">घण्टा </w:t>
      </w:r>
      <w:r w:rsidR="005D1FBE" w:rsidRPr="00D278A7">
        <w:rPr>
          <w:rFonts w:cs="Kokila"/>
          <w:szCs w:val="28"/>
        </w:rPr>
        <w:t>, W</w:t>
      </w:r>
      <w:r w:rsidR="005D1FBE" w:rsidRPr="00D278A7">
        <w:rPr>
          <w:rFonts w:cs="Kokila"/>
          <w:szCs w:val="28"/>
          <w:vertAlign w:val="subscript"/>
        </w:rPr>
        <w:t>3</w:t>
      </w:r>
      <w:r w:rsidR="005D1FBE" w:rsidRPr="00D278A7">
        <w:rPr>
          <w:rFonts w:cs="Kokila"/>
          <w:szCs w:val="28"/>
        </w:rPr>
        <w:t>=</w:t>
      </w:r>
      <w:r>
        <w:rPr>
          <w:rFonts w:cs="Kokila" w:hint="cs"/>
          <w:szCs w:val="28"/>
          <w:cs/>
          <w:lang w:bidi="ne-NP"/>
        </w:rPr>
        <w:t>२.१६</w:t>
      </w:r>
      <w:r w:rsidR="005D1FBE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 xml:space="preserve">लिटर/घण्टा </w:t>
      </w:r>
    </w:p>
    <w:p w14:paraId="7FA9EFE3" w14:textId="29D01B08" w:rsidR="005D1FBE" w:rsidRPr="00D278A7" w:rsidRDefault="00F473FA" w:rsidP="00D278A7">
      <w:pPr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तसर्थ, ०.५४ देखि २.१६ लिटर/घण्टा सम्म क्षमता भएको पम्पको आवश्यकता पर्छ ।</w:t>
      </w:r>
    </w:p>
    <w:p w14:paraId="3AA8A22A" w14:textId="2FA9D022" w:rsidR="008B3557" w:rsidRPr="00D278A7" w:rsidRDefault="007B78B3" w:rsidP="00D278A7">
      <w:pPr>
        <w:pStyle w:val="ListParagraph"/>
        <w:numPr>
          <w:ilvl w:val="0"/>
          <w:numId w:val="154"/>
        </w:numPr>
        <w:spacing w:beforeLines="150" w:before="360"/>
        <w:ind w:left="425" w:hanging="425"/>
        <w:contextualSpacing w:val="0"/>
        <w:jc w:val="both"/>
        <w:rPr>
          <w:rFonts w:cs="Kokila"/>
          <w:bCs/>
          <w:szCs w:val="28"/>
        </w:rPr>
      </w:pPr>
      <w:r w:rsidRPr="00D278A7">
        <w:rPr>
          <w:rFonts w:cs="Kokila"/>
          <w:bCs/>
          <w:szCs w:val="28"/>
          <w:cs/>
          <w:lang w:bidi="ne-NP"/>
        </w:rPr>
        <w:t>भन्डारण ट्याङ्कको आयतन</w:t>
      </w:r>
    </w:p>
    <w:p w14:paraId="767F2636" w14:textId="5FE83B3F" w:rsidR="005D1FBE" w:rsidRPr="00D278A7" w:rsidRDefault="007B78B3" w:rsidP="00D278A7">
      <w:pPr>
        <w:spacing w:beforeLines="50" w:before="12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 xml:space="preserve">ट्याङ्कको क्षमता </w:t>
      </w:r>
      <w:r w:rsidR="005D1FBE" w:rsidRPr="00D278A7">
        <w:rPr>
          <w:rFonts w:cs="Kokila"/>
          <w:szCs w:val="28"/>
        </w:rPr>
        <w:t>(</w:t>
      </w:r>
      <w:r w:rsidR="008B3557" w:rsidRPr="00D278A7">
        <w:rPr>
          <w:rFonts w:cs="Kokila"/>
          <w:szCs w:val="28"/>
        </w:rPr>
        <w:t>V</w:t>
      </w:r>
      <w:r w:rsidR="005D1FBE" w:rsidRPr="00D278A7">
        <w:rPr>
          <w:rFonts w:cs="Kokila"/>
          <w:szCs w:val="28"/>
        </w:rPr>
        <w:t xml:space="preserve">) </w:t>
      </w:r>
      <w:r>
        <w:rPr>
          <w:rFonts w:cs="Kokila" w:hint="cs"/>
          <w:szCs w:val="28"/>
          <w:cs/>
          <w:lang w:bidi="ne-NP"/>
        </w:rPr>
        <w:t>तल दिइएको शुत्रबाट हिसाब गरिन्छ ।</w:t>
      </w:r>
      <w:r w:rsidR="005D1FBE" w:rsidRPr="00D278A7">
        <w:rPr>
          <w:rFonts w:cs="Kokila"/>
          <w:szCs w:val="28"/>
        </w:rPr>
        <w:t xml:space="preserve"> </w:t>
      </w:r>
    </w:p>
    <w:p w14:paraId="06E9EE71" w14:textId="0B44B6A7" w:rsidR="005D1FBE" w:rsidRPr="00D278A7" w:rsidRDefault="008B3557" w:rsidP="00D278A7">
      <w:pPr>
        <w:ind w:firstLineChars="100" w:firstLine="281"/>
        <w:jc w:val="both"/>
        <w:rPr>
          <w:rFonts w:cs="Kokila"/>
          <w:b/>
          <w:i/>
          <w:szCs w:val="28"/>
        </w:rPr>
      </w:pPr>
      <w:r w:rsidRPr="00D278A7">
        <w:rPr>
          <w:rFonts w:cs="Kokila"/>
          <w:b/>
          <w:i/>
          <w:szCs w:val="28"/>
        </w:rPr>
        <w:t>V</w:t>
      </w:r>
      <w:r w:rsidR="005D1FBE" w:rsidRPr="00D278A7">
        <w:rPr>
          <w:rFonts w:cs="Kokila"/>
          <w:b/>
          <w:i/>
          <w:szCs w:val="28"/>
        </w:rPr>
        <w:t xml:space="preserve"> = W</w:t>
      </w:r>
      <w:r w:rsidR="005D1FBE" w:rsidRPr="00D278A7">
        <w:rPr>
          <w:rFonts w:cs="Kokila"/>
          <w:b/>
          <w:i/>
          <w:szCs w:val="28"/>
          <w:vertAlign w:val="subscript"/>
        </w:rPr>
        <w:t>2</w:t>
      </w:r>
      <w:r w:rsidRPr="00D278A7">
        <w:rPr>
          <w:rFonts w:cs="Kokila"/>
          <w:b/>
          <w:i/>
          <w:szCs w:val="28"/>
        </w:rPr>
        <w:t xml:space="preserve"> </w:t>
      </w:r>
      <w:r w:rsidR="005D1FBE" w:rsidRPr="00D278A7">
        <w:rPr>
          <w:rFonts w:cs="Kokila"/>
          <w:b/>
          <w:i/>
          <w:szCs w:val="28"/>
        </w:rPr>
        <w:t>*</w:t>
      </w:r>
      <w:r w:rsidRPr="00D278A7">
        <w:rPr>
          <w:rFonts w:cs="Kokila"/>
          <w:b/>
          <w:i/>
          <w:szCs w:val="28"/>
        </w:rPr>
        <w:t xml:space="preserve"> </w:t>
      </w:r>
      <w:r w:rsidR="005D1FBE" w:rsidRPr="00D278A7">
        <w:rPr>
          <w:rFonts w:cs="Kokila"/>
          <w:b/>
          <w:i/>
          <w:szCs w:val="28"/>
        </w:rPr>
        <w:t>(</w:t>
      </w:r>
      <w:r w:rsidR="007B78B3" w:rsidRPr="00D278A7">
        <w:rPr>
          <w:rFonts w:cs="Kokila"/>
          <w:bCs/>
          <w:iCs/>
          <w:szCs w:val="28"/>
          <w:cs/>
          <w:lang w:bidi="ne-NP"/>
        </w:rPr>
        <w:t>पानी वितरण घण्टा प्रति दिन</w:t>
      </w:r>
      <w:r w:rsidR="005D1FBE" w:rsidRPr="00D278A7">
        <w:rPr>
          <w:rFonts w:cs="Kokila"/>
          <w:b/>
          <w:i/>
          <w:szCs w:val="28"/>
        </w:rPr>
        <w:t>)</w:t>
      </w:r>
    </w:p>
    <w:p w14:paraId="576D0C3D" w14:textId="661FE9D3" w:rsidR="005D1FBE" w:rsidRPr="00D278A7" w:rsidRDefault="005D1FBE" w:rsidP="00D278A7">
      <w:pPr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>&lt;</w:t>
      </w:r>
      <w:r w:rsidR="003944C7">
        <w:rPr>
          <w:rFonts w:cs="Kokila" w:hint="cs"/>
          <w:szCs w:val="28"/>
          <w:cs/>
          <w:lang w:bidi="ne-NP"/>
        </w:rPr>
        <w:t>उदाहरण</w:t>
      </w:r>
      <w:r w:rsidRPr="00D278A7">
        <w:rPr>
          <w:rFonts w:cs="Kokila"/>
          <w:szCs w:val="28"/>
        </w:rPr>
        <w:t>&gt;</w:t>
      </w:r>
    </w:p>
    <w:p w14:paraId="5035A3CD" w14:textId="2359674C" w:rsidR="005D1FBE" w:rsidRPr="00D278A7" w:rsidRDefault="008C1DEE" w:rsidP="00D278A7">
      <w:pPr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यदि २४ घण्टा पानी वितरण हुन्छ भने</w:t>
      </w:r>
      <w:r w:rsidR="005D1FBE" w:rsidRPr="00D278A7">
        <w:rPr>
          <w:rFonts w:cs="Kokila"/>
          <w:szCs w:val="28"/>
        </w:rPr>
        <w:t>,</w:t>
      </w:r>
      <w:r w:rsidR="008B3557" w:rsidRPr="00D278A7">
        <w:rPr>
          <w:rFonts w:cs="Kokila"/>
          <w:szCs w:val="28"/>
        </w:rPr>
        <w:t xml:space="preserve"> </w:t>
      </w:r>
      <w:r w:rsidR="005D1FBE" w:rsidRPr="00D278A7">
        <w:rPr>
          <w:rFonts w:cs="Kokila"/>
          <w:szCs w:val="28"/>
        </w:rPr>
        <w:t>C=</w:t>
      </w:r>
      <w:r>
        <w:rPr>
          <w:rFonts w:cs="Kokila" w:hint="cs"/>
          <w:szCs w:val="28"/>
          <w:cs/>
          <w:lang w:bidi="ne-NP"/>
        </w:rPr>
        <w:t>१.०८</w:t>
      </w:r>
      <w:r w:rsidR="005D1FBE" w:rsidRPr="00D278A7">
        <w:rPr>
          <w:rFonts w:cs="Kokila"/>
          <w:szCs w:val="28"/>
        </w:rPr>
        <w:t>*</w:t>
      </w:r>
      <w:r>
        <w:rPr>
          <w:rFonts w:cs="Kokila" w:hint="cs"/>
          <w:szCs w:val="28"/>
          <w:cs/>
          <w:lang w:bidi="ne-NP"/>
        </w:rPr>
        <w:t>२४</w:t>
      </w:r>
      <w:r w:rsidRPr="00D278A7">
        <w:rPr>
          <w:rFonts w:cs="Kokila"/>
          <w:szCs w:val="28"/>
        </w:rPr>
        <w:t xml:space="preserve"> </w:t>
      </w:r>
      <w:r w:rsidR="005D1FBE" w:rsidRPr="00D278A7">
        <w:rPr>
          <w:rFonts w:cs="Kokila"/>
          <w:szCs w:val="28"/>
        </w:rPr>
        <w:t xml:space="preserve">= </w:t>
      </w:r>
      <w:r>
        <w:rPr>
          <w:rFonts w:cs="Kokila" w:hint="cs"/>
          <w:szCs w:val="28"/>
          <w:cs/>
          <w:lang w:bidi="ne-NP"/>
        </w:rPr>
        <w:t>२५.९ लिटर</w:t>
      </w:r>
    </w:p>
    <w:p w14:paraId="34D9CCFC" w14:textId="62DE25AF" w:rsidR="005D1FBE" w:rsidRPr="00D278A7" w:rsidRDefault="008C1DEE" w:rsidP="00D278A7">
      <w:pPr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तसर्थ, २५.९</w:t>
      </w:r>
      <w:r w:rsidRPr="008C1DEE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 </w:t>
      </w:r>
      <w:r w:rsidRPr="008C1DEE">
        <w:rPr>
          <w:rFonts w:ascii="Arial" w:hAnsi="Arial" w:cs="Arial"/>
          <w:color w:val="202124"/>
          <w:shd w:val="clear" w:color="auto" w:fill="FFFFFF"/>
        </w:rPr>
        <w:t>≈</w:t>
      </w:r>
      <w:r>
        <w:rPr>
          <w:rFonts w:ascii="Arial" w:hAnsi="Arial" w:cs="Arial"/>
          <w:color w:val="202124"/>
          <w:shd w:val="clear" w:color="auto" w:fill="FFFFFF"/>
        </w:rPr>
        <w:t> </w:t>
      </w:r>
      <w:r w:rsidRPr="00C01A58">
        <w:rPr>
          <w:rFonts w:cs="Kokila"/>
          <w:szCs w:val="28"/>
        </w:rPr>
        <w:t xml:space="preserve"> </w:t>
      </w:r>
      <w:r>
        <w:rPr>
          <w:rFonts w:cs="Kokila"/>
          <w:szCs w:val="28"/>
        </w:rPr>
        <w:t xml:space="preserve">30 </w:t>
      </w:r>
      <w:r>
        <w:rPr>
          <w:rFonts w:cs="Kokila" w:hint="cs"/>
          <w:szCs w:val="28"/>
          <w:cs/>
          <w:lang w:bidi="ne-NP"/>
        </w:rPr>
        <w:t>लिटर ट्याङ्कको आवश्यकता पर्छ ।</w:t>
      </w:r>
    </w:p>
    <w:p w14:paraId="111C468E" w14:textId="7F58841C" w:rsidR="008B3557" w:rsidRPr="00D278A7" w:rsidRDefault="000D12DC" w:rsidP="00D278A7">
      <w:pPr>
        <w:pStyle w:val="ListParagraph"/>
        <w:numPr>
          <w:ilvl w:val="0"/>
          <w:numId w:val="154"/>
        </w:numPr>
        <w:spacing w:beforeLines="150" w:before="360"/>
        <w:ind w:left="425" w:hanging="425"/>
        <w:jc w:val="both"/>
        <w:rPr>
          <w:rFonts w:cs="Kokila"/>
          <w:bCs/>
          <w:szCs w:val="28"/>
        </w:rPr>
      </w:pPr>
      <w:r w:rsidRPr="00D278A7">
        <w:rPr>
          <w:rFonts w:cs="Kokila"/>
          <w:bCs/>
          <w:szCs w:val="28"/>
          <w:cs/>
          <w:lang w:bidi="ne-NP"/>
        </w:rPr>
        <w:t>क्लोरिन झोलको तयारी</w:t>
      </w:r>
    </w:p>
    <w:p w14:paraId="04CB6060" w14:textId="01D128B3" w:rsidR="008B3557" w:rsidRPr="00D278A7" w:rsidRDefault="00776886" w:rsidP="00D278A7">
      <w:pPr>
        <w:spacing w:beforeLines="50" w:before="12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झोल तयार गर्न ब्लीचिङ्ग पाउडरको मात्रा, तल दिइएको शुत्र प्रयोग गरी हिसाब गरिन्छ ।</w:t>
      </w:r>
      <w:r w:rsidRPr="00C01A58">
        <w:rPr>
          <w:rFonts w:cs="Kokila"/>
          <w:szCs w:val="28"/>
        </w:rPr>
        <w:t xml:space="preserve"> </w:t>
      </w:r>
    </w:p>
    <w:p w14:paraId="093CEB7D" w14:textId="77777777" w:rsidR="008B3557" w:rsidRPr="00D278A7" w:rsidRDefault="008B3557" w:rsidP="00D278A7">
      <w:pPr>
        <w:ind w:firstLineChars="100" w:firstLine="281"/>
        <w:jc w:val="both"/>
        <w:rPr>
          <w:rFonts w:cs="Kokila"/>
          <w:b/>
          <w:i/>
          <w:szCs w:val="28"/>
        </w:rPr>
      </w:pPr>
      <w:r w:rsidRPr="00D278A7">
        <w:rPr>
          <w:rFonts w:cs="Kokila"/>
          <w:b/>
          <w:i/>
          <w:szCs w:val="28"/>
        </w:rPr>
        <w:t xml:space="preserve">A = V * </w:t>
      </w:r>
      <w:r w:rsidRPr="00D278A7">
        <w:rPr>
          <w:rFonts w:ascii="Calibri" w:hAnsi="Calibri" w:cs="Calibri"/>
          <w:b/>
          <w:i/>
          <w:szCs w:val="28"/>
        </w:rPr>
        <w:t>ρ</w:t>
      </w:r>
      <w:r w:rsidRPr="00D278A7">
        <w:rPr>
          <w:rFonts w:cs="Kokila"/>
          <w:b/>
          <w:i/>
          <w:szCs w:val="28"/>
        </w:rPr>
        <w:t xml:space="preserve"> * C</w:t>
      </w:r>
      <w:r w:rsidRPr="00D278A7">
        <w:rPr>
          <w:rFonts w:cs="Kokila"/>
          <w:b/>
          <w:i/>
          <w:szCs w:val="28"/>
          <w:vertAlign w:val="subscript"/>
        </w:rPr>
        <w:t>1</w:t>
      </w:r>
      <w:r w:rsidRPr="00D278A7">
        <w:rPr>
          <w:rFonts w:cs="Kokila"/>
          <w:b/>
          <w:i/>
          <w:szCs w:val="28"/>
        </w:rPr>
        <w:t>/100 * 1/(C</w:t>
      </w:r>
      <w:r w:rsidRPr="00D278A7">
        <w:rPr>
          <w:rFonts w:cs="Kokila"/>
          <w:b/>
          <w:i/>
          <w:szCs w:val="28"/>
          <w:vertAlign w:val="subscript"/>
        </w:rPr>
        <w:t>2</w:t>
      </w:r>
      <w:r w:rsidRPr="00D278A7">
        <w:rPr>
          <w:rFonts w:cs="Kokila"/>
          <w:b/>
          <w:i/>
          <w:szCs w:val="28"/>
        </w:rPr>
        <w:t>/100)</w:t>
      </w:r>
    </w:p>
    <w:p w14:paraId="0122DF20" w14:textId="088D209B" w:rsidR="008B3557" w:rsidRPr="00D278A7" w:rsidRDefault="008B3557" w:rsidP="00D278A7">
      <w:pPr>
        <w:spacing w:after="0"/>
        <w:ind w:firstLineChars="300" w:firstLine="840"/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 xml:space="preserve">A: </w:t>
      </w:r>
      <w:r w:rsidR="00776886">
        <w:rPr>
          <w:rFonts w:cs="Kokila" w:hint="cs"/>
          <w:szCs w:val="28"/>
          <w:cs/>
          <w:lang w:bidi="ne-NP"/>
        </w:rPr>
        <w:t>आवश्यक ब्लीचिङ्ग पाउडर</w:t>
      </w:r>
      <w:r w:rsidRPr="00D278A7">
        <w:rPr>
          <w:rFonts w:cs="Kokila"/>
          <w:szCs w:val="28"/>
        </w:rPr>
        <w:t xml:space="preserve"> (</w:t>
      </w:r>
      <w:r w:rsidR="00776886">
        <w:rPr>
          <w:rFonts w:cs="Kokila" w:hint="cs"/>
          <w:szCs w:val="28"/>
          <w:cs/>
          <w:lang w:bidi="ne-NP"/>
        </w:rPr>
        <w:t>किलो</w:t>
      </w:r>
      <w:r w:rsidRPr="00D278A7">
        <w:rPr>
          <w:rFonts w:cs="Kokila"/>
          <w:szCs w:val="28"/>
        </w:rPr>
        <w:t>)</w:t>
      </w:r>
    </w:p>
    <w:p w14:paraId="31D67165" w14:textId="160A7038" w:rsidR="008B3557" w:rsidRPr="00D278A7" w:rsidRDefault="008B3557" w:rsidP="00D278A7">
      <w:pPr>
        <w:spacing w:after="0"/>
        <w:ind w:firstLineChars="300" w:firstLine="840"/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 xml:space="preserve">V: </w:t>
      </w:r>
      <w:r w:rsidR="00776886">
        <w:rPr>
          <w:rFonts w:cs="Kokila" w:hint="cs"/>
          <w:szCs w:val="28"/>
          <w:cs/>
          <w:lang w:bidi="ne-NP"/>
        </w:rPr>
        <w:t>ट्याङ्कको क्षमता</w:t>
      </w:r>
      <w:r w:rsidRPr="00D278A7">
        <w:rPr>
          <w:rFonts w:cs="Kokila"/>
          <w:szCs w:val="28"/>
        </w:rPr>
        <w:t xml:space="preserve"> (</w:t>
      </w:r>
      <w:r w:rsidR="00776886">
        <w:rPr>
          <w:rFonts w:cs="Kokila" w:hint="cs"/>
          <w:szCs w:val="28"/>
          <w:cs/>
          <w:lang w:bidi="ne-NP"/>
        </w:rPr>
        <w:t>लिटर</w:t>
      </w:r>
      <w:r w:rsidRPr="00D278A7">
        <w:rPr>
          <w:rFonts w:cs="Kokila"/>
          <w:szCs w:val="28"/>
        </w:rPr>
        <w:t>)</w:t>
      </w:r>
    </w:p>
    <w:p w14:paraId="0AC8EDF6" w14:textId="297FC127" w:rsidR="008B3557" w:rsidRPr="00D278A7" w:rsidRDefault="008B3557" w:rsidP="00D278A7">
      <w:pPr>
        <w:spacing w:after="0"/>
        <w:ind w:firstLineChars="300" w:firstLine="840"/>
        <w:jc w:val="both"/>
        <w:rPr>
          <w:rFonts w:cs="Kokila"/>
          <w:szCs w:val="28"/>
        </w:rPr>
      </w:pPr>
      <w:r w:rsidRPr="00D278A7">
        <w:rPr>
          <w:rFonts w:ascii="Calibri" w:hAnsi="Calibri" w:cs="Calibri"/>
          <w:szCs w:val="28"/>
        </w:rPr>
        <w:t>ρ</w:t>
      </w:r>
      <w:r w:rsidRPr="00D278A7">
        <w:rPr>
          <w:rFonts w:cs="Kokila"/>
          <w:szCs w:val="28"/>
        </w:rPr>
        <w:t xml:space="preserve">: </w:t>
      </w:r>
      <w:r w:rsidR="003E2D6F">
        <w:rPr>
          <w:rFonts w:cs="Kokila" w:hint="cs"/>
          <w:szCs w:val="28"/>
          <w:cs/>
          <w:lang w:bidi="ne-NP"/>
        </w:rPr>
        <w:t>१% क्लोरिन झोलको स्पेशिफिक ग्राभिटि</w:t>
      </w:r>
      <w:r w:rsidR="003E2D6F" w:rsidRPr="005B21C4">
        <w:rPr>
          <w:rFonts w:cs="Kokila"/>
          <w:szCs w:val="28"/>
        </w:rPr>
        <w:t xml:space="preserve"> (</w:t>
      </w:r>
      <w:r w:rsidR="003E2D6F">
        <w:rPr>
          <w:rFonts w:cs="Kokila" w:hint="cs"/>
          <w:szCs w:val="28"/>
          <w:cs/>
          <w:lang w:bidi="ne-NP"/>
        </w:rPr>
        <w:t>किलो</w:t>
      </w:r>
      <w:r w:rsidR="003E2D6F" w:rsidRPr="005B21C4">
        <w:rPr>
          <w:rFonts w:cs="Kokila"/>
          <w:szCs w:val="28"/>
        </w:rPr>
        <w:t>/</w:t>
      </w:r>
      <w:r w:rsidR="003E2D6F">
        <w:rPr>
          <w:rFonts w:cs="Kokila" w:hint="cs"/>
          <w:szCs w:val="28"/>
          <w:cs/>
          <w:lang w:bidi="ne-NP"/>
        </w:rPr>
        <w:t>लिटर</w:t>
      </w:r>
      <w:r w:rsidR="003E2D6F" w:rsidRPr="005B21C4">
        <w:rPr>
          <w:rFonts w:cs="Kokila"/>
          <w:szCs w:val="28"/>
        </w:rPr>
        <w:t xml:space="preserve">) = </w:t>
      </w:r>
      <w:r w:rsidR="003E2D6F">
        <w:rPr>
          <w:rFonts w:cs="Kokila" w:hint="cs"/>
          <w:szCs w:val="28"/>
          <w:cs/>
          <w:lang w:bidi="ne-NP"/>
        </w:rPr>
        <w:t>१.०</w:t>
      </w:r>
    </w:p>
    <w:p w14:paraId="595DB32C" w14:textId="2521C079" w:rsidR="008B3557" w:rsidRPr="00D278A7" w:rsidRDefault="008B3557" w:rsidP="00D278A7">
      <w:pPr>
        <w:spacing w:after="0"/>
        <w:ind w:firstLineChars="300" w:firstLine="840"/>
        <w:jc w:val="both"/>
        <w:rPr>
          <w:rFonts w:cs="Kokila"/>
          <w:szCs w:val="28"/>
        </w:rPr>
      </w:pPr>
      <w:r w:rsidRPr="00D278A7">
        <w:rPr>
          <w:rFonts w:cs="Kokila"/>
          <w:szCs w:val="28"/>
        </w:rPr>
        <w:t>C</w:t>
      </w:r>
      <w:r w:rsidRPr="00D278A7">
        <w:rPr>
          <w:rFonts w:cs="Kokila"/>
          <w:szCs w:val="28"/>
          <w:vertAlign w:val="subscript"/>
        </w:rPr>
        <w:t>1</w:t>
      </w:r>
      <w:r w:rsidRPr="00D278A7">
        <w:rPr>
          <w:rFonts w:cs="Kokila"/>
          <w:szCs w:val="28"/>
        </w:rPr>
        <w:t xml:space="preserve">: </w:t>
      </w:r>
      <w:r w:rsidR="001E0F3E">
        <w:rPr>
          <w:rFonts w:cs="Kokila" w:hint="cs"/>
          <w:szCs w:val="28"/>
          <w:cs/>
          <w:lang w:bidi="ne-NP"/>
        </w:rPr>
        <w:t>क्लोरिन झोलको कन्सनट्रेशन</w:t>
      </w:r>
      <w:r w:rsidR="001E0F3E" w:rsidRPr="005B21C4">
        <w:rPr>
          <w:rFonts w:cs="Kokila"/>
          <w:szCs w:val="28"/>
        </w:rPr>
        <w:t xml:space="preserve"> (%) = </w:t>
      </w:r>
      <w:r w:rsidR="001E0F3E">
        <w:rPr>
          <w:rFonts w:cs="Kokila" w:hint="cs"/>
          <w:szCs w:val="28"/>
          <w:cs/>
          <w:lang w:bidi="ne-NP"/>
        </w:rPr>
        <w:t>१.०</w:t>
      </w:r>
    </w:p>
    <w:p w14:paraId="7AAF7509" w14:textId="30610F4E" w:rsidR="008B3557" w:rsidRPr="00D278A7" w:rsidRDefault="008B3557" w:rsidP="00D278A7">
      <w:pPr>
        <w:spacing w:after="0"/>
        <w:ind w:firstLineChars="300" w:firstLine="840"/>
        <w:jc w:val="both"/>
        <w:rPr>
          <w:rFonts w:cs="Kokila"/>
          <w:szCs w:val="28"/>
          <w:lang w:bidi="ne-NP"/>
        </w:rPr>
      </w:pPr>
      <w:r w:rsidRPr="00D278A7">
        <w:rPr>
          <w:rFonts w:cs="Kokila"/>
          <w:szCs w:val="28"/>
        </w:rPr>
        <w:t>C</w:t>
      </w:r>
      <w:r w:rsidRPr="00D278A7">
        <w:rPr>
          <w:rFonts w:cs="Kokila"/>
          <w:szCs w:val="28"/>
          <w:vertAlign w:val="subscript"/>
        </w:rPr>
        <w:t>2</w:t>
      </w:r>
      <w:r w:rsidRPr="00D278A7">
        <w:rPr>
          <w:rFonts w:cs="Kokila"/>
          <w:szCs w:val="28"/>
        </w:rPr>
        <w:t xml:space="preserve">: </w:t>
      </w:r>
      <w:r w:rsidR="001E0F3E">
        <w:rPr>
          <w:rFonts w:cs="Kokila" w:hint="cs"/>
          <w:szCs w:val="28"/>
          <w:cs/>
          <w:lang w:bidi="ne-NP"/>
        </w:rPr>
        <w:t>ब्लीचिङ्ग पाउडरमा उपलब्ध क्लोरिन</w:t>
      </w:r>
      <w:r w:rsidRPr="00D278A7">
        <w:rPr>
          <w:rFonts w:cs="Kokila"/>
          <w:szCs w:val="28"/>
        </w:rPr>
        <w:t xml:space="preserve"> (%) = </w:t>
      </w:r>
      <w:r w:rsidR="001E0F3E">
        <w:rPr>
          <w:rFonts w:cs="Kokila" w:hint="cs"/>
          <w:szCs w:val="28"/>
          <w:cs/>
          <w:lang w:bidi="ne-NP"/>
        </w:rPr>
        <w:t>३४.०</w:t>
      </w:r>
    </w:p>
    <w:p w14:paraId="3829DEE5" w14:textId="22A2417A" w:rsidR="008B3557" w:rsidRPr="00D278A7" w:rsidRDefault="000F4F4A" w:rsidP="00D278A7">
      <w:pPr>
        <w:spacing w:beforeLines="50" w:before="120"/>
        <w:jc w:val="both"/>
        <w:rPr>
          <w:rFonts w:cs="Kokila"/>
          <w:szCs w:val="28"/>
        </w:rPr>
      </w:pPr>
      <w:r>
        <w:rPr>
          <w:rFonts w:cs="Kokila" w:hint="cs"/>
          <w:szCs w:val="28"/>
          <w:cs/>
          <w:lang w:bidi="ne-NP"/>
        </w:rPr>
        <w:t>साधारणतया, नेपालमा ३४% उपलब्धता भएको ब्लीचिङ्ग पाउडर पाइन्छ ।</w:t>
      </w:r>
    </w:p>
    <w:p w14:paraId="3958BE26" w14:textId="17383B8D" w:rsidR="008B3557" w:rsidRPr="00D278A7" w:rsidRDefault="000F4F4A" w:rsidP="00D278A7">
      <w:pPr>
        <w:spacing w:beforeLines="50" w:before="120"/>
        <w:jc w:val="both"/>
        <w:rPr>
          <w:rFonts w:cs="Kokila"/>
          <w:szCs w:val="28"/>
          <w:lang w:bidi="ne-NP"/>
        </w:rPr>
      </w:pPr>
      <w:r>
        <w:rPr>
          <w:rFonts w:cs="Kokila" w:hint="cs"/>
          <w:szCs w:val="28"/>
          <w:cs/>
          <w:lang w:bidi="ne-NP"/>
        </w:rPr>
        <w:t>यदि माथी उल्लेखित शुत्रमा,</w:t>
      </w:r>
      <w:r w:rsidR="008B3557" w:rsidRPr="00D278A7">
        <w:rPr>
          <w:rFonts w:cs="Kokila"/>
          <w:szCs w:val="28"/>
        </w:rPr>
        <w:t xml:space="preserve"> V=</w:t>
      </w:r>
      <w:r>
        <w:rPr>
          <w:rFonts w:cs="Kokila" w:hint="cs"/>
          <w:szCs w:val="28"/>
          <w:cs/>
          <w:lang w:bidi="ne-NP"/>
        </w:rPr>
        <w:t>१०००</w:t>
      </w:r>
      <w:r w:rsidR="008B3557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लिटर भए</w:t>
      </w:r>
      <w:r w:rsidR="008B3557" w:rsidRPr="00D278A7">
        <w:rPr>
          <w:rFonts w:cs="Kokila"/>
          <w:szCs w:val="28"/>
        </w:rPr>
        <w:t>, A=</w:t>
      </w:r>
      <w:r>
        <w:rPr>
          <w:rFonts w:cs="Kokila" w:hint="cs"/>
          <w:szCs w:val="28"/>
          <w:cs/>
          <w:lang w:bidi="ne-NP"/>
        </w:rPr>
        <w:t>२९.४</w:t>
      </w:r>
      <w:r w:rsidR="008B3557" w:rsidRPr="00D278A7">
        <w:rPr>
          <w:rFonts w:cs="Kokila"/>
          <w:szCs w:val="28"/>
        </w:rPr>
        <w:t xml:space="preserve"> </w:t>
      </w:r>
      <w:r>
        <w:rPr>
          <w:rFonts w:cs="Kokila" w:hint="cs"/>
          <w:szCs w:val="28"/>
          <w:cs/>
          <w:lang w:bidi="ne-NP"/>
        </w:rPr>
        <w:t>किलो हुन्छ ।</w:t>
      </w:r>
    </w:p>
    <w:p w14:paraId="3C7A1044" w14:textId="77777777" w:rsidR="008B3557" w:rsidRPr="00D278A7" w:rsidRDefault="008B3557" w:rsidP="00D278A7">
      <w:pPr>
        <w:rPr>
          <w:rFonts w:cs="Kokila"/>
          <w:szCs w:val="28"/>
        </w:rPr>
      </w:pPr>
    </w:p>
    <w:p w14:paraId="28BC3DF8" w14:textId="4416C433" w:rsidR="00F14120" w:rsidRPr="00D278A7" w:rsidRDefault="00F14120" w:rsidP="00F14120">
      <w:pPr>
        <w:rPr>
          <w:rFonts w:cs="Kokila"/>
          <w:szCs w:val="28"/>
        </w:rPr>
      </w:pPr>
      <w:r w:rsidRPr="00D278A7">
        <w:rPr>
          <w:rFonts w:cs="Kokila"/>
          <w:noProof/>
          <w:szCs w:val="28"/>
          <w:lang w:bidi="ne-NP"/>
        </w:rPr>
        <w:drawing>
          <wp:anchor distT="0" distB="0" distL="114300" distR="114300" simplePos="0" relativeHeight="251766784" behindDoc="1" locked="0" layoutInCell="1" allowOverlap="1" wp14:anchorId="5FCAC0A4" wp14:editId="004D367D">
            <wp:simplePos x="0" y="0"/>
            <wp:positionH relativeFrom="column">
              <wp:posOffset>4497070</wp:posOffset>
            </wp:positionH>
            <wp:positionV relativeFrom="paragraph">
              <wp:posOffset>272415</wp:posOffset>
            </wp:positionV>
            <wp:extent cx="1580515" cy="1459230"/>
            <wp:effectExtent l="0" t="0" r="635" b="7620"/>
            <wp:wrapTight wrapText="bothSides">
              <wp:wrapPolygon edited="0">
                <wp:start x="0" y="0"/>
                <wp:lineTo x="0" y="21431"/>
                <wp:lineTo x="21348" y="21431"/>
                <wp:lineTo x="21348" y="0"/>
                <wp:lineTo x="0" y="0"/>
              </wp:wrapPolygon>
            </wp:wrapTight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0515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0A08">
        <w:rPr>
          <w:rFonts w:cs="Kokila" w:hint="cs"/>
          <w:szCs w:val="28"/>
          <w:cs/>
          <w:lang w:bidi="ne-NP"/>
        </w:rPr>
        <w:t xml:space="preserve">यदि बल्क मिटर जडान गरेको छैन भने, पाइपमा पानीको बहाव दर </w:t>
      </w:r>
      <w:r w:rsidRPr="00D278A7">
        <w:rPr>
          <w:rFonts w:cs="Kokila"/>
          <w:szCs w:val="28"/>
        </w:rPr>
        <w:t>(Q)</w:t>
      </w:r>
      <w:r w:rsidR="00380A08">
        <w:rPr>
          <w:rFonts w:cs="Kokila"/>
          <w:szCs w:val="28"/>
        </w:rPr>
        <w:t xml:space="preserve"> </w:t>
      </w:r>
      <w:r w:rsidR="00380A08">
        <w:rPr>
          <w:rFonts w:cs="Kokila" w:hint="cs"/>
          <w:szCs w:val="28"/>
          <w:cs/>
          <w:lang w:bidi="ne-NP"/>
        </w:rPr>
        <w:t>अनुमान गर्नुपर्छ ।</w:t>
      </w:r>
    </w:p>
    <w:p w14:paraId="5DBCFFDC" w14:textId="7CAC53A1" w:rsidR="00F14120" w:rsidRPr="00D278A7" w:rsidRDefault="005D28BF" w:rsidP="00F14120">
      <w:pPr>
        <w:rPr>
          <w:rFonts w:cs="Kokila"/>
          <w:b/>
          <w:bCs/>
          <w:szCs w:val="28"/>
        </w:rPr>
      </w:pPr>
      <w:r>
        <w:rPr>
          <w:rFonts w:cs="Kokila" w:hint="cs"/>
          <w:b/>
          <w:bCs/>
          <w:szCs w:val="28"/>
          <w:cs/>
          <w:lang w:bidi="ne-NP"/>
        </w:rPr>
        <w:t>विधि १</w:t>
      </w:r>
      <w:r w:rsidR="00F14120" w:rsidRPr="00D278A7">
        <w:rPr>
          <w:rFonts w:cs="Kokila"/>
          <w:b/>
          <w:bCs/>
          <w:szCs w:val="28"/>
        </w:rPr>
        <w:t xml:space="preserve"> (</w:t>
      </w:r>
      <w:r>
        <w:rPr>
          <w:rFonts w:cs="Kokila" w:hint="cs"/>
          <w:b/>
          <w:bCs/>
          <w:szCs w:val="28"/>
          <w:cs/>
          <w:lang w:bidi="ne-NP"/>
        </w:rPr>
        <w:t>भुमिगत स्रोतको लागि</w:t>
      </w:r>
      <w:r w:rsidR="00F14120" w:rsidRPr="00D278A7">
        <w:rPr>
          <w:rFonts w:cs="Kokila"/>
          <w:b/>
          <w:bCs/>
          <w:szCs w:val="28"/>
        </w:rPr>
        <w:t xml:space="preserve">): </w:t>
      </w:r>
    </w:p>
    <w:p w14:paraId="36B08FBC" w14:textId="22C113EC" w:rsidR="00F14120" w:rsidRPr="00D278A7" w:rsidRDefault="005D28BF" w:rsidP="00D278A7">
      <w:pPr>
        <w:pStyle w:val="ListParagraph"/>
        <w:numPr>
          <w:ilvl w:val="0"/>
          <w:numId w:val="155"/>
        </w:numPr>
        <w:tabs>
          <w:tab w:val="left" w:pos="709"/>
        </w:tabs>
        <w:ind w:left="567" w:hanging="425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 xml:space="preserve">आयतन थाहा भएको भाडो </w:t>
      </w:r>
      <w:r w:rsidRPr="005B21C4">
        <w:rPr>
          <w:rFonts w:cs="Kokila"/>
          <w:szCs w:val="28"/>
          <w:lang w:eastAsia="ja-JP"/>
        </w:rPr>
        <w:t>(</w:t>
      </w:r>
      <w:r>
        <w:rPr>
          <w:rFonts w:cs="Kokila" w:hint="cs"/>
          <w:szCs w:val="28"/>
          <w:cs/>
          <w:lang w:eastAsia="ja-JP" w:bidi="ne-NP"/>
        </w:rPr>
        <w:t>उदाहरणका लागि १०० लिटर) र समय हिसाब गर्न स्टप वाच(घड</w:t>
      </w:r>
      <w:r w:rsidR="00EF7807">
        <w:rPr>
          <w:rFonts w:cs="Kokila" w:hint="cs"/>
          <w:szCs w:val="28"/>
          <w:cs/>
          <w:lang w:eastAsia="ja-JP" w:bidi="ne-NP"/>
        </w:rPr>
        <w:t>ी</w:t>
      </w:r>
      <w:r>
        <w:rPr>
          <w:rFonts w:cs="Kokila" w:hint="cs"/>
          <w:szCs w:val="28"/>
          <w:cs/>
          <w:lang w:eastAsia="ja-JP" w:bidi="ne-NP"/>
        </w:rPr>
        <w:t>) लिनुहोस ।</w:t>
      </w:r>
    </w:p>
    <w:p w14:paraId="0C16199F" w14:textId="0D492B2A" w:rsidR="00F14120" w:rsidRPr="00D278A7" w:rsidRDefault="00EF7807" w:rsidP="00D278A7">
      <w:pPr>
        <w:pStyle w:val="ListParagraph"/>
        <w:numPr>
          <w:ilvl w:val="0"/>
          <w:numId w:val="155"/>
        </w:numPr>
        <w:tabs>
          <w:tab w:val="left" w:pos="567"/>
        </w:tabs>
        <w:ind w:leftChars="64" w:left="719" w:hangingChars="193" w:hanging="54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स्लुइस भल्भ (डिस्चार्ज भल्भ) बन्द गर्नुहोस र वासआउट भल्भ खोल्नुहोस ।</w:t>
      </w:r>
    </w:p>
    <w:p w14:paraId="17308E5C" w14:textId="49B03595" w:rsidR="00906A42" w:rsidRPr="00D278A7" w:rsidRDefault="00EF7807" w:rsidP="00487DE6">
      <w:pPr>
        <w:pStyle w:val="ListParagraph"/>
        <w:numPr>
          <w:ilvl w:val="0"/>
          <w:numId w:val="155"/>
        </w:numPr>
        <w:tabs>
          <w:tab w:val="left" w:pos="567"/>
        </w:tabs>
        <w:ind w:leftChars="64" w:left="719" w:hangingChars="193" w:hanging="54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वेल पम्प सुरु गर्नुहोस ।</w:t>
      </w:r>
    </w:p>
    <w:p w14:paraId="46E1A468" w14:textId="2DDCC95C" w:rsidR="00F14120" w:rsidRPr="00D278A7" w:rsidRDefault="00EF7807" w:rsidP="00D278A7">
      <w:pPr>
        <w:pStyle w:val="ListParagraph"/>
        <w:numPr>
          <w:ilvl w:val="0"/>
          <w:numId w:val="155"/>
        </w:numPr>
        <w:tabs>
          <w:tab w:val="left" w:pos="567"/>
        </w:tabs>
        <w:ind w:leftChars="64" w:left="719" w:hangingChars="193" w:hanging="54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वासआउटबाट आएको पानी भाडोमा थाप्नुहोस र भाडो भर्न लाग्ने समय स्टप वाचको सहयोगले निकाल्नुहोस ।</w:t>
      </w:r>
    </w:p>
    <w:p w14:paraId="596CF3BC" w14:textId="7A2BB89C" w:rsidR="00F14120" w:rsidRPr="00D278A7" w:rsidRDefault="00EF7807" w:rsidP="00D278A7">
      <w:pPr>
        <w:pStyle w:val="ListParagraph"/>
        <w:numPr>
          <w:ilvl w:val="0"/>
          <w:numId w:val="155"/>
        </w:numPr>
        <w:tabs>
          <w:tab w:val="left" w:pos="567"/>
        </w:tabs>
        <w:ind w:leftChars="64" w:left="719" w:hangingChars="193" w:hanging="54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lastRenderedPageBreak/>
        <w:t>यदि</w:t>
      </w:r>
      <w:r w:rsidR="00906A42" w:rsidRPr="00D278A7">
        <w:rPr>
          <w:rFonts w:cs="Kokila"/>
          <w:szCs w:val="28"/>
          <w:lang w:eastAsia="ja-JP"/>
        </w:rPr>
        <w:t xml:space="preserve"> </w:t>
      </w:r>
      <w:r>
        <w:rPr>
          <w:rFonts w:cs="Kokila" w:hint="cs"/>
          <w:szCs w:val="28"/>
          <w:cs/>
          <w:lang w:eastAsia="ja-JP" w:bidi="ne-NP"/>
        </w:rPr>
        <w:t>भाडो भर्न १०</w:t>
      </w:r>
      <w:r w:rsidR="00906A42" w:rsidRPr="00D278A7">
        <w:rPr>
          <w:rFonts w:cs="Kokila"/>
          <w:szCs w:val="28"/>
          <w:lang w:eastAsia="ja-JP"/>
        </w:rPr>
        <w:t xml:space="preserve"> </w:t>
      </w:r>
      <w:r>
        <w:rPr>
          <w:rFonts w:cs="Kokila" w:hint="cs"/>
          <w:szCs w:val="28"/>
          <w:cs/>
          <w:lang w:eastAsia="ja-JP" w:bidi="ne-NP"/>
        </w:rPr>
        <w:t>सेकेन्ड लागेमा</w:t>
      </w:r>
      <w:r w:rsidR="00F14120" w:rsidRPr="00D278A7">
        <w:rPr>
          <w:rFonts w:cs="Kokila"/>
          <w:szCs w:val="28"/>
          <w:lang w:eastAsia="ja-JP"/>
        </w:rPr>
        <w:t>, Q=</w:t>
      </w:r>
      <w:r>
        <w:rPr>
          <w:rFonts w:cs="Kokila" w:hint="cs"/>
          <w:szCs w:val="28"/>
          <w:cs/>
          <w:lang w:eastAsia="ja-JP" w:bidi="ne-NP"/>
        </w:rPr>
        <w:t>१००/१०</w:t>
      </w:r>
      <w:r w:rsidR="00F14120" w:rsidRPr="00D278A7">
        <w:rPr>
          <w:rFonts w:cs="Kokila"/>
          <w:szCs w:val="28"/>
          <w:lang w:eastAsia="ja-JP"/>
        </w:rPr>
        <w:t>=</w:t>
      </w:r>
      <w:r>
        <w:rPr>
          <w:rFonts w:cs="Kokila" w:hint="cs"/>
          <w:szCs w:val="28"/>
          <w:cs/>
          <w:lang w:eastAsia="ja-JP" w:bidi="ne-NP"/>
        </w:rPr>
        <w:t>१०</w:t>
      </w:r>
      <w:r w:rsidR="00F14120" w:rsidRPr="00D278A7">
        <w:rPr>
          <w:rFonts w:cs="Kokila"/>
          <w:szCs w:val="28"/>
          <w:lang w:eastAsia="ja-JP"/>
        </w:rPr>
        <w:t xml:space="preserve"> </w:t>
      </w:r>
      <w:r>
        <w:rPr>
          <w:rFonts w:cs="Kokila" w:hint="cs"/>
          <w:szCs w:val="28"/>
          <w:cs/>
          <w:lang w:eastAsia="ja-JP" w:bidi="ne-NP"/>
        </w:rPr>
        <w:t>लिटर</w:t>
      </w:r>
      <w:r w:rsidR="00906A42" w:rsidRPr="00D278A7">
        <w:rPr>
          <w:rFonts w:cs="Kokila"/>
          <w:szCs w:val="28"/>
          <w:lang w:eastAsia="ja-JP"/>
        </w:rPr>
        <w:t>/</w:t>
      </w:r>
      <w:r>
        <w:rPr>
          <w:rFonts w:cs="Kokila" w:hint="cs"/>
          <w:szCs w:val="28"/>
          <w:cs/>
          <w:lang w:eastAsia="ja-JP" w:bidi="ne-NP"/>
        </w:rPr>
        <w:t>सेकेन्ड</w:t>
      </w:r>
      <w:r>
        <w:rPr>
          <w:rFonts w:cs="Kokila"/>
          <w:szCs w:val="28"/>
          <w:lang w:eastAsia="ja-JP" w:bidi="ne-NP"/>
        </w:rPr>
        <w:t xml:space="preserve"> =</w:t>
      </w:r>
      <w:r>
        <w:rPr>
          <w:rFonts w:cs="Kokila" w:hint="cs"/>
          <w:szCs w:val="28"/>
          <w:cs/>
          <w:lang w:eastAsia="ja-JP" w:bidi="ne-NP"/>
        </w:rPr>
        <w:t>३६ घनमिटर/घण्टा</w:t>
      </w:r>
    </w:p>
    <w:p w14:paraId="43CF57DA" w14:textId="22D84748" w:rsidR="00F14120" w:rsidRPr="00D278A7" w:rsidRDefault="00F14120" w:rsidP="00F14120">
      <w:pPr>
        <w:rPr>
          <w:rFonts w:cs="Kokila"/>
          <w:b/>
          <w:bCs/>
          <w:szCs w:val="28"/>
        </w:rPr>
      </w:pPr>
      <w:r w:rsidRPr="00D278A7">
        <w:rPr>
          <w:rFonts w:cs="Kokila"/>
          <w:b/>
          <w:bCs/>
          <w:noProof/>
          <w:szCs w:val="28"/>
          <w:lang w:bidi="ne-NP"/>
        </w:rPr>
        <w:drawing>
          <wp:anchor distT="0" distB="0" distL="114300" distR="114300" simplePos="0" relativeHeight="251767808" behindDoc="1" locked="0" layoutInCell="1" allowOverlap="1" wp14:anchorId="2D3003E5" wp14:editId="261241A9">
            <wp:simplePos x="0" y="0"/>
            <wp:positionH relativeFrom="column">
              <wp:posOffset>4738370</wp:posOffset>
            </wp:positionH>
            <wp:positionV relativeFrom="paragraph">
              <wp:posOffset>5715</wp:posOffset>
            </wp:positionV>
            <wp:extent cx="1747520" cy="3088640"/>
            <wp:effectExtent l="0" t="0" r="5080" b="0"/>
            <wp:wrapTight wrapText="bothSides">
              <wp:wrapPolygon edited="0">
                <wp:start x="0" y="0"/>
                <wp:lineTo x="0" y="21449"/>
                <wp:lineTo x="21427" y="21449"/>
                <wp:lineTo x="21427" y="0"/>
                <wp:lineTo x="0" y="0"/>
              </wp:wrapPolygon>
            </wp:wrapTight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752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7807">
        <w:rPr>
          <w:rFonts w:cs="Kokila" w:hint="cs"/>
          <w:b/>
          <w:bCs/>
          <w:szCs w:val="28"/>
          <w:cs/>
          <w:lang w:bidi="ne-NP"/>
        </w:rPr>
        <w:t>विधि २</w:t>
      </w:r>
      <w:r w:rsidRPr="00D278A7">
        <w:rPr>
          <w:rFonts w:cs="Kokila"/>
          <w:b/>
          <w:bCs/>
          <w:szCs w:val="28"/>
        </w:rPr>
        <w:t xml:space="preserve"> (</w:t>
      </w:r>
      <w:r w:rsidR="00EF7807">
        <w:rPr>
          <w:rFonts w:cs="Kokila" w:hint="cs"/>
          <w:b/>
          <w:bCs/>
          <w:szCs w:val="28"/>
          <w:cs/>
          <w:lang w:bidi="ne-NP"/>
        </w:rPr>
        <w:t>सतहगत र भुमिगत स्रोतका लागि</w:t>
      </w:r>
      <w:r w:rsidRPr="00D278A7">
        <w:rPr>
          <w:rFonts w:cs="Kokila"/>
          <w:b/>
          <w:bCs/>
          <w:szCs w:val="28"/>
        </w:rPr>
        <w:t>):</w:t>
      </w:r>
    </w:p>
    <w:p w14:paraId="046A16E6" w14:textId="48B04BA4" w:rsidR="00F14120" w:rsidRPr="00D278A7" w:rsidRDefault="00EF7807" w:rsidP="00D278A7">
      <w:pPr>
        <w:pStyle w:val="ListParagraph"/>
        <w:numPr>
          <w:ilvl w:val="0"/>
          <w:numId w:val="156"/>
        </w:numPr>
        <w:tabs>
          <w:tab w:val="left" w:pos="709"/>
        </w:tabs>
        <w:ind w:left="567" w:hanging="425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सफा पानी जलाशयको सबै डिस्चार्ज भल्भ (आउटलेट भल्भ) बन्द गर्नुहोस ।</w:t>
      </w:r>
    </w:p>
    <w:p w14:paraId="74FD1AB7" w14:textId="22DB9488" w:rsidR="00F14120" w:rsidRPr="00D278A7" w:rsidRDefault="00EF7807" w:rsidP="00D278A7">
      <w:pPr>
        <w:pStyle w:val="ListParagraph"/>
        <w:numPr>
          <w:ilvl w:val="0"/>
          <w:numId w:val="156"/>
        </w:numPr>
        <w:tabs>
          <w:tab w:val="left" w:pos="567"/>
        </w:tabs>
        <w:ind w:leftChars="64" w:left="719" w:hangingChars="193" w:hanging="54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सफा पानी जलाशय भित्र पानीको स्तर मापन गर्नुहोस ।</w:t>
      </w:r>
    </w:p>
    <w:p w14:paraId="1653AB1E" w14:textId="726F8CF7" w:rsidR="00F14120" w:rsidRPr="00D278A7" w:rsidRDefault="003D70A7" w:rsidP="00D278A7">
      <w:pPr>
        <w:pStyle w:val="ListParagraph"/>
        <w:numPr>
          <w:ilvl w:val="0"/>
          <w:numId w:val="156"/>
        </w:numPr>
        <w:tabs>
          <w:tab w:val="left" w:pos="567"/>
        </w:tabs>
        <w:ind w:leftChars="64" w:left="719" w:hangingChars="193" w:hanging="540"/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१ घण्टा पछि स्तर फेरी मापन गर्नुहोस ।</w:t>
      </w:r>
    </w:p>
    <w:p w14:paraId="22D851E7" w14:textId="7EF411D9" w:rsidR="00F14120" w:rsidRPr="00D278A7" w:rsidRDefault="00F14120" w:rsidP="00D278A7">
      <w:pPr>
        <w:pStyle w:val="ListParagraph"/>
        <w:numPr>
          <w:ilvl w:val="0"/>
          <w:numId w:val="156"/>
        </w:numPr>
        <w:tabs>
          <w:tab w:val="left" w:pos="567"/>
        </w:tabs>
        <w:ind w:leftChars="64" w:left="719" w:hangingChars="193" w:hanging="540"/>
        <w:jc w:val="both"/>
        <w:rPr>
          <w:rFonts w:cs="Kokila"/>
          <w:szCs w:val="28"/>
          <w:lang w:eastAsia="ja-JP"/>
        </w:rPr>
      </w:pPr>
      <w:r w:rsidRPr="00D278A7">
        <w:rPr>
          <w:rFonts w:cs="Kokila"/>
          <w:szCs w:val="28"/>
          <w:lang w:eastAsia="ja-JP"/>
        </w:rPr>
        <w:t xml:space="preserve"> </w:t>
      </w:r>
      <w:r w:rsidR="003D70A7">
        <w:rPr>
          <w:rFonts w:cs="Kokila" w:hint="cs"/>
          <w:szCs w:val="28"/>
          <w:cs/>
          <w:lang w:eastAsia="ja-JP" w:bidi="ne-NP"/>
        </w:rPr>
        <w:t>यदि जलाशयको क्षेत्रफल १०० वर्ग मिटर हो र पानीको स्तर १ मिटर/घण्टाले बढेको छ भने</w:t>
      </w:r>
      <w:r w:rsidR="001858BD" w:rsidRPr="00D278A7">
        <w:rPr>
          <w:rFonts w:cs="Kokila"/>
          <w:szCs w:val="28"/>
          <w:lang w:eastAsia="ja-JP"/>
        </w:rPr>
        <w:t xml:space="preserve">, </w:t>
      </w:r>
      <w:r w:rsidRPr="00D278A7">
        <w:rPr>
          <w:rFonts w:cs="Kokila"/>
          <w:szCs w:val="28"/>
          <w:lang w:eastAsia="ja-JP"/>
        </w:rPr>
        <w:t>Q=</w:t>
      </w:r>
      <w:r w:rsidR="003D70A7">
        <w:rPr>
          <w:rFonts w:cs="Kokila" w:hint="cs"/>
          <w:szCs w:val="28"/>
          <w:cs/>
          <w:lang w:eastAsia="ja-JP" w:bidi="ne-NP"/>
        </w:rPr>
        <w:t>१००*१</w:t>
      </w:r>
      <w:r w:rsidRPr="00D278A7">
        <w:rPr>
          <w:rFonts w:cs="Kokila"/>
          <w:szCs w:val="28"/>
          <w:lang w:eastAsia="ja-JP"/>
        </w:rPr>
        <w:t xml:space="preserve">= </w:t>
      </w:r>
      <w:r w:rsidR="003D70A7">
        <w:rPr>
          <w:rFonts w:cs="Kokila" w:hint="cs"/>
          <w:szCs w:val="28"/>
          <w:cs/>
          <w:lang w:eastAsia="ja-JP" w:bidi="ne-NP"/>
        </w:rPr>
        <w:t>१००</w:t>
      </w:r>
      <w:r w:rsidRPr="00D278A7">
        <w:rPr>
          <w:rFonts w:cs="Kokila"/>
          <w:szCs w:val="28"/>
          <w:lang w:eastAsia="ja-JP"/>
        </w:rPr>
        <w:t xml:space="preserve"> </w:t>
      </w:r>
      <w:r w:rsidR="003D70A7">
        <w:rPr>
          <w:rFonts w:cs="Kokila" w:hint="cs"/>
          <w:szCs w:val="28"/>
          <w:cs/>
          <w:lang w:eastAsia="ja-JP" w:bidi="ne-NP"/>
        </w:rPr>
        <w:t>घनमिटर/घण्टा</w:t>
      </w:r>
    </w:p>
    <w:p w14:paraId="5A1CE9FD" w14:textId="6A8C5BD5" w:rsidR="001858BD" w:rsidRPr="00D278A7" w:rsidRDefault="001858BD" w:rsidP="00D278A7">
      <w:pPr>
        <w:rPr>
          <w:rFonts w:cs="Kokila"/>
          <w:b/>
          <w:bCs/>
          <w:szCs w:val="28"/>
        </w:rPr>
      </w:pPr>
      <w:r w:rsidRPr="00D278A7">
        <w:rPr>
          <w:rFonts w:cs="Kokila"/>
          <w:noProof/>
          <w:szCs w:val="28"/>
          <w:lang w:bidi="ne-NP"/>
        </w:rPr>
        <w:drawing>
          <wp:anchor distT="0" distB="0" distL="114300" distR="114300" simplePos="0" relativeHeight="251769856" behindDoc="1" locked="0" layoutInCell="1" allowOverlap="1" wp14:anchorId="22497890" wp14:editId="77A2E422">
            <wp:simplePos x="0" y="0"/>
            <wp:positionH relativeFrom="column">
              <wp:posOffset>4738370</wp:posOffset>
            </wp:positionH>
            <wp:positionV relativeFrom="paragraph">
              <wp:posOffset>5715</wp:posOffset>
            </wp:positionV>
            <wp:extent cx="1747520" cy="3088640"/>
            <wp:effectExtent l="0" t="0" r="5080" b="0"/>
            <wp:wrapTight wrapText="bothSides">
              <wp:wrapPolygon edited="0">
                <wp:start x="0" y="0"/>
                <wp:lineTo x="0" y="21449"/>
                <wp:lineTo x="21427" y="21449"/>
                <wp:lineTo x="21427" y="0"/>
                <wp:lineTo x="0" y="0"/>
              </wp:wrapPolygon>
            </wp:wrapTight>
            <wp:docPr id="62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752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66718">
        <w:rPr>
          <w:rFonts w:cs="Kokila" w:hint="cs"/>
          <w:b/>
          <w:bCs/>
          <w:szCs w:val="28"/>
          <w:cs/>
          <w:lang w:bidi="ne-NP"/>
        </w:rPr>
        <w:t>विधि ३</w:t>
      </w:r>
      <w:r w:rsidRPr="00D278A7">
        <w:rPr>
          <w:rFonts w:cs="Kokila"/>
          <w:b/>
          <w:bCs/>
          <w:szCs w:val="28"/>
        </w:rPr>
        <w:t xml:space="preserve"> (</w:t>
      </w:r>
      <w:r w:rsidR="00B66718">
        <w:rPr>
          <w:rFonts w:cs="Kokila" w:hint="cs"/>
          <w:b/>
          <w:bCs/>
          <w:szCs w:val="28"/>
          <w:cs/>
          <w:lang w:bidi="ne-NP"/>
        </w:rPr>
        <w:t>अल्ट्रासोनिक फ्लोमिटरको प्रयोगले)</w:t>
      </w:r>
      <w:r w:rsidRPr="00D278A7">
        <w:rPr>
          <w:rFonts w:cs="Kokila"/>
          <w:b/>
          <w:bCs/>
          <w:szCs w:val="28"/>
        </w:rPr>
        <w:t>:</w:t>
      </w:r>
    </w:p>
    <w:p w14:paraId="382A2712" w14:textId="2F459CBC" w:rsidR="001858BD" w:rsidRPr="00D278A7" w:rsidRDefault="00B66718" w:rsidP="001858BD">
      <w:pPr>
        <w:pStyle w:val="ListParagraph"/>
        <w:numPr>
          <w:ilvl w:val="0"/>
          <w:numId w:val="157"/>
        </w:numPr>
        <w:tabs>
          <w:tab w:val="left" w:pos="709"/>
        </w:tabs>
        <w:jc w:val="both"/>
        <w:rPr>
          <w:rFonts w:cs="Kokila"/>
          <w:szCs w:val="28"/>
          <w:lang w:eastAsia="ja-JP"/>
        </w:rPr>
      </w:pPr>
      <w:r>
        <w:rPr>
          <w:rFonts w:cs="Kokila" w:hint="cs"/>
          <w:szCs w:val="28"/>
          <w:cs/>
          <w:lang w:eastAsia="ja-JP" w:bidi="ne-NP"/>
        </w:rPr>
        <w:t>अल्ट्रासोनिक फ्लोमिटरको प्रयोग गरी बहाव दर मापन गर्नुहोस ।</w:t>
      </w:r>
    </w:p>
    <w:p w14:paraId="2C5C406C" w14:textId="77777777" w:rsidR="00F17446" w:rsidRPr="00D278A7" w:rsidRDefault="00F17446" w:rsidP="00D278A7">
      <w:pPr>
        <w:rPr>
          <w:rFonts w:cs="Kokila"/>
          <w:szCs w:val="28"/>
        </w:rPr>
      </w:pPr>
    </w:p>
    <w:sectPr w:rsidR="00F17446" w:rsidRPr="00D278A7" w:rsidSect="00D278A7">
      <w:footerReference w:type="default" r:id="rId42"/>
      <w:type w:val="continuous"/>
      <w:pgSz w:w="11909" w:h="16834" w:code="9"/>
      <w:pgMar w:top="1701" w:right="1418" w:bottom="1701" w:left="1418" w:header="720" w:footer="720" w:gutter="0"/>
      <w:pgNumType w:start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2892F" w16cex:dateUtc="2021-05-09T10:3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0BCB61" w14:textId="77777777" w:rsidR="00DF635D" w:rsidRDefault="00DF635D" w:rsidP="00062596">
      <w:pPr>
        <w:spacing w:after="0" w:line="240" w:lineRule="auto"/>
      </w:pPr>
      <w:r>
        <w:separator/>
      </w:r>
    </w:p>
  </w:endnote>
  <w:endnote w:type="continuationSeparator" w:id="0">
    <w:p w14:paraId="6840B1A9" w14:textId="77777777" w:rsidR="00DF635D" w:rsidRDefault="00DF635D" w:rsidP="00062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ntasy Himali">
    <w:panose1 w:val="04020500000000000000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02FF" w:usb1="4000E47F" w:usb2="00000029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6811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6D19C96F" w14:textId="593D76D3" w:rsidR="00954973" w:rsidRPr="00D278A7" w:rsidRDefault="00DF635D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</w:p>
    </w:sdtContent>
  </w:sdt>
  <w:p w14:paraId="603F07C4" w14:textId="77777777" w:rsidR="00954973" w:rsidRDefault="009549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2974768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1E0C8E83" w14:textId="77777777" w:rsidR="00954973" w:rsidRPr="00D278A7" w:rsidRDefault="00954973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D278A7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D278A7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D278A7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D278A7" w:rsidRPr="00D278A7">
          <w:rPr>
            <w:rFonts w:ascii="Times New Roman" w:hAnsi="Times New Roman" w:cs="Times New Roman"/>
            <w:noProof/>
            <w:sz w:val="20"/>
            <w:szCs w:val="20"/>
            <w:lang w:val="ja-JP" w:eastAsia="ja-JP"/>
          </w:rPr>
          <w:t>1</w:t>
        </w:r>
        <w:r w:rsidRPr="00D278A7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62C3F2B5" w14:textId="77777777" w:rsidR="00954973" w:rsidRDefault="009549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517426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75E926B1" w14:textId="63D8FD7D" w:rsidR="00954973" w:rsidRPr="00D278A7" w:rsidRDefault="00954973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D278A7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D278A7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D278A7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D278A7" w:rsidRPr="00D278A7">
          <w:rPr>
            <w:rFonts w:ascii="Times New Roman" w:hAnsi="Times New Roman" w:cs="Times New Roman"/>
            <w:noProof/>
            <w:sz w:val="20"/>
            <w:szCs w:val="20"/>
            <w:lang w:val="ja-JP" w:eastAsia="ja-JP"/>
          </w:rPr>
          <w:t>1</w:t>
        </w:r>
        <w:r w:rsidRPr="00D278A7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7AB48093" w14:textId="77777777" w:rsidR="00954973" w:rsidRDefault="0095497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71413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10EEB199" w14:textId="77777777" w:rsidR="00954973" w:rsidRPr="00D278A7" w:rsidRDefault="00954973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D278A7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D278A7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D278A7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D278A7" w:rsidRPr="00D278A7">
          <w:rPr>
            <w:rFonts w:ascii="Times New Roman" w:hAnsi="Times New Roman" w:cs="Times New Roman"/>
            <w:noProof/>
            <w:sz w:val="20"/>
            <w:szCs w:val="20"/>
            <w:lang w:val="ja-JP" w:eastAsia="ja-JP"/>
          </w:rPr>
          <w:t>7</w:t>
        </w:r>
        <w:r w:rsidRPr="00D278A7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30200357" w14:textId="77777777" w:rsidR="00954973" w:rsidRDefault="0095497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465234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7D2DA393" w14:textId="77777777" w:rsidR="00954973" w:rsidRPr="00D278A7" w:rsidRDefault="00954973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D278A7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D278A7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D278A7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D278A7" w:rsidRPr="00D278A7">
          <w:rPr>
            <w:rFonts w:ascii="Times New Roman" w:hAnsi="Times New Roman" w:cs="Times New Roman"/>
            <w:noProof/>
            <w:sz w:val="20"/>
            <w:szCs w:val="20"/>
            <w:lang w:val="ja-JP" w:eastAsia="ja-JP"/>
          </w:rPr>
          <w:t>17</w:t>
        </w:r>
        <w:r w:rsidRPr="00D278A7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5AE92BCC" w14:textId="77777777" w:rsidR="00954973" w:rsidRDefault="00954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F47E5" w14:textId="77777777" w:rsidR="00DF635D" w:rsidRDefault="00DF635D" w:rsidP="00062596">
      <w:pPr>
        <w:spacing w:after="0" w:line="240" w:lineRule="auto"/>
      </w:pPr>
      <w:r>
        <w:separator/>
      </w:r>
    </w:p>
  </w:footnote>
  <w:footnote w:type="continuationSeparator" w:id="0">
    <w:p w14:paraId="32E3618B" w14:textId="77777777" w:rsidR="00DF635D" w:rsidRDefault="00DF635D" w:rsidP="000625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C4EA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2F80757"/>
    <w:multiLevelType w:val="hybridMultilevel"/>
    <w:tmpl w:val="441C4288"/>
    <w:lvl w:ilvl="0" w:tplc="3D4617B8">
      <w:start w:val="1"/>
      <w:numFmt w:val="upperRoman"/>
      <w:pStyle w:val="Heading1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2B2B25"/>
    <w:multiLevelType w:val="hybridMultilevel"/>
    <w:tmpl w:val="2B604BEA"/>
    <w:lvl w:ilvl="0" w:tplc="C438297C">
      <w:start w:val="1"/>
      <w:numFmt w:val="decimal"/>
      <w:lvlText w:val="%1)"/>
      <w:lvlJc w:val="left"/>
      <w:pPr>
        <w:ind w:left="720" w:hanging="36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F730F"/>
    <w:multiLevelType w:val="hybridMultilevel"/>
    <w:tmpl w:val="3D4617C2"/>
    <w:lvl w:ilvl="0" w:tplc="79B0EAC0">
      <w:start w:val="1"/>
      <w:numFmt w:val="hindiNumbers"/>
      <w:lvlText w:val="%1)"/>
      <w:lvlJc w:val="left"/>
      <w:pPr>
        <w:ind w:left="4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7" w:tentative="1">
      <w:start w:val="1"/>
      <w:numFmt w:val="aiueoFullWidth"/>
      <w:lvlText w:val="(%5)"/>
      <w:lvlJc w:val="left"/>
      <w:pPr>
        <w:ind w:left="21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7" w:tentative="1">
      <w:start w:val="1"/>
      <w:numFmt w:val="aiueoFullWidth"/>
      <w:lvlText w:val="(%8)"/>
      <w:lvlJc w:val="left"/>
      <w:pPr>
        <w:ind w:left="34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40" w:hanging="420"/>
      </w:pPr>
    </w:lvl>
  </w:abstractNum>
  <w:abstractNum w:abstractNumId="4" w15:restartNumberingAfterBreak="0">
    <w:nsid w:val="05DA3A4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05F66BA5"/>
    <w:multiLevelType w:val="hybridMultilevel"/>
    <w:tmpl w:val="AD1C8E42"/>
    <w:lvl w:ilvl="0" w:tplc="79B0EAC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6" w15:restartNumberingAfterBreak="0">
    <w:nsid w:val="080979C7"/>
    <w:multiLevelType w:val="hybridMultilevel"/>
    <w:tmpl w:val="EA681A58"/>
    <w:lvl w:ilvl="0" w:tplc="79B0EAC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7" w15:restartNumberingAfterBreak="0">
    <w:nsid w:val="08E14AEB"/>
    <w:multiLevelType w:val="hybridMultilevel"/>
    <w:tmpl w:val="58E474C8"/>
    <w:lvl w:ilvl="0" w:tplc="7702EA60">
      <w:start w:val="1"/>
      <w:numFmt w:val="decimal"/>
      <w:lvlText w:val="(%1)"/>
      <w:lvlJc w:val="left"/>
      <w:pPr>
        <w:ind w:left="780" w:hanging="360"/>
      </w:pPr>
      <w:rPr>
        <w:rFonts w:ascii="Times New Roman" w:eastAsiaTheme="minorEastAsia" w:hAnsi="Times New Roman" w:cs="Times New Roman"/>
        <w:b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180" w:hanging="420"/>
      </w:pPr>
    </w:lvl>
    <w:lvl w:ilvl="2" w:tplc="04090011" w:tentative="1">
      <w:start w:val="1"/>
      <w:numFmt w:val="decimalEnclosedCircle"/>
      <w:lvlText w:val="%3"/>
      <w:lvlJc w:val="left"/>
      <w:pPr>
        <w:ind w:left="600" w:hanging="420"/>
      </w:pPr>
    </w:lvl>
    <w:lvl w:ilvl="3" w:tplc="0409000F" w:tentative="1">
      <w:start w:val="1"/>
      <w:numFmt w:val="decimal"/>
      <w:lvlText w:val="%4."/>
      <w:lvlJc w:val="left"/>
      <w:pPr>
        <w:ind w:left="1020" w:hanging="420"/>
      </w:pPr>
    </w:lvl>
    <w:lvl w:ilvl="4" w:tplc="04090017" w:tentative="1">
      <w:start w:val="1"/>
      <w:numFmt w:val="aiueoFullWidth"/>
      <w:lvlText w:val="(%5)"/>
      <w:lvlJc w:val="left"/>
      <w:pPr>
        <w:ind w:left="1440" w:hanging="420"/>
      </w:pPr>
    </w:lvl>
    <w:lvl w:ilvl="5" w:tplc="04090011" w:tentative="1">
      <w:start w:val="1"/>
      <w:numFmt w:val="decimalEnclosedCircle"/>
      <w:lvlText w:val="%6"/>
      <w:lvlJc w:val="left"/>
      <w:pPr>
        <w:ind w:left="1860" w:hanging="420"/>
      </w:pPr>
    </w:lvl>
    <w:lvl w:ilvl="6" w:tplc="0409000F" w:tentative="1">
      <w:start w:val="1"/>
      <w:numFmt w:val="decimal"/>
      <w:lvlText w:val="%7."/>
      <w:lvlJc w:val="left"/>
      <w:pPr>
        <w:ind w:left="2280" w:hanging="420"/>
      </w:pPr>
    </w:lvl>
    <w:lvl w:ilvl="7" w:tplc="04090017" w:tentative="1">
      <w:start w:val="1"/>
      <w:numFmt w:val="aiueoFullWidth"/>
      <w:lvlText w:val="(%8)"/>
      <w:lvlJc w:val="left"/>
      <w:pPr>
        <w:ind w:left="2700" w:hanging="420"/>
      </w:pPr>
    </w:lvl>
    <w:lvl w:ilvl="8" w:tplc="04090011" w:tentative="1">
      <w:start w:val="1"/>
      <w:numFmt w:val="decimalEnclosedCircle"/>
      <w:lvlText w:val="%9"/>
      <w:lvlJc w:val="left"/>
      <w:pPr>
        <w:ind w:left="3120" w:hanging="420"/>
      </w:pPr>
    </w:lvl>
  </w:abstractNum>
  <w:abstractNum w:abstractNumId="8" w15:restartNumberingAfterBreak="0">
    <w:nsid w:val="0A0A4454"/>
    <w:multiLevelType w:val="hybridMultilevel"/>
    <w:tmpl w:val="9F144B08"/>
    <w:lvl w:ilvl="0" w:tplc="C438297C">
      <w:start w:val="1"/>
      <w:numFmt w:val="decimal"/>
      <w:lvlText w:val="%1)"/>
      <w:lvlJc w:val="left"/>
      <w:pPr>
        <w:ind w:left="720" w:hanging="36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802CE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0" w15:restartNumberingAfterBreak="0">
    <w:nsid w:val="0D291E67"/>
    <w:multiLevelType w:val="hybridMultilevel"/>
    <w:tmpl w:val="3600F144"/>
    <w:lvl w:ilvl="0" w:tplc="C438297C">
      <w:start w:val="1"/>
      <w:numFmt w:val="decimal"/>
      <w:lvlText w:val="%1)"/>
      <w:lvlJc w:val="left"/>
      <w:pPr>
        <w:ind w:left="420" w:hanging="42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DB91A07"/>
    <w:multiLevelType w:val="hybridMultilevel"/>
    <w:tmpl w:val="3600F144"/>
    <w:lvl w:ilvl="0" w:tplc="C438297C">
      <w:start w:val="1"/>
      <w:numFmt w:val="decimal"/>
      <w:lvlText w:val="%1)"/>
      <w:lvlJc w:val="left"/>
      <w:pPr>
        <w:ind w:left="420" w:hanging="42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F7E0755"/>
    <w:multiLevelType w:val="hybridMultilevel"/>
    <w:tmpl w:val="CF7A2316"/>
    <w:lvl w:ilvl="0" w:tplc="678E30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Kokila" w:hAnsi="Kokila" w:hint="default"/>
      </w:rPr>
    </w:lvl>
    <w:lvl w:ilvl="1" w:tplc="143240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Kokila" w:hAnsi="Kokila" w:hint="default"/>
      </w:rPr>
    </w:lvl>
    <w:lvl w:ilvl="2" w:tplc="09BCC8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Kokila" w:hAnsi="Kokila" w:hint="default"/>
      </w:rPr>
    </w:lvl>
    <w:lvl w:ilvl="3" w:tplc="3678EC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Kokila" w:hAnsi="Kokila" w:hint="default"/>
      </w:rPr>
    </w:lvl>
    <w:lvl w:ilvl="4" w:tplc="8E90C9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Kokila" w:hAnsi="Kokila" w:hint="default"/>
      </w:rPr>
    </w:lvl>
    <w:lvl w:ilvl="5" w:tplc="D87EE5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Kokila" w:hAnsi="Kokila" w:hint="default"/>
      </w:rPr>
    </w:lvl>
    <w:lvl w:ilvl="6" w:tplc="B62AD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Kokila" w:hAnsi="Kokila" w:hint="default"/>
      </w:rPr>
    </w:lvl>
    <w:lvl w:ilvl="7" w:tplc="723E27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Kokila" w:hAnsi="Kokila" w:hint="default"/>
      </w:rPr>
    </w:lvl>
    <w:lvl w:ilvl="8" w:tplc="3FDAD9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Kokila" w:hAnsi="Kokila" w:hint="default"/>
      </w:rPr>
    </w:lvl>
  </w:abstractNum>
  <w:abstractNum w:abstractNumId="13" w15:restartNumberingAfterBreak="0">
    <w:nsid w:val="11FB7889"/>
    <w:multiLevelType w:val="multilevel"/>
    <w:tmpl w:val="67EA1C9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bCs w:val="0"/>
        <w:sz w:val="32"/>
        <w:szCs w:val="32"/>
      </w:r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126A24C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128E784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16002AE2"/>
    <w:multiLevelType w:val="hybridMultilevel"/>
    <w:tmpl w:val="03F6419C"/>
    <w:lvl w:ilvl="0" w:tplc="79B0EAC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7" w15:restartNumberingAfterBreak="0">
    <w:nsid w:val="168D4498"/>
    <w:multiLevelType w:val="hybridMultilevel"/>
    <w:tmpl w:val="9ADA23FA"/>
    <w:lvl w:ilvl="0" w:tplc="7702EA60">
      <w:start w:val="1"/>
      <w:numFmt w:val="decimal"/>
      <w:lvlText w:val="(%1)"/>
      <w:lvlJc w:val="left"/>
      <w:pPr>
        <w:ind w:left="1440" w:hanging="360"/>
      </w:pPr>
      <w:rPr>
        <w:rFonts w:ascii="Times New Roman" w:eastAsiaTheme="minorEastAsia" w:hAnsi="Times New Roman" w:cs="Times New Roman"/>
        <w:b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6FF7208"/>
    <w:multiLevelType w:val="hybridMultilevel"/>
    <w:tmpl w:val="EC80AF3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9" w15:restartNumberingAfterBreak="0">
    <w:nsid w:val="171D6115"/>
    <w:multiLevelType w:val="hybridMultilevel"/>
    <w:tmpl w:val="7DEE919A"/>
    <w:lvl w:ilvl="0" w:tplc="2A78815E">
      <w:start w:val="1"/>
      <w:numFmt w:val="hindiNumbers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0" w15:restartNumberingAfterBreak="0">
    <w:nsid w:val="17653AA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17943234"/>
    <w:multiLevelType w:val="hybridMultilevel"/>
    <w:tmpl w:val="505EAC64"/>
    <w:lvl w:ilvl="0" w:tplc="FCBC4BB6">
      <w:start w:val="1"/>
      <w:numFmt w:val="hindiNumbers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18F6563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1F21798E"/>
    <w:multiLevelType w:val="hybridMultilevel"/>
    <w:tmpl w:val="9222ADFC"/>
    <w:lvl w:ilvl="0" w:tplc="79B0EAC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4" w15:restartNumberingAfterBreak="0">
    <w:nsid w:val="2004661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21D17E97"/>
    <w:multiLevelType w:val="hybridMultilevel"/>
    <w:tmpl w:val="8DC07C64"/>
    <w:lvl w:ilvl="0" w:tplc="66A086A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22A3792B"/>
    <w:multiLevelType w:val="hybridMultilevel"/>
    <w:tmpl w:val="CA326CC8"/>
    <w:lvl w:ilvl="0" w:tplc="C706BBA2">
      <w:start w:val="1"/>
      <w:numFmt w:val="hindiNumbers"/>
      <w:lvlText w:val="%1)"/>
      <w:lvlJc w:val="left"/>
      <w:pPr>
        <w:ind w:left="420" w:hanging="420"/>
      </w:pPr>
      <w:rPr>
        <w:rFonts w:ascii="Kokila" w:eastAsia="Times New Roman" w:hAnsi="Kokila" w:cs="Kokila" w:hint="default"/>
        <w:b w:val="0"/>
        <w:i w:val="0"/>
        <w:sz w:val="28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35F21B6"/>
    <w:multiLevelType w:val="hybridMultilevel"/>
    <w:tmpl w:val="F72031DE"/>
    <w:lvl w:ilvl="0" w:tplc="7C7C1BC0">
      <w:start w:val="1"/>
      <w:numFmt w:val="decimal"/>
      <w:lvlText w:val="%1)"/>
      <w:lvlJc w:val="left"/>
      <w:pPr>
        <w:ind w:left="12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7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40" w:hanging="420"/>
      </w:pPr>
    </w:lvl>
    <w:lvl w:ilvl="3" w:tplc="0409000F" w:tentative="1">
      <w:start w:val="1"/>
      <w:numFmt w:val="decimal"/>
      <w:lvlText w:val="%4."/>
      <w:lvlJc w:val="left"/>
      <w:pPr>
        <w:ind w:left="2560" w:hanging="420"/>
      </w:pPr>
    </w:lvl>
    <w:lvl w:ilvl="4" w:tplc="04090017" w:tentative="1">
      <w:start w:val="1"/>
      <w:numFmt w:val="aiueoFullWidth"/>
      <w:lvlText w:val="(%5)"/>
      <w:lvlJc w:val="left"/>
      <w:pPr>
        <w:ind w:left="29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00" w:hanging="420"/>
      </w:pPr>
    </w:lvl>
    <w:lvl w:ilvl="6" w:tplc="0409000F" w:tentative="1">
      <w:start w:val="1"/>
      <w:numFmt w:val="decimal"/>
      <w:lvlText w:val="%7."/>
      <w:lvlJc w:val="left"/>
      <w:pPr>
        <w:ind w:left="3820" w:hanging="420"/>
      </w:pPr>
    </w:lvl>
    <w:lvl w:ilvl="7" w:tplc="04090017" w:tentative="1">
      <w:start w:val="1"/>
      <w:numFmt w:val="aiueoFullWidth"/>
      <w:lvlText w:val="(%8)"/>
      <w:lvlJc w:val="left"/>
      <w:pPr>
        <w:ind w:left="42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60" w:hanging="420"/>
      </w:pPr>
    </w:lvl>
  </w:abstractNum>
  <w:abstractNum w:abstractNumId="28" w15:restartNumberingAfterBreak="0">
    <w:nsid w:val="24B1593B"/>
    <w:multiLevelType w:val="hybridMultilevel"/>
    <w:tmpl w:val="447EFA4A"/>
    <w:lvl w:ilvl="0" w:tplc="79B0EAC0">
      <w:start w:val="1"/>
      <w:numFmt w:val="hindiNumbers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9" w15:restartNumberingAfterBreak="0">
    <w:nsid w:val="28DF24BF"/>
    <w:multiLevelType w:val="multilevel"/>
    <w:tmpl w:val="9FF8829C"/>
    <w:lvl w:ilvl="0">
      <w:start w:val="6"/>
      <w:numFmt w:val="decimal"/>
      <w:lvlText w:val="%1"/>
      <w:lvlJc w:val="left"/>
      <w:pPr>
        <w:ind w:left="1353" w:hanging="360"/>
      </w:pPr>
      <w:rPr>
        <w:rFonts w:hint="default"/>
        <w:sz w:val="32"/>
        <w:szCs w:val="3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2A886B22"/>
    <w:multiLevelType w:val="hybridMultilevel"/>
    <w:tmpl w:val="768A1792"/>
    <w:lvl w:ilvl="0" w:tplc="79B0EAC0">
      <w:start w:val="1"/>
      <w:numFmt w:val="hindiNumbers"/>
      <w:lvlText w:val="%1)"/>
      <w:lvlJc w:val="left"/>
      <w:pPr>
        <w:ind w:left="4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7" w:tentative="1">
      <w:start w:val="1"/>
      <w:numFmt w:val="aiueoFullWidth"/>
      <w:lvlText w:val="(%5)"/>
      <w:lvlJc w:val="left"/>
      <w:pPr>
        <w:ind w:left="21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7" w:tentative="1">
      <w:start w:val="1"/>
      <w:numFmt w:val="aiueoFullWidth"/>
      <w:lvlText w:val="(%8)"/>
      <w:lvlJc w:val="left"/>
      <w:pPr>
        <w:ind w:left="34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40" w:hanging="420"/>
      </w:pPr>
    </w:lvl>
  </w:abstractNum>
  <w:abstractNum w:abstractNumId="31" w15:restartNumberingAfterBreak="0">
    <w:nsid w:val="2BD245E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2" w15:restartNumberingAfterBreak="0">
    <w:nsid w:val="2D1A0A89"/>
    <w:multiLevelType w:val="hybridMultilevel"/>
    <w:tmpl w:val="04904284"/>
    <w:lvl w:ilvl="0" w:tplc="79B0EAC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3" w15:restartNumberingAfterBreak="0">
    <w:nsid w:val="30DD5475"/>
    <w:multiLevelType w:val="hybridMultilevel"/>
    <w:tmpl w:val="F3140B46"/>
    <w:lvl w:ilvl="0" w:tplc="876820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31CA5299"/>
    <w:multiLevelType w:val="hybridMultilevel"/>
    <w:tmpl w:val="01488BD6"/>
    <w:lvl w:ilvl="0" w:tplc="89366B3A">
      <w:start w:val="1"/>
      <w:numFmt w:val="hindiVowel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23E23BE"/>
    <w:multiLevelType w:val="hybridMultilevel"/>
    <w:tmpl w:val="CE0C1B4E"/>
    <w:lvl w:ilvl="0" w:tplc="0409000B">
      <w:start w:val="1"/>
      <w:numFmt w:val="bullet"/>
      <w:lvlText w:val=""/>
      <w:lvlJc w:val="left"/>
      <w:pPr>
        <w:ind w:left="75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7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9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3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5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9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17" w:hanging="420"/>
      </w:pPr>
      <w:rPr>
        <w:rFonts w:ascii="Wingdings" w:hAnsi="Wingdings" w:hint="default"/>
      </w:rPr>
    </w:lvl>
  </w:abstractNum>
  <w:abstractNum w:abstractNumId="36" w15:restartNumberingAfterBreak="0">
    <w:nsid w:val="32523A7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7" w15:restartNumberingAfterBreak="0">
    <w:nsid w:val="329946D1"/>
    <w:multiLevelType w:val="multilevel"/>
    <w:tmpl w:val="8FCE7FC0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bullet"/>
      <w:lvlText w:val=""/>
      <w:lvlJc w:val="left"/>
      <w:pPr>
        <w:ind w:left="992" w:hanging="567"/>
      </w:pPr>
      <w:rPr>
        <w:rFonts w:ascii="Wingdings" w:hAnsi="Wingdings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38" w15:restartNumberingAfterBreak="0">
    <w:nsid w:val="33673847"/>
    <w:multiLevelType w:val="hybridMultilevel"/>
    <w:tmpl w:val="660E8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371439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0" w15:restartNumberingAfterBreak="0">
    <w:nsid w:val="33AC01A7"/>
    <w:multiLevelType w:val="hybridMultilevel"/>
    <w:tmpl w:val="0F4ADA86"/>
    <w:lvl w:ilvl="0" w:tplc="1F66FDB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4165C0D"/>
    <w:multiLevelType w:val="hybridMultilevel"/>
    <w:tmpl w:val="6628767E"/>
    <w:lvl w:ilvl="0" w:tplc="66A086A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45B4018"/>
    <w:multiLevelType w:val="hybridMultilevel"/>
    <w:tmpl w:val="91200C3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1C4070C">
      <w:start w:val="1"/>
      <w:numFmt w:val="decimal"/>
      <w:lvlText w:val="(%2)"/>
      <w:lvlJc w:val="left"/>
      <w:pPr>
        <w:ind w:left="1440" w:hanging="360"/>
      </w:pPr>
      <w:rPr>
        <w:rFonts w:ascii="Times New Roman" w:eastAsiaTheme="minorEastAsia" w:hAnsi="Times New Roman" w:cs="Times New Roman"/>
        <w:b w:val="0"/>
        <w:i w:val="0"/>
        <w:sz w:val="22"/>
      </w:r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91C2DB9"/>
    <w:multiLevelType w:val="hybridMultilevel"/>
    <w:tmpl w:val="0A28E9FE"/>
    <w:lvl w:ilvl="0" w:tplc="82626A36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  <w:sz w:val="16"/>
        <w:szCs w:val="16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4" w15:restartNumberingAfterBreak="0">
    <w:nsid w:val="3A452D7A"/>
    <w:multiLevelType w:val="hybridMultilevel"/>
    <w:tmpl w:val="2FB21424"/>
    <w:lvl w:ilvl="0" w:tplc="79B0EAC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5" w15:restartNumberingAfterBreak="0">
    <w:nsid w:val="3B5C09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6" w15:restartNumberingAfterBreak="0">
    <w:nsid w:val="3E7303D5"/>
    <w:multiLevelType w:val="multilevel"/>
    <w:tmpl w:val="8B0E043E"/>
    <w:lvl w:ilvl="0">
      <w:start w:val="1"/>
      <w:numFmt w:val="upperRoman"/>
      <w:lvlText w:val="%1."/>
      <w:lvlJc w:val="left"/>
      <w:pPr>
        <w:ind w:left="425" w:hanging="425"/>
      </w:pPr>
      <w:rPr>
        <w:rFonts w:hint="eastAsia"/>
        <w:b/>
        <w:bCs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7" w15:restartNumberingAfterBreak="0">
    <w:nsid w:val="3EC71BF4"/>
    <w:multiLevelType w:val="hybridMultilevel"/>
    <w:tmpl w:val="F31AE92C"/>
    <w:lvl w:ilvl="0" w:tplc="97D67A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434E5487"/>
    <w:multiLevelType w:val="hybridMultilevel"/>
    <w:tmpl w:val="05A61006"/>
    <w:lvl w:ilvl="0" w:tplc="66A086A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43FE304D"/>
    <w:multiLevelType w:val="hybridMultilevel"/>
    <w:tmpl w:val="F2F06BF2"/>
    <w:lvl w:ilvl="0" w:tplc="48A65AE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7" w:tentative="1">
      <w:start w:val="1"/>
      <w:numFmt w:val="aiueoFullWidth"/>
      <w:lvlText w:val="(%5)"/>
      <w:lvlJc w:val="left"/>
      <w:pPr>
        <w:ind w:left="31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7" w:tentative="1">
      <w:start w:val="1"/>
      <w:numFmt w:val="aiueoFullWidth"/>
      <w:lvlText w:val="(%8)"/>
      <w:lvlJc w:val="left"/>
      <w:pPr>
        <w:ind w:left="44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860" w:hanging="420"/>
      </w:pPr>
    </w:lvl>
  </w:abstractNum>
  <w:abstractNum w:abstractNumId="50" w15:restartNumberingAfterBreak="0">
    <w:nsid w:val="44290C89"/>
    <w:multiLevelType w:val="hybridMultilevel"/>
    <w:tmpl w:val="00E813FE"/>
    <w:lvl w:ilvl="0" w:tplc="79B0EAC0">
      <w:start w:val="1"/>
      <w:numFmt w:val="hindiNumbers"/>
      <w:lvlText w:val="%1)"/>
      <w:lvlJc w:val="left"/>
      <w:pPr>
        <w:ind w:left="4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7" w:tentative="1">
      <w:start w:val="1"/>
      <w:numFmt w:val="aiueoFullWidth"/>
      <w:lvlText w:val="(%5)"/>
      <w:lvlJc w:val="left"/>
      <w:pPr>
        <w:ind w:left="21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7" w:tentative="1">
      <w:start w:val="1"/>
      <w:numFmt w:val="aiueoFullWidth"/>
      <w:lvlText w:val="(%8)"/>
      <w:lvlJc w:val="left"/>
      <w:pPr>
        <w:ind w:left="34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40" w:hanging="420"/>
      </w:pPr>
    </w:lvl>
  </w:abstractNum>
  <w:abstractNum w:abstractNumId="51" w15:restartNumberingAfterBreak="0">
    <w:nsid w:val="4AF85BD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2" w15:restartNumberingAfterBreak="0">
    <w:nsid w:val="4D2F50B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3" w15:restartNumberingAfterBreak="0">
    <w:nsid w:val="4F0B2C0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4" w15:restartNumberingAfterBreak="0">
    <w:nsid w:val="4FB62FD8"/>
    <w:multiLevelType w:val="hybridMultilevel"/>
    <w:tmpl w:val="705A923C"/>
    <w:lvl w:ilvl="0" w:tplc="94AE3FF8">
      <w:start w:val="1"/>
      <w:numFmt w:val="decimal"/>
      <w:pStyle w:val="Heading4"/>
      <w:lvlText w:val="(%1)"/>
      <w:lvlJc w:val="left"/>
      <w:pPr>
        <w:ind w:left="420" w:hanging="420"/>
      </w:pPr>
      <w:rPr>
        <w:rFonts w:ascii="Fontasy Himali" w:hAnsi="Fontasy Himali" w:cs="Arial" w:hint="default"/>
        <w:b/>
        <w:i w:val="0"/>
        <w:sz w:val="22"/>
        <w:szCs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50410CB7"/>
    <w:multiLevelType w:val="hybridMultilevel"/>
    <w:tmpl w:val="9F144B08"/>
    <w:lvl w:ilvl="0" w:tplc="C438297C">
      <w:start w:val="1"/>
      <w:numFmt w:val="decimal"/>
      <w:lvlText w:val="%1)"/>
      <w:lvlJc w:val="left"/>
      <w:pPr>
        <w:ind w:left="720" w:hanging="36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10A258A"/>
    <w:multiLevelType w:val="hybridMultilevel"/>
    <w:tmpl w:val="A8206CC8"/>
    <w:lvl w:ilvl="0" w:tplc="0409000B">
      <w:start w:val="1"/>
      <w:numFmt w:val="bullet"/>
      <w:lvlText w:val=""/>
      <w:lvlJc w:val="left"/>
      <w:pPr>
        <w:ind w:left="4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40" w:hanging="420"/>
      </w:pPr>
      <w:rPr>
        <w:rFonts w:ascii="Wingdings" w:hAnsi="Wingdings" w:hint="default"/>
      </w:rPr>
    </w:lvl>
  </w:abstractNum>
  <w:abstractNum w:abstractNumId="57" w15:restartNumberingAfterBreak="0">
    <w:nsid w:val="531F1ADB"/>
    <w:multiLevelType w:val="hybridMultilevel"/>
    <w:tmpl w:val="FB4A0FD0"/>
    <w:lvl w:ilvl="0" w:tplc="79B0EAC0">
      <w:start w:val="1"/>
      <w:numFmt w:val="hindiNumbers"/>
      <w:lvlText w:val="%1)"/>
      <w:lvlJc w:val="left"/>
      <w:pPr>
        <w:ind w:left="4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7" w:tentative="1">
      <w:start w:val="1"/>
      <w:numFmt w:val="aiueoFullWidth"/>
      <w:lvlText w:val="(%5)"/>
      <w:lvlJc w:val="left"/>
      <w:pPr>
        <w:ind w:left="21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7" w:tentative="1">
      <w:start w:val="1"/>
      <w:numFmt w:val="aiueoFullWidth"/>
      <w:lvlText w:val="(%8)"/>
      <w:lvlJc w:val="left"/>
      <w:pPr>
        <w:ind w:left="34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40" w:hanging="420"/>
      </w:pPr>
    </w:lvl>
  </w:abstractNum>
  <w:abstractNum w:abstractNumId="58" w15:restartNumberingAfterBreak="0">
    <w:nsid w:val="54C95C75"/>
    <w:multiLevelType w:val="hybridMultilevel"/>
    <w:tmpl w:val="9F144B08"/>
    <w:lvl w:ilvl="0" w:tplc="C438297C">
      <w:start w:val="1"/>
      <w:numFmt w:val="decimal"/>
      <w:lvlText w:val="%1)"/>
      <w:lvlJc w:val="left"/>
      <w:pPr>
        <w:ind w:left="720" w:hanging="36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4DA770A"/>
    <w:multiLevelType w:val="multilevel"/>
    <w:tmpl w:val="0000527E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0" w15:restartNumberingAfterBreak="0">
    <w:nsid w:val="55C95A4E"/>
    <w:multiLevelType w:val="multilevel"/>
    <w:tmpl w:val="527604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1" w15:restartNumberingAfterBreak="0">
    <w:nsid w:val="55F67664"/>
    <w:multiLevelType w:val="hybridMultilevel"/>
    <w:tmpl w:val="41002250"/>
    <w:lvl w:ilvl="0" w:tplc="C438297C">
      <w:start w:val="1"/>
      <w:numFmt w:val="decimal"/>
      <w:lvlText w:val="%1)"/>
      <w:lvlJc w:val="left"/>
      <w:pPr>
        <w:ind w:left="420" w:hanging="42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57F0638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3" w15:restartNumberingAfterBreak="0">
    <w:nsid w:val="586023D7"/>
    <w:multiLevelType w:val="hybridMultilevel"/>
    <w:tmpl w:val="1912379C"/>
    <w:lvl w:ilvl="0" w:tplc="79B0EAC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64" w15:restartNumberingAfterBreak="0">
    <w:nsid w:val="587A10B6"/>
    <w:multiLevelType w:val="hybridMultilevel"/>
    <w:tmpl w:val="7DBACD54"/>
    <w:lvl w:ilvl="0" w:tplc="30B02C72">
      <w:start w:val="1"/>
      <w:numFmt w:val="decimal"/>
      <w:lvlText w:val="(%1)"/>
      <w:lvlJc w:val="left"/>
      <w:pPr>
        <w:ind w:left="1440" w:hanging="360"/>
      </w:pPr>
      <w:rPr>
        <w:rFonts w:ascii="Fontasy Himali" w:hAnsi="Fontasy Himali" w:cs="Times New Roman" w:hint="default"/>
        <w:b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5" w15:restartNumberingAfterBreak="0">
    <w:nsid w:val="598874B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6" w15:restartNumberingAfterBreak="0">
    <w:nsid w:val="5BC30029"/>
    <w:multiLevelType w:val="hybridMultilevel"/>
    <w:tmpl w:val="9F144B08"/>
    <w:lvl w:ilvl="0" w:tplc="C438297C">
      <w:start w:val="1"/>
      <w:numFmt w:val="decimal"/>
      <w:lvlText w:val="%1)"/>
      <w:lvlJc w:val="left"/>
      <w:pPr>
        <w:ind w:left="720" w:hanging="36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9C214D"/>
    <w:multiLevelType w:val="hybridMultilevel"/>
    <w:tmpl w:val="447EFA4A"/>
    <w:lvl w:ilvl="0" w:tplc="79B0EAC0">
      <w:start w:val="1"/>
      <w:numFmt w:val="hindiNumbers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8" w15:restartNumberingAfterBreak="0">
    <w:nsid w:val="5D4602F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9" w15:restartNumberingAfterBreak="0">
    <w:nsid w:val="5DC107D5"/>
    <w:multiLevelType w:val="hybridMultilevel"/>
    <w:tmpl w:val="58E474C8"/>
    <w:lvl w:ilvl="0" w:tplc="7702EA60">
      <w:start w:val="1"/>
      <w:numFmt w:val="decimal"/>
      <w:lvlText w:val="(%1)"/>
      <w:lvlJc w:val="left"/>
      <w:pPr>
        <w:ind w:left="780" w:hanging="360"/>
      </w:pPr>
      <w:rPr>
        <w:rFonts w:ascii="Times New Roman" w:eastAsiaTheme="minorEastAsia" w:hAnsi="Times New Roman" w:cs="Times New Roman"/>
        <w:b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180" w:hanging="420"/>
      </w:pPr>
    </w:lvl>
    <w:lvl w:ilvl="2" w:tplc="04090011" w:tentative="1">
      <w:start w:val="1"/>
      <w:numFmt w:val="decimalEnclosedCircle"/>
      <w:lvlText w:val="%3"/>
      <w:lvlJc w:val="left"/>
      <w:pPr>
        <w:ind w:left="600" w:hanging="420"/>
      </w:pPr>
    </w:lvl>
    <w:lvl w:ilvl="3" w:tplc="0409000F" w:tentative="1">
      <w:start w:val="1"/>
      <w:numFmt w:val="decimal"/>
      <w:lvlText w:val="%4."/>
      <w:lvlJc w:val="left"/>
      <w:pPr>
        <w:ind w:left="1020" w:hanging="420"/>
      </w:pPr>
    </w:lvl>
    <w:lvl w:ilvl="4" w:tplc="04090017" w:tentative="1">
      <w:start w:val="1"/>
      <w:numFmt w:val="aiueoFullWidth"/>
      <w:lvlText w:val="(%5)"/>
      <w:lvlJc w:val="left"/>
      <w:pPr>
        <w:ind w:left="1440" w:hanging="420"/>
      </w:pPr>
    </w:lvl>
    <w:lvl w:ilvl="5" w:tplc="04090011" w:tentative="1">
      <w:start w:val="1"/>
      <w:numFmt w:val="decimalEnclosedCircle"/>
      <w:lvlText w:val="%6"/>
      <w:lvlJc w:val="left"/>
      <w:pPr>
        <w:ind w:left="1860" w:hanging="420"/>
      </w:pPr>
    </w:lvl>
    <w:lvl w:ilvl="6" w:tplc="0409000F" w:tentative="1">
      <w:start w:val="1"/>
      <w:numFmt w:val="decimal"/>
      <w:lvlText w:val="%7."/>
      <w:lvlJc w:val="left"/>
      <w:pPr>
        <w:ind w:left="2280" w:hanging="420"/>
      </w:pPr>
    </w:lvl>
    <w:lvl w:ilvl="7" w:tplc="04090017" w:tentative="1">
      <w:start w:val="1"/>
      <w:numFmt w:val="aiueoFullWidth"/>
      <w:lvlText w:val="(%8)"/>
      <w:lvlJc w:val="left"/>
      <w:pPr>
        <w:ind w:left="2700" w:hanging="420"/>
      </w:pPr>
    </w:lvl>
    <w:lvl w:ilvl="8" w:tplc="04090011" w:tentative="1">
      <w:start w:val="1"/>
      <w:numFmt w:val="decimalEnclosedCircle"/>
      <w:lvlText w:val="%9"/>
      <w:lvlJc w:val="left"/>
      <w:pPr>
        <w:ind w:left="3120" w:hanging="420"/>
      </w:pPr>
    </w:lvl>
  </w:abstractNum>
  <w:abstractNum w:abstractNumId="70" w15:restartNumberingAfterBreak="0">
    <w:nsid w:val="6015502A"/>
    <w:multiLevelType w:val="multilevel"/>
    <w:tmpl w:val="2AE033F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32"/>
        <w:szCs w:val="32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1" w15:restartNumberingAfterBreak="0">
    <w:nsid w:val="604A3CA7"/>
    <w:multiLevelType w:val="hybridMultilevel"/>
    <w:tmpl w:val="9FA4C768"/>
    <w:lvl w:ilvl="0" w:tplc="C438297C">
      <w:start w:val="1"/>
      <w:numFmt w:val="decimal"/>
      <w:lvlText w:val="%1)"/>
      <w:lvlJc w:val="left"/>
      <w:pPr>
        <w:ind w:left="1440" w:hanging="36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 w15:restartNumberingAfterBreak="0">
    <w:nsid w:val="64527C18"/>
    <w:multiLevelType w:val="hybridMultilevel"/>
    <w:tmpl w:val="B71AF0F2"/>
    <w:lvl w:ilvl="0" w:tplc="C438297C">
      <w:start w:val="1"/>
      <w:numFmt w:val="decimal"/>
      <w:pStyle w:val="Heading5"/>
      <w:lvlText w:val="%1)"/>
      <w:lvlJc w:val="left"/>
      <w:pPr>
        <w:ind w:left="1000" w:hanging="420"/>
      </w:pPr>
      <w:rPr>
        <w:rFonts w:ascii="Times New Roman" w:eastAsia="MS Mincho" w:hAnsi="Times New Roman" w:cs="Times New Roman" w:hint="default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14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40" w:hanging="420"/>
      </w:pPr>
    </w:lvl>
    <w:lvl w:ilvl="3" w:tplc="0409000F" w:tentative="1">
      <w:start w:val="1"/>
      <w:numFmt w:val="decimal"/>
      <w:lvlText w:val="%4."/>
      <w:lvlJc w:val="left"/>
      <w:pPr>
        <w:ind w:left="2260" w:hanging="420"/>
      </w:pPr>
    </w:lvl>
    <w:lvl w:ilvl="4" w:tplc="04090017" w:tentative="1">
      <w:start w:val="1"/>
      <w:numFmt w:val="aiueoFullWidth"/>
      <w:lvlText w:val="(%5)"/>
      <w:lvlJc w:val="left"/>
      <w:pPr>
        <w:ind w:left="26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00" w:hanging="420"/>
      </w:pPr>
    </w:lvl>
    <w:lvl w:ilvl="6" w:tplc="0409000F" w:tentative="1">
      <w:start w:val="1"/>
      <w:numFmt w:val="decimal"/>
      <w:lvlText w:val="%7."/>
      <w:lvlJc w:val="left"/>
      <w:pPr>
        <w:ind w:left="3520" w:hanging="420"/>
      </w:pPr>
    </w:lvl>
    <w:lvl w:ilvl="7" w:tplc="04090017" w:tentative="1">
      <w:start w:val="1"/>
      <w:numFmt w:val="aiueoFullWidth"/>
      <w:lvlText w:val="(%8)"/>
      <w:lvlJc w:val="left"/>
      <w:pPr>
        <w:ind w:left="39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60" w:hanging="420"/>
      </w:pPr>
    </w:lvl>
  </w:abstractNum>
  <w:abstractNum w:abstractNumId="73" w15:restartNumberingAfterBreak="0">
    <w:nsid w:val="6568085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4" w15:restartNumberingAfterBreak="0">
    <w:nsid w:val="656B0B98"/>
    <w:multiLevelType w:val="hybridMultilevel"/>
    <w:tmpl w:val="7BEC6EC8"/>
    <w:lvl w:ilvl="0" w:tplc="30B02C72">
      <w:start w:val="1"/>
      <w:numFmt w:val="decimal"/>
      <w:lvlText w:val="(%1)"/>
      <w:lvlJc w:val="left"/>
      <w:pPr>
        <w:ind w:left="1440" w:hanging="360"/>
      </w:pPr>
      <w:rPr>
        <w:rFonts w:ascii="Fontasy Himali" w:hAnsi="Fontasy Himali" w:cs="Times New Roman" w:hint="default"/>
        <w:b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5" w15:restartNumberingAfterBreak="0">
    <w:nsid w:val="66617728"/>
    <w:multiLevelType w:val="hybridMultilevel"/>
    <w:tmpl w:val="F3140B46"/>
    <w:lvl w:ilvl="0" w:tplc="876820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76" w15:restartNumberingAfterBreak="0">
    <w:nsid w:val="67365D0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7" w15:restartNumberingAfterBreak="0">
    <w:nsid w:val="67376520"/>
    <w:multiLevelType w:val="hybridMultilevel"/>
    <w:tmpl w:val="EAECE138"/>
    <w:lvl w:ilvl="0" w:tplc="C706BBA2">
      <w:start w:val="1"/>
      <w:numFmt w:val="hindiNumbers"/>
      <w:lvlText w:val="%1)"/>
      <w:lvlJc w:val="left"/>
      <w:pPr>
        <w:ind w:left="360" w:hanging="360"/>
      </w:pPr>
      <w:rPr>
        <w:rFonts w:ascii="Kokila" w:eastAsia="Times New Roman" w:hAnsi="Kokila" w:cs="Kokila" w:hint="default"/>
        <w:sz w:val="28"/>
        <w:szCs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6A29636D"/>
    <w:multiLevelType w:val="hybridMultilevel"/>
    <w:tmpl w:val="D054C3E4"/>
    <w:lvl w:ilvl="0" w:tplc="0409000B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5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20" w:hanging="420"/>
      </w:pPr>
      <w:rPr>
        <w:rFonts w:ascii="Wingdings" w:hAnsi="Wingdings" w:hint="default"/>
      </w:rPr>
    </w:lvl>
  </w:abstractNum>
  <w:abstractNum w:abstractNumId="79" w15:restartNumberingAfterBreak="0">
    <w:nsid w:val="6A5A3A39"/>
    <w:multiLevelType w:val="hybridMultilevel"/>
    <w:tmpl w:val="00C018F8"/>
    <w:lvl w:ilvl="0" w:tplc="79B0EAC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80" w15:restartNumberingAfterBreak="0">
    <w:nsid w:val="6F2F3133"/>
    <w:multiLevelType w:val="multilevel"/>
    <w:tmpl w:val="9336FA3E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1" w15:restartNumberingAfterBreak="0">
    <w:nsid w:val="724F0570"/>
    <w:multiLevelType w:val="hybridMultilevel"/>
    <w:tmpl w:val="822402A6"/>
    <w:lvl w:ilvl="0" w:tplc="F834864C">
      <w:start w:val="1"/>
      <w:numFmt w:val="decimal"/>
      <w:pStyle w:val="Heading2"/>
      <w:lvlText w:val="%1."/>
      <w:lvlJc w:val="left"/>
      <w:pPr>
        <w:ind w:left="420" w:hanging="420"/>
      </w:pPr>
      <w:rPr>
        <w:rFonts w:ascii="Arial" w:hAnsi="Arial" w:cs="Arial"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75981D5E"/>
    <w:multiLevelType w:val="hybridMultilevel"/>
    <w:tmpl w:val="EBF6D4E8"/>
    <w:lvl w:ilvl="0" w:tplc="0409000B">
      <w:start w:val="1"/>
      <w:numFmt w:val="bullet"/>
      <w:lvlText w:val=""/>
      <w:lvlJc w:val="left"/>
      <w:pPr>
        <w:ind w:left="200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42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84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6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68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10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2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94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367" w:hanging="420"/>
      </w:pPr>
      <w:rPr>
        <w:rFonts w:ascii="Wingdings" w:hAnsi="Wingdings" w:hint="default"/>
      </w:rPr>
    </w:lvl>
  </w:abstractNum>
  <w:abstractNum w:abstractNumId="83" w15:restartNumberingAfterBreak="0">
    <w:nsid w:val="777D4675"/>
    <w:multiLevelType w:val="hybridMultilevel"/>
    <w:tmpl w:val="2B26C7B0"/>
    <w:lvl w:ilvl="0" w:tplc="79B0EAC0">
      <w:start w:val="1"/>
      <w:numFmt w:val="hindiNumbers"/>
      <w:lvlText w:val="%1)"/>
      <w:lvlJc w:val="left"/>
      <w:pPr>
        <w:ind w:left="4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7" w:tentative="1">
      <w:start w:val="1"/>
      <w:numFmt w:val="aiueoFullWidth"/>
      <w:lvlText w:val="(%5)"/>
      <w:lvlJc w:val="left"/>
      <w:pPr>
        <w:ind w:left="21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7" w:tentative="1">
      <w:start w:val="1"/>
      <w:numFmt w:val="aiueoFullWidth"/>
      <w:lvlText w:val="(%8)"/>
      <w:lvlJc w:val="left"/>
      <w:pPr>
        <w:ind w:left="34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40" w:hanging="420"/>
      </w:pPr>
    </w:lvl>
  </w:abstractNum>
  <w:abstractNum w:abstractNumId="84" w15:restartNumberingAfterBreak="0">
    <w:nsid w:val="787A2932"/>
    <w:multiLevelType w:val="hybridMultilevel"/>
    <w:tmpl w:val="532C4C3C"/>
    <w:lvl w:ilvl="0" w:tplc="66A086A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5" w15:restartNumberingAfterBreak="0">
    <w:nsid w:val="79CB298D"/>
    <w:multiLevelType w:val="hybridMultilevel"/>
    <w:tmpl w:val="65D88E7E"/>
    <w:lvl w:ilvl="0" w:tplc="79B0EAC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86" w15:restartNumberingAfterBreak="0">
    <w:nsid w:val="7A5F640D"/>
    <w:multiLevelType w:val="hybridMultilevel"/>
    <w:tmpl w:val="12188578"/>
    <w:lvl w:ilvl="0" w:tplc="CAFEEF32">
      <w:start w:val="1"/>
      <w:numFmt w:val="hindiNumbers"/>
      <w:lvlText w:val="%1."/>
      <w:lvlJc w:val="left"/>
      <w:pPr>
        <w:ind w:left="780" w:hanging="360"/>
      </w:pPr>
      <w:rPr>
        <w:rFonts w:ascii="Kokila" w:hAnsi="Kokila" w:cs="Kokila" w:hint="default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7" w15:restartNumberingAfterBreak="0">
    <w:nsid w:val="7AE16F66"/>
    <w:multiLevelType w:val="hybridMultilevel"/>
    <w:tmpl w:val="447EFA4A"/>
    <w:lvl w:ilvl="0" w:tplc="79B0EAC0">
      <w:start w:val="1"/>
      <w:numFmt w:val="hindiNumbers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8" w15:restartNumberingAfterBreak="0">
    <w:nsid w:val="7B360FC2"/>
    <w:multiLevelType w:val="hybridMultilevel"/>
    <w:tmpl w:val="781658A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1C4070C">
      <w:start w:val="1"/>
      <w:numFmt w:val="decimal"/>
      <w:lvlText w:val="(%2)"/>
      <w:lvlJc w:val="left"/>
      <w:pPr>
        <w:ind w:left="1440" w:hanging="360"/>
      </w:pPr>
      <w:rPr>
        <w:rFonts w:ascii="Times New Roman" w:eastAsiaTheme="minorEastAsia" w:hAnsi="Times New Roman" w:cs="Times New Roman"/>
        <w:b w:val="0"/>
        <w:i w:val="0"/>
        <w:sz w:val="22"/>
      </w:rPr>
    </w:lvl>
    <w:lvl w:ilvl="2" w:tplc="0A2EC59A">
      <w:start w:val="1"/>
      <w:numFmt w:val="bullet"/>
      <w:lvlText w:val="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D8F2E8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37"/>
  </w:num>
  <w:num w:numId="2">
    <w:abstractNumId w:val="37"/>
  </w:num>
  <w:num w:numId="3">
    <w:abstractNumId w:val="60"/>
  </w:num>
  <w:num w:numId="4">
    <w:abstractNumId w:val="71"/>
  </w:num>
  <w:num w:numId="5">
    <w:abstractNumId w:val="88"/>
  </w:num>
  <w:num w:numId="6">
    <w:abstractNumId w:val="40"/>
  </w:num>
  <w:num w:numId="7">
    <w:abstractNumId w:val="8"/>
  </w:num>
  <w:num w:numId="8">
    <w:abstractNumId w:val="2"/>
  </w:num>
  <w:num w:numId="9">
    <w:abstractNumId w:val="47"/>
  </w:num>
  <w:num w:numId="10">
    <w:abstractNumId w:val="27"/>
  </w:num>
  <w:num w:numId="11">
    <w:abstractNumId w:val="44"/>
  </w:num>
  <w:num w:numId="12">
    <w:abstractNumId w:val="77"/>
  </w:num>
  <w:num w:numId="13">
    <w:abstractNumId w:val="75"/>
  </w:num>
  <w:num w:numId="14">
    <w:abstractNumId w:val="29"/>
  </w:num>
  <w:num w:numId="15">
    <w:abstractNumId w:val="49"/>
  </w:num>
  <w:num w:numId="16">
    <w:abstractNumId w:val="64"/>
  </w:num>
  <w:num w:numId="17">
    <w:abstractNumId w:val="35"/>
  </w:num>
  <w:num w:numId="18">
    <w:abstractNumId w:val="57"/>
  </w:num>
  <w:num w:numId="19">
    <w:abstractNumId w:val="70"/>
  </w:num>
  <w:num w:numId="20">
    <w:abstractNumId w:val="82"/>
  </w:num>
  <w:num w:numId="21">
    <w:abstractNumId w:val="42"/>
  </w:num>
  <w:num w:numId="22">
    <w:abstractNumId w:val="33"/>
  </w:num>
  <w:num w:numId="23">
    <w:abstractNumId w:val="17"/>
  </w:num>
  <w:num w:numId="24">
    <w:abstractNumId w:val="43"/>
  </w:num>
  <w:num w:numId="25">
    <w:abstractNumId w:val="69"/>
  </w:num>
  <w:num w:numId="26">
    <w:abstractNumId w:val="7"/>
  </w:num>
  <w:num w:numId="27">
    <w:abstractNumId w:val="55"/>
  </w:num>
  <w:num w:numId="28">
    <w:abstractNumId w:val="66"/>
  </w:num>
  <w:num w:numId="29">
    <w:abstractNumId w:val="58"/>
  </w:num>
  <w:num w:numId="30">
    <w:abstractNumId w:val="59"/>
  </w:num>
  <w:num w:numId="31">
    <w:abstractNumId w:val="80"/>
  </w:num>
  <w:num w:numId="32">
    <w:abstractNumId w:val="78"/>
  </w:num>
  <w:num w:numId="33">
    <w:abstractNumId w:val="56"/>
  </w:num>
  <w:num w:numId="3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7"/>
  </w:num>
  <w:num w:numId="37">
    <w:abstractNumId w:val="37"/>
  </w:num>
  <w:num w:numId="38">
    <w:abstractNumId w:val="37"/>
  </w:num>
  <w:num w:numId="39">
    <w:abstractNumId w:val="37"/>
  </w:num>
  <w:num w:numId="40">
    <w:abstractNumId w:val="37"/>
  </w:num>
  <w:num w:numId="41">
    <w:abstractNumId w:val="37"/>
  </w:num>
  <w:num w:numId="42">
    <w:abstractNumId w:val="37"/>
  </w:num>
  <w:num w:numId="43">
    <w:abstractNumId w:val="52"/>
  </w:num>
  <w:num w:numId="44">
    <w:abstractNumId w:val="14"/>
  </w:num>
  <w:num w:numId="45">
    <w:abstractNumId w:val="46"/>
  </w:num>
  <w:num w:numId="46">
    <w:abstractNumId w:val="46"/>
  </w:num>
  <w:num w:numId="47">
    <w:abstractNumId w:val="46"/>
  </w:num>
  <w:num w:numId="48">
    <w:abstractNumId w:val="46"/>
  </w:num>
  <w:num w:numId="49">
    <w:abstractNumId w:val="45"/>
  </w:num>
  <w:num w:numId="50">
    <w:abstractNumId w:val="54"/>
  </w:num>
  <w:num w:numId="51">
    <w:abstractNumId w:val="54"/>
  </w:num>
  <w:num w:numId="52">
    <w:abstractNumId w:val="54"/>
  </w:num>
  <w:num w:numId="53">
    <w:abstractNumId w:val="54"/>
    <w:lvlOverride w:ilvl="0">
      <w:startOverride w:val="1"/>
    </w:lvlOverride>
  </w:num>
  <w:num w:numId="54">
    <w:abstractNumId w:val="54"/>
  </w:num>
  <w:num w:numId="55">
    <w:abstractNumId w:val="54"/>
  </w:num>
  <w:num w:numId="56">
    <w:abstractNumId w:val="54"/>
  </w:num>
  <w:num w:numId="57">
    <w:abstractNumId w:val="54"/>
    <w:lvlOverride w:ilvl="0">
      <w:startOverride w:val="1"/>
    </w:lvlOverride>
  </w:num>
  <w:num w:numId="58">
    <w:abstractNumId w:val="72"/>
  </w:num>
  <w:num w:numId="59">
    <w:abstractNumId w:val="72"/>
  </w:num>
  <w:num w:numId="60">
    <w:abstractNumId w:val="72"/>
  </w:num>
  <w:num w:numId="61">
    <w:abstractNumId w:val="72"/>
    <w:lvlOverride w:ilvl="0">
      <w:startOverride w:val="1"/>
    </w:lvlOverride>
  </w:num>
  <w:num w:numId="62">
    <w:abstractNumId w:val="72"/>
  </w:num>
  <w:num w:numId="63">
    <w:abstractNumId w:val="72"/>
    <w:lvlOverride w:ilvl="0">
      <w:startOverride w:val="1"/>
    </w:lvlOverride>
  </w:num>
  <w:num w:numId="64">
    <w:abstractNumId w:val="72"/>
  </w:num>
  <w:num w:numId="65">
    <w:abstractNumId w:val="72"/>
  </w:num>
  <w:num w:numId="66">
    <w:abstractNumId w:val="72"/>
    <w:lvlOverride w:ilvl="0">
      <w:startOverride w:val="1"/>
    </w:lvlOverride>
  </w:num>
  <w:num w:numId="67">
    <w:abstractNumId w:val="72"/>
  </w:num>
  <w:num w:numId="68">
    <w:abstractNumId w:val="72"/>
  </w:num>
  <w:num w:numId="69">
    <w:abstractNumId w:val="54"/>
  </w:num>
  <w:num w:numId="70">
    <w:abstractNumId w:val="54"/>
    <w:lvlOverride w:ilvl="0">
      <w:startOverride w:val="1"/>
    </w:lvlOverride>
  </w:num>
  <w:num w:numId="71">
    <w:abstractNumId w:val="54"/>
  </w:num>
  <w:num w:numId="72">
    <w:abstractNumId w:val="54"/>
  </w:num>
  <w:num w:numId="73">
    <w:abstractNumId w:val="54"/>
    <w:lvlOverride w:ilvl="0">
      <w:startOverride w:val="1"/>
    </w:lvlOverride>
  </w:num>
  <w:num w:numId="74">
    <w:abstractNumId w:val="54"/>
  </w:num>
  <w:num w:numId="75">
    <w:abstractNumId w:val="54"/>
  </w:num>
  <w:num w:numId="76">
    <w:abstractNumId w:val="52"/>
  </w:num>
  <w:num w:numId="77">
    <w:abstractNumId w:val="52"/>
  </w:num>
  <w:num w:numId="78">
    <w:abstractNumId w:val="52"/>
  </w:num>
  <w:num w:numId="79">
    <w:abstractNumId w:val="52"/>
  </w:num>
  <w:num w:numId="80">
    <w:abstractNumId w:val="52"/>
  </w:num>
  <w:num w:numId="81">
    <w:abstractNumId w:val="52"/>
  </w:num>
  <w:num w:numId="82">
    <w:abstractNumId w:val="52"/>
  </w:num>
  <w:num w:numId="83">
    <w:abstractNumId w:val="52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48"/>
  </w:num>
  <w:num w:numId="90">
    <w:abstractNumId w:val="0"/>
  </w:num>
  <w:num w:numId="91">
    <w:abstractNumId w:val="31"/>
  </w:num>
  <w:num w:numId="92">
    <w:abstractNumId w:val="53"/>
  </w:num>
  <w:num w:numId="93">
    <w:abstractNumId w:val="51"/>
  </w:num>
  <w:num w:numId="94">
    <w:abstractNumId w:val="41"/>
  </w:num>
  <w:num w:numId="95">
    <w:abstractNumId w:val="20"/>
  </w:num>
  <w:num w:numId="96">
    <w:abstractNumId w:val="62"/>
  </w:num>
  <w:num w:numId="97">
    <w:abstractNumId w:val="25"/>
  </w:num>
  <w:num w:numId="98">
    <w:abstractNumId w:val="24"/>
  </w:num>
  <w:num w:numId="99">
    <w:abstractNumId w:val="68"/>
  </w:num>
  <w:num w:numId="100">
    <w:abstractNumId w:val="22"/>
  </w:num>
  <w:num w:numId="101">
    <w:abstractNumId w:val="15"/>
  </w:num>
  <w:num w:numId="102">
    <w:abstractNumId w:val="76"/>
  </w:num>
  <w:num w:numId="103">
    <w:abstractNumId w:val="84"/>
  </w:num>
  <w:num w:numId="104">
    <w:abstractNumId w:val="73"/>
  </w:num>
  <w:num w:numId="105">
    <w:abstractNumId w:val="4"/>
  </w:num>
  <w:num w:numId="106">
    <w:abstractNumId w:val="39"/>
  </w:num>
  <w:num w:numId="107">
    <w:abstractNumId w:val="65"/>
  </w:num>
  <w:num w:numId="108">
    <w:abstractNumId w:val="36"/>
  </w:num>
  <w:num w:numId="109">
    <w:abstractNumId w:val="81"/>
  </w:num>
  <w:num w:numId="110">
    <w:abstractNumId w:val="81"/>
  </w:num>
  <w:num w:numId="111">
    <w:abstractNumId w:val="81"/>
  </w:num>
  <w:num w:numId="112">
    <w:abstractNumId w:val="81"/>
  </w:num>
  <w:num w:numId="113">
    <w:abstractNumId w:val="81"/>
  </w:num>
  <w:num w:numId="114">
    <w:abstractNumId w:val="81"/>
  </w:num>
  <w:num w:numId="115">
    <w:abstractNumId w:val="81"/>
  </w:num>
  <w:num w:numId="116">
    <w:abstractNumId w:val="81"/>
  </w:num>
  <w:num w:numId="117">
    <w:abstractNumId w:val="81"/>
  </w:num>
  <w:num w:numId="118">
    <w:abstractNumId w:val="81"/>
  </w:num>
  <w:num w:numId="119">
    <w:abstractNumId w:val="81"/>
  </w:num>
  <w:num w:numId="120">
    <w:abstractNumId w:val="81"/>
  </w:num>
  <w:num w:numId="121">
    <w:abstractNumId w:val="89"/>
  </w:num>
  <w:num w:numId="122">
    <w:abstractNumId w:val="13"/>
  </w:num>
  <w:num w:numId="123">
    <w:abstractNumId w:val="9"/>
  </w:num>
  <w:num w:numId="124">
    <w:abstractNumId w:val="54"/>
  </w:num>
  <w:num w:numId="125">
    <w:abstractNumId w:val="54"/>
  </w:num>
  <w:num w:numId="126">
    <w:abstractNumId w:val="54"/>
    <w:lvlOverride w:ilvl="0">
      <w:startOverride w:val="1"/>
    </w:lvlOverride>
  </w:num>
  <w:num w:numId="127">
    <w:abstractNumId w:val="54"/>
  </w:num>
  <w:num w:numId="128">
    <w:abstractNumId w:val="54"/>
    <w:lvlOverride w:ilvl="0">
      <w:startOverride w:val="1"/>
    </w:lvlOverride>
  </w:num>
  <w:num w:numId="129">
    <w:abstractNumId w:val="54"/>
  </w:num>
  <w:num w:numId="130">
    <w:abstractNumId w:val="54"/>
  </w:num>
  <w:num w:numId="131">
    <w:abstractNumId w:val="54"/>
  </w:num>
  <w:num w:numId="132">
    <w:abstractNumId w:val="54"/>
  </w:num>
  <w:num w:numId="133">
    <w:abstractNumId w:val="10"/>
  </w:num>
  <w:num w:numId="134">
    <w:abstractNumId w:val="11"/>
  </w:num>
  <w:num w:numId="135">
    <w:abstractNumId w:val="61"/>
  </w:num>
  <w:num w:numId="136">
    <w:abstractNumId w:val="26"/>
  </w:num>
  <w:num w:numId="137">
    <w:abstractNumId w:val="19"/>
  </w:num>
  <w:num w:numId="138">
    <w:abstractNumId w:val="54"/>
  </w:num>
  <w:num w:numId="139">
    <w:abstractNumId w:val="54"/>
  </w:num>
  <w:num w:numId="140">
    <w:abstractNumId w:val="54"/>
    <w:lvlOverride w:ilvl="0">
      <w:startOverride w:val="1"/>
    </w:lvlOverride>
  </w:num>
  <w:num w:numId="141">
    <w:abstractNumId w:val="54"/>
  </w:num>
  <w:num w:numId="142">
    <w:abstractNumId w:val="6"/>
  </w:num>
  <w:num w:numId="143">
    <w:abstractNumId w:val="79"/>
  </w:num>
  <w:num w:numId="144">
    <w:abstractNumId w:val="23"/>
  </w:num>
  <w:num w:numId="145">
    <w:abstractNumId w:val="63"/>
  </w:num>
  <w:num w:numId="146">
    <w:abstractNumId w:val="81"/>
  </w:num>
  <w:num w:numId="147">
    <w:abstractNumId w:val="85"/>
  </w:num>
  <w:num w:numId="148">
    <w:abstractNumId w:val="32"/>
  </w:num>
  <w:num w:numId="149">
    <w:abstractNumId w:val="16"/>
  </w:num>
  <w:num w:numId="150">
    <w:abstractNumId w:val="5"/>
  </w:num>
  <w:num w:numId="151">
    <w:abstractNumId w:val="83"/>
  </w:num>
  <w:num w:numId="152">
    <w:abstractNumId w:val="18"/>
  </w:num>
  <w:num w:numId="153">
    <w:abstractNumId w:val="38"/>
  </w:num>
  <w:num w:numId="154">
    <w:abstractNumId w:val="74"/>
  </w:num>
  <w:num w:numId="155">
    <w:abstractNumId w:val="30"/>
  </w:num>
  <w:num w:numId="156">
    <w:abstractNumId w:val="3"/>
  </w:num>
  <w:num w:numId="157">
    <w:abstractNumId w:val="50"/>
  </w:num>
  <w:num w:numId="158">
    <w:abstractNumId w:val="12"/>
  </w:num>
  <w:num w:numId="159">
    <w:abstractNumId w:val="21"/>
  </w:num>
  <w:num w:numId="160">
    <w:abstractNumId w:val="1"/>
  </w:num>
  <w:num w:numId="161">
    <w:abstractNumId w:val="1"/>
  </w:num>
  <w:num w:numId="162">
    <w:abstractNumId w:val="1"/>
  </w:num>
  <w:num w:numId="163">
    <w:abstractNumId w:val="1"/>
  </w:num>
  <w:num w:numId="164">
    <w:abstractNumId w:val="1"/>
  </w:num>
  <w:num w:numId="165">
    <w:abstractNumId w:val="1"/>
  </w:num>
  <w:num w:numId="166">
    <w:abstractNumId w:val="34"/>
  </w:num>
  <w:num w:numId="167">
    <w:abstractNumId w:val="67"/>
  </w:num>
  <w:num w:numId="168">
    <w:abstractNumId w:val="28"/>
  </w:num>
  <w:num w:numId="169">
    <w:abstractNumId w:val="87"/>
  </w:num>
  <w:num w:numId="170">
    <w:abstractNumId w:val="86"/>
  </w:num>
  <w:num w:numId="171">
    <w:abstractNumId w:val="81"/>
  </w:num>
  <w:num w:numId="172">
    <w:abstractNumId w:val="81"/>
  </w:num>
  <w:num w:numId="173">
    <w:abstractNumId w:val="81"/>
  </w:num>
  <w:num w:numId="174">
    <w:abstractNumId w:val="81"/>
  </w:num>
  <w:num w:numId="175">
    <w:abstractNumId w:val="81"/>
  </w:num>
  <w:num w:numId="176">
    <w:abstractNumId w:val="81"/>
  </w:num>
  <w:num w:numId="177">
    <w:abstractNumId w:val="81"/>
  </w:num>
  <w:num w:numId="178">
    <w:abstractNumId w:val="81"/>
  </w:num>
  <w:num w:numId="179">
    <w:abstractNumId w:val="81"/>
  </w:num>
  <w:num w:numId="180">
    <w:abstractNumId w:val="81"/>
  </w:num>
  <w:numIdMacAtCleanup w:val="1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zMxMrEwtwDSZko6SsGpxcWZ+XkgBRa1AEB/FHUsAAAA"/>
  </w:docVars>
  <w:rsids>
    <w:rsidRoot w:val="00FD6325"/>
    <w:rsid w:val="00002BF2"/>
    <w:rsid w:val="00003BC8"/>
    <w:rsid w:val="000050F6"/>
    <w:rsid w:val="000112B2"/>
    <w:rsid w:val="00014F0B"/>
    <w:rsid w:val="00017C73"/>
    <w:rsid w:val="000206AA"/>
    <w:rsid w:val="00022076"/>
    <w:rsid w:val="00024F4A"/>
    <w:rsid w:val="0002591B"/>
    <w:rsid w:val="00030AF1"/>
    <w:rsid w:val="00033944"/>
    <w:rsid w:val="00037A07"/>
    <w:rsid w:val="00037FFA"/>
    <w:rsid w:val="0004091B"/>
    <w:rsid w:val="00043F1E"/>
    <w:rsid w:val="0005023C"/>
    <w:rsid w:val="00051BD7"/>
    <w:rsid w:val="00052DEE"/>
    <w:rsid w:val="00055558"/>
    <w:rsid w:val="00056217"/>
    <w:rsid w:val="0006048B"/>
    <w:rsid w:val="00062596"/>
    <w:rsid w:val="00063049"/>
    <w:rsid w:val="00063299"/>
    <w:rsid w:val="0006330D"/>
    <w:rsid w:val="0006363F"/>
    <w:rsid w:val="00072B05"/>
    <w:rsid w:val="0008158B"/>
    <w:rsid w:val="00081640"/>
    <w:rsid w:val="000840F4"/>
    <w:rsid w:val="00085E2E"/>
    <w:rsid w:val="00086DCA"/>
    <w:rsid w:val="00091604"/>
    <w:rsid w:val="00094BB1"/>
    <w:rsid w:val="00094C6C"/>
    <w:rsid w:val="000A003B"/>
    <w:rsid w:val="000A0FE4"/>
    <w:rsid w:val="000A4C7A"/>
    <w:rsid w:val="000A4EAA"/>
    <w:rsid w:val="000A681B"/>
    <w:rsid w:val="000B0DC2"/>
    <w:rsid w:val="000B2A68"/>
    <w:rsid w:val="000B30FF"/>
    <w:rsid w:val="000B58B6"/>
    <w:rsid w:val="000B68C2"/>
    <w:rsid w:val="000B6E0E"/>
    <w:rsid w:val="000C1D05"/>
    <w:rsid w:val="000C3189"/>
    <w:rsid w:val="000C5434"/>
    <w:rsid w:val="000C6134"/>
    <w:rsid w:val="000C7BB5"/>
    <w:rsid w:val="000D12DC"/>
    <w:rsid w:val="000D260B"/>
    <w:rsid w:val="000D633B"/>
    <w:rsid w:val="000E32D9"/>
    <w:rsid w:val="000E6E76"/>
    <w:rsid w:val="000E76FA"/>
    <w:rsid w:val="000F4F4A"/>
    <w:rsid w:val="000F77A1"/>
    <w:rsid w:val="000F7A37"/>
    <w:rsid w:val="0010011B"/>
    <w:rsid w:val="0010401B"/>
    <w:rsid w:val="0010439A"/>
    <w:rsid w:val="001101BA"/>
    <w:rsid w:val="0011129B"/>
    <w:rsid w:val="00111B6A"/>
    <w:rsid w:val="00115C50"/>
    <w:rsid w:val="00117488"/>
    <w:rsid w:val="001179F0"/>
    <w:rsid w:val="0012006E"/>
    <w:rsid w:val="001216A2"/>
    <w:rsid w:val="00123B5A"/>
    <w:rsid w:val="00126F56"/>
    <w:rsid w:val="00130AB2"/>
    <w:rsid w:val="00130D32"/>
    <w:rsid w:val="00133405"/>
    <w:rsid w:val="00133A47"/>
    <w:rsid w:val="00133DF3"/>
    <w:rsid w:val="00133EF1"/>
    <w:rsid w:val="00134203"/>
    <w:rsid w:val="00134347"/>
    <w:rsid w:val="001355F9"/>
    <w:rsid w:val="0013715A"/>
    <w:rsid w:val="00142481"/>
    <w:rsid w:val="001462BB"/>
    <w:rsid w:val="00150968"/>
    <w:rsid w:val="00150E09"/>
    <w:rsid w:val="00154EE9"/>
    <w:rsid w:val="0015562E"/>
    <w:rsid w:val="00155986"/>
    <w:rsid w:val="00157084"/>
    <w:rsid w:val="00157477"/>
    <w:rsid w:val="00160625"/>
    <w:rsid w:val="00160921"/>
    <w:rsid w:val="00161DC0"/>
    <w:rsid w:val="00172076"/>
    <w:rsid w:val="0017468A"/>
    <w:rsid w:val="00177274"/>
    <w:rsid w:val="00180EC4"/>
    <w:rsid w:val="001858BD"/>
    <w:rsid w:val="00185B92"/>
    <w:rsid w:val="001868A3"/>
    <w:rsid w:val="00191BA6"/>
    <w:rsid w:val="00194205"/>
    <w:rsid w:val="001944D3"/>
    <w:rsid w:val="001A1146"/>
    <w:rsid w:val="001A1383"/>
    <w:rsid w:val="001A616C"/>
    <w:rsid w:val="001B6B90"/>
    <w:rsid w:val="001C164C"/>
    <w:rsid w:val="001C1D52"/>
    <w:rsid w:val="001C7B99"/>
    <w:rsid w:val="001D19E6"/>
    <w:rsid w:val="001D2B06"/>
    <w:rsid w:val="001D4930"/>
    <w:rsid w:val="001D773E"/>
    <w:rsid w:val="001E0F3E"/>
    <w:rsid w:val="001E2A67"/>
    <w:rsid w:val="001E2C33"/>
    <w:rsid w:val="001E3021"/>
    <w:rsid w:val="001E6F24"/>
    <w:rsid w:val="001E765A"/>
    <w:rsid w:val="001E77D5"/>
    <w:rsid w:val="001F1730"/>
    <w:rsid w:val="001F2DB2"/>
    <w:rsid w:val="001F32C0"/>
    <w:rsid w:val="001F5F78"/>
    <w:rsid w:val="002051D3"/>
    <w:rsid w:val="002067D6"/>
    <w:rsid w:val="0021109F"/>
    <w:rsid w:val="00211F2E"/>
    <w:rsid w:val="00213250"/>
    <w:rsid w:val="002132D2"/>
    <w:rsid w:val="00213EE9"/>
    <w:rsid w:val="00216493"/>
    <w:rsid w:val="0021731B"/>
    <w:rsid w:val="00220A4A"/>
    <w:rsid w:val="002302E2"/>
    <w:rsid w:val="0023221D"/>
    <w:rsid w:val="00236E24"/>
    <w:rsid w:val="002372E9"/>
    <w:rsid w:val="00240D90"/>
    <w:rsid w:val="00241AF9"/>
    <w:rsid w:val="0024325C"/>
    <w:rsid w:val="00243E11"/>
    <w:rsid w:val="002441A7"/>
    <w:rsid w:val="0024434F"/>
    <w:rsid w:val="00245624"/>
    <w:rsid w:val="00251EE2"/>
    <w:rsid w:val="00257157"/>
    <w:rsid w:val="00271632"/>
    <w:rsid w:val="00276D4B"/>
    <w:rsid w:val="0028473A"/>
    <w:rsid w:val="00294C41"/>
    <w:rsid w:val="00297798"/>
    <w:rsid w:val="00297DAE"/>
    <w:rsid w:val="002A0257"/>
    <w:rsid w:val="002B105C"/>
    <w:rsid w:val="002B4646"/>
    <w:rsid w:val="002C1C2C"/>
    <w:rsid w:val="002C1F3C"/>
    <w:rsid w:val="002C63B6"/>
    <w:rsid w:val="002D0591"/>
    <w:rsid w:val="002D41E5"/>
    <w:rsid w:val="002E25BE"/>
    <w:rsid w:val="002E3349"/>
    <w:rsid w:val="002E745A"/>
    <w:rsid w:val="002E74D9"/>
    <w:rsid w:val="002E7867"/>
    <w:rsid w:val="002F0734"/>
    <w:rsid w:val="002F2864"/>
    <w:rsid w:val="002F2FBB"/>
    <w:rsid w:val="002F44B1"/>
    <w:rsid w:val="002F5064"/>
    <w:rsid w:val="002F59E3"/>
    <w:rsid w:val="00303174"/>
    <w:rsid w:val="00304945"/>
    <w:rsid w:val="00310001"/>
    <w:rsid w:val="00312038"/>
    <w:rsid w:val="00314982"/>
    <w:rsid w:val="00315064"/>
    <w:rsid w:val="003165B7"/>
    <w:rsid w:val="00322589"/>
    <w:rsid w:val="00322C80"/>
    <w:rsid w:val="00323583"/>
    <w:rsid w:val="00323A97"/>
    <w:rsid w:val="00323BA2"/>
    <w:rsid w:val="00323BF1"/>
    <w:rsid w:val="003272EE"/>
    <w:rsid w:val="00327719"/>
    <w:rsid w:val="0033055D"/>
    <w:rsid w:val="00334B30"/>
    <w:rsid w:val="00340236"/>
    <w:rsid w:val="003405A5"/>
    <w:rsid w:val="00340A56"/>
    <w:rsid w:val="00341268"/>
    <w:rsid w:val="00341F06"/>
    <w:rsid w:val="00342389"/>
    <w:rsid w:val="00342B0B"/>
    <w:rsid w:val="00342B60"/>
    <w:rsid w:val="0034356C"/>
    <w:rsid w:val="003444C8"/>
    <w:rsid w:val="00344E86"/>
    <w:rsid w:val="00345496"/>
    <w:rsid w:val="003458C6"/>
    <w:rsid w:val="00345B30"/>
    <w:rsid w:val="00345BB6"/>
    <w:rsid w:val="00355CD7"/>
    <w:rsid w:val="003561A9"/>
    <w:rsid w:val="00361806"/>
    <w:rsid w:val="003631CC"/>
    <w:rsid w:val="003729A5"/>
    <w:rsid w:val="00372D25"/>
    <w:rsid w:val="00373F54"/>
    <w:rsid w:val="00374160"/>
    <w:rsid w:val="003749A0"/>
    <w:rsid w:val="00380A08"/>
    <w:rsid w:val="00380D13"/>
    <w:rsid w:val="0038110F"/>
    <w:rsid w:val="00381302"/>
    <w:rsid w:val="00382972"/>
    <w:rsid w:val="003833CF"/>
    <w:rsid w:val="003840E5"/>
    <w:rsid w:val="00386557"/>
    <w:rsid w:val="00386C41"/>
    <w:rsid w:val="003875F7"/>
    <w:rsid w:val="00392A5D"/>
    <w:rsid w:val="00392BBF"/>
    <w:rsid w:val="00393C23"/>
    <w:rsid w:val="003941DB"/>
    <w:rsid w:val="003944A5"/>
    <w:rsid w:val="003944C7"/>
    <w:rsid w:val="003966C1"/>
    <w:rsid w:val="00396B4A"/>
    <w:rsid w:val="0039771A"/>
    <w:rsid w:val="003A0AD6"/>
    <w:rsid w:val="003A2317"/>
    <w:rsid w:val="003A3151"/>
    <w:rsid w:val="003A6D7D"/>
    <w:rsid w:val="003B0E2A"/>
    <w:rsid w:val="003B7109"/>
    <w:rsid w:val="003B79F3"/>
    <w:rsid w:val="003C2DAB"/>
    <w:rsid w:val="003C5B55"/>
    <w:rsid w:val="003D1945"/>
    <w:rsid w:val="003D5083"/>
    <w:rsid w:val="003D528E"/>
    <w:rsid w:val="003D70A7"/>
    <w:rsid w:val="003E0114"/>
    <w:rsid w:val="003E12DA"/>
    <w:rsid w:val="003E2D6F"/>
    <w:rsid w:val="003E3A98"/>
    <w:rsid w:val="003E525B"/>
    <w:rsid w:val="003E61FC"/>
    <w:rsid w:val="003F1A9E"/>
    <w:rsid w:val="003F672F"/>
    <w:rsid w:val="00400C40"/>
    <w:rsid w:val="004028F2"/>
    <w:rsid w:val="00404234"/>
    <w:rsid w:val="00404F3F"/>
    <w:rsid w:val="0040634F"/>
    <w:rsid w:val="0040790A"/>
    <w:rsid w:val="00410336"/>
    <w:rsid w:val="0041047D"/>
    <w:rsid w:val="00413399"/>
    <w:rsid w:val="0041440B"/>
    <w:rsid w:val="00415E76"/>
    <w:rsid w:val="00424FCD"/>
    <w:rsid w:val="00425363"/>
    <w:rsid w:val="004305CB"/>
    <w:rsid w:val="004311B8"/>
    <w:rsid w:val="0043124F"/>
    <w:rsid w:val="004322E7"/>
    <w:rsid w:val="004365B6"/>
    <w:rsid w:val="00436F71"/>
    <w:rsid w:val="004405CF"/>
    <w:rsid w:val="00442756"/>
    <w:rsid w:val="004473FD"/>
    <w:rsid w:val="00447F44"/>
    <w:rsid w:val="004513C3"/>
    <w:rsid w:val="004525E2"/>
    <w:rsid w:val="00454C71"/>
    <w:rsid w:val="00457706"/>
    <w:rsid w:val="00457CAF"/>
    <w:rsid w:val="00460171"/>
    <w:rsid w:val="0046027C"/>
    <w:rsid w:val="00467429"/>
    <w:rsid w:val="00470AF0"/>
    <w:rsid w:val="00470C6F"/>
    <w:rsid w:val="0047174B"/>
    <w:rsid w:val="00475E13"/>
    <w:rsid w:val="00477FB3"/>
    <w:rsid w:val="00482646"/>
    <w:rsid w:val="004847C6"/>
    <w:rsid w:val="00484D67"/>
    <w:rsid w:val="004861E7"/>
    <w:rsid w:val="0048744A"/>
    <w:rsid w:val="00487C9F"/>
    <w:rsid w:val="00487DE6"/>
    <w:rsid w:val="0049059E"/>
    <w:rsid w:val="0049296B"/>
    <w:rsid w:val="004946FE"/>
    <w:rsid w:val="00495099"/>
    <w:rsid w:val="00497DEB"/>
    <w:rsid w:val="004A1347"/>
    <w:rsid w:val="004A46AD"/>
    <w:rsid w:val="004A5275"/>
    <w:rsid w:val="004A630B"/>
    <w:rsid w:val="004B009E"/>
    <w:rsid w:val="004B25C3"/>
    <w:rsid w:val="004B4A49"/>
    <w:rsid w:val="004B5C68"/>
    <w:rsid w:val="004B6B49"/>
    <w:rsid w:val="004C2563"/>
    <w:rsid w:val="004C2F16"/>
    <w:rsid w:val="004C4155"/>
    <w:rsid w:val="004C7BEC"/>
    <w:rsid w:val="004C7F36"/>
    <w:rsid w:val="004D31E2"/>
    <w:rsid w:val="004E0173"/>
    <w:rsid w:val="004E1D05"/>
    <w:rsid w:val="004E6732"/>
    <w:rsid w:val="004F2A1C"/>
    <w:rsid w:val="004F3370"/>
    <w:rsid w:val="004F42AB"/>
    <w:rsid w:val="004F73E6"/>
    <w:rsid w:val="00502FFC"/>
    <w:rsid w:val="00504224"/>
    <w:rsid w:val="00504329"/>
    <w:rsid w:val="00504CF0"/>
    <w:rsid w:val="005100CF"/>
    <w:rsid w:val="00511352"/>
    <w:rsid w:val="00512003"/>
    <w:rsid w:val="0051529A"/>
    <w:rsid w:val="00516786"/>
    <w:rsid w:val="00517280"/>
    <w:rsid w:val="005211A6"/>
    <w:rsid w:val="00522FB9"/>
    <w:rsid w:val="00523994"/>
    <w:rsid w:val="00523A18"/>
    <w:rsid w:val="00525D81"/>
    <w:rsid w:val="00527508"/>
    <w:rsid w:val="00527B34"/>
    <w:rsid w:val="005317EB"/>
    <w:rsid w:val="005354E2"/>
    <w:rsid w:val="0054236B"/>
    <w:rsid w:val="00542827"/>
    <w:rsid w:val="0054478A"/>
    <w:rsid w:val="005534BC"/>
    <w:rsid w:val="00556785"/>
    <w:rsid w:val="0056195B"/>
    <w:rsid w:val="00561AE1"/>
    <w:rsid w:val="005651CC"/>
    <w:rsid w:val="00567A89"/>
    <w:rsid w:val="00571BA3"/>
    <w:rsid w:val="00573745"/>
    <w:rsid w:val="00574318"/>
    <w:rsid w:val="00581A80"/>
    <w:rsid w:val="00581C88"/>
    <w:rsid w:val="00587A0B"/>
    <w:rsid w:val="00590A4B"/>
    <w:rsid w:val="0059101D"/>
    <w:rsid w:val="005958F5"/>
    <w:rsid w:val="0059597D"/>
    <w:rsid w:val="00596BEB"/>
    <w:rsid w:val="005A0048"/>
    <w:rsid w:val="005A0FAC"/>
    <w:rsid w:val="005A129A"/>
    <w:rsid w:val="005A2F75"/>
    <w:rsid w:val="005B2C5D"/>
    <w:rsid w:val="005C0F71"/>
    <w:rsid w:val="005C1339"/>
    <w:rsid w:val="005C46B2"/>
    <w:rsid w:val="005C5B15"/>
    <w:rsid w:val="005C5C66"/>
    <w:rsid w:val="005D0B36"/>
    <w:rsid w:val="005D1FBE"/>
    <w:rsid w:val="005D28BF"/>
    <w:rsid w:val="005D3AF5"/>
    <w:rsid w:val="005D4751"/>
    <w:rsid w:val="005D6589"/>
    <w:rsid w:val="005E1873"/>
    <w:rsid w:val="005F0A71"/>
    <w:rsid w:val="005F11A4"/>
    <w:rsid w:val="005F2C6A"/>
    <w:rsid w:val="005F32D5"/>
    <w:rsid w:val="005F6025"/>
    <w:rsid w:val="005F7881"/>
    <w:rsid w:val="006034F0"/>
    <w:rsid w:val="0060697D"/>
    <w:rsid w:val="00610968"/>
    <w:rsid w:val="006130EF"/>
    <w:rsid w:val="00613207"/>
    <w:rsid w:val="006154C8"/>
    <w:rsid w:val="006266D4"/>
    <w:rsid w:val="006373F2"/>
    <w:rsid w:val="00640D22"/>
    <w:rsid w:val="00642C19"/>
    <w:rsid w:val="0064752F"/>
    <w:rsid w:val="00650832"/>
    <w:rsid w:val="006517D3"/>
    <w:rsid w:val="0065567B"/>
    <w:rsid w:val="006630DB"/>
    <w:rsid w:val="0066368A"/>
    <w:rsid w:val="00664B7D"/>
    <w:rsid w:val="0066691D"/>
    <w:rsid w:val="00666BB3"/>
    <w:rsid w:val="0066724C"/>
    <w:rsid w:val="006674CB"/>
    <w:rsid w:val="006750B5"/>
    <w:rsid w:val="00676269"/>
    <w:rsid w:val="006821FA"/>
    <w:rsid w:val="00685FCE"/>
    <w:rsid w:val="006875AD"/>
    <w:rsid w:val="00693E9F"/>
    <w:rsid w:val="006A4F74"/>
    <w:rsid w:val="006A6576"/>
    <w:rsid w:val="006A6FBE"/>
    <w:rsid w:val="006B3722"/>
    <w:rsid w:val="006B5580"/>
    <w:rsid w:val="006B617E"/>
    <w:rsid w:val="006B6D8E"/>
    <w:rsid w:val="006C50B1"/>
    <w:rsid w:val="006C6852"/>
    <w:rsid w:val="006D36F2"/>
    <w:rsid w:val="006D6002"/>
    <w:rsid w:val="006D64B9"/>
    <w:rsid w:val="006E58E1"/>
    <w:rsid w:val="006E71E4"/>
    <w:rsid w:val="006F1750"/>
    <w:rsid w:val="006F1837"/>
    <w:rsid w:val="006F1CCB"/>
    <w:rsid w:val="006F23A5"/>
    <w:rsid w:val="006F2C4B"/>
    <w:rsid w:val="006F54BE"/>
    <w:rsid w:val="006F5A27"/>
    <w:rsid w:val="006F6477"/>
    <w:rsid w:val="00704241"/>
    <w:rsid w:val="00706928"/>
    <w:rsid w:val="0071215D"/>
    <w:rsid w:val="00712EDC"/>
    <w:rsid w:val="00713FD7"/>
    <w:rsid w:val="0071480C"/>
    <w:rsid w:val="00717F7F"/>
    <w:rsid w:val="00720DF7"/>
    <w:rsid w:val="0073245F"/>
    <w:rsid w:val="00733747"/>
    <w:rsid w:val="00734D47"/>
    <w:rsid w:val="00735606"/>
    <w:rsid w:val="00735ABA"/>
    <w:rsid w:val="00741791"/>
    <w:rsid w:val="0074556A"/>
    <w:rsid w:val="00745A57"/>
    <w:rsid w:val="00746B39"/>
    <w:rsid w:val="0075176D"/>
    <w:rsid w:val="00755F55"/>
    <w:rsid w:val="007579A0"/>
    <w:rsid w:val="00760730"/>
    <w:rsid w:val="00760F44"/>
    <w:rsid w:val="0076352F"/>
    <w:rsid w:val="00763A17"/>
    <w:rsid w:val="007662E6"/>
    <w:rsid w:val="00766D4F"/>
    <w:rsid w:val="00767D0F"/>
    <w:rsid w:val="00775EE4"/>
    <w:rsid w:val="00776886"/>
    <w:rsid w:val="007829C3"/>
    <w:rsid w:val="00787D52"/>
    <w:rsid w:val="00787F35"/>
    <w:rsid w:val="00795BA7"/>
    <w:rsid w:val="00797041"/>
    <w:rsid w:val="007A2842"/>
    <w:rsid w:val="007A31BB"/>
    <w:rsid w:val="007B14B9"/>
    <w:rsid w:val="007B3EC9"/>
    <w:rsid w:val="007B6281"/>
    <w:rsid w:val="007B78B3"/>
    <w:rsid w:val="007C04A4"/>
    <w:rsid w:val="007C2ACF"/>
    <w:rsid w:val="007C2AEE"/>
    <w:rsid w:val="007C335D"/>
    <w:rsid w:val="007C37AF"/>
    <w:rsid w:val="007C3C6F"/>
    <w:rsid w:val="007C6C82"/>
    <w:rsid w:val="007D2DD9"/>
    <w:rsid w:val="007D3C98"/>
    <w:rsid w:val="007E0B28"/>
    <w:rsid w:val="007E26C8"/>
    <w:rsid w:val="007E28EE"/>
    <w:rsid w:val="007E62C6"/>
    <w:rsid w:val="007F04B4"/>
    <w:rsid w:val="007F1350"/>
    <w:rsid w:val="007F19B0"/>
    <w:rsid w:val="007F3240"/>
    <w:rsid w:val="007F3CA1"/>
    <w:rsid w:val="007F7038"/>
    <w:rsid w:val="008032B7"/>
    <w:rsid w:val="00803AA0"/>
    <w:rsid w:val="00804B2E"/>
    <w:rsid w:val="00804D71"/>
    <w:rsid w:val="00812038"/>
    <w:rsid w:val="00817226"/>
    <w:rsid w:val="008177DE"/>
    <w:rsid w:val="00817AF9"/>
    <w:rsid w:val="0082012A"/>
    <w:rsid w:val="00824319"/>
    <w:rsid w:val="0082533B"/>
    <w:rsid w:val="008261B9"/>
    <w:rsid w:val="0082690C"/>
    <w:rsid w:val="00827C50"/>
    <w:rsid w:val="008303B3"/>
    <w:rsid w:val="00831218"/>
    <w:rsid w:val="00831975"/>
    <w:rsid w:val="00831FAB"/>
    <w:rsid w:val="00831FD7"/>
    <w:rsid w:val="00832421"/>
    <w:rsid w:val="00832DF8"/>
    <w:rsid w:val="008337EF"/>
    <w:rsid w:val="008345B7"/>
    <w:rsid w:val="0083687F"/>
    <w:rsid w:val="00846162"/>
    <w:rsid w:val="008503BE"/>
    <w:rsid w:val="008529F2"/>
    <w:rsid w:val="0085340D"/>
    <w:rsid w:val="008540EB"/>
    <w:rsid w:val="00860B89"/>
    <w:rsid w:val="0086263C"/>
    <w:rsid w:val="00863F0B"/>
    <w:rsid w:val="008657ED"/>
    <w:rsid w:val="00872831"/>
    <w:rsid w:val="00873432"/>
    <w:rsid w:val="008800C7"/>
    <w:rsid w:val="008919D2"/>
    <w:rsid w:val="008A3136"/>
    <w:rsid w:val="008A4F80"/>
    <w:rsid w:val="008B0B6F"/>
    <w:rsid w:val="008B3557"/>
    <w:rsid w:val="008C14CC"/>
    <w:rsid w:val="008C1DEE"/>
    <w:rsid w:val="008C2C50"/>
    <w:rsid w:val="008C2DCD"/>
    <w:rsid w:val="008C3FEB"/>
    <w:rsid w:val="008C7062"/>
    <w:rsid w:val="008D3047"/>
    <w:rsid w:val="008D6255"/>
    <w:rsid w:val="008D6F77"/>
    <w:rsid w:val="008D7858"/>
    <w:rsid w:val="008D7D93"/>
    <w:rsid w:val="008E0927"/>
    <w:rsid w:val="008E4A15"/>
    <w:rsid w:val="008E73B0"/>
    <w:rsid w:val="008E7D3E"/>
    <w:rsid w:val="008F066B"/>
    <w:rsid w:val="008F1B09"/>
    <w:rsid w:val="00901AF0"/>
    <w:rsid w:val="00905863"/>
    <w:rsid w:val="00905D5C"/>
    <w:rsid w:val="00906526"/>
    <w:rsid w:val="00906A42"/>
    <w:rsid w:val="009139B0"/>
    <w:rsid w:val="009209E4"/>
    <w:rsid w:val="00925816"/>
    <w:rsid w:val="00925EF0"/>
    <w:rsid w:val="009275BE"/>
    <w:rsid w:val="00933EA1"/>
    <w:rsid w:val="0095191D"/>
    <w:rsid w:val="00954973"/>
    <w:rsid w:val="009554A1"/>
    <w:rsid w:val="00963866"/>
    <w:rsid w:val="00963DD2"/>
    <w:rsid w:val="00964FE7"/>
    <w:rsid w:val="00965F48"/>
    <w:rsid w:val="0096770A"/>
    <w:rsid w:val="0097394B"/>
    <w:rsid w:val="00980C41"/>
    <w:rsid w:val="00981C90"/>
    <w:rsid w:val="00984F89"/>
    <w:rsid w:val="00997EC6"/>
    <w:rsid w:val="009A03AB"/>
    <w:rsid w:val="009A357E"/>
    <w:rsid w:val="009B1C9B"/>
    <w:rsid w:val="009C653D"/>
    <w:rsid w:val="009C77A4"/>
    <w:rsid w:val="009D201D"/>
    <w:rsid w:val="009D5F8D"/>
    <w:rsid w:val="009E7159"/>
    <w:rsid w:val="009E7C49"/>
    <w:rsid w:val="009F1B94"/>
    <w:rsid w:val="009F21EC"/>
    <w:rsid w:val="009F2F68"/>
    <w:rsid w:val="00A01100"/>
    <w:rsid w:val="00A0357E"/>
    <w:rsid w:val="00A04953"/>
    <w:rsid w:val="00A141C5"/>
    <w:rsid w:val="00A1573D"/>
    <w:rsid w:val="00A15FB4"/>
    <w:rsid w:val="00A16640"/>
    <w:rsid w:val="00A2074F"/>
    <w:rsid w:val="00A23295"/>
    <w:rsid w:val="00A2453D"/>
    <w:rsid w:val="00A24E1B"/>
    <w:rsid w:val="00A33037"/>
    <w:rsid w:val="00A33C33"/>
    <w:rsid w:val="00A3405B"/>
    <w:rsid w:val="00A35D9B"/>
    <w:rsid w:val="00A3688B"/>
    <w:rsid w:val="00A37380"/>
    <w:rsid w:val="00A410A6"/>
    <w:rsid w:val="00A422D0"/>
    <w:rsid w:val="00A43BBB"/>
    <w:rsid w:val="00A5108B"/>
    <w:rsid w:val="00A53B17"/>
    <w:rsid w:val="00A547FE"/>
    <w:rsid w:val="00A553C3"/>
    <w:rsid w:val="00A6561C"/>
    <w:rsid w:val="00A6572F"/>
    <w:rsid w:val="00A65C57"/>
    <w:rsid w:val="00A66EAF"/>
    <w:rsid w:val="00A674BC"/>
    <w:rsid w:val="00A67E4D"/>
    <w:rsid w:val="00A71526"/>
    <w:rsid w:val="00A739F7"/>
    <w:rsid w:val="00A74192"/>
    <w:rsid w:val="00A75319"/>
    <w:rsid w:val="00A76961"/>
    <w:rsid w:val="00A77623"/>
    <w:rsid w:val="00A81F9B"/>
    <w:rsid w:val="00A85060"/>
    <w:rsid w:val="00A947D3"/>
    <w:rsid w:val="00A95D74"/>
    <w:rsid w:val="00AA0E06"/>
    <w:rsid w:val="00AA0F5B"/>
    <w:rsid w:val="00AA55BE"/>
    <w:rsid w:val="00AA5CD1"/>
    <w:rsid w:val="00AB0253"/>
    <w:rsid w:val="00AC4CC4"/>
    <w:rsid w:val="00AC55E6"/>
    <w:rsid w:val="00AD249F"/>
    <w:rsid w:val="00AD2AAD"/>
    <w:rsid w:val="00AD2FA6"/>
    <w:rsid w:val="00AD4619"/>
    <w:rsid w:val="00AE1A7C"/>
    <w:rsid w:val="00AE6CB3"/>
    <w:rsid w:val="00AE7B0F"/>
    <w:rsid w:val="00AF4D7E"/>
    <w:rsid w:val="00AF5A53"/>
    <w:rsid w:val="00B02718"/>
    <w:rsid w:val="00B05005"/>
    <w:rsid w:val="00B0694A"/>
    <w:rsid w:val="00B12099"/>
    <w:rsid w:val="00B1315C"/>
    <w:rsid w:val="00B14AB6"/>
    <w:rsid w:val="00B15BC8"/>
    <w:rsid w:val="00B15DB4"/>
    <w:rsid w:val="00B16C55"/>
    <w:rsid w:val="00B2082E"/>
    <w:rsid w:val="00B2451F"/>
    <w:rsid w:val="00B30754"/>
    <w:rsid w:val="00B3210A"/>
    <w:rsid w:val="00B32D84"/>
    <w:rsid w:val="00B35BA4"/>
    <w:rsid w:val="00B37588"/>
    <w:rsid w:val="00B40AF2"/>
    <w:rsid w:val="00B42A81"/>
    <w:rsid w:val="00B448F5"/>
    <w:rsid w:val="00B45D4A"/>
    <w:rsid w:val="00B46E7E"/>
    <w:rsid w:val="00B507FF"/>
    <w:rsid w:val="00B565A6"/>
    <w:rsid w:val="00B610E1"/>
    <w:rsid w:val="00B6199A"/>
    <w:rsid w:val="00B623CF"/>
    <w:rsid w:val="00B63569"/>
    <w:rsid w:val="00B64400"/>
    <w:rsid w:val="00B65470"/>
    <w:rsid w:val="00B66718"/>
    <w:rsid w:val="00B66748"/>
    <w:rsid w:val="00B66E13"/>
    <w:rsid w:val="00B67932"/>
    <w:rsid w:val="00B7376C"/>
    <w:rsid w:val="00B750B9"/>
    <w:rsid w:val="00B80754"/>
    <w:rsid w:val="00B84AC1"/>
    <w:rsid w:val="00B93644"/>
    <w:rsid w:val="00B96C71"/>
    <w:rsid w:val="00B97E24"/>
    <w:rsid w:val="00BA24FC"/>
    <w:rsid w:val="00BA32FD"/>
    <w:rsid w:val="00BA610A"/>
    <w:rsid w:val="00BB3030"/>
    <w:rsid w:val="00BB59F4"/>
    <w:rsid w:val="00BC04DF"/>
    <w:rsid w:val="00BC685A"/>
    <w:rsid w:val="00BC7055"/>
    <w:rsid w:val="00BC7F18"/>
    <w:rsid w:val="00BD0622"/>
    <w:rsid w:val="00BD1C94"/>
    <w:rsid w:val="00BD21A0"/>
    <w:rsid w:val="00BD25D2"/>
    <w:rsid w:val="00BD5539"/>
    <w:rsid w:val="00BD662E"/>
    <w:rsid w:val="00BD677F"/>
    <w:rsid w:val="00BE5526"/>
    <w:rsid w:val="00BF0EA1"/>
    <w:rsid w:val="00BF43F6"/>
    <w:rsid w:val="00BF4C78"/>
    <w:rsid w:val="00BF51AF"/>
    <w:rsid w:val="00BF528A"/>
    <w:rsid w:val="00C01A58"/>
    <w:rsid w:val="00C25F35"/>
    <w:rsid w:val="00C26A7F"/>
    <w:rsid w:val="00C30B5D"/>
    <w:rsid w:val="00C374B5"/>
    <w:rsid w:val="00C42345"/>
    <w:rsid w:val="00C43351"/>
    <w:rsid w:val="00C464B4"/>
    <w:rsid w:val="00C52290"/>
    <w:rsid w:val="00C523B4"/>
    <w:rsid w:val="00C52E4F"/>
    <w:rsid w:val="00C53715"/>
    <w:rsid w:val="00C53D28"/>
    <w:rsid w:val="00C553D6"/>
    <w:rsid w:val="00C56C12"/>
    <w:rsid w:val="00C625CC"/>
    <w:rsid w:val="00C654EA"/>
    <w:rsid w:val="00C65D00"/>
    <w:rsid w:val="00C66FEF"/>
    <w:rsid w:val="00C6775A"/>
    <w:rsid w:val="00C7165B"/>
    <w:rsid w:val="00C74104"/>
    <w:rsid w:val="00C74561"/>
    <w:rsid w:val="00C769CE"/>
    <w:rsid w:val="00C81411"/>
    <w:rsid w:val="00C83C13"/>
    <w:rsid w:val="00C84B3C"/>
    <w:rsid w:val="00C90A87"/>
    <w:rsid w:val="00C95AF3"/>
    <w:rsid w:val="00C96069"/>
    <w:rsid w:val="00CA1D5E"/>
    <w:rsid w:val="00CA22DA"/>
    <w:rsid w:val="00CA3514"/>
    <w:rsid w:val="00CA4874"/>
    <w:rsid w:val="00CB1568"/>
    <w:rsid w:val="00CB1616"/>
    <w:rsid w:val="00CB2844"/>
    <w:rsid w:val="00CB2F3C"/>
    <w:rsid w:val="00CB5BF0"/>
    <w:rsid w:val="00CB7A9C"/>
    <w:rsid w:val="00CB7DB2"/>
    <w:rsid w:val="00CC1DA6"/>
    <w:rsid w:val="00CC2F83"/>
    <w:rsid w:val="00CD4345"/>
    <w:rsid w:val="00CE050C"/>
    <w:rsid w:val="00CE096B"/>
    <w:rsid w:val="00CE0DEB"/>
    <w:rsid w:val="00CE0EEB"/>
    <w:rsid w:val="00CE1E8D"/>
    <w:rsid w:val="00CE450C"/>
    <w:rsid w:val="00CE7433"/>
    <w:rsid w:val="00CF215D"/>
    <w:rsid w:val="00CF2859"/>
    <w:rsid w:val="00CF7BD5"/>
    <w:rsid w:val="00D00BF9"/>
    <w:rsid w:val="00D010F2"/>
    <w:rsid w:val="00D0141D"/>
    <w:rsid w:val="00D04182"/>
    <w:rsid w:val="00D0436E"/>
    <w:rsid w:val="00D04B9A"/>
    <w:rsid w:val="00D1244F"/>
    <w:rsid w:val="00D12BFD"/>
    <w:rsid w:val="00D13571"/>
    <w:rsid w:val="00D136C5"/>
    <w:rsid w:val="00D17AC2"/>
    <w:rsid w:val="00D204E3"/>
    <w:rsid w:val="00D217B6"/>
    <w:rsid w:val="00D278A7"/>
    <w:rsid w:val="00D27A93"/>
    <w:rsid w:val="00D32B4C"/>
    <w:rsid w:val="00D3305B"/>
    <w:rsid w:val="00D34CD5"/>
    <w:rsid w:val="00D35FA0"/>
    <w:rsid w:val="00D367E7"/>
    <w:rsid w:val="00D36EB8"/>
    <w:rsid w:val="00D44A61"/>
    <w:rsid w:val="00D50A0A"/>
    <w:rsid w:val="00D511C8"/>
    <w:rsid w:val="00D5640F"/>
    <w:rsid w:val="00D67C57"/>
    <w:rsid w:val="00D851C3"/>
    <w:rsid w:val="00D8768E"/>
    <w:rsid w:val="00DA4ABB"/>
    <w:rsid w:val="00DA6269"/>
    <w:rsid w:val="00DA7092"/>
    <w:rsid w:val="00DB1044"/>
    <w:rsid w:val="00DB16FB"/>
    <w:rsid w:val="00DB34A5"/>
    <w:rsid w:val="00DD1179"/>
    <w:rsid w:val="00DD14C6"/>
    <w:rsid w:val="00DD1E17"/>
    <w:rsid w:val="00DD5B60"/>
    <w:rsid w:val="00DD6CC1"/>
    <w:rsid w:val="00DE18BC"/>
    <w:rsid w:val="00DE50A8"/>
    <w:rsid w:val="00DE6F32"/>
    <w:rsid w:val="00DF2121"/>
    <w:rsid w:val="00DF2539"/>
    <w:rsid w:val="00DF2EEF"/>
    <w:rsid w:val="00DF48E6"/>
    <w:rsid w:val="00DF635D"/>
    <w:rsid w:val="00E0087E"/>
    <w:rsid w:val="00E02D24"/>
    <w:rsid w:val="00E05988"/>
    <w:rsid w:val="00E062FE"/>
    <w:rsid w:val="00E075D9"/>
    <w:rsid w:val="00E07C2E"/>
    <w:rsid w:val="00E11B0E"/>
    <w:rsid w:val="00E13113"/>
    <w:rsid w:val="00E1362C"/>
    <w:rsid w:val="00E14068"/>
    <w:rsid w:val="00E1529C"/>
    <w:rsid w:val="00E15EC0"/>
    <w:rsid w:val="00E162B8"/>
    <w:rsid w:val="00E223A6"/>
    <w:rsid w:val="00E30C79"/>
    <w:rsid w:val="00E33BE2"/>
    <w:rsid w:val="00E34CD2"/>
    <w:rsid w:val="00E34E54"/>
    <w:rsid w:val="00E35591"/>
    <w:rsid w:val="00E35627"/>
    <w:rsid w:val="00E404BF"/>
    <w:rsid w:val="00E4404A"/>
    <w:rsid w:val="00E4728A"/>
    <w:rsid w:val="00E5076C"/>
    <w:rsid w:val="00E509D8"/>
    <w:rsid w:val="00E519D4"/>
    <w:rsid w:val="00E5266A"/>
    <w:rsid w:val="00E55F2B"/>
    <w:rsid w:val="00E56016"/>
    <w:rsid w:val="00E56E75"/>
    <w:rsid w:val="00E57EFE"/>
    <w:rsid w:val="00E60EDA"/>
    <w:rsid w:val="00E617A5"/>
    <w:rsid w:val="00E64534"/>
    <w:rsid w:val="00E64D79"/>
    <w:rsid w:val="00E71A10"/>
    <w:rsid w:val="00E74E2F"/>
    <w:rsid w:val="00E772DC"/>
    <w:rsid w:val="00E835DE"/>
    <w:rsid w:val="00E83739"/>
    <w:rsid w:val="00E83F8B"/>
    <w:rsid w:val="00E84BE1"/>
    <w:rsid w:val="00E865CB"/>
    <w:rsid w:val="00E879E8"/>
    <w:rsid w:val="00E90FC1"/>
    <w:rsid w:val="00E91CC1"/>
    <w:rsid w:val="00E92742"/>
    <w:rsid w:val="00E96A25"/>
    <w:rsid w:val="00EA0E53"/>
    <w:rsid w:val="00EA3B8F"/>
    <w:rsid w:val="00EA5F8D"/>
    <w:rsid w:val="00EB25F2"/>
    <w:rsid w:val="00EB46ED"/>
    <w:rsid w:val="00EC08FD"/>
    <w:rsid w:val="00EC2847"/>
    <w:rsid w:val="00EC2F05"/>
    <w:rsid w:val="00EC6334"/>
    <w:rsid w:val="00ED3053"/>
    <w:rsid w:val="00ED6D10"/>
    <w:rsid w:val="00ED7EE8"/>
    <w:rsid w:val="00EE24B4"/>
    <w:rsid w:val="00EE3A14"/>
    <w:rsid w:val="00EF04C1"/>
    <w:rsid w:val="00EF0D18"/>
    <w:rsid w:val="00EF1945"/>
    <w:rsid w:val="00EF1C8A"/>
    <w:rsid w:val="00EF3F77"/>
    <w:rsid w:val="00EF7807"/>
    <w:rsid w:val="00F00A21"/>
    <w:rsid w:val="00F03F5E"/>
    <w:rsid w:val="00F047C2"/>
    <w:rsid w:val="00F12FEA"/>
    <w:rsid w:val="00F14120"/>
    <w:rsid w:val="00F17446"/>
    <w:rsid w:val="00F21951"/>
    <w:rsid w:val="00F234DC"/>
    <w:rsid w:val="00F2620B"/>
    <w:rsid w:val="00F275AB"/>
    <w:rsid w:val="00F27BBC"/>
    <w:rsid w:val="00F36227"/>
    <w:rsid w:val="00F36DE1"/>
    <w:rsid w:val="00F40B17"/>
    <w:rsid w:val="00F4705F"/>
    <w:rsid w:val="00F473FA"/>
    <w:rsid w:val="00F54AB1"/>
    <w:rsid w:val="00F550A3"/>
    <w:rsid w:val="00F60E8B"/>
    <w:rsid w:val="00F667ED"/>
    <w:rsid w:val="00F67D69"/>
    <w:rsid w:val="00F71324"/>
    <w:rsid w:val="00F75E6E"/>
    <w:rsid w:val="00F76612"/>
    <w:rsid w:val="00F825C9"/>
    <w:rsid w:val="00F96FD3"/>
    <w:rsid w:val="00FA5A90"/>
    <w:rsid w:val="00FA5F59"/>
    <w:rsid w:val="00FA759B"/>
    <w:rsid w:val="00FB1005"/>
    <w:rsid w:val="00FB1B83"/>
    <w:rsid w:val="00FB34DB"/>
    <w:rsid w:val="00FB3516"/>
    <w:rsid w:val="00FB5E4C"/>
    <w:rsid w:val="00FC134F"/>
    <w:rsid w:val="00FC38B0"/>
    <w:rsid w:val="00FC7A32"/>
    <w:rsid w:val="00FD10A4"/>
    <w:rsid w:val="00FD2E56"/>
    <w:rsid w:val="00FD2FC7"/>
    <w:rsid w:val="00FD5576"/>
    <w:rsid w:val="00FD618F"/>
    <w:rsid w:val="00FD6325"/>
    <w:rsid w:val="00FD6D54"/>
    <w:rsid w:val="00FE1075"/>
    <w:rsid w:val="00FE2A68"/>
    <w:rsid w:val="00FE386F"/>
    <w:rsid w:val="00FE46C5"/>
    <w:rsid w:val="00FE62C0"/>
    <w:rsid w:val="00FE695F"/>
    <w:rsid w:val="00FE7EE0"/>
    <w:rsid w:val="00FF1787"/>
    <w:rsid w:val="00FF50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BC707"/>
  <w15:docId w15:val="{03A1F9CB-0F75-4FC0-BD65-7B6982ABA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623"/>
    <w:rPr>
      <w:rFonts w:ascii="Kokila" w:eastAsia="Times New Roman" w:hAnsi="Kokila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04E3"/>
    <w:pPr>
      <w:keepNext/>
      <w:keepLines/>
      <w:numPr>
        <w:numId w:val="84"/>
      </w:numPr>
      <w:spacing w:before="240" w:after="0"/>
      <w:outlineLvl w:val="0"/>
    </w:pPr>
    <w:rPr>
      <w:rFonts w:asciiTheme="majorHAnsi" w:eastAsia="Arial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204E3"/>
    <w:pPr>
      <w:numPr>
        <w:numId w:val="109"/>
      </w:numPr>
      <w:outlineLvl w:val="1"/>
    </w:pPr>
    <w:rPr>
      <w:sz w:val="24"/>
      <w:lang w:eastAsia="ja-JP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81C88"/>
    <w:pPr>
      <w:numPr>
        <w:numId w:val="0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50A8"/>
    <w:pPr>
      <w:keepNext/>
      <w:keepLines/>
      <w:numPr>
        <w:numId w:val="50"/>
      </w:numPr>
      <w:spacing w:before="40" w:after="0"/>
      <w:outlineLvl w:val="3"/>
    </w:pPr>
    <w:rPr>
      <w:rFonts w:asciiTheme="majorHAnsi" w:eastAsia="Arial" w:hAnsiTheme="majorHAnsi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E50A8"/>
    <w:pPr>
      <w:keepNext/>
      <w:numPr>
        <w:numId w:val="58"/>
      </w:numPr>
      <w:ind w:rightChars="100" w:right="100"/>
      <w:outlineLvl w:val="4"/>
    </w:pPr>
    <w:rPr>
      <w:rFonts w:asciiTheme="majorHAnsi" w:eastAsia="Arial" w:hAnsiTheme="maj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1EE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4C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42AB"/>
    <w:rPr>
      <w:rFonts w:asciiTheme="majorHAnsi" w:eastAsia="Arial" w:hAnsiTheme="majorHAnsi" w:cstheme="majorBidi"/>
      <w:b/>
      <w:color w:val="000000" w:themeColor="text1"/>
      <w:sz w:val="32"/>
      <w:szCs w:val="32"/>
    </w:rPr>
  </w:style>
  <w:style w:type="paragraph" w:styleId="NoSpacing">
    <w:name w:val="No Spacing"/>
    <w:link w:val="NoSpacingChar"/>
    <w:uiPriority w:val="1"/>
    <w:qFormat/>
    <w:rsid w:val="00085E2E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E34CD2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F1B94"/>
    <w:pPr>
      <w:tabs>
        <w:tab w:val="left" w:pos="450"/>
        <w:tab w:val="right" w:leader="dot" w:pos="9019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E34CD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2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2596"/>
  </w:style>
  <w:style w:type="paragraph" w:styleId="Footer">
    <w:name w:val="footer"/>
    <w:basedOn w:val="Normal"/>
    <w:link w:val="FooterChar"/>
    <w:uiPriority w:val="99"/>
    <w:unhideWhenUsed/>
    <w:rsid w:val="00062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2596"/>
  </w:style>
  <w:style w:type="paragraph" w:styleId="BalloonText">
    <w:name w:val="Balloon Text"/>
    <w:basedOn w:val="Normal"/>
    <w:link w:val="BalloonTextChar"/>
    <w:uiPriority w:val="99"/>
    <w:semiHidden/>
    <w:unhideWhenUsed/>
    <w:rsid w:val="00A011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100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271632"/>
  </w:style>
  <w:style w:type="paragraph" w:styleId="Caption">
    <w:name w:val="caption"/>
    <w:aliases w:val="図表番号 Char,Table &amp; Figure &amp; Photo,新図番号スタイル,図表番号 Char Char Char,AGT ESIA,Epígrafe Car1,Car Char Char Car,Car Char Car,Car,Car Char Car Char,Caption Char Char Char Char Char Char,新図番号スタイル1,図表番号 Char Char Char1,AGT ESIA1,Epígrafe Car11"/>
    <w:basedOn w:val="Normal"/>
    <w:next w:val="Normal"/>
    <w:link w:val="CaptionChar"/>
    <w:uiPriority w:val="1"/>
    <w:unhideWhenUsed/>
    <w:qFormat/>
    <w:rsid w:val="00E4728A"/>
    <w:pPr>
      <w:widowControl w:val="0"/>
      <w:spacing w:beforeLines="50" w:before="50" w:after="0" w:line="240" w:lineRule="auto"/>
      <w:jc w:val="both"/>
    </w:pPr>
    <w:rPr>
      <w:rFonts w:ascii="Times New Roman" w:hAnsi="Times New Roman"/>
      <w:b/>
      <w:bCs/>
      <w:kern w:val="2"/>
      <w:sz w:val="21"/>
      <w:szCs w:val="21"/>
      <w:lang w:eastAsia="ja-JP"/>
    </w:rPr>
  </w:style>
  <w:style w:type="paragraph" w:styleId="BodyText">
    <w:name w:val="Body Text"/>
    <w:basedOn w:val="Normal"/>
    <w:link w:val="BodyTextChar"/>
    <w:uiPriority w:val="99"/>
    <w:rsid w:val="00E4728A"/>
    <w:pPr>
      <w:tabs>
        <w:tab w:val="left" w:pos="4140"/>
      </w:tabs>
      <w:spacing w:after="0" w:line="240" w:lineRule="auto"/>
      <w:jc w:val="both"/>
    </w:pPr>
    <w:rPr>
      <w:rFonts w:ascii="Arial" w:eastAsia="MS Mincho" w:hAnsi="Aria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4728A"/>
    <w:rPr>
      <w:rFonts w:ascii="Arial" w:eastAsia="MS Mincho" w:hAnsi="Arial" w:cs="Times New Roman"/>
      <w:sz w:val="24"/>
      <w:szCs w:val="24"/>
    </w:rPr>
  </w:style>
  <w:style w:type="character" w:customStyle="1" w:styleId="CaptionChar">
    <w:name w:val="Caption Char"/>
    <w:aliases w:val="図表番号 Char Char,Table &amp; Figure &amp; Photo Char,新図番号スタイル Char,図表番号 Char Char Char Char,AGT ESIA Char,Epígrafe Car1 Char,Car Char Char Car Char,Car Char Car Char1,Car Char,Car Char Car Char Char,Caption Char Char Char Char Char Char Char"/>
    <w:link w:val="Caption"/>
    <w:uiPriority w:val="1"/>
    <w:locked/>
    <w:rsid w:val="00E4728A"/>
    <w:rPr>
      <w:rFonts w:ascii="Times New Roman" w:hAnsi="Times New Roman"/>
      <w:b/>
      <w:bCs/>
      <w:kern w:val="2"/>
      <w:sz w:val="21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B12099"/>
    <w:rPr>
      <w:color w:val="8080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1EE2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uiPriority w:val="22"/>
    <w:qFormat/>
    <w:rsid w:val="00251EE2"/>
    <w:rPr>
      <w:b/>
      <w:bCs/>
    </w:rPr>
  </w:style>
  <w:style w:type="paragraph" w:styleId="NormalWeb">
    <w:name w:val="Normal (Web)"/>
    <w:basedOn w:val="Normal"/>
    <w:uiPriority w:val="99"/>
    <w:unhideWhenUsed/>
    <w:rsid w:val="00251EE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50A8"/>
    <w:rPr>
      <w:rFonts w:asciiTheme="majorHAnsi" w:eastAsia="Arial" w:hAnsiTheme="majorHAnsi" w:cstheme="majorBidi"/>
      <w:b/>
      <w:i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0F77A1"/>
    <w:rPr>
      <w:i/>
      <w:iCs/>
    </w:rPr>
  </w:style>
  <w:style w:type="table" w:styleId="TableGrid">
    <w:name w:val="Table Grid"/>
    <w:basedOn w:val="TableNormal"/>
    <w:uiPriority w:val="39"/>
    <w:rsid w:val="00984F89"/>
    <w:pPr>
      <w:spacing w:after="0" w:line="240" w:lineRule="auto"/>
    </w:pPr>
    <w:rPr>
      <w:kern w:val="2"/>
      <w:sz w:val="21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10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10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1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075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31218"/>
    <w:pPr>
      <w:spacing w:after="100"/>
      <w:ind w:left="220"/>
    </w:pPr>
    <w:rPr>
      <w:rFonts w:cs="Times New Roman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831218"/>
    <w:pPr>
      <w:spacing w:after="100"/>
      <w:ind w:left="440"/>
    </w:pPr>
    <w:rPr>
      <w:rFonts w:cs="Times New Roman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034F0"/>
    <w:rPr>
      <w:rFonts w:asciiTheme="majorHAnsi" w:eastAsia="Arial" w:hAnsiTheme="majorHAnsi" w:cstheme="majorBidi"/>
      <w:b/>
      <w:color w:val="000000" w:themeColor="text1"/>
      <w:sz w:val="24"/>
      <w:szCs w:val="3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581C88"/>
    <w:rPr>
      <w:rFonts w:asciiTheme="majorHAnsi" w:eastAsia="Arial" w:hAnsiTheme="majorHAnsi" w:cstheme="majorBidi"/>
      <w:b/>
      <w:color w:val="000000" w:themeColor="text1"/>
      <w:sz w:val="24"/>
      <w:szCs w:val="3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DE50A8"/>
    <w:rPr>
      <w:rFonts w:asciiTheme="majorHAnsi" w:eastAsia="Arial" w:hAnsiTheme="majorHAnsi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62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93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2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29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9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9.jpeg"/><Relationship Id="rId39" Type="http://schemas.openxmlformats.org/officeDocument/2006/relationships/image" Target="media/image17.jpeg"/><Relationship Id="rId3" Type="http://schemas.openxmlformats.org/officeDocument/2006/relationships/numbering" Target="numbering.xml"/><Relationship Id="rId21" Type="http://schemas.openxmlformats.org/officeDocument/2006/relationships/diagramQuickStyle" Target="diagrams/quickStyle1.xml"/><Relationship Id="rId34" Type="http://schemas.openxmlformats.org/officeDocument/2006/relationships/diagramData" Target="diagrams/data2.xml"/><Relationship Id="rId42" Type="http://schemas.openxmlformats.org/officeDocument/2006/relationships/footer" Target="footer5.xml"/><Relationship Id="rId50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image" Target="media/image8.jpeg"/><Relationship Id="rId33" Type="http://schemas.openxmlformats.org/officeDocument/2006/relationships/image" Target="media/image16.jpeg"/><Relationship Id="rId38" Type="http://schemas.microsoft.com/office/2007/relationships/diagramDrawing" Target="diagrams/drawing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diagramLayout" Target="diagrams/layout1.xml"/><Relationship Id="rId29" Type="http://schemas.openxmlformats.org/officeDocument/2006/relationships/image" Target="media/image12.png"/><Relationship Id="rId41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7.jpeg"/><Relationship Id="rId32" Type="http://schemas.openxmlformats.org/officeDocument/2006/relationships/image" Target="media/image15.png"/><Relationship Id="rId37" Type="http://schemas.openxmlformats.org/officeDocument/2006/relationships/diagramColors" Target="diagrams/colors2.xml"/><Relationship Id="rId40" Type="http://schemas.openxmlformats.org/officeDocument/2006/relationships/image" Target="media/image18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microsoft.com/office/2007/relationships/diagramDrawing" Target="diagrams/drawing1.xml"/><Relationship Id="rId28" Type="http://schemas.openxmlformats.org/officeDocument/2006/relationships/image" Target="media/image11.png"/><Relationship Id="rId36" Type="http://schemas.openxmlformats.org/officeDocument/2006/relationships/diagramQuickStyle" Target="diagrams/quickStyle2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31" Type="http://schemas.openxmlformats.org/officeDocument/2006/relationships/image" Target="media/image14.png"/><Relationship Id="rId4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3.xml"/><Relationship Id="rId22" Type="http://schemas.openxmlformats.org/officeDocument/2006/relationships/diagramColors" Target="diagrams/colors1.xml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diagramLayout" Target="diagrams/layout2.xml"/><Relationship Id="rId43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#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0161A8-11DE-44D4-B1C9-653FEABDA689}" type="doc">
      <dgm:prSet loTypeId="urn:microsoft.com/office/officeart/2005/8/layout/StepDownProcess" loCatId="process" qsTypeId="urn:microsoft.com/office/officeart/2005/8/quickstyle/simple1" qsCatId="simple" csTypeId="urn:microsoft.com/office/officeart/2005/8/colors/colorful1#1" csCatId="colorful" phldr="1"/>
      <dgm:spPr/>
      <dgm:t>
        <a:bodyPr/>
        <a:lstStyle/>
        <a:p>
          <a:endParaRPr lang="en-US"/>
        </a:p>
      </dgm:t>
    </dgm:pt>
    <dgm:pt modelId="{14123E11-E201-4F5C-8B35-4B0B45F757A7}">
      <dgm:prSet phldrT="[Text]" custT="1"/>
      <dgm:spPr>
        <a:solidFill>
          <a:schemeClr val="bg1">
            <a:lumMod val="85000"/>
          </a:schemeClr>
        </a:solidFill>
      </dgm:spPr>
      <dgm:t>
        <a:bodyPr/>
        <a:lstStyle/>
        <a:p>
          <a:pPr algn="ctr"/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२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साइट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सर्भेक्षण</a:t>
          </a:r>
          <a:endParaRPr lang="en-US" sz="14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  <a:p>
          <a:pPr algn="ctr"/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(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५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gm:t>
    </dgm:pt>
    <dgm:pt modelId="{E0D954E3-BACB-45F2-9185-280F816105E7}" type="parTrans" cxnId="{6E265CA4-DB8E-4AD2-BAC0-53526877EC96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7642605-4B7E-4252-B002-90A0981B0EAF}" type="sibTrans" cxnId="{6E265CA4-DB8E-4AD2-BAC0-53526877EC96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51933E1E-C3B3-4B99-A3D2-37F472A0D589}">
      <dgm:prSet phldrT="[Text]" custT="1"/>
      <dgm:spPr>
        <a:solidFill>
          <a:schemeClr val="bg1">
            <a:lumMod val="85000"/>
          </a:schemeClr>
        </a:solidFill>
      </dgm:spPr>
      <dgm:t>
        <a:bodyPr/>
        <a:lstStyle/>
        <a:p>
          <a:pPr algn="ctr"/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३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ानेपानी योजनाको प्रवाह चित्र बिकास / संसोधन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 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७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gm:t>
    </dgm:pt>
    <dgm:pt modelId="{86EFD792-CBDB-4FE2-9008-E407289009C7}" type="sibTrans" cxnId="{4F68746D-090E-448C-8BD2-24DDB2837A76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BBF1239-E0B1-4CBB-BE6E-8478A51D0769}" type="parTrans" cxnId="{4F68746D-090E-448C-8BD2-24DDB2837A76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5815481-1B5E-4FF3-AC2C-0E3557DA26C4}">
      <dgm:prSet phldrT="[Text]" custT="1"/>
      <dgm:spPr>
        <a:solidFill>
          <a:schemeClr val="bg1">
            <a:lumMod val="85000"/>
          </a:schemeClr>
        </a:solidFill>
      </dgm:spPr>
      <dgm:t>
        <a:bodyPr/>
        <a:lstStyle/>
        <a:p>
          <a:pPr algn="ctr"/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४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जडान स्थलको पहिचान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७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gm:t>
    </dgm:pt>
    <dgm:pt modelId="{2281CFDE-2270-4361-93B0-5FEA4481257A}" type="sibTrans" cxnId="{3B9D23E8-AA30-4A60-992E-B905EEC346AE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5494BF6-BA3C-46D4-AE57-1158352A6A73}" type="parTrans" cxnId="{3B9D23E8-AA30-4A60-992E-B905EEC346AE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A674BBA2-25CA-4305-B636-1CF7DB70BCF8}">
      <dgm:prSet phldrT="[Text]" custT="1"/>
      <dgm:spPr>
        <a:solidFill>
          <a:schemeClr val="bg1">
            <a:lumMod val="85000"/>
          </a:schemeClr>
        </a:solidFill>
      </dgm:spPr>
      <dgm:t>
        <a:bodyPr/>
        <a:lstStyle/>
        <a:p>
          <a:pPr algn="ctr"/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७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रीद र जडान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१६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gm:t>
    </dgm:pt>
    <dgm:pt modelId="{A0681BC7-25DD-4314-BC32-FEDFDD368C39}" type="parTrans" cxnId="{D01129DB-240F-46E8-9913-FC8B1F60C479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53502B2-4660-4094-8465-6FC81B94332A}" type="sibTrans" cxnId="{D01129DB-240F-46E8-9913-FC8B1F60C479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D118A0E4-7224-4D3B-9566-C090245B9D50}">
      <dgm:prSet phldrT="[Text]" custT="1"/>
      <dgm:spPr>
        <a:solidFill>
          <a:schemeClr val="bg1">
            <a:lumMod val="85000"/>
          </a:schemeClr>
        </a:solidFill>
      </dgm:spPr>
      <dgm:t>
        <a:bodyPr/>
        <a:lstStyle/>
        <a:p>
          <a:pPr algn="ctr"/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५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स्पेशिफिकेशनको निर्धारण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१२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gm:t>
    </dgm:pt>
    <dgm:pt modelId="{C61B5378-558C-4412-AA94-63355DFF4DF9}" type="parTrans" cxnId="{1D744DBE-9AB4-4E23-9079-97213010A60E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C0FDD05C-CFF3-443E-9F7C-1CDCE2EB927A}" type="sibTrans" cxnId="{1D744DBE-9AB4-4E23-9079-97213010A60E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98611D6-286C-43D6-948B-DBAD5B58C756}">
      <dgm:prSet phldrT="[Text]" custT="1"/>
      <dgm:spPr>
        <a:solidFill>
          <a:schemeClr val="bg1">
            <a:lumMod val="85000"/>
          </a:schemeClr>
        </a:solidFill>
      </dgm:spPr>
      <dgm:t>
        <a:bodyPr/>
        <a:lstStyle/>
        <a:p>
          <a:pPr algn="ctr"/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६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BOQ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तयार गर्ने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 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१५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gm:t>
    </dgm:pt>
    <dgm:pt modelId="{7EA99486-9415-42B6-895C-05282C0A7EF4}" type="parTrans" cxnId="{03F7F43D-4A93-40CA-8B98-3D02BAFA622B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4BF5720-17EE-416F-AD4B-C3FB405309C9}" type="sibTrans" cxnId="{03F7F43D-4A93-40CA-8B98-3D02BAFA622B}">
      <dgm:prSet/>
      <dgm:spPr/>
      <dgm:t>
        <a:bodyPr/>
        <a:lstStyle/>
        <a:p>
          <a:pPr algn="ctr"/>
          <a:endParaRPr 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D9192BB-E912-40CF-B1A4-4EC723CD650C}">
      <dgm:prSet phldrT="[Text]" custT="1"/>
      <dgm:spPr>
        <a:solidFill>
          <a:schemeClr val="bg1">
            <a:lumMod val="85000"/>
          </a:schemeClr>
        </a:solidFill>
      </dgm:spPr>
      <dgm:t>
        <a:bodyPr/>
        <a:lstStyle/>
        <a:p>
          <a:pPr algn="ctr"/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१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आवश्यकताको पहिचान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५</a:t>
          </a:r>
          <a:r>
            <a:rPr lang="en-US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gm:t>
    </dgm:pt>
    <dgm:pt modelId="{3BC2113A-C788-40B4-ACCA-F7B0B9F9A903}" type="parTrans" cxnId="{38BF9F1F-59CD-4112-8A61-D7685CAD28A5}">
      <dgm:prSet/>
      <dgm:spPr/>
      <dgm:t>
        <a:bodyPr/>
        <a:lstStyle/>
        <a:p>
          <a:endParaRPr kumimoji="1" lang="ja-JP" alt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D347073-10FD-47F7-B852-3A96F95F3186}" type="sibTrans" cxnId="{38BF9F1F-59CD-4112-8A61-D7685CAD28A5}">
      <dgm:prSet/>
      <dgm:spPr/>
      <dgm:t>
        <a:bodyPr/>
        <a:lstStyle/>
        <a:p>
          <a:endParaRPr kumimoji="1" lang="ja-JP" altLang="en-US" sz="1000">
            <a:solidFill>
              <a:sysClr val="windowText" lastClr="000000"/>
            </a:solidFill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7DFFB42-9041-4664-BBD5-953CA6B8A92C}" type="pres">
      <dgm:prSet presAssocID="{F80161A8-11DE-44D4-B1C9-653FEABDA689}" presName="rootnode" presStyleCnt="0">
        <dgm:presLayoutVars>
          <dgm:chMax/>
          <dgm:chPref/>
          <dgm:dir/>
          <dgm:animLvl val="lvl"/>
        </dgm:presLayoutVars>
      </dgm:prSet>
      <dgm:spPr/>
    </dgm:pt>
    <dgm:pt modelId="{9CE1AF00-5B49-408A-B847-F33C24B03ADD}" type="pres">
      <dgm:prSet presAssocID="{BD9192BB-E912-40CF-B1A4-4EC723CD650C}" presName="composite" presStyleCnt="0"/>
      <dgm:spPr/>
    </dgm:pt>
    <dgm:pt modelId="{C8B70AD5-2B92-428F-B31C-BF9761CE801A}" type="pres">
      <dgm:prSet presAssocID="{BD9192BB-E912-40CF-B1A4-4EC723CD650C}" presName="bentUpArrow1" presStyleLbl="alignImgPlace1" presStyleIdx="0" presStyleCnt="6" custLinFactNeighborX="-51995" custLinFactNeighborY="-1332"/>
      <dgm:spPr>
        <a:solidFill>
          <a:schemeClr val="accent1">
            <a:lumMod val="75000"/>
          </a:schemeClr>
        </a:solidFill>
      </dgm:spPr>
    </dgm:pt>
    <dgm:pt modelId="{FDF52039-4662-4CA0-AEF4-0A9FC86A7B0C}" type="pres">
      <dgm:prSet presAssocID="{BD9192BB-E912-40CF-B1A4-4EC723CD650C}" presName="ParentText" presStyleLbl="node1" presStyleIdx="0" presStyleCnt="7" custScaleX="195965" custScaleY="92004">
        <dgm:presLayoutVars>
          <dgm:chMax val="1"/>
          <dgm:chPref val="1"/>
          <dgm:bulletEnabled val="1"/>
        </dgm:presLayoutVars>
      </dgm:prSet>
      <dgm:spPr/>
    </dgm:pt>
    <dgm:pt modelId="{524DA5A9-AD1D-4422-8A8B-392AA1C6581C}" type="pres">
      <dgm:prSet presAssocID="{BD9192BB-E912-40CF-B1A4-4EC723CD650C}" presName="ChildText" presStyleLbl="revTx" presStyleIdx="0" presStyleCnt="6" custLinFactX="45804" custLinFactNeighborX="100000" custLinFactNeighborY="90922">
        <dgm:presLayoutVars>
          <dgm:chMax val="0"/>
          <dgm:chPref val="0"/>
          <dgm:bulletEnabled val="1"/>
        </dgm:presLayoutVars>
      </dgm:prSet>
      <dgm:spPr/>
    </dgm:pt>
    <dgm:pt modelId="{D919FBEF-2193-48D7-856D-17E759D9EFB9}" type="pres">
      <dgm:prSet presAssocID="{FD347073-10FD-47F7-B852-3A96F95F3186}" presName="sibTrans" presStyleCnt="0"/>
      <dgm:spPr/>
    </dgm:pt>
    <dgm:pt modelId="{B4F857EB-3548-4B4A-BB88-5E6B18CF3F41}" type="pres">
      <dgm:prSet presAssocID="{14123E11-E201-4F5C-8B35-4B0B45F757A7}" presName="composite" presStyleCnt="0"/>
      <dgm:spPr/>
    </dgm:pt>
    <dgm:pt modelId="{EF249809-D358-4B29-80BD-635B6F7403C8}" type="pres">
      <dgm:prSet presAssocID="{14123E11-E201-4F5C-8B35-4B0B45F757A7}" presName="bentUpArrow1" presStyleLbl="alignImgPlace1" presStyleIdx="1" presStyleCnt="6" custLinFactNeighborX="-28445"/>
      <dgm:spPr>
        <a:solidFill>
          <a:schemeClr val="accent1">
            <a:lumMod val="75000"/>
          </a:schemeClr>
        </a:solidFill>
      </dgm:spPr>
    </dgm:pt>
    <dgm:pt modelId="{C198E641-80C2-4875-BD63-44D592ACBCAA}" type="pres">
      <dgm:prSet presAssocID="{14123E11-E201-4F5C-8B35-4B0B45F757A7}" presName="ParentText" presStyleLbl="node1" presStyleIdx="1" presStyleCnt="7" custScaleX="148206" custScaleY="92004" custLinFactNeighborX="-10782" custLinFactNeighborY="1131">
        <dgm:presLayoutVars>
          <dgm:chMax val="1"/>
          <dgm:chPref val="1"/>
          <dgm:bulletEnabled val="1"/>
        </dgm:presLayoutVars>
      </dgm:prSet>
      <dgm:spPr/>
    </dgm:pt>
    <dgm:pt modelId="{A7A68560-495E-4B4A-8F1D-31775E58651D}" type="pres">
      <dgm:prSet presAssocID="{14123E11-E201-4F5C-8B35-4B0B45F757A7}" presName="ChildText" presStyleLbl="revTx" presStyleIdx="1" presStyleCnt="6" custLinFactX="198798" custLinFactY="-100000" custLinFactNeighborX="200000" custLinFactNeighborY="-150645">
        <dgm:presLayoutVars>
          <dgm:chMax val="0"/>
          <dgm:chPref val="0"/>
          <dgm:bulletEnabled val="1"/>
        </dgm:presLayoutVars>
      </dgm:prSet>
      <dgm:spPr/>
    </dgm:pt>
    <dgm:pt modelId="{99EAA795-F821-4A97-94A7-991B045972D7}" type="pres">
      <dgm:prSet presAssocID="{67642605-4B7E-4252-B002-90A0981B0EAF}" presName="sibTrans" presStyleCnt="0"/>
      <dgm:spPr/>
    </dgm:pt>
    <dgm:pt modelId="{16AF653E-DE98-4D78-A114-B8AED6C9EBE5}" type="pres">
      <dgm:prSet presAssocID="{51933E1E-C3B3-4B99-A3D2-37F472A0D589}" presName="composite" presStyleCnt="0"/>
      <dgm:spPr/>
    </dgm:pt>
    <dgm:pt modelId="{A96B5ED3-A578-4317-9CE7-2B7A2D2610FA}" type="pres">
      <dgm:prSet presAssocID="{51933E1E-C3B3-4B99-A3D2-37F472A0D589}" presName="bentUpArrow1" presStyleLbl="alignImgPlace1" presStyleIdx="2" presStyleCnt="6" custLinFactX="-55315" custLinFactNeighborX="-100000" custLinFactNeighborY="-1550"/>
      <dgm:spPr>
        <a:solidFill>
          <a:schemeClr val="accent1">
            <a:lumMod val="75000"/>
          </a:schemeClr>
        </a:solidFill>
      </dgm:spPr>
    </dgm:pt>
    <dgm:pt modelId="{9BFFDC99-108A-4C40-92D1-9E864A561DF0}" type="pres">
      <dgm:prSet presAssocID="{51933E1E-C3B3-4B99-A3D2-37F472A0D589}" presName="ParentText" presStyleLbl="node1" presStyleIdx="2" presStyleCnt="7" custScaleX="315615" custScaleY="92004" custLinFactNeighborX="-17864">
        <dgm:presLayoutVars>
          <dgm:chMax val="1"/>
          <dgm:chPref val="1"/>
          <dgm:bulletEnabled val="1"/>
        </dgm:presLayoutVars>
      </dgm:prSet>
      <dgm:spPr/>
    </dgm:pt>
    <dgm:pt modelId="{1B48EB7A-6576-4FB4-8626-86E96620F185}" type="pres">
      <dgm:prSet presAssocID="{51933E1E-C3B3-4B99-A3D2-37F472A0D589}" presName="ChildText" presStyleLbl="revTx" presStyleIdx="2" presStyleCnt="6">
        <dgm:presLayoutVars>
          <dgm:chMax val="0"/>
          <dgm:chPref val="0"/>
          <dgm:bulletEnabled val="1"/>
        </dgm:presLayoutVars>
      </dgm:prSet>
      <dgm:spPr/>
    </dgm:pt>
    <dgm:pt modelId="{C0A2AD3B-6C8C-4173-B323-9A18222A3C37}" type="pres">
      <dgm:prSet presAssocID="{86EFD792-CBDB-4FE2-9008-E407289009C7}" presName="sibTrans" presStyleCnt="0"/>
      <dgm:spPr/>
    </dgm:pt>
    <dgm:pt modelId="{9DDDE677-58E8-409E-A9D2-1FB40C7D94F4}" type="pres">
      <dgm:prSet presAssocID="{95815481-1B5E-4FF3-AC2C-0E3557DA26C4}" presName="composite" presStyleCnt="0"/>
      <dgm:spPr/>
    </dgm:pt>
    <dgm:pt modelId="{6C7E24C5-41B0-4017-9402-7306A550A40E}" type="pres">
      <dgm:prSet presAssocID="{95815481-1B5E-4FF3-AC2C-0E3557DA26C4}" presName="bentUpArrow1" presStyleLbl="alignImgPlace1" presStyleIdx="3" presStyleCnt="6" custLinFactNeighborX="-79081" custLinFactNeighborY="0"/>
      <dgm:spPr>
        <a:solidFill>
          <a:schemeClr val="accent1">
            <a:lumMod val="75000"/>
          </a:schemeClr>
        </a:solidFill>
      </dgm:spPr>
    </dgm:pt>
    <dgm:pt modelId="{60B29B97-2E10-4B88-9EE1-E646DBD948E4}" type="pres">
      <dgm:prSet presAssocID="{95815481-1B5E-4FF3-AC2C-0E3557DA26C4}" presName="ParentText" presStyleLbl="node1" presStyleIdx="3" presStyleCnt="7" custScaleX="227141" custScaleY="92004" custLinFactNeighborX="-20160" custLinFactNeighborY="1049">
        <dgm:presLayoutVars>
          <dgm:chMax val="1"/>
          <dgm:chPref val="1"/>
          <dgm:bulletEnabled val="1"/>
        </dgm:presLayoutVars>
      </dgm:prSet>
      <dgm:spPr/>
    </dgm:pt>
    <dgm:pt modelId="{216BD39B-FA16-4320-BB5B-2A05EAFC3D6D}" type="pres">
      <dgm:prSet presAssocID="{95815481-1B5E-4FF3-AC2C-0E3557DA26C4}" presName="ChildText" presStyleLbl="revTx" presStyleIdx="3" presStyleCnt="6">
        <dgm:presLayoutVars>
          <dgm:chMax val="0"/>
          <dgm:chPref val="0"/>
          <dgm:bulletEnabled val="1"/>
        </dgm:presLayoutVars>
      </dgm:prSet>
      <dgm:spPr/>
    </dgm:pt>
    <dgm:pt modelId="{B83B5E36-F310-4DA6-9BE9-E85E689524A8}" type="pres">
      <dgm:prSet presAssocID="{2281CFDE-2270-4361-93B0-5FEA4481257A}" presName="sibTrans" presStyleCnt="0"/>
      <dgm:spPr/>
    </dgm:pt>
    <dgm:pt modelId="{2D77D24C-30CA-4C8C-8933-3F0422AEC852}" type="pres">
      <dgm:prSet presAssocID="{D118A0E4-7224-4D3B-9566-C090245B9D50}" presName="composite" presStyleCnt="0"/>
      <dgm:spPr/>
    </dgm:pt>
    <dgm:pt modelId="{13D495AF-B193-40BF-B32B-7D74A3F30F1F}" type="pres">
      <dgm:prSet presAssocID="{D118A0E4-7224-4D3B-9566-C090245B9D50}" presName="bentUpArrow1" presStyleLbl="alignImgPlace1" presStyleIdx="4" presStyleCnt="6" custLinFactX="-2657" custLinFactNeighborX="-100000" custLinFactNeighborY="-3997"/>
      <dgm:spPr>
        <a:solidFill>
          <a:schemeClr val="accent1">
            <a:lumMod val="75000"/>
          </a:schemeClr>
        </a:solidFill>
      </dgm:spPr>
    </dgm:pt>
    <dgm:pt modelId="{70F4FE1B-C371-44F4-8016-7CC12A553A87}" type="pres">
      <dgm:prSet presAssocID="{D118A0E4-7224-4D3B-9566-C090245B9D50}" presName="ParentText" presStyleLbl="node1" presStyleIdx="4" presStyleCnt="7" custScaleX="238395" custScaleY="92004" custLinFactNeighborX="-13400">
        <dgm:presLayoutVars>
          <dgm:chMax val="1"/>
          <dgm:chPref val="1"/>
          <dgm:bulletEnabled val="1"/>
        </dgm:presLayoutVars>
      </dgm:prSet>
      <dgm:spPr/>
    </dgm:pt>
    <dgm:pt modelId="{949C1FEB-0C37-4E5D-B255-D6C3FBC2A670}" type="pres">
      <dgm:prSet presAssocID="{D118A0E4-7224-4D3B-9566-C090245B9D50}" presName="ChildText" presStyleLbl="revTx" presStyleIdx="4" presStyleCnt="6">
        <dgm:presLayoutVars>
          <dgm:chMax val="0"/>
          <dgm:chPref val="0"/>
          <dgm:bulletEnabled val="1"/>
        </dgm:presLayoutVars>
      </dgm:prSet>
      <dgm:spPr/>
    </dgm:pt>
    <dgm:pt modelId="{F71A0CA9-59F4-44BD-9D13-E052387467A3}" type="pres">
      <dgm:prSet presAssocID="{C0FDD05C-CFF3-443E-9F7C-1CDCE2EB927A}" presName="sibTrans" presStyleCnt="0"/>
      <dgm:spPr/>
    </dgm:pt>
    <dgm:pt modelId="{9DCEFF63-6721-4D50-BCB1-81CBB91987FC}" type="pres">
      <dgm:prSet presAssocID="{F98611D6-286C-43D6-948B-DBAD5B58C756}" presName="composite" presStyleCnt="0"/>
      <dgm:spPr/>
    </dgm:pt>
    <dgm:pt modelId="{410FA5AA-3BBB-4704-ABD8-63B94BEA6E9F}" type="pres">
      <dgm:prSet presAssocID="{F98611D6-286C-43D6-948B-DBAD5B58C756}" presName="bentUpArrow1" presStyleLbl="alignImgPlace1" presStyleIdx="5" presStyleCnt="6" custLinFactNeighborX="-67631" custLinFactNeighborY="0"/>
      <dgm:spPr>
        <a:solidFill>
          <a:schemeClr val="accent1">
            <a:lumMod val="75000"/>
          </a:schemeClr>
        </a:solidFill>
      </dgm:spPr>
    </dgm:pt>
    <dgm:pt modelId="{C8FC1DE2-ADE5-4672-BAE8-071231673D32}" type="pres">
      <dgm:prSet presAssocID="{F98611D6-286C-43D6-948B-DBAD5B58C756}" presName="ParentText" presStyleLbl="node1" presStyleIdx="5" presStyleCnt="7" custScaleX="163277" custScaleY="92004" custLinFactNeighborX="-23986">
        <dgm:presLayoutVars>
          <dgm:chMax val="1"/>
          <dgm:chPref val="1"/>
          <dgm:bulletEnabled val="1"/>
        </dgm:presLayoutVars>
      </dgm:prSet>
      <dgm:spPr/>
    </dgm:pt>
    <dgm:pt modelId="{778E5E62-404D-48DF-9466-9E9E679059F3}" type="pres">
      <dgm:prSet presAssocID="{F98611D6-286C-43D6-948B-DBAD5B58C756}" presName="ChildText" presStyleLbl="revTx" presStyleIdx="5" presStyleCnt="6">
        <dgm:presLayoutVars>
          <dgm:chMax val="0"/>
          <dgm:chPref val="0"/>
          <dgm:bulletEnabled val="1"/>
        </dgm:presLayoutVars>
      </dgm:prSet>
      <dgm:spPr/>
    </dgm:pt>
    <dgm:pt modelId="{DDB77736-20AA-437A-9D71-7F1C173F5045}" type="pres">
      <dgm:prSet presAssocID="{24BF5720-17EE-416F-AD4B-C3FB405309C9}" presName="sibTrans" presStyleCnt="0"/>
      <dgm:spPr/>
    </dgm:pt>
    <dgm:pt modelId="{E7A2CAC3-BDC5-4457-B63B-C8C2E8975F8C}" type="pres">
      <dgm:prSet presAssocID="{A674BBA2-25CA-4305-B636-1CF7DB70BCF8}" presName="composite" presStyleCnt="0"/>
      <dgm:spPr/>
    </dgm:pt>
    <dgm:pt modelId="{B223031C-AF16-4082-871A-F9CDF958C93C}" type="pres">
      <dgm:prSet presAssocID="{A674BBA2-25CA-4305-B636-1CF7DB70BCF8}" presName="ParentText" presStyleLbl="node1" presStyleIdx="6" presStyleCnt="7" custScaleX="198963" custScaleY="92004" custLinFactNeighborX="-37498" custLinFactNeighborY="269">
        <dgm:presLayoutVars>
          <dgm:chMax val="1"/>
          <dgm:chPref val="1"/>
          <dgm:bulletEnabled val="1"/>
        </dgm:presLayoutVars>
      </dgm:prSet>
      <dgm:spPr/>
    </dgm:pt>
  </dgm:ptLst>
  <dgm:cxnLst>
    <dgm:cxn modelId="{1B998704-89E7-4106-A806-D310F0A87D9C}" type="presOf" srcId="{F98611D6-286C-43D6-948B-DBAD5B58C756}" destId="{C8FC1DE2-ADE5-4672-BAE8-071231673D32}" srcOrd="0" destOrd="0" presId="urn:microsoft.com/office/officeart/2005/8/layout/StepDownProcess"/>
    <dgm:cxn modelId="{38BF9F1F-59CD-4112-8A61-D7685CAD28A5}" srcId="{F80161A8-11DE-44D4-B1C9-653FEABDA689}" destId="{BD9192BB-E912-40CF-B1A4-4EC723CD650C}" srcOrd="0" destOrd="0" parTransId="{3BC2113A-C788-40B4-ACCA-F7B0B9F9A903}" sibTransId="{FD347073-10FD-47F7-B852-3A96F95F3186}"/>
    <dgm:cxn modelId="{03F7F43D-4A93-40CA-8B98-3D02BAFA622B}" srcId="{F80161A8-11DE-44D4-B1C9-653FEABDA689}" destId="{F98611D6-286C-43D6-948B-DBAD5B58C756}" srcOrd="5" destOrd="0" parTransId="{7EA99486-9415-42B6-895C-05282C0A7EF4}" sibTransId="{24BF5720-17EE-416F-AD4B-C3FB405309C9}"/>
    <dgm:cxn modelId="{4F68746D-090E-448C-8BD2-24DDB2837A76}" srcId="{F80161A8-11DE-44D4-B1C9-653FEABDA689}" destId="{51933E1E-C3B3-4B99-A3D2-37F472A0D589}" srcOrd="2" destOrd="0" parTransId="{3BBF1239-E0B1-4CBB-BE6E-8478A51D0769}" sibTransId="{86EFD792-CBDB-4FE2-9008-E407289009C7}"/>
    <dgm:cxn modelId="{F88EEE4F-F1EF-4F12-9AC1-D13E125B2900}" type="presOf" srcId="{F80161A8-11DE-44D4-B1C9-653FEABDA689}" destId="{37DFFB42-9041-4664-BBD5-953CA6B8A92C}" srcOrd="0" destOrd="0" presId="urn:microsoft.com/office/officeart/2005/8/layout/StepDownProcess"/>
    <dgm:cxn modelId="{2F768977-AC75-44C1-AA61-A04F7D1E77C5}" type="presOf" srcId="{D118A0E4-7224-4D3B-9566-C090245B9D50}" destId="{70F4FE1B-C371-44F4-8016-7CC12A553A87}" srcOrd="0" destOrd="0" presId="urn:microsoft.com/office/officeart/2005/8/layout/StepDownProcess"/>
    <dgm:cxn modelId="{52518F9B-D70B-47BA-B80D-F5FAD7D8B5EB}" type="presOf" srcId="{95815481-1B5E-4FF3-AC2C-0E3557DA26C4}" destId="{60B29B97-2E10-4B88-9EE1-E646DBD948E4}" srcOrd="0" destOrd="0" presId="urn:microsoft.com/office/officeart/2005/8/layout/StepDownProcess"/>
    <dgm:cxn modelId="{7BF290A3-D44F-410B-9BE9-DEA5F19EC850}" type="presOf" srcId="{A674BBA2-25CA-4305-B636-1CF7DB70BCF8}" destId="{B223031C-AF16-4082-871A-F9CDF958C93C}" srcOrd="0" destOrd="0" presId="urn:microsoft.com/office/officeart/2005/8/layout/StepDownProcess"/>
    <dgm:cxn modelId="{6E265CA4-DB8E-4AD2-BAC0-53526877EC96}" srcId="{F80161A8-11DE-44D4-B1C9-653FEABDA689}" destId="{14123E11-E201-4F5C-8B35-4B0B45F757A7}" srcOrd="1" destOrd="0" parTransId="{E0D954E3-BACB-45F2-9185-280F816105E7}" sibTransId="{67642605-4B7E-4252-B002-90A0981B0EAF}"/>
    <dgm:cxn modelId="{1D744DBE-9AB4-4E23-9079-97213010A60E}" srcId="{F80161A8-11DE-44D4-B1C9-653FEABDA689}" destId="{D118A0E4-7224-4D3B-9566-C090245B9D50}" srcOrd="4" destOrd="0" parTransId="{C61B5378-558C-4412-AA94-63355DFF4DF9}" sibTransId="{C0FDD05C-CFF3-443E-9F7C-1CDCE2EB927A}"/>
    <dgm:cxn modelId="{9EEA7CD1-32D5-4EA7-9AE0-042DB1472DF9}" type="presOf" srcId="{51933E1E-C3B3-4B99-A3D2-37F472A0D589}" destId="{9BFFDC99-108A-4C40-92D1-9E864A561DF0}" srcOrd="0" destOrd="0" presId="urn:microsoft.com/office/officeart/2005/8/layout/StepDownProcess"/>
    <dgm:cxn modelId="{D01129DB-240F-46E8-9913-FC8B1F60C479}" srcId="{F80161A8-11DE-44D4-B1C9-653FEABDA689}" destId="{A674BBA2-25CA-4305-B636-1CF7DB70BCF8}" srcOrd="6" destOrd="0" parTransId="{A0681BC7-25DD-4314-BC32-FEDFDD368C39}" sibTransId="{E53502B2-4660-4094-8465-6FC81B94332A}"/>
    <dgm:cxn modelId="{3B9D23E8-AA30-4A60-992E-B905EEC346AE}" srcId="{F80161A8-11DE-44D4-B1C9-653FEABDA689}" destId="{95815481-1B5E-4FF3-AC2C-0E3557DA26C4}" srcOrd="3" destOrd="0" parTransId="{B5494BF6-BA3C-46D4-AE57-1158352A6A73}" sibTransId="{2281CFDE-2270-4361-93B0-5FEA4481257A}"/>
    <dgm:cxn modelId="{26F774F2-6FEF-4182-89C1-5E93526FB3AE}" type="presOf" srcId="{BD9192BB-E912-40CF-B1A4-4EC723CD650C}" destId="{FDF52039-4662-4CA0-AEF4-0A9FC86A7B0C}" srcOrd="0" destOrd="0" presId="urn:microsoft.com/office/officeart/2005/8/layout/StepDownProcess"/>
    <dgm:cxn modelId="{E9D5DBF3-EBCD-4B2C-B440-A4D9A04C251D}" type="presOf" srcId="{14123E11-E201-4F5C-8B35-4B0B45F757A7}" destId="{C198E641-80C2-4875-BD63-44D592ACBCAA}" srcOrd="0" destOrd="0" presId="urn:microsoft.com/office/officeart/2005/8/layout/StepDownProcess"/>
    <dgm:cxn modelId="{74FEBE29-0571-4D3F-AE1C-F93086EED2A4}" type="presParOf" srcId="{37DFFB42-9041-4664-BBD5-953CA6B8A92C}" destId="{9CE1AF00-5B49-408A-B847-F33C24B03ADD}" srcOrd="0" destOrd="0" presId="urn:microsoft.com/office/officeart/2005/8/layout/StepDownProcess"/>
    <dgm:cxn modelId="{DB039978-5497-4DFC-A5ED-6A992D58992A}" type="presParOf" srcId="{9CE1AF00-5B49-408A-B847-F33C24B03ADD}" destId="{C8B70AD5-2B92-428F-B31C-BF9761CE801A}" srcOrd="0" destOrd="0" presId="urn:microsoft.com/office/officeart/2005/8/layout/StepDownProcess"/>
    <dgm:cxn modelId="{C02D0CEB-8374-4EC3-BE2A-872C58529677}" type="presParOf" srcId="{9CE1AF00-5B49-408A-B847-F33C24B03ADD}" destId="{FDF52039-4662-4CA0-AEF4-0A9FC86A7B0C}" srcOrd="1" destOrd="0" presId="urn:microsoft.com/office/officeart/2005/8/layout/StepDownProcess"/>
    <dgm:cxn modelId="{582E47B8-EA67-435C-925C-DD5DCAB4DB8B}" type="presParOf" srcId="{9CE1AF00-5B49-408A-B847-F33C24B03ADD}" destId="{524DA5A9-AD1D-4422-8A8B-392AA1C6581C}" srcOrd="2" destOrd="0" presId="urn:microsoft.com/office/officeart/2005/8/layout/StepDownProcess"/>
    <dgm:cxn modelId="{25D7A38E-C77B-4307-97AE-7F0E9844292B}" type="presParOf" srcId="{37DFFB42-9041-4664-BBD5-953CA6B8A92C}" destId="{D919FBEF-2193-48D7-856D-17E759D9EFB9}" srcOrd="1" destOrd="0" presId="urn:microsoft.com/office/officeart/2005/8/layout/StepDownProcess"/>
    <dgm:cxn modelId="{BD337294-308A-4954-AB46-9F417A086F45}" type="presParOf" srcId="{37DFFB42-9041-4664-BBD5-953CA6B8A92C}" destId="{B4F857EB-3548-4B4A-BB88-5E6B18CF3F41}" srcOrd="2" destOrd="0" presId="urn:microsoft.com/office/officeart/2005/8/layout/StepDownProcess"/>
    <dgm:cxn modelId="{97152C80-358E-475F-AEE7-F6284D125922}" type="presParOf" srcId="{B4F857EB-3548-4B4A-BB88-5E6B18CF3F41}" destId="{EF249809-D358-4B29-80BD-635B6F7403C8}" srcOrd="0" destOrd="0" presId="urn:microsoft.com/office/officeart/2005/8/layout/StepDownProcess"/>
    <dgm:cxn modelId="{7E44F148-1C55-4EAF-BD12-9887BC9FE72C}" type="presParOf" srcId="{B4F857EB-3548-4B4A-BB88-5E6B18CF3F41}" destId="{C198E641-80C2-4875-BD63-44D592ACBCAA}" srcOrd="1" destOrd="0" presId="urn:microsoft.com/office/officeart/2005/8/layout/StepDownProcess"/>
    <dgm:cxn modelId="{35A193EA-EB74-429A-871E-51A2235D1B78}" type="presParOf" srcId="{B4F857EB-3548-4B4A-BB88-5E6B18CF3F41}" destId="{A7A68560-495E-4B4A-8F1D-31775E58651D}" srcOrd="2" destOrd="0" presId="urn:microsoft.com/office/officeart/2005/8/layout/StepDownProcess"/>
    <dgm:cxn modelId="{EBD93751-899F-4ED8-B9E1-1D91E3AD075A}" type="presParOf" srcId="{37DFFB42-9041-4664-BBD5-953CA6B8A92C}" destId="{99EAA795-F821-4A97-94A7-991B045972D7}" srcOrd="3" destOrd="0" presId="urn:microsoft.com/office/officeart/2005/8/layout/StepDownProcess"/>
    <dgm:cxn modelId="{051F8762-BE36-42F1-93B5-B0C6F1142492}" type="presParOf" srcId="{37DFFB42-9041-4664-BBD5-953CA6B8A92C}" destId="{16AF653E-DE98-4D78-A114-B8AED6C9EBE5}" srcOrd="4" destOrd="0" presId="urn:microsoft.com/office/officeart/2005/8/layout/StepDownProcess"/>
    <dgm:cxn modelId="{7D53619C-F8AD-4A79-9123-18F6F0DEAE94}" type="presParOf" srcId="{16AF653E-DE98-4D78-A114-B8AED6C9EBE5}" destId="{A96B5ED3-A578-4317-9CE7-2B7A2D2610FA}" srcOrd="0" destOrd="0" presId="urn:microsoft.com/office/officeart/2005/8/layout/StepDownProcess"/>
    <dgm:cxn modelId="{88D7E5AD-EB5E-4192-8D28-9D4B437A7EFC}" type="presParOf" srcId="{16AF653E-DE98-4D78-A114-B8AED6C9EBE5}" destId="{9BFFDC99-108A-4C40-92D1-9E864A561DF0}" srcOrd="1" destOrd="0" presId="urn:microsoft.com/office/officeart/2005/8/layout/StepDownProcess"/>
    <dgm:cxn modelId="{2E2FABF7-D67D-4FEE-89E9-C26D6D0E5150}" type="presParOf" srcId="{16AF653E-DE98-4D78-A114-B8AED6C9EBE5}" destId="{1B48EB7A-6576-4FB4-8626-86E96620F185}" srcOrd="2" destOrd="0" presId="urn:microsoft.com/office/officeart/2005/8/layout/StepDownProcess"/>
    <dgm:cxn modelId="{BBDF36A7-2F2F-4C61-B2F8-FD608E122194}" type="presParOf" srcId="{37DFFB42-9041-4664-BBD5-953CA6B8A92C}" destId="{C0A2AD3B-6C8C-4173-B323-9A18222A3C37}" srcOrd="5" destOrd="0" presId="urn:microsoft.com/office/officeart/2005/8/layout/StepDownProcess"/>
    <dgm:cxn modelId="{6359B78F-886E-450D-9A5C-3DFBE0C02F41}" type="presParOf" srcId="{37DFFB42-9041-4664-BBD5-953CA6B8A92C}" destId="{9DDDE677-58E8-409E-A9D2-1FB40C7D94F4}" srcOrd="6" destOrd="0" presId="urn:microsoft.com/office/officeart/2005/8/layout/StepDownProcess"/>
    <dgm:cxn modelId="{DC22C9DD-AFD3-4798-AA27-F1D1D4266B7C}" type="presParOf" srcId="{9DDDE677-58E8-409E-A9D2-1FB40C7D94F4}" destId="{6C7E24C5-41B0-4017-9402-7306A550A40E}" srcOrd="0" destOrd="0" presId="urn:microsoft.com/office/officeart/2005/8/layout/StepDownProcess"/>
    <dgm:cxn modelId="{41D9FE12-0071-4C30-B2E8-A7098D917D83}" type="presParOf" srcId="{9DDDE677-58E8-409E-A9D2-1FB40C7D94F4}" destId="{60B29B97-2E10-4B88-9EE1-E646DBD948E4}" srcOrd="1" destOrd="0" presId="urn:microsoft.com/office/officeart/2005/8/layout/StepDownProcess"/>
    <dgm:cxn modelId="{32C06BE4-5598-44EF-857E-8E91E8D0D9BF}" type="presParOf" srcId="{9DDDE677-58E8-409E-A9D2-1FB40C7D94F4}" destId="{216BD39B-FA16-4320-BB5B-2A05EAFC3D6D}" srcOrd="2" destOrd="0" presId="urn:microsoft.com/office/officeart/2005/8/layout/StepDownProcess"/>
    <dgm:cxn modelId="{3BE0ACAA-0305-4359-8C04-19EA197EA014}" type="presParOf" srcId="{37DFFB42-9041-4664-BBD5-953CA6B8A92C}" destId="{B83B5E36-F310-4DA6-9BE9-E85E689524A8}" srcOrd="7" destOrd="0" presId="urn:microsoft.com/office/officeart/2005/8/layout/StepDownProcess"/>
    <dgm:cxn modelId="{1CF59DEC-30B4-423B-8EC7-0869EA955F73}" type="presParOf" srcId="{37DFFB42-9041-4664-BBD5-953CA6B8A92C}" destId="{2D77D24C-30CA-4C8C-8933-3F0422AEC852}" srcOrd="8" destOrd="0" presId="urn:microsoft.com/office/officeart/2005/8/layout/StepDownProcess"/>
    <dgm:cxn modelId="{362E0437-A084-42D6-9A06-8F1F5416FBF1}" type="presParOf" srcId="{2D77D24C-30CA-4C8C-8933-3F0422AEC852}" destId="{13D495AF-B193-40BF-B32B-7D74A3F30F1F}" srcOrd="0" destOrd="0" presId="urn:microsoft.com/office/officeart/2005/8/layout/StepDownProcess"/>
    <dgm:cxn modelId="{015056B6-F328-471F-8085-9850AA18E007}" type="presParOf" srcId="{2D77D24C-30CA-4C8C-8933-3F0422AEC852}" destId="{70F4FE1B-C371-44F4-8016-7CC12A553A87}" srcOrd="1" destOrd="0" presId="urn:microsoft.com/office/officeart/2005/8/layout/StepDownProcess"/>
    <dgm:cxn modelId="{517872AB-6CF4-46C5-985E-93790AA3EC17}" type="presParOf" srcId="{2D77D24C-30CA-4C8C-8933-3F0422AEC852}" destId="{949C1FEB-0C37-4E5D-B255-D6C3FBC2A670}" srcOrd="2" destOrd="0" presId="urn:microsoft.com/office/officeart/2005/8/layout/StepDownProcess"/>
    <dgm:cxn modelId="{884F2513-73B4-4F2F-B82F-AE78DECC9954}" type="presParOf" srcId="{37DFFB42-9041-4664-BBD5-953CA6B8A92C}" destId="{F71A0CA9-59F4-44BD-9D13-E052387467A3}" srcOrd="9" destOrd="0" presId="urn:microsoft.com/office/officeart/2005/8/layout/StepDownProcess"/>
    <dgm:cxn modelId="{6EF42C38-C9DF-4EF0-813D-7334DEF5367E}" type="presParOf" srcId="{37DFFB42-9041-4664-BBD5-953CA6B8A92C}" destId="{9DCEFF63-6721-4D50-BCB1-81CBB91987FC}" srcOrd="10" destOrd="0" presId="urn:microsoft.com/office/officeart/2005/8/layout/StepDownProcess"/>
    <dgm:cxn modelId="{822ACEA9-AE62-4BE1-9D13-2ADE648B8DB5}" type="presParOf" srcId="{9DCEFF63-6721-4D50-BCB1-81CBB91987FC}" destId="{410FA5AA-3BBB-4704-ABD8-63B94BEA6E9F}" srcOrd="0" destOrd="0" presId="urn:microsoft.com/office/officeart/2005/8/layout/StepDownProcess"/>
    <dgm:cxn modelId="{92BFC845-330B-4AC1-A7AB-1C388D57EFC0}" type="presParOf" srcId="{9DCEFF63-6721-4D50-BCB1-81CBB91987FC}" destId="{C8FC1DE2-ADE5-4672-BAE8-071231673D32}" srcOrd="1" destOrd="0" presId="urn:microsoft.com/office/officeart/2005/8/layout/StepDownProcess"/>
    <dgm:cxn modelId="{43816230-9837-4575-9A61-E307B5B4A658}" type="presParOf" srcId="{9DCEFF63-6721-4D50-BCB1-81CBB91987FC}" destId="{778E5E62-404D-48DF-9466-9E9E679059F3}" srcOrd="2" destOrd="0" presId="urn:microsoft.com/office/officeart/2005/8/layout/StepDownProcess"/>
    <dgm:cxn modelId="{E7E9D5D5-3BD9-468D-9B8B-EF75842B1E9A}" type="presParOf" srcId="{37DFFB42-9041-4664-BBD5-953CA6B8A92C}" destId="{DDB77736-20AA-437A-9D71-7F1C173F5045}" srcOrd="11" destOrd="0" presId="urn:microsoft.com/office/officeart/2005/8/layout/StepDownProcess"/>
    <dgm:cxn modelId="{73139BA9-72C3-4BF2-BE10-1A60AE08EDC5}" type="presParOf" srcId="{37DFFB42-9041-4664-BBD5-953CA6B8A92C}" destId="{E7A2CAC3-BDC5-4457-B63B-C8C2E8975F8C}" srcOrd="12" destOrd="0" presId="urn:microsoft.com/office/officeart/2005/8/layout/StepDownProcess"/>
    <dgm:cxn modelId="{48C743D3-EB3C-40C9-B59E-CCC25618568C}" type="presParOf" srcId="{E7A2CAC3-BDC5-4457-B63B-C8C2E8975F8C}" destId="{B223031C-AF16-4082-871A-F9CDF958C93C}" srcOrd="0" destOrd="0" presId="urn:microsoft.com/office/officeart/2005/8/layout/StepDownProcess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EBA0E92-4085-4007-B6B1-D5D43CF2F00B}" type="doc">
      <dgm:prSet loTypeId="urn:microsoft.com/office/officeart/2005/8/layout/process2" loCatId="process" qsTypeId="urn:microsoft.com/office/officeart/2005/8/quickstyle/simple1" qsCatId="simple" csTypeId="urn:microsoft.com/office/officeart/2005/8/colors/accent1_2" csCatId="accent1" phldr="1"/>
      <dgm:spPr/>
    </dgm:pt>
    <dgm:pt modelId="{3DE65DA8-81CD-4F94-8102-AB39028E8F44}">
      <dgm:prSet phldrT="[テキスト]" custT="1"/>
      <dgm:spPr>
        <a:solidFill>
          <a:schemeClr val="accent5">
            <a:lumMod val="60000"/>
            <a:lumOff val="40000"/>
          </a:schemeClr>
        </a:solidFill>
      </dgm:spPr>
      <dgm:t>
        <a:bodyPr/>
        <a:lstStyle/>
        <a:p>
          <a:pPr algn="ctr"/>
          <a:r>
            <a:rPr lang="ne-N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ा.पा.स.उ.स बाट संघिय खानेपानी आयोजनालाई सहयोगको अनुरोध</a:t>
          </a:r>
          <a:endParaRPr kumimoji="1" lang="ja-JP" altLang="en-US" sz="14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gm:t>
    </dgm:pt>
    <dgm:pt modelId="{53467CDB-A2EE-44FD-AFB0-D418619930A8}" type="parTrans" cxnId="{EF88E102-EDEC-43F2-A1C1-50257600B8BE}">
      <dgm:prSet/>
      <dgm:spPr/>
      <dgm:t>
        <a:bodyPr/>
        <a:lstStyle/>
        <a:p>
          <a:pPr algn="ctr"/>
          <a:endParaRPr kumimoji="1" lang="ja-JP" altLang="en-US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27506C8-DF42-4145-9E1D-E4D3A49A5BB1}" type="sibTrans" cxnId="{EF88E102-EDEC-43F2-A1C1-50257600B8BE}">
      <dgm:prSet custT="1"/>
      <dgm:spPr>
        <a:solidFill>
          <a:srgbClr val="002060"/>
        </a:solidFill>
      </dgm:spPr>
      <dgm:t>
        <a:bodyPr/>
        <a:lstStyle/>
        <a:p>
          <a:pPr algn="ctr"/>
          <a:endParaRPr kumimoji="1" lang="ja-JP" altLang="en-US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D54FCB1D-1D93-4709-AE4D-87224277A7E7}">
      <dgm:prSet phldrT="[テキスト]" custT="1"/>
      <dgm:spPr>
        <a:solidFill>
          <a:schemeClr val="accent5">
            <a:lumMod val="60000"/>
            <a:lumOff val="40000"/>
          </a:schemeClr>
        </a:solidFill>
      </dgm:spPr>
      <dgm:t>
        <a:bodyPr/>
        <a:lstStyle/>
        <a:p>
          <a:pPr algn="ctr"/>
          <a:r>
            <a:rPr kumimoji="1" lang="ne-NP" altLang="ja-J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ानेपानी बिभाग / संघिय खानेपानी आयोजना बाट सहयोगको जाँच</a:t>
          </a:r>
          <a:r>
            <a:rPr kumimoji="1" lang="en-US" altLang="ja-J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/ </a:t>
          </a:r>
          <a:r>
            <a:rPr kumimoji="1" lang="ne-NP" altLang="ja-J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ुष्टी</a:t>
          </a:r>
          <a:endParaRPr kumimoji="1" lang="ja-JP" altLang="en-US" sz="14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gm:t>
    </dgm:pt>
    <dgm:pt modelId="{969A91A1-9EA4-47FC-8E20-2BF162B30466}" type="parTrans" cxnId="{720206A6-91EC-4A42-862D-EF3747CCC398}">
      <dgm:prSet/>
      <dgm:spPr/>
      <dgm:t>
        <a:bodyPr/>
        <a:lstStyle/>
        <a:p>
          <a:pPr algn="ctr"/>
          <a:endParaRPr kumimoji="1" lang="ja-JP" altLang="en-US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C58042A-F538-4158-8867-4D0202BF453A}" type="sibTrans" cxnId="{720206A6-91EC-4A42-862D-EF3747CCC398}">
      <dgm:prSet custT="1"/>
      <dgm:spPr>
        <a:solidFill>
          <a:srgbClr val="002060"/>
        </a:solidFill>
      </dgm:spPr>
      <dgm:t>
        <a:bodyPr/>
        <a:lstStyle/>
        <a:p>
          <a:pPr algn="ctr"/>
          <a:endParaRPr kumimoji="1" lang="ja-JP" altLang="en-US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004803A-1D94-4A41-8A47-1558279797E5}">
      <dgm:prSet phldrT="[テキスト]" custT="1"/>
      <dgm:spPr>
        <a:solidFill>
          <a:schemeClr val="accent5">
            <a:lumMod val="60000"/>
            <a:lumOff val="40000"/>
          </a:schemeClr>
        </a:solidFill>
      </dgm:spPr>
      <dgm:t>
        <a:bodyPr/>
        <a:lstStyle/>
        <a:p>
          <a:pPr algn="ctr"/>
          <a:r>
            <a:rPr kumimoji="1" lang="ne-NP" altLang="ja-J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रकम अनुसार टेन्डरिङ्ग वा अरु प्रक्रिया बाट खरीद</a:t>
          </a:r>
          <a:endParaRPr kumimoji="1" lang="ja-JP" altLang="en-US" sz="14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gm:t>
    </dgm:pt>
    <dgm:pt modelId="{1A06539E-7271-4498-98A6-964341371104}" type="parTrans" cxnId="{A7FD268D-1257-4648-93E1-A805ED1BCD3E}">
      <dgm:prSet/>
      <dgm:spPr/>
      <dgm:t>
        <a:bodyPr/>
        <a:lstStyle/>
        <a:p>
          <a:pPr algn="ctr"/>
          <a:endParaRPr kumimoji="1" lang="ja-JP" altLang="en-US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619F94F-4D9E-4121-B9A8-62AF11E6D7B2}" type="sibTrans" cxnId="{A7FD268D-1257-4648-93E1-A805ED1BCD3E}">
      <dgm:prSet/>
      <dgm:spPr>
        <a:solidFill>
          <a:srgbClr val="002060"/>
        </a:solidFill>
      </dgm:spPr>
      <dgm:t>
        <a:bodyPr/>
        <a:lstStyle/>
        <a:p>
          <a:pPr algn="ctr"/>
          <a:endParaRPr kumimoji="1" lang="ja-JP" altLang="en-US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E1B5187-A38E-45E4-9740-4FF11C325B93}">
      <dgm:prSet phldrT="[テキスト]" custT="1"/>
      <dgm:spPr>
        <a:solidFill>
          <a:schemeClr val="accent5">
            <a:lumMod val="60000"/>
            <a:lumOff val="40000"/>
          </a:schemeClr>
        </a:solidFill>
      </dgm:spPr>
      <dgm:t>
        <a:bodyPr/>
        <a:lstStyle/>
        <a:p>
          <a:pPr algn="ctr"/>
          <a:r>
            <a:rPr kumimoji="1" lang="en-US" altLang="ja-JP" sz="1400">
              <a:latin typeface="Kokila" panose="020B0604020202020204" pitchFamily="34" charset="0"/>
              <a:cs typeface="Kokila" panose="020B0604020202020204" pitchFamily="34" charset="0"/>
            </a:rPr>
            <a:t> </a:t>
          </a:r>
          <a:r>
            <a:rPr kumimoji="1" lang="ne-NP" altLang="ja-JP" sz="1400">
              <a:solidFill>
                <a:sysClr val="windowText" lastClr="000000"/>
              </a:solidFill>
              <a:latin typeface="Kokila" panose="020B0604020202020204" pitchFamily="34" charset="0"/>
              <a:cs typeface="Kokila" panose="020B0604020202020204" pitchFamily="34" charset="0"/>
            </a:rPr>
            <a:t>चयन गरेको सप्लायर संग कन्ट्रेक्ट</a:t>
          </a:r>
          <a:endParaRPr kumimoji="1" lang="ja-JP" altLang="en-US" sz="14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gm:t>
    </dgm:pt>
    <dgm:pt modelId="{C0961DB1-5220-4FF0-97D3-EF44D2137DFD}" type="parTrans" cxnId="{BDF95CB1-2D9B-4A31-BBE9-8F774A56CEDF}">
      <dgm:prSet/>
      <dgm:spPr/>
      <dgm:t>
        <a:bodyPr/>
        <a:lstStyle/>
        <a:p>
          <a:pPr algn="ctr"/>
          <a:endParaRPr kumimoji="1" lang="ja-JP" altLang="en-US"/>
        </a:p>
      </dgm:t>
    </dgm:pt>
    <dgm:pt modelId="{81980852-0209-41E9-824A-0F5EAF3B9EC8}" type="sibTrans" cxnId="{BDF95CB1-2D9B-4A31-BBE9-8F774A56CEDF}">
      <dgm:prSet/>
      <dgm:spPr/>
      <dgm:t>
        <a:bodyPr/>
        <a:lstStyle/>
        <a:p>
          <a:pPr algn="ctr"/>
          <a:endParaRPr kumimoji="1" lang="ja-JP" altLang="en-US"/>
        </a:p>
      </dgm:t>
    </dgm:pt>
    <dgm:pt modelId="{08C8299A-BC84-4D3B-AE06-DA48271B43A5}">
      <dgm:prSet phldrT="[テキスト]" custT="1"/>
      <dgm:spPr>
        <a:solidFill>
          <a:schemeClr val="accent5">
            <a:lumMod val="60000"/>
            <a:lumOff val="40000"/>
          </a:schemeClr>
        </a:solidFill>
      </dgm:spPr>
      <dgm:t>
        <a:bodyPr/>
        <a:lstStyle/>
        <a:p>
          <a:pPr algn="ctr"/>
          <a:r>
            <a:rPr kumimoji="1" lang="ne-NP" altLang="ja-J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ानेपानी बिभाग / संघिय खानेपानी आयोजना बाट आवश्यक कागजात (</a:t>
          </a:r>
          <a:r>
            <a:rPr kumimoji="1" lang="en-US" altLang="ja-J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BOQ </a:t>
          </a:r>
          <a:r>
            <a:rPr kumimoji="1" lang="ne-NP" altLang="ja-JP" sz="14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आदि)को तयारी</a:t>
          </a:r>
          <a:endParaRPr kumimoji="1" lang="ja-JP" altLang="en-US" sz="14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gm:t>
    </dgm:pt>
    <dgm:pt modelId="{92119511-CF64-44F4-A2AA-A6641C658E9E}" type="parTrans" cxnId="{6A08DB3E-3EBF-4DEF-B23D-4B5BCDD6AE5D}">
      <dgm:prSet/>
      <dgm:spPr/>
      <dgm:t>
        <a:bodyPr/>
        <a:lstStyle/>
        <a:p>
          <a:endParaRPr kumimoji="1" lang="ja-JP" altLang="en-US"/>
        </a:p>
      </dgm:t>
    </dgm:pt>
    <dgm:pt modelId="{A3C19AFB-3FD4-4C2E-94B0-47BF36D187DA}" type="sibTrans" cxnId="{6A08DB3E-3EBF-4DEF-B23D-4B5BCDD6AE5D}">
      <dgm:prSet/>
      <dgm:spPr>
        <a:solidFill>
          <a:srgbClr val="002060"/>
        </a:solidFill>
      </dgm:spPr>
      <dgm:t>
        <a:bodyPr/>
        <a:lstStyle/>
        <a:p>
          <a:endParaRPr kumimoji="1" lang="ja-JP" altLang="en-US"/>
        </a:p>
      </dgm:t>
    </dgm:pt>
    <dgm:pt modelId="{D52230FC-7795-41A5-AE04-B245C8FD9E77}" type="pres">
      <dgm:prSet presAssocID="{1EBA0E92-4085-4007-B6B1-D5D43CF2F00B}" presName="linearFlow" presStyleCnt="0">
        <dgm:presLayoutVars>
          <dgm:resizeHandles val="exact"/>
        </dgm:presLayoutVars>
      </dgm:prSet>
      <dgm:spPr/>
    </dgm:pt>
    <dgm:pt modelId="{3B438414-1275-4C66-A795-9833C0DEE0AE}" type="pres">
      <dgm:prSet presAssocID="{3DE65DA8-81CD-4F94-8102-AB39028E8F44}" presName="node" presStyleLbl="node1" presStyleIdx="0" presStyleCnt="5" custScaleX="220662" custScaleY="65721">
        <dgm:presLayoutVars>
          <dgm:bulletEnabled val="1"/>
        </dgm:presLayoutVars>
      </dgm:prSet>
      <dgm:spPr/>
    </dgm:pt>
    <dgm:pt modelId="{00F5C485-3C39-4044-994A-7A04FC16E9A6}" type="pres">
      <dgm:prSet presAssocID="{327506C8-DF42-4145-9E1D-E4D3A49A5BB1}" presName="sibTrans" presStyleLbl="sibTrans2D1" presStyleIdx="0" presStyleCnt="4"/>
      <dgm:spPr/>
    </dgm:pt>
    <dgm:pt modelId="{57790FA6-B775-437C-8370-936064547E00}" type="pres">
      <dgm:prSet presAssocID="{327506C8-DF42-4145-9E1D-E4D3A49A5BB1}" presName="connectorText" presStyleLbl="sibTrans2D1" presStyleIdx="0" presStyleCnt="4"/>
      <dgm:spPr/>
    </dgm:pt>
    <dgm:pt modelId="{9DD229C4-7BDA-49FA-BB5A-4240A264DBF5}" type="pres">
      <dgm:prSet presAssocID="{D54FCB1D-1D93-4709-AE4D-87224277A7E7}" presName="node" presStyleLbl="node1" presStyleIdx="1" presStyleCnt="5" custScaleX="223306" custScaleY="69181">
        <dgm:presLayoutVars>
          <dgm:bulletEnabled val="1"/>
        </dgm:presLayoutVars>
      </dgm:prSet>
      <dgm:spPr/>
    </dgm:pt>
    <dgm:pt modelId="{6781B626-4132-488D-B63B-68ECA0EF900C}" type="pres">
      <dgm:prSet presAssocID="{4C58042A-F538-4158-8867-4D0202BF453A}" presName="sibTrans" presStyleLbl="sibTrans2D1" presStyleIdx="1" presStyleCnt="4"/>
      <dgm:spPr/>
    </dgm:pt>
    <dgm:pt modelId="{BA6C0002-3BD8-4C0B-9F44-99B6D1910677}" type="pres">
      <dgm:prSet presAssocID="{4C58042A-F538-4158-8867-4D0202BF453A}" presName="connectorText" presStyleLbl="sibTrans2D1" presStyleIdx="1" presStyleCnt="4"/>
      <dgm:spPr/>
    </dgm:pt>
    <dgm:pt modelId="{BB24265F-5B36-4417-BC18-FE9015E8E5F1}" type="pres">
      <dgm:prSet presAssocID="{08C8299A-BC84-4D3B-AE06-DA48271B43A5}" presName="node" presStyleLbl="node1" presStyleIdx="2" presStyleCnt="5" custScaleX="169341">
        <dgm:presLayoutVars>
          <dgm:bulletEnabled val="1"/>
        </dgm:presLayoutVars>
      </dgm:prSet>
      <dgm:spPr/>
    </dgm:pt>
    <dgm:pt modelId="{B49FA62E-A021-456D-AC2E-9D3E353A6008}" type="pres">
      <dgm:prSet presAssocID="{A3C19AFB-3FD4-4C2E-94B0-47BF36D187DA}" presName="sibTrans" presStyleLbl="sibTrans2D1" presStyleIdx="2" presStyleCnt="4"/>
      <dgm:spPr/>
    </dgm:pt>
    <dgm:pt modelId="{32483117-6D0D-43DD-AE86-065A6AC6FBDA}" type="pres">
      <dgm:prSet presAssocID="{A3C19AFB-3FD4-4C2E-94B0-47BF36D187DA}" presName="connectorText" presStyleLbl="sibTrans2D1" presStyleIdx="2" presStyleCnt="4"/>
      <dgm:spPr/>
    </dgm:pt>
    <dgm:pt modelId="{59100683-D8D6-4FF9-9BCA-0BB714D5E5B3}" type="pres">
      <dgm:prSet presAssocID="{E004803A-1D94-4A41-8A47-1558279797E5}" presName="node" presStyleLbl="node1" presStyleIdx="3" presStyleCnt="5" custScaleX="169341">
        <dgm:presLayoutVars>
          <dgm:bulletEnabled val="1"/>
        </dgm:presLayoutVars>
      </dgm:prSet>
      <dgm:spPr/>
    </dgm:pt>
    <dgm:pt modelId="{55C1B0AC-B81B-472C-BA97-F17596E1EDB3}" type="pres">
      <dgm:prSet presAssocID="{8619F94F-4D9E-4121-B9A8-62AF11E6D7B2}" presName="sibTrans" presStyleLbl="sibTrans2D1" presStyleIdx="3" presStyleCnt="4"/>
      <dgm:spPr/>
    </dgm:pt>
    <dgm:pt modelId="{855323BD-4615-4481-801C-692C36386917}" type="pres">
      <dgm:prSet presAssocID="{8619F94F-4D9E-4121-B9A8-62AF11E6D7B2}" presName="connectorText" presStyleLbl="sibTrans2D1" presStyleIdx="3" presStyleCnt="4"/>
      <dgm:spPr/>
    </dgm:pt>
    <dgm:pt modelId="{EBA6C8D6-6622-4B57-93DC-7C2D8B2C7E30}" type="pres">
      <dgm:prSet presAssocID="{BE1B5187-A38E-45E4-9740-4FF11C325B93}" presName="node" presStyleLbl="node1" presStyleIdx="4" presStyleCnt="5" custScaleX="170161" custScaleY="74558">
        <dgm:presLayoutVars>
          <dgm:bulletEnabled val="1"/>
        </dgm:presLayoutVars>
      </dgm:prSet>
      <dgm:spPr/>
    </dgm:pt>
  </dgm:ptLst>
  <dgm:cxnLst>
    <dgm:cxn modelId="{EF88E102-EDEC-43F2-A1C1-50257600B8BE}" srcId="{1EBA0E92-4085-4007-B6B1-D5D43CF2F00B}" destId="{3DE65DA8-81CD-4F94-8102-AB39028E8F44}" srcOrd="0" destOrd="0" parTransId="{53467CDB-A2EE-44FD-AFB0-D418619930A8}" sibTransId="{327506C8-DF42-4145-9E1D-E4D3A49A5BB1}"/>
    <dgm:cxn modelId="{D6F2290F-12B3-420F-B86B-BEFEF1602FAA}" type="presOf" srcId="{E004803A-1D94-4A41-8A47-1558279797E5}" destId="{59100683-D8D6-4FF9-9BCA-0BB714D5E5B3}" srcOrd="0" destOrd="0" presId="urn:microsoft.com/office/officeart/2005/8/layout/process2"/>
    <dgm:cxn modelId="{DDA5781A-8D6E-4409-9808-D65C4CCFED67}" type="presOf" srcId="{1EBA0E92-4085-4007-B6B1-D5D43CF2F00B}" destId="{D52230FC-7795-41A5-AE04-B245C8FD9E77}" srcOrd="0" destOrd="0" presId="urn:microsoft.com/office/officeart/2005/8/layout/process2"/>
    <dgm:cxn modelId="{05C3702C-DA45-4000-8AF2-D5B62E4F3E27}" type="presOf" srcId="{327506C8-DF42-4145-9E1D-E4D3A49A5BB1}" destId="{57790FA6-B775-437C-8370-936064547E00}" srcOrd="1" destOrd="0" presId="urn:microsoft.com/office/officeart/2005/8/layout/process2"/>
    <dgm:cxn modelId="{6A08DB3E-3EBF-4DEF-B23D-4B5BCDD6AE5D}" srcId="{1EBA0E92-4085-4007-B6B1-D5D43CF2F00B}" destId="{08C8299A-BC84-4D3B-AE06-DA48271B43A5}" srcOrd="2" destOrd="0" parTransId="{92119511-CF64-44F4-A2AA-A6641C658E9E}" sibTransId="{A3C19AFB-3FD4-4C2E-94B0-47BF36D187DA}"/>
    <dgm:cxn modelId="{83BA3C5B-6F50-45D1-89B5-89EECF715DB2}" type="presOf" srcId="{8619F94F-4D9E-4121-B9A8-62AF11E6D7B2}" destId="{855323BD-4615-4481-801C-692C36386917}" srcOrd="1" destOrd="0" presId="urn:microsoft.com/office/officeart/2005/8/layout/process2"/>
    <dgm:cxn modelId="{D991D860-37DD-418C-8DC1-DA661766E4AB}" type="presOf" srcId="{3DE65DA8-81CD-4F94-8102-AB39028E8F44}" destId="{3B438414-1275-4C66-A795-9833C0DEE0AE}" srcOrd="0" destOrd="0" presId="urn:microsoft.com/office/officeart/2005/8/layout/process2"/>
    <dgm:cxn modelId="{28B76442-F228-431C-B534-EC3A7490011A}" type="presOf" srcId="{327506C8-DF42-4145-9E1D-E4D3A49A5BB1}" destId="{00F5C485-3C39-4044-994A-7A04FC16E9A6}" srcOrd="0" destOrd="0" presId="urn:microsoft.com/office/officeart/2005/8/layout/process2"/>
    <dgm:cxn modelId="{DED62385-9362-4371-868F-37D4C797225B}" type="presOf" srcId="{8619F94F-4D9E-4121-B9A8-62AF11E6D7B2}" destId="{55C1B0AC-B81B-472C-BA97-F17596E1EDB3}" srcOrd="0" destOrd="0" presId="urn:microsoft.com/office/officeart/2005/8/layout/process2"/>
    <dgm:cxn modelId="{A7FD268D-1257-4648-93E1-A805ED1BCD3E}" srcId="{1EBA0E92-4085-4007-B6B1-D5D43CF2F00B}" destId="{E004803A-1D94-4A41-8A47-1558279797E5}" srcOrd="3" destOrd="0" parTransId="{1A06539E-7271-4498-98A6-964341371104}" sibTransId="{8619F94F-4D9E-4121-B9A8-62AF11E6D7B2}"/>
    <dgm:cxn modelId="{6B4EF59E-C619-4E1C-B5C5-112F107A8E9C}" type="presOf" srcId="{BE1B5187-A38E-45E4-9740-4FF11C325B93}" destId="{EBA6C8D6-6622-4B57-93DC-7C2D8B2C7E30}" srcOrd="0" destOrd="0" presId="urn:microsoft.com/office/officeart/2005/8/layout/process2"/>
    <dgm:cxn modelId="{720206A6-91EC-4A42-862D-EF3747CCC398}" srcId="{1EBA0E92-4085-4007-B6B1-D5D43CF2F00B}" destId="{D54FCB1D-1D93-4709-AE4D-87224277A7E7}" srcOrd="1" destOrd="0" parTransId="{969A91A1-9EA4-47FC-8E20-2BF162B30466}" sibTransId="{4C58042A-F538-4158-8867-4D0202BF453A}"/>
    <dgm:cxn modelId="{BDF95CB1-2D9B-4A31-BBE9-8F774A56CEDF}" srcId="{1EBA0E92-4085-4007-B6B1-D5D43CF2F00B}" destId="{BE1B5187-A38E-45E4-9740-4FF11C325B93}" srcOrd="4" destOrd="0" parTransId="{C0961DB1-5220-4FF0-97D3-EF44D2137DFD}" sibTransId="{81980852-0209-41E9-824A-0F5EAF3B9EC8}"/>
    <dgm:cxn modelId="{EED9BABF-E2A1-4EBF-824D-2375BD28EF14}" type="presOf" srcId="{D54FCB1D-1D93-4709-AE4D-87224277A7E7}" destId="{9DD229C4-7BDA-49FA-BB5A-4240A264DBF5}" srcOrd="0" destOrd="0" presId="urn:microsoft.com/office/officeart/2005/8/layout/process2"/>
    <dgm:cxn modelId="{477499C1-689E-4880-9819-0A700CB9A01D}" type="presOf" srcId="{08C8299A-BC84-4D3B-AE06-DA48271B43A5}" destId="{BB24265F-5B36-4417-BC18-FE9015E8E5F1}" srcOrd="0" destOrd="0" presId="urn:microsoft.com/office/officeart/2005/8/layout/process2"/>
    <dgm:cxn modelId="{0E3D9BCD-7151-47D8-9BE2-C73864D71774}" type="presOf" srcId="{A3C19AFB-3FD4-4C2E-94B0-47BF36D187DA}" destId="{32483117-6D0D-43DD-AE86-065A6AC6FBDA}" srcOrd="1" destOrd="0" presId="urn:microsoft.com/office/officeart/2005/8/layout/process2"/>
    <dgm:cxn modelId="{593DCBD2-D95B-456F-9E53-64F2A21DA3F6}" type="presOf" srcId="{4C58042A-F538-4158-8867-4D0202BF453A}" destId="{BA6C0002-3BD8-4C0B-9F44-99B6D1910677}" srcOrd="1" destOrd="0" presId="urn:microsoft.com/office/officeart/2005/8/layout/process2"/>
    <dgm:cxn modelId="{2E69ECDA-724D-4175-8B70-4D14AE7D2D4C}" type="presOf" srcId="{A3C19AFB-3FD4-4C2E-94B0-47BF36D187DA}" destId="{B49FA62E-A021-456D-AC2E-9D3E353A6008}" srcOrd="0" destOrd="0" presId="urn:microsoft.com/office/officeart/2005/8/layout/process2"/>
    <dgm:cxn modelId="{8E0A59E5-2241-4F24-8FBF-F06DEADDCD7A}" type="presOf" srcId="{4C58042A-F538-4158-8867-4D0202BF453A}" destId="{6781B626-4132-488D-B63B-68ECA0EF900C}" srcOrd="0" destOrd="0" presId="urn:microsoft.com/office/officeart/2005/8/layout/process2"/>
    <dgm:cxn modelId="{0BD279F7-0DFE-47EF-9033-276F666F34A1}" type="presParOf" srcId="{D52230FC-7795-41A5-AE04-B245C8FD9E77}" destId="{3B438414-1275-4C66-A795-9833C0DEE0AE}" srcOrd="0" destOrd="0" presId="urn:microsoft.com/office/officeart/2005/8/layout/process2"/>
    <dgm:cxn modelId="{AE4FEB56-D5E6-44EF-9AE6-7C7F6A81C640}" type="presParOf" srcId="{D52230FC-7795-41A5-AE04-B245C8FD9E77}" destId="{00F5C485-3C39-4044-994A-7A04FC16E9A6}" srcOrd="1" destOrd="0" presId="urn:microsoft.com/office/officeart/2005/8/layout/process2"/>
    <dgm:cxn modelId="{0B210007-1C28-421A-847F-806A967EB235}" type="presParOf" srcId="{00F5C485-3C39-4044-994A-7A04FC16E9A6}" destId="{57790FA6-B775-437C-8370-936064547E00}" srcOrd="0" destOrd="0" presId="urn:microsoft.com/office/officeart/2005/8/layout/process2"/>
    <dgm:cxn modelId="{3068785D-9F48-4FAF-9191-A8F0998B4E1F}" type="presParOf" srcId="{D52230FC-7795-41A5-AE04-B245C8FD9E77}" destId="{9DD229C4-7BDA-49FA-BB5A-4240A264DBF5}" srcOrd="2" destOrd="0" presId="urn:microsoft.com/office/officeart/2005/8/layout/process2"/>
    <dgm:cxn modelId="{08718399-3A04-4010-B3FA-C095636E510E}" type="presParOf" srcId="{D52230FC-7795-41A5-AE04-B245C8FD9E77}" destId="{6781B626-4132-488D-B63B-68ECA0EF900C}" srcOrd="3" destOrd="0" presId="urn:microsoft.com/office/officeart/2005/8/layout/process2"/>
    <dgm:cxn modelId="{74BA90C2-B0F5-43AC-BA5D-3077C258927E}" type="presParOf" srcId="{6781B626-4132-488D-B63B-68ECA0EF900C}" destId="{BA6C0002-3BD8-4C0B-9F44-99B6D1910677}" srcOrd="0" destOrd="0" presId="urn:microsoft.com/office/officeart/2005/8/layout/process2"/>
    <dgm:cxn modelId="{9684AE62-E3EC-45F5-B158-DAB9DB9F5F23}" type="presParOf" srcId="{D52230FC-7795-41A5-AE04-B245C8FD9E77}" destId="{BB24265F-5B36-4417-BC18-FE9015E8E5F1}" srcOrd="4" destOrd="0" presId="urn:microsoft.com/office/officeart/2005/8/layout/process2"/>
    <dgm:cxn modelId="{790B259C-783B-4805-BC7C-D286684BAB53}" type="presParOf" srcId="{D52230FC-7795-41A5-AE04-B245C8FD9E77}" destId="{B49FA62E-A021-456D-AC2E-9D3E353A6008}" srcOrd="5" destOrd="0" presId="urn:microsoft.com/office/officeart/2005/8/layout/process2"/>
    <dgm:cxn modelId="{143FA4E9-F868-43DC-AC1C-07918F4FF40D}" type="presParOf" srcId="{B49FA62E-A021-456D-AC2E-9D3E353A6008}" destId="{32483117-6D0D-43DD-AE86-065A6AC6FBDA}" srcOrd="0" destOrd="0" presId="urn:microsoft.com/office/officeart/2005/8/layout/process2"/>
    <dgm:cxn modelId="{E2833293-17ED-435D-AAD0-831319B95FEA}" type="presParOf" srcId="{D52230FC-7795-41A5-AE04-B245C8FD9E77}" destId="{59100683-D8D6-4FF9-9BCA-0BB714D5E5B3}" srcOrd="6" destOrd="0" presId="urn:microsoft.com/office/officeart/2005/8/layout/process2"/>
    <dgm:cxn modelId="{8C43FC40-C121-4306-8E19-DFB055C8A54A}" type="presParOf" srcId="{D52230FC-7795-41A5-AE04-B245C8FD9E77}" destId="{55C1B0AC-B81B-472C-BA97-F17596E1EDB3}" srcOrd="7" destOrd="0" presId="urn:microsoft.com/office/officeart/2005/8/layout/process2"/>
    <dgm:cxn modelId="{7458AA88-6A90-4415-BA97-22B6358FF22B}" type="presParOf" srcId="{55C1B0AC-B81B-472C-BA97-F17596E1EDB3}" destId="{855323BD-4615-4481-801C-692C36386917}" srcOrd="0" destOrd="0" presId="urn:microsoft.com/office/officeart/2005/8/layout/process2"/>
    <dgm:cxn modelId="{81C0D0AE-86D0-46F5-B576-1E66483A6749}" type="presParOf" srcId="{D52230FC-7795-41A5-AE04-B245C8FD9E77}" destId="{EBA6C8D6-6622-4B57-93DC-7C2D8B2C7E30}" srcOrd="8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3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8B70AD5-2B92-428F-B31C-BF9761CE801A}">
      <dsp:nvSpPr>
        <dsp:cNvPr id="0" name=""/>
        <dsp:cNvSpPr/>
      </dsp:nvSpPr>
      <dsp:spPr>
        <a:xfrm rot="5400000">
          <a:off x="200177" y="504489"/>
          <a:ext cx="408963" cy="465590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DF52039-4662-4CA0-AEF4-0A9FC86A7B0C}">
      <dsp:nvSpPr>
        <dsp:cNvPr id="0" name=""/>
        <dsp:cNvSpPr/>
      </dsp:nvSpPr>
      <dsp:spPr>
        <a:xfrm>
          <a:off x="3573" y="75858"/>
          <a:ext cx="1349129" cy="443363"/>
        </a:xfrm>
        <a:prstGeom prst="roundRect">
          <a:avLst>
            <a:gd name="adj" fmla="val 16670"/>
          </a:avLst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१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आवश्यकताको पहिचान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५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sp:txBody>
      <dsp:txXfrm>
        <a:off x="25220" y="97505"/>
        <a:ext cx="1305835" cy="400069"/>
      </dsp:txXfrm>
    </dsp:sp>
    <dsp:sp modelId="{524DA5A9-AD1D-4422-8A8B-392AA1C6581C}">
      <dsp:nvSpPr>
        <dsp:cNvPr id="0" name=""/>
        <dsp:cNvSpPr/>
      </dsp:nvSpPr>
      <dsp:spPr>
        <a:xfrm>
          <a:off x="1752429" y="456683"/>
          <a:ext cx="500716" cy="38948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249809-D358-4B29-80BD-635B6F7403C8}">
      <dsp:nvSpPr>
        <dsp:cNvPr id="0" name=""/>
        <dsp:cNvSpPr/>
      </dsp:nvSpPr>
      <dsp:spPr>
        <a:xfrm rot="5400000">
          <a:off x="874788" y="1031998"/>
          <a:ext cx="408963" cy="465590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198E641-80C2-4875-BD63-44D592ACBCAA}">
      <dsp:nvSpPr>
        <dsp:cNvPr id="0" name=""/>
        <dsp:cNvSpPr/>
      </dsp:nvSpPr>
      <dsp:spPr>
        <a:xfrm>
          <a:off x="658708" y="603370"/>
          <a:ext cx="1020330" cy="443363"/>
        </a:xfrm>
        <a:prstGeom prst="roundRect">
          <a:avLst>
            <a:gd name="adj" fmla="val 16670"/>
          </a:avLst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२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साइट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सर्भेक्षण</a:t>
          </a:r>
          <a:endParaRPr lang="en-US" sz="1400" kern="12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(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५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sp:txBody>
      <dsp:txXfrm>
        <a:off x="680355" y="625017"/>
        <a:ext cx="977036" cy="400069"/>
      </dsp:txXfrm>
    </dsp:sp>
    <dsp:sp modelId="{A7A68560-495E-4B4A-8F1D-31775E58651D}">
      <dsp:nvSpPr>
        <dsp:cNvPr id="0" name=""/>
        <dsp:cNvSpPr/>
      </dsp:nvSpPr>
      <dsp:spPr>
        <a:xfrm>
          <a:off x="3584175" y="0"/>
          <a:ext cx="500716" cy="38948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6B5ED3-A578-4317-9CE7-2B7A2D2610FA}">
      <dsp:nvSpPr>
        <dsp:cNvPr id="0" name=""/>
        <dsp:cNvSpPr/>
      </dsp:nvSpPr>
      <dsp:spPr>
        <a:xfrm rot="5400000">
          <a:off x="1589724" y="1547721"/>
          <a:ext cx="408963" cy="465590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BFFDC99-108A-4C40-92D1-9E864A561DF0}">
      <dsp:nvSpPr>
        <dsp:cNvPr id="0" name=""/>
        <dsp:cNvSpPr/>
      </dsp:nvSpPr>
      <dsp:spPr>
        <a:xfrm>
          <a:off x="1339315" y="1119981"/>
          <a:ext cx="2172865" cy="443363"/>
        </a:xfrm>
        <a:prstGeom prst="roundRect">
          <a:avLst>
            <a:gd name="adj" fmla="val 16670"/>
          </a:avLst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३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ानेपानी योजनाको प्रवाह चित्र बिकास / संसोधन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 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७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sp:txBody>
      <dsp:txXfrm>
        <a:off x="1360962" y="1141628"/>
        <a:ext cx="2129571" cy="400069"/>
      </dsp:txXfrm>
    </dsp:sp>
    <dsp:sp modelId="{1B48EB7A-6576-4FB4-8626-86E96620F185}">
      <dsp:nvSpPr>
        <dsp:cNvPr id="0" name=""/>
        <dsp:cNvSpPr/>
      </dsp:nvSpPr>
      <dsp:spPr>
        <a:xfrm>
          <a:off x="2892961" y="1146675"/>
          <a:ext cx="500716" cy="38948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7E24C5-41B0-4017-9402-7306A550A40E}">
      <dsp:nvSpPr>
        <dsp:cNvPr id="0" name=""/>
        <dsp:cNvSpPr/>
      </dsp:nvSpPr>
      <dsp:spPr>
        <a:xfrm rot="5400000">
          <a:off x="2369475" y="2076121"/>
          <a:ext cx="408963" cy="465590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0B29B97-2E10-4B88-9EE1-E646DBD948E4}">
      <dsp:nvSpPr>
        <dsp:cNvPr id="0" name=""/>
        <dsp:cNvSpPr/>
      </dsp:nvSpPr>
      <dsp:spPr>
        <a:xfrm>
          <a:off x="2052872" y="1647098"/>
          <a:ext cx="1563762" cy="443363"/>
        </a:xfrm>
        <a:prstGeom prst="roundRect">
          <a:avLst>
            <a:gd name="adj" fmla="val 16670"/>
          </a:avLst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४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जडान स्थलको पहिचान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७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sp:txBody>
      <dsp:txXfrm>
        <a:off x="2074519" y="1668745"/>
        <a:ext cx="1520468" cy="400069"/>
      </dsp:txXfrm>
    </dsp:sp>
    <dsp:sp modelId="{216BD39B-FA16-4320-BB5B-2A05EAFC3D6D}">
      <dsp:nvSpPr>
        <dsp:cNvPr id="0" name=""/>
        <dsp:cNvSpPr/>
      </dsp:nvSpPr>
      <dsp:spPr>
        <a:xfrm>
          <a:off x="3317773" y="1668736"/>
          <a:ext cx="500716" cy="38948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3D495AF-B193-40BF-B32B-7D74A3F30F1F}">
      <dsp:nvSpPr>
        <dsp:cNvPr id="0" name=""/>
        <dsp:cNvSpPr/>
      </dsp:nvSpPr>
      <dsp:spPr>
        <a:xfrm rot="5400000">
          <a:off x="3027811" y="2581837"/>
          <a:ext cx="408963" cy="465590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0F4FE1B-C371-44F4-8016-7CC12A553A87}">
      <dsp:nvSpPr>
        <dsp:cNvPr id="0" name=""/>
        <dsp:cNvSpPr/>
      </dsp:nvSpPr>
      <dsp:spPr>
        <a:xfrm>
          <a:off x="2828776" y="2164105"/>
          <a:ext cx="1641240" cy="443363"/>
        </a:xfrm>
        <a:prstGeom prst="roundRect">
          <a:avLst>
            <a:gd name="adj" fmla="val 16670"/>
          </a:avLst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५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स्पेशिफिकेशनको निर्धारण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१२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sp:txBody>
      <dsp:txXfrm>
        <a:off x="2850423" y="2185752"/>
        <a:ext cx="1597946" cy="400069"/>
      </dsp:txXfrm>
    </dsp:sp>
    <dsp:sp modelId="{949C1FEB-0C37-4E5D-B255-D6C3FBC2A670}">
      <dsp:nvSpPr>
        <dsp:cNvPr id="0" name=""/>
        <dsp:cNvSpPr/>
      </dsp:nvSpPr>
      <dsp:spPr>
        <a:xfrm>
          <a:off x="4085876" y="2190798"/>
          <a:ext cx="500716" cy="38948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0FA5AA-3BBB-4704-ABD8-63B94BEA6E9F}">
      <dsp:nvSpPr>
        <dsp:cNvPr id="0" name=""/>
        <dsp:cNvSpPr/>
      </dsp:nvSpPr>
      <dsp:spPr>
        <a:xfrm rot="5400000">
          <a:off x="3661676" y="3120245"/>
          <a:ext cx="408963" cy="465590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8FC1DE2-ADE5-4672-BAE8-071231673D32}">
      <dsp:nvSpPr>
        <dsp:cNvPr id="0" name=""/>
        <dsp:cNvSpPr/>
      </dsp:nvSpPr>
      <dsp:spPr>
        <a:xfrm>
          <a:off x="3485260" y="2686166"/>
          <a:ext cx="1124087" cy="443363"/>
        </a:xfrm>
        <a:prstGeom prst="roundRect">
          <a:avLst>
            <a:gd name="adj" fmla="val 16670"/>
          </a:avLst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६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BOQ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तयार गर्ने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 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१५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sp:txBody>
      <dsp:txXfrm>
        <a:off x="3506907" y="2707813"/>
        <a:ext cx="1080793" cy="400069"/>
      </dsp:txXfrm>
    </dsp:sp>
    <dsp:sp modelId="{778E5E62-404D-48DF-9466-9E9E679059F3}">
      <dsp:nvSpPr>
        <dsp:cNvPr id="0" name=""/>
        <dsp:cNvSpPr/>
      </dsp:nvSpPr>
      <dsp:spPr>
        <a:xfrm>
          <a:off x="4556664" y="2712860"/>
          <a:ext cx="500716" cy="38948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23031C-AF16-4082-871A-F9CDF958C93C}">
      <dsp:nvSpPr>
        <dsp:cNvPr id="0" name=""/>
        <dsp:cNvSpPr/>
      </dsp:nvSpPr>
      <dsp:spPr>
        <a:xfrm>
          <a:off x="4121600" y="3209524"/>
          <a:ext cx="1369769" cy="443363"/>
        </a:xfrm>
        <a:prstGeom prst="roundRect">
          <a:avLst>
            <a:gd name="adj" fmla="val 16670"/>
          </a:avLst>
        </a:prstGeom>
        <a:solidFill>
          <a:schemeClr val="bg1">
            <a:lumMod val="8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७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 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रीद र जडान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(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ेज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.</a:t>
          </a: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१६</a:t>
          </a:r>
          <a:r>
            <a:rPr lang="en-US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)</a:t>
          </a:r>
        </a:p>
      </dsp:txBody>
      <dsp:txXfrm>
        <a:off x="4143247" y="3231171"/>
        <a:ext cx="1326475" cy="40006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B438414-1275-4C66-A795-9833C0DEE0AE}">
      <dsp:nvSpPr>
        <dsp:cNvPr id="0" name=""/>
        <dsp:cNvSpPr/>
      </dsp:nvSpPr>
      <dsp:spPr>
        <a:xfrm>
          <a:off x="1025000" y="1276"/>
          <a:ext cx="3417348" cy="254451"/>
        </a:xfrm>
        <a:prstGeom prst="roundRect">
          <a:avLst>
            <a:gd name="adj" fmla="val 10000"/>
          </a:avLst>
        </a:prstGeom>
        <a:solidFill>
          <a:schemeClr val="accent5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ne-N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ा.पा.स.उ.स बाट संघिय खानेपानी आयोजनालाई सहयोगको अनुरोध</a:t>
          </a:r>
          <a:endParaRPr kumimoji="1" lang="ja-JP" altLang="en-US" sz="1400" kern="12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sp:txBody>
      <dsp:txXfrm>
        <a:off x="1032453" y="8729"/>
        <a:ext cx="3402442" cy="239545"/>
      </dsp:txXfrm>
    </dsp:sp>
    <dsp:sp modelId="{00F5C485-3C39-4044-994A-7A04FC16E9A6}">
      <dsp:nvSpPr>
        <dsp:cNvPr id="0" name=""/>
        <dsp:cNvSpPr/>
      </dsp:nvSpPr>
      <dsp:spPr>
        <a:xfrm rot="5400000">
          <a:off x="2661080" y="265408"/>
          <a:ext cx="145188" cy="174226"/>
        </a:xfrm>
        <a:prstGeom prst="rightArrow">
          <a:avLst>
            <a:gd name="adj1" fmla="val 60000"/>
            <a:gd name="adj2" fmla="val 50000"/>
          </a:avLst>
        </a:prstGeom>
        <a:solidFill>
          <a:srgbClr val="002060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kumimoji="1" lang="ja-JP" altLang="en-US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681406" y="279927"/>
        <a:ext cx="104536" cy="101632"/>
      </dsp:txXfrm>
    </dsp:sp>
    <dsp:sp modelId="{9DD229C4-7BDA-49FA-BB5A-4240A264DBF5}">
      <dsp:nvSpPr>
        <dsp:cNvPr id="0" name=""/>
        <dsp:cNvSpPr/>
      </dsp:nvSpPr>
      <dsp:spPr>
        <a:xfrm>
          <a:off x="1004527" y="449313"/>
          <a:ext cx="3458295" cy="267848"/>
        </a:xfrm>
        <a:prstGeom prst="roundRect">
          <a:avLst>
            <a:gd name="adj" fmla="val 10000"/>
          </a:avLst>
        </a:prstGeom>
        <a:solidFill>
          <a:schemeClr val="accent5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kumimoji="1" lang="ne-NP" altLang="ja-J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ानेपानी बिभाग / संघिय खानेपानी आयोजना बाट सहयोगको जाँच</a:t>
          </a:r>
          <a:r>
            <a:rPr kumimoji="1" lang="en-US" altLang="ja-J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 / </a:t>
          </a:r>
          <a:r>
            <a:rPr kumimoji="1" lang="ne-NP" altLang="ja-J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पुष्टी</a:t>
          </a:r>
          <a:endParaRPr kumimoji="1" lang="ja-JP" altLang="en-US" sz="1400" kern="12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sp:txBody>
      <dsp:txXfrm>
        <a:off x="1012372" y="457158"/>
        <a:ext cx="3442605" cy="252158"/>
      </dsp:txXfrm>
    </dsp:sp>
    <dsp:sp modelId="{6781B626-4132-488D-B63B-68ECA0EF900C}">
      <dsp:nvSpPr>
        <dsp:cNvPr id="0" name=""/>
        <dsp:cNvSpPr/>
      </dsp:nvSpPr>
      <dsp:spPr>
        <a:xfrm rot="5400000">
          <a:off x="2661080" y="726841"/>
          <a:ext cx="145188" cy="174226"/>
        </a:xfrm>
        <a:prstGeom prst="rightArrow">
          <a:avLst>
            <a:gd name="adj1" fmla="val 60000"/>
            <a:gd name="adj2" fmla="val 50000"/>
          </a:avLst>
        </a:prstGeom>
        <a:solidFill>
          <a:srgbClr val="002060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kumimoji="1" lang="ja-JP" altLang="en-US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681406" y="741360"/>
        <a:ext cx="104536" cy="101632"/>
      </dsp:txXfrm>
    </dsp:sp>
    <dsp:sp modelId="{BB24265F-5B36-4417-BC18-FE9015E8E5F1}">
      <dsp:nvSpPr>
        <dsp:cNvPr id="0" name=""/>
        <dsp:cNvSpPr/>
      </dsp:nvSpPr>
      <dsp:spPr>
        <a:xfrm>
          <a:off x="1422399" y="910746"/>
          <a:ext cx="2622550" cy="387169"/>
        </a:xfrm>
        <a:prstGeom prst="roundRect">
          <a:avLst>
            <a:gd name="adj" fmla="val 10000"/>
          </a:avLst>
        </a:prstGeom>
        <a:solidFill>
          <a:schemeClr val="accent5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kumimoji="1" lang="ne-NP" altLang="ja-J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खानेपानी बिभाग / संघिय खानेपानी आयोजना बाट आवश्यक कागजात (</a:t>
          </a:r>
          <a:r>
            <a:rPr kumimoji="1" lang="en-US" altLang="ja-J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BOQ </a:t>
          </a:r>
          <a:r>
            <a:rPr kumimoji="1" lang="ne-NP" altLang="ja-J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आदि)को तयारी</a:t>
          </a:r>
          <a:endParaRPr kumimoji="1" lang="ja-JP" altLang="en-US" sz="1400" kern="12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sp:txBody>
      <dsp:txXfrm>
        <a:off x="1433739" y="922086"/>
        <a:ext cx="2599870" cy="364489"/>
      </dsp:txXfrm>
    </dsp:sp>
    <dsp:sp modelId="{B49FA62E-A021-456D-AC2E-9D3E353A6008}">
      <dsp:nvSpPr>
        <dsp:cNvPr id="0" name=""/>
        <dsp:cNvSpPr/>
      </dsp:nvSpPr>
      <dsp:spPr>
        <a:xfrm rot="5400000">
          <a:off x="2661080" y="1307596"/>
          <a:ext cx="145188" cy="174226"/>
        </a:xfrm>
        <a:prstGeom prst="rightArrow">
          <a:avLst>
            <a:gd name="adj1" fmla="val 60000"/>
            <a:gd name="adj2" fmla="val 50000"/>
          </a:avLst>
        </a:prstGeom>
        <a:solidFill>
          <a:srgbClr val="002060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kumimoji="1" lang="ja-JP" altLang="en-US" sz="700" kern="1200"/>
        </a:p>
      </dsp:txBody>
      <dsp:txXfrm rot="-5400000">
        <a:off x="2681406" y="1322115"/>
        <a:ext cx="104536" cy="101632"/>
      </dsp:txXfrm>
    </dsp:sp>
    <dsp:sp modelId="{59100683-D8D6-4FF9-9BCA-0BB714D5E5B3}">
      <dsp:nvSpPr>
        <dsp:cNvPr id="0" name=""/>
        <dsp:cNvSpPr/>
      </dsp:nvSpPr>
      <dsp:spPr>
        <a:xfrm>
          <a:off x="1422399" y="1491501"/>
          <a:ext cx="2622550" cy="387169"/>
        </a:xfrm>
        <a:prstGeom prst="roundRect">
          <a:avLst>
            <a:gd name="adj" fmla="val 10000"/>
          </a:avLst>
        </a:prstGeom>
        <a:solidFill>
          <a:schemeClr val="accent5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kumimoji="1" lang="ne-NP" altLang="ja-JP" sz="1400" kern="1200">
              <a:solidFill>
                <a:schemeClr val="tx1"/>
              </a:solidFill>
              <a:latin typeface="Kokila" panose="020B0604020202020204" pitchFamily="34" charset="0"/>
              <a:cs typeface="Kokila" panose="020B0604020202020204" pitchFamily="34" charset="0"/>
            </a:rPr>
            <a:t>रकम अनुसार टेन्डरिङ्ग वा अरु प्रक्रिया बाट खरीद</a:t>
          </a:r>
          <a:endParaRPr kumimoji="1" lang="ja-JP" altLang="en-US" sz="1400" kern="12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sp:txBody>
      <dsp:txXfrm>
        <a:off x="1433739" y="1502841"/>
        <a:ext cx="2599870" cy="364489"/>
      </dsp:txXfrm>
    </dsp:sp>
    <dsp:sp modelId="{55C1B0AC-B81B-472C-BA97-F17596E1EDB3}">
      <dsp:nvSpPr>
        <dsp:cNvPr id="0" name=""/>
        <dsp:cNvSpPr/>
      </dsp:nvSpPr>
      <dsp:spPr>
        <a:xfrm rot="5400000">
          <a:off x="2661080" y="1888351"/>
          <a:ext cx="145188" cy="174226"/>
        </a:xfrm>
        <a:prstGeom prst="rightArrow">
          <a:avLst>
            <a:gd name="adj1" fmla="val 60000"/>
            <a:gd name="adj2" fmla="val 50000"/>
          </a:avLst>
        </a:prstGeom>
        <a:solidFill>
          <a:srgbClr val="002060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kumimoji="1" lang="ja-JP" altLang="en-US" sz="7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 rot="-5400000">
        <a:off x="2681406" y="1902870"/>
        <a:ext cx="104536" cy="101632"/>
      </dsp:txXfrm>
    </dsp:sp>
    <dsp:sp modelId="{EBA6C8D6-6622-4B57-93DC-7C2D8B2C7E30}">
      <dsp:nvSpPr>
        <dsp:cNvPr id="0" name=""/>
        <dsp:cNvSpPr/>
      </dsp:nvSpPr>
      <dsp:spPr>
        <a:xfrm>
          <a:off x="1416050" y="2072256"/>
          <a:ext cx="2635249" cy="288666"/>
        </a:xfrm>
        <a:prstGeom prst="roundRect">
          <a:avLst>
            <a:gd name="adj" fmla="val 10000"/>
          </a:avLst>
        </a:prstGeom>
        <a:solidFill>
          <a:schemeClr val="accent5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kumimoji="1" lang="en-US" altLang="ja-JP" sz="1400" kern="1200">
              <a:latin typeface="Kokila" panose="020B0604020202020204" pitchFamily="34" charset="0"/>
              <a:cs typeface="Kokila" panose="020B0604020202020204" pitchFamily="34" charset="0"/>
            </a:rPr>
            <a:t> </a:t>
          </a:r>
          <a:r>
            <a:rPr kumimoji="1" lang="ne-NP" altLang="ja-JP" sz="1400" kern="1200">
              <a:solidFill>
                <a:sysClr val="windowText" lastClr="000000"/>
              </a:solidFill>
              <a:latin typeface="Kokila" panose="020B0604020202020204" pitchFamily="34" charset="0"/>
              <a:cs typeface="Kokila" panose="020B0604020202020204" pitchFamily="34" charset="0"/>
            </a:rPr>
            <a:t>चयन गरेको सप्लायर संग कन्ट्रेक्ट</a:t>
          </a:r>
          <a:endParaRPr kumimoji="1" lang="ja-JP" altLang="en-US" sz="1400" kern="1200">
            <a:solidFill>
              <a:schemeClr val="tx1"/>
            </a:solidFill>
            <a:latin typeface="Kokila" panose="020B0604020202020204" pitchFamily="34" charset="0"/>
            <a:cs typeface="Kokila" panose="020B0604020202020204" pitchFamily="34" charset="0"/>
          </a:endParaRPr>
        </a:p>
      </dsp:txBody>
      <dsp:txXfrm>
        <a:off x="1424505" y="2080711"/>
        <a:ext cx="2618339" cy="27175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StepDownProcess">
  <dgm:title val=""/>
  <dgm:desc val=""/>
  <dgm:catLst>
    <dgm:cat type="process" pri="16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rootnode">
    <dgm:varLst>
      <dgm:chMax/>
      <dgm:chPref/>
      <dgm:dir/>
      <dgm:animLvl val="lvl"/>
    </dgm:varLst>
    <dgm:choose name="Name0">
      <dgm:if name="Name1" func="var" arg="dir" op="equ" val="norm">
        <dgm:alg type="snake">
          <dgm:param type="grDir" val="tL"/>
          <dgm:param type="flowDir" val="row"/>
          <dgm:param type="off" val="off"/>
          <dgm:param type="bkpt" val="fixed"/>
          <dgm:param type="bkPtFixedVal" val="1"/>
        </dgm:alg>
      </dgm:if>
      <dgm:else name="Name2">
        <dgm:alg type="snake">
          <dgm:param type="grDir" val="tR"/>
          <dgm:param type="flowDir" val="row"/>
          <dgm:param type="off" val="off"/>
          <dgm:param type="bkpt" val="fixed"/>
          <dgm:param type="bkPtFixedVal" val="1"/>
        </dgm:alg>
      </dgm:else>
    </dgm:choose>
    <dgm:shape xmlns:r="http://schemas.openxmlformats.org/officeDocument/2006/relationships" r:blip="">
      <dgm:adjLst/>
    </dgm:shape>
    <dgm:choose name="Name3">
      <dgm:if name="Name4" func="var" arg="dir" op="equ" val="norm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if>
      <dgm:else name="Name5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else>
    </dgm:choose>
    <dgm:forEach name="nodesForEach" axis="ch" ptType="node">
      <dgm:layoutNode name="composite">
        <dgm:alg type="composite">
          <dgm:param type="ar" val="1.2439"/>
        </dgm:alg>
        <dgm:shape xmlns:r="http://schemas.openxmlformats.org/officeDocument/2006/relationships" r:blip="">
          <dgm:adjLst/>
        </dgm:shape>
        <dgm:choose name="Name6">
          <dgm:if name="Name7" func="var" arg="dir" op="equ" val="norm">
            <dgm:constrLst>
              <dgm:constr type="l" for="ch" forName="bentUpArrow1" refType="w" fact="0.0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refFor="ch" refForName="ParentText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refFor="ch" refForName="ParentText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if>
          <dgm:else name="Name8">
            <dgm:constrLst>
              <dgm:constr type="r" for="ch" forName="bentUpArrow1" refType="w" fact="0.9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.4316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fact="0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fact="0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else>
        </dgm:choose>
        <dgm:choose name="Name9">
          <dgm:if name="Name10" axis="followSib" ptType="node" func="cnt" op="gte" val="1">
            <dgm:layoutNode name="bentUpArrow1" styleLbl="alignImgPlace1">
              <dgm:alg type="sp"/>
              <dgm:choose name="Name11">
                <dgm:if name="Name12" func="var" arg="dir" op="equ" val="norm">
                  <dgm:shape xmlns:r="http://schemas.openxmlformats.org/officeDocument/2006/relationships" rot="90" type="bentUpArrow" r:blip="">
                    <dgm:adjLst>
                      <dgm:adj idx="1" val="0.3284"/>
                      <dgm:adj idx="2" val="0.25"/>
                      <dgm:adj idx="3" val="0.3578"/>
                    </dgm:adjLst>
                  </dgm:shape>
                </dgm:if>
                <dgm:else name="Name13">
                  <dgm:shape xmlns:r="http://schemas.openxmlformats.org/officeDocument/2006/relationships" rot="180" type="bentArrow" r:blip="">
                    <dgm:adjLst>
                      <dgm:adj idx="1" val="0.3284"/>
                      <dgm:adj idx="2" val="0.25"/>
                      <dgm:adj idx="3" val="0.3578"/>
                      <dgm:adj idx="4" val="0"/>
                    </dgm:adjLst>
                  </dgm:shape>
                </dgm:else>
              </dgm:choose>
              <dgm:presOf/>
            </dgm:layoutNode>
          </dgm:if>
          <dgm:else name="Name14"/>
        </dgm:choose>
        <dgm:layoutNode name="ParentText" styleLbl="node1">
          <dgm:varLst>
            <dgm:chMax val="1"/>
            <dgm:chPref val="1"/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66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choose name="Name15">
          <dgm:if name="Name16" axis="followSib" ptType="node" func="cnt" op="equ" val="0">
            <dgm:choose name="Name17">
              <dgm:if name="Name18" axis="ch" ptType="node" func="cnt" op="gte" val="1">
                <dgm:layoutNode name="FinalChildText" styleLbl="revTx">
                  <dgm:varLst>
                    <dgm:chMax val="0"/>
                    <dgm:chPref val="0"/>
                    <dgm:bulletEnabled val="1"/>
                  </dgm:varLst>
                  <dgm:alg type="tx">
                    <dgm:param type="stBulletLvl" val="1"/>
                    <dgm:param type="txAnchorVertCh" val="mid"/>
                    <dgm:param type="parTxLTRAlign" val="l"/>
                  </dgm:alg>
                  <dgm:shape xmlns:r="http://schemas.openxmlformats.org/officeDocument/2006/relationships" type="rect" r:blip="">
                    <dgm:adjLst/>
                  </dgm:shape>
                  <dgm:presOf axis="des" ptType="node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9"/>
            </dgm:choose>
          </dgm:if>
          <dgm:else name="Name20">
            <dgm:layoutNode name="ChildText" styleLbl="revTx">
              <dgm:varLst>
                <dgm:chMax val="0"/>
                <dgm:chPref val="0"/>
                <dgm:bulletEnabled val="1"/>
              </dgm:varLst>
              <dgm:alg type="tx">
                <dgm:param type="stBulletLvl" val="1"/>
                <dgm:param type="txAnchorVertCh" val="mid"/>
                <dgm:param type="parTxLTRAlign" val="l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else>
        </dgm:choos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5A6F1CB-1FC6-416C-A4D4-6CD347581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4201</Words>
  <Characters>23952</Characters>
  <Application>Microsoft Office Word</Application>
  <DocSecurity>0</DocSecurity>
  <Lines>199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अर्ध शहरी क्षेत्रका खानेपानी तथा सरसफाई उपभोक्ता समितिको पुनर्स्थापना कार्यको लागि निर्देशिका</vt:lpstr>
      <vt:lpstr>MANUAL OF REHABILITATION WORKS FOR WUSC IN SEMI-URBAN TOWNS</vt:lpstr>
    </vt:vector>
  </TitlesOfParts>
  <Company/>
  <LinksUpToDate>false</LinksUpToDate>
  <CharactersWithSpaces>28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अर्ध शहरी क्षेत्रका खानेपानी तथा सरसफाई उपभोक्ता समितिको पुनर्स्थापना कार्यको लागि निर्देशिका</dc:title>
  <dc:subject/>
  <dc:creator>sss</dc:creator>
  <cp:keywords/>
  <dc:description/>
  <cp:lastModifiedBy>HP</cp:lastModifiedBy>
  <cp:revision>2</cp:revision>
  <cp:lastPrinted>2021-05-26T09:47:00Z</cp:lastPrinted>
  <dcterms:created xsi:type="dcterms:W3CDTF">2021-08-27T05:07:00Z</dcterms:created>
  <dcterms:modified xsi:type="dcterms:W3CDTF">2021-08-27T05:07:00Z</dcterms:modified>
</cp:coreProperties>
</file>